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3AA2" w:rsidRPr="007E615E" w:rsidRDefault="009B35D5">
      <w:pPr>
        <w:pStyle w:val="Title"/>
        <w:rPr>
          <w:lang w:val="fr-CA"/>
        </w:rPr>
      </w:pPr>
      <w:bookmarkStart w:id="0" w:name="_GoBack"/>
      <w:bookmarkEnd w:id="0"/>
      <w:r w:rsidRPr="007E615E">
        <w:rPr>
          <w:noProof/>
          <w:lang w:val="fr-CA"/>
        </w:rPr>
        <w:t>[</w:t>
      </w:r>
      <w:r w:rsidR="007E615E" w:rsidRPr="007E615E">
        <w:rPr>
          <w:noProof/>
          <w:lang w:val="fr-CA"/>
        </w:rPr>
        <w:t>DUC</w:t>
      </w:r>
      <w:r w:rsidR="00831A1C" w:rsidRPr="007E615E">
        <w:rPr>
          <w:noProof/>
          <w:lang w:val="fr-CA"/>
        </w:rPr>
        <w:t>-FORMAT</w:t>
      </w:r>
      <w:r w:rsidRPr="007E615E">
        <w:rPr>
          <w:noProof/>
          <w:lang w:val="fr-CA"/>
        </w:rPr>
        <w:t>]:</w:t>
      </w:r>
      <w:r w:rsidRPr="007E615E">
        <w:rPr>
          <w:noProof/>
          <w:lang w:val="fr-CA"/>
        </w:rPr>
        <w:br/>
      </w:r>
      <w:r w:rsidR="007E615E" w:rsidRPr="007E615E">
        <w:rPr>
          <w:noProof/>
          <w:lang w:val="fr-CA"/>
        </w:rPr>
        <w:t>Desktop Universal Capture</w:t>
      </w:r>
      <w:r w:rsidR="000F3861" w:rsidRPr="007E615E">
        <w:rPr>
          <w:noProof/>
          <w:lang w:val="fr-CA"/>
        </w:rPr>
        <w:t xml:space="preserve"> Format</w:t>
      </w:r>
    </w:p>
    <w:p w:rsidR="00BC3AA2" w:rsidRPr="007E615E" w:rsidRDefault="00BC3AA2">
      <w:pPr>
        <w:pStyle w:val="CoverHR"/>
        <w:rPr>
          <w:lang w:val="fr-CA"/>
        </w:rPr>
      </w:pPr>
    </w:p>
    <w:p w:rsidR="00C8437F" w:rsidRPr="009F5C79" w:rsidRDefault="00C8437F" w:rsidP="00C8437F">
      <w:pPr>
        <w:rPr>
          <w:b/>
          <w:sz w:val="22"/>
          <w:szCs w:val="22"/>
        </w:rPr>
      </w:pPr>
      <w:r w:rsidRPr="009F5C79">
        <w:rPr>
          <w:b/>
          <w:sz w:val="22"/>
          <w:szCs w:val="22"/>
        </w:rPr>
        <w:t>Revision History</w:t>
      </w:r>
    </w:p>
    <w:tbl>
      <w:tblPr>
        <w:tblW w:w="9000" w:type="dxa"/>
        <w:tblInd w:w="1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30" w:type="dxa"/>
          <w:left w:w="144" w:type="dxa"/>
          <w:bottom w:w="30" w:type="dxa"/>
          <w:right w:w="144" w:type="dxa"/>
        </w:tblCellMar>
        <w:tblLook w:val="01E0" w:firstRow="1" w:lastRow="1" w:firstColumn="1" w:lastColumn="1" w:noHBand="0" w:noVBand="0"/>
      </w:tblPr>
      <w:tblGrid>
        <w:gridCol w:w="2758"/>
        <w:gridCol w:w="1843"/>
        <w:gridCol w:w="2566"/>
        <w:gridCol w:w="1833"/>
      </w:tblGrid>
      <w:tr w:rsidR="00744CC6" w:rsidTr="00744CC6">
        <w:trPr>
          <w:tblHeader/>
        </w:trPr>
        <w:tc>
          <w:tcPr>
            <w:tcW w:w="0" w:type="auto"/>
            <w:gridSpan w:val="4"/>
            <w:shd w:val="clear" w:color="auto" w:fill="E0E0E0"/>
            <w:vAlign w:val="bottom"/>
          </w:tcPr>
          <w:p w:rsidR="00744CC6" w:rsidRDefault="00744CC6" w:rsidP="004D52A0">
            <w:pPr>
              <w:pStyle w:val="TableHeaderText"/>
              <w:keepNext/>
            </w:pPr>
            <w:r>
              <w:t xml:space="preserve">Revision </w:t>
            </w:r>
            <w:r w:rsidR="004D52A0">
              <w:t>s</w:t>
            </w:r>
            <w:r>
              <w:t xml:space="preserve">ummary </w:t>
            </w:r>
          </w:p>
        </w:tc>
      </w:tr>
      <w:tr w:rsidR="00744CC6" w:rsidTr="00744CC6">
        <w:trPr>
          <w:tblHeader/>
        </w:trPr>
        <w:tc>
          <w:tcPr>
            <w:tcW w:w="0" w:type="auto"/>
            <w:shd w:val="clear" w:color="auto" w:fill="E0E0E0"/>
            <w:vAlign w:val="bottom"/>
          </w:tcPr>
          <w:p w:rsidR="00744CC6" w:rsidRDefault="00744CC6" w:rsidP="00B53806">
            <w:pPr>
              <w:pStyle w:val="TableHeaderText"/>
              <w:keepNext/>
            </w:pPr>
            <w:r>
              <w:t>Author</w:t>
            </w:r>
          </w:p>
        </w:tc>
        <w:tc>
          <w:tcPr>
            <w:tcW w:w="0" w:type="auto"/>
            <w:shd w:val="clear" w:color="auto" w:fill="E0E0E0"/>
            <w:vAlign w:val="bottom"/>
          </w:tcPr>
          <w:p w:rsidR="00744CC6" w:rsidRDefault="00744CC6" w:rsidP="005A5C31">
            <w:pPr>
              <w:pStyle w:val="TableHeaderText"/>
              <w:keepNext/>
            </w:pPr>
            <w:r>
              <w:t xml:space="preserve">Date </w:t>
            </w:r>
          </w:p>
        </w:tc>
        <w:tc>
          <w:tcPr>
            <w:tcW w:w="0" w:type="auto"/>
            <w:shd w:val="clear" w:color="auto" w:fill="E0E0E0"/>
            <w:vAlign w:val="bottom"/>
          </w:tcPr>
          <w:p w:rsidR="00744CC6" w:rsidRDefault="00744CC6" w:rsidP="000C143D">
            <w:pPr>
              <w:pStyle w:val="TableHeaderText"/>
              <w:keepNext/>
            </w:pPr>
            <w:r>
              <w:t xml:space="preserve">Revision history </w:t>
            </w:r>
          </w:p>
        </w:tc>
        <w:tc>
          <w:tcPr>
            <w:tcW w:w="0" w:type="auto"/>
            <w:shd w:val="clear" w:color="auto" w:fill="E0E0E0"/>
            <w:vAlign w:val="bottom"/>
          </w:tcPr>
          <w:p w:rsidR="00744CC6" w:rsidRDefault="00744CC6" w:rsidP="00086C45">
            <w:pPr>
              <w:pStyle w:val="TableHeaderText"/>
              <w:keepNext/>
            </w:pPr>
            <w:r>
              <w:t xml:space="preserve">Comments </w:t>
            </w:r>
          </w:p>
        </w:tc>
      </w:tr>
      <w:tr w:rsidR="00744CC6" w:rsidTr="00744CC6">
        <w:tc>
          <w:tcPr>
            <w:tcW w:w="0" w:type="auto"/>
          </w:tcPr>
          <w:p w:rsidR="00744CC6" w:rsidRDefault="00CB790A" w:rsidP="00B53806">
            <w:pPr>
              <w:pStyle w:val="TableBodyText"/>
            </w:pPr>
            <w:r>
              <w:t>Marc-André Moreau</w:t>
            </w:r>
          </w:p>
        </w:tc>
        <w:tc>
          <w:tcPr>
            <w:tcW w:w="0" w:type="auto"/>
          </w:tcPr>
          <w:p w:rsidR="00744CC6" w:rsidRDefault="00F141F8" w:rsidP="00175A20">
            <w:pPr>
              <w:pStyle w:val="TableBodyText"/>
            </w:pPr>
            <w:r>
              <w:t>02</w:t>
            </w:r>
            <w:r w:rsidR="00744CC6">
              <w:t>/</w:t>
            </w:r>
            <w:r>
              <w:t>24</w:t>
            </w:r>
            <w:r w:rsidR="00744CC6">
              <w:t>/20</w:t>
            </w:r>
            <w:r w:rsidR="003A625B">
              <w:t>1</w:t>
            </w:r>
            <w:r>
              <w:t>7</w:t>
            </w:r>
          </w:p>
        </w:tc>
        <w:tc>
          <w:tcPr>
            <w:tcW w:w="0" w:type="auto"/>
          </w:tcPr>
          <w:p w:rsidR="00744CC6" w:rsidRDefault="007378E3" w:rsidP="005A5C31">
            <w:pPr>
              <w:pStyle w:val="TableBodyText"/>
            </w:pPr>
            <w:r>
              <w:t>1.0</w:t>
            </w:r>
          </w:p>
        </w:tc>
        <w:tc>
          <w:tcPr>
            <w:tcW w:w="0" w:type="auto"/>
          </w:tcPr>
          <w:p w:rsidR="00744CC6" w:rsidRDefault="00744CC6">
            <w:pPr>
              <w:pStyle w:val="TableBodyText"/>
            </w:pPr>
            <w:r>
              <w:t>Initial draft</w:t>
            </w:r>
          </w:p>
        </w:tc>
      </w:tr>
    </w:tbl>
    <w:p w:rsidR="00BC3AA2" w:rsidRDefault="00BC3AA2" w:rsidP="00E21FBC">
      <w:pPr>
        <w:numPr>
          <w:ilvl w:val="0"/>
          <w:numId w:val="0"/>
        </w:numPr>
      </w:pPr>
    </w:p>
    <w:p w:rsidR="00722288" w:rsidRDefault="00722288" w:rsidP="00E21FBC">
      <w:pPr>
        <w:numPr>
          <w:ilvl w:val="0"/>
          <w:numId w:val="0"/>
        </w:numPr>
      </w:pPr>
    </w:p>
    <w:p w:rsidR="00722288" w:rsidRDefault="00722288" w:rsidP="00E21FBC">
      <w:pPr>
        <w:numPr>
          <w:ilvl w:val="0"/>
          <w:numId w:val="0"/>
        </w:numPr>
      </w:pPr>
    </w:p>
    <w:p w:rsidR="00722288" w:rsidRDefault="00722288" w:rsidP="00E21FBC">
      <w:pPr>
        <w:numPr>
          <w:ilvl w:val="0"/>
          <w:numId w:val="0"/>
        </w:numPr>
      </w:pPr>
    </w:p>
    <w:p w:rsidR="00722288" w:rsidRDefault="00722288" w:rsidP="00E21FBC">
      <w:pPr>
        <w:numPr>
          <w:ilvl w:val="0"/>
          <w:numId w:val="0"/>
        </w:numPr>
      </w:pPr>
    </w:p>
    <w:p w:rsidR="00E21FBC" w:rsidRDefault="00E21FBC" w:rsidP="00E21FBC">
      <w:pPr>
        <w:numPr>
          <w:ilvl w:val="0"/>
          <w:numId w:val="0"/>
        </w:numPr>
      </w:pPr>
    </w:p>
    <w:p w:rsidR="00E21FBC" w:rsidRDefault="00E21FBC" w:rsidP="00E21FBC">
      <w:pPr>
        <w:numPr>
          <w:ilvl w:val="0"/>
          <w:numId w:val="0"/>
        </w:numPr>
        <w:jc w:val="center"/>
      </w:pPr>
      <w:r>
        <w:rPr>
          <w:noProof/>
          <w:lang w:val="en-CA" w:eastAsia="en-CA"/>
        </w:rPr>
        <w:drawing>
          <wp:inline distT="0" distB="0" distL="0" distR="0">
            <wp:extent cx="1188823" cy="10668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uc_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823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FBC" w:rsidRDefault="00E21FBC" w:rsidP="00E21FBC">
      <w:pPr>
        <w:numPr>
          <w:ilvl w:val="0"/>
          <w:numId w:val="0"/>
        </w:numPr>
      </w:pPr>
    </w:p>
    <w:p w:rsidR="00E21FBC" w:rsidRDefault="00E21FBC" w:rsidP="00E21FBC">
      <w:pPr>
        <w:numPr>
          <w:ilvl w:val="0"/>
          <w:numId w:val="0"/>
        </w:numPr>
      </w:pPr>
    </w:p>
    <w:p w:rsidR="00E21FBC" w:rsidRDefault="00E21FBC" w:rsidP="00E21FBC">
      <w:pPr>
        <w:numPr>
          <w:ilvl w:val="0"/>
          <w:numId w:val="0"/>
        </w:numPr>
        <w:sectPr w:rsidR="00E21FBC">
          <w:footerReference w:type="default" r:id="rId12"/>
          <w:pgSz w:w="12240" w:h="15840"/>
          <w:pgMar w:top="1440" w:right="1440" w:bottom="2700" w:left="1620" w:header="720" w:footer="864" w:gutter="0"/>
          <w:cols w:space="720"/>
        </w:sectPr>
      </w:pPr>
    </w:p>
    <w:p w:rsidR="00BC3AA2" w:rsidRDefault="00FC1B53" w:rsidP="009312DC">
      <w:pPr>
        <w:pStyle w:val="Title"/>
      </w:pPr>
      <w:r>
        <w:lastRenderedPageBreak/>
        <w:t>Contents</w:t>
      </w:r>
    </w:p>
    <w:p w:rsidR="001B6B97" w:rsidRDefault="00BC3AA2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CA" w:eastAsia="en-CA"/>
        </w:rPr>
      </w:pPr>
      <w:r>
        <w:fldChar w:fldCharType="begin"/>
      </w:r>
      <w:r w:rsidR="00FC1B53">
        <w:instrText xml:space="preserve"> TOC \o "1-9" \h \z \u </w:instrText>
      </w:r>
      <w:r>
        <w:fldChar w:fldCharType="separate"/>
      </w:r>
      <w:hyperlink w:anchor="_Toc487717432" w:history="1">
        <w:r w:rsidR="001B6B97" w:rsidRPr="003F3579">
          <w:rPr>
            <w:rStyle w:val="Hyperlink"/>
            <w:noProof/>
          </w:rPr>
          <w:t>1</w:t>
        </w:r>
        <w:r w:rsidR="001B6B97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CA" w:eastAsia="en-CA"/>
          </w:rPr>
          <w:tab/>
        </w:r>
        <w:r w:rsidR="001B6B97" w:rsidRPr="003F3579">
          <w:rPr>
            <w:rStyle w:val="Hyperlink"/>
            <w:noProof/>
          </w:rPr>
          <w:t>Introduction</w:t>
        </w:r>
        <w:r w:rsidR="001B6B97">
          <w:rPr>
            <w:noProof/>
            <w:webHidden/>
          </w:rPr>
          <w:tab/>
        </w:r>
        <w:r w:rsidR="001B6B97">
          <w:rPr>
            <w:noProof/>
            <w:webHidden/>
          </w:rPr>
          <w:fldChar w:fldCharType="begin"/>
        </w:r>
        <w:r w:rsidR="001B6B97">
          <w:rPr>
            <w:noProof/>
            <w:webHidden/>
          </w:rPr>
          <w:instrText xml:space="preserve"> PAGEREF _Toc487717432 \h </w:instrText>
        </w:r>
        <w:r w:rsidR="001B6B97">
          <w:rPr>
            <w:noProof/>
            <w:webHidden/>
          </w:rPr>
        </w:r>
        <w:r w:rsidR="001B6B97"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3</w:t>
        </w:r>
        <w:r w:rsidR="001B6B97">
          <w:rPr>
            <w:noProof/>
            <w:webHidden/>
          </w:rPr>
          <w:fldChar w:fldCharType="end"/>
        </w:r>
      </w:hyperlink>
    </w:p>
    <w:p w:rsidR="001B6B97" w:rsidRDefault="001B6B9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33" w:history="1">
        <w:r w:rsidRPr="003F3579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Gloss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CA" w:eastAsia="en-CA"/>
        </w:rPr>
      </w:pPr>
      <w:hyperlink w:anchor="_Toc487717434" w:history="1">
        <w:r w:rsidRPr="003F3579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35" w:history="1">
        <w:r w:rsidRPr="003F3579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Common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36" w:history="1">
        <w:r w:rsidRPr="003F3579">
          <w:rPr>
            <w:rStyle w:val="Hyperlink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PT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37" w:history="1">
        <w:r w:rsidRPr="003F3579">
          <w:rPr>
            <w:rStyle w:val="Hyperlink"/>
            <w:noProof/>
          </w:rPr>
          <w:t>2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PO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38" w:history="1">
        <w:r w:rsidRPr="003F3579">
          <w:rPr>
            <w:rStyle w:val="Hyperlink"/>
            <w:noProof/>
          </w:rPr>
          <w:t>2.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SI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39" w:history="1">
        <w:r w:rsidRPr="003F3579">
          <w:rPr>
            <w:rStyle w:val="Hyperlink"/>
            <w:noProof/>
          </w:rPr>
          <w:t>2.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RE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0" w:history="1">
        <w:r w:rsidRPr="003F3579">
          <w:rPr>
            <w:rStyle w:val="Hyperlink"/>
            <w:noProof/>
          </w:rPr>
          <w:t>2.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PIXEL_CHANN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1" w:history="1">
        <w:r w:rsidRPr="003F3579">
          <w:rPr>
            <w:rStyle w:val="Hyperlink"/>
            <w:noProof/>
          </w:rPr>
          <w:t>2.1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PIXEL_FORM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2" w:history="1">
        <w:r w:rsidRPr="003F3579">
          <w:rPr>
            <w:rStyle w:val="Hyperlink"/>
            <w:noProof/>
          </w:rPr>
          <w:t>2.1.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PIXEL_BUFF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3" w:history="1">
        <w:r w:rsidRPr="003F3579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Block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4" w:history="1">
        <w:r w:rsidRPr="003F3579">
          <w:rPr>
            <w:rStyle w:val="Hyperlink"/>
            <w:noProof/>
          </w:rPr>
          <w:t>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BLOCK_HEA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5" w:history="1">
        <w:r w:rsidRPr="003F3579">
          <w:rPr>
            <w:rStyle w:val="Hyperlink"/>
            <w:noProof/>
          </w:rPr>
          <w:t>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ZBLOCK_HEA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6" w:history="1">
        <w:r w:rsidRPr="003F3579">
          <w:rPr>
            <w:rStyle w:val="Hyperlink"/>
            <w:noProof/>
          </w:rPr>
          <w:t>2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HEADER_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7" w:history="1">
        <w:r w:rsidRPr="003F3579">
          <w:rPr>
            <w:rStyle w:val="Hyperlink"/>
            <w:noProof/>
          </w:rPr>
          <w:t>2.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FORMAT_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8" w:history="1">
        <w:r w:rsidRPr="003F3579">
          <w:rPr>
            <w:rStyle w:val="Hyperlink"/>
            <w:noProof/>
          </w:rPr>
          <w:t>2.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SURFACE_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1B6B97" w:rsidRDefault="001B6B9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CA" w:eastAsia="en-CA"/>
        </w:rPr>
      </w:pPr>
      <w:hyperlink w:anchor="_Toc487717449" w:history="1">
        <w:r w:rsidRPr="003F3579">
          <w:rPr>
            <w:rStyle w:val="Hyperlink"/>
            <w:noProof/>
          </w:rPr>
          <w:t>2.2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CA" w:eastAsia="en-CA"/>
          </w:rPr>
          <w:tab/>
        </w:r>
        <w:r w:rsidRPr="003F3579">
          <w:rPr>
            <w:rStyle w:val="Hyperlink"/>
            <w:noProof/>
          </w:rPr>
          <w:t>DUC_FRAME_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7717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D4E8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BC3AA2" w:rsidRDefault="00BC3AA2">
      <w:pPr>
        <w:sectPr w:rsidR="00BC3AA2">
          <w:pgSz w:w="12240" w:h="15840"/>
          <w:pgMar w:top="1080" w:right="1440" w:bottom="2700" w:left="1620" w:header="720" w:footer="864" w:gutter="0"/>
          <w:cols w:space="720"/>
        </w:sectPr>
      </w:pPr>
      <w:r>
        <w:fldChar w:fldCharType="end"/>
      </w:r>
    </w:p>
    <w:p w:rsidR="00BC3AA2" w:rsidRDefault="00FC1B53" w:rsidP="00BE67ED">
      <w:pPr>
        <w:pStyle w:val="Heading1"/>
      </w:pPr>
      <w:bookmarkStart w:id="1" w:name="_Introduction"/>
      <w:bookmarkStart w:id="2" w:name="_IDATTYRIDAUTYR"/>
      <w:bookmarkStart w:id="3" w:name="_Toc487717432"/>
      <w:bookmarkEnd w:id="1"/>
      <w:r>
        <w:lastRenderedPageBreak/>
        <w:t>Introduction</w:t>
      </w:r>
      <w:bookmarkEnd w:id="2"/>
      <w:bookmarkEnd w:id="3"/>
    </w:p>
    <w:p w:rsidR="005B7995" w:rsidRPr="00456748" w:rsidRDefault="00F87F96" w:rsidP="00F87F96">
      <w:pPr>
        <w:numPr>
          <w:ilvl w:val="0"/>
          <w:numId w:val="0"/>
        </w:numPr>
      </w:pPr>
      <w:r w:rsidRPr="00D51EC9">
        <w:t xml:space="preserve">This document specifies the </w:t>
      </w:r>
      <w:r w:rsidR="007E615E">
        <w:t>Desktop Universal Capture (DUC</w:t>
      </w:r>
      <w:r w:rsidR="00F141F8">
        <w:t>) file format.</w:t>
      </w:r>
    </w:p>
    <w:p w:rsidR="00BC3AA2" w:rsidRDefault="00FC1B53">
      <w:pPr>
        <w:pStyle w:val="Heading2"/>
      </w:pPr>
      <w:bookmarkStart w:id="4" w:name="_IDAKXYRIDALXYR"/>
      <w:bookmarkStart w:id="5" w:name="_Toc487717433"/>
      <w:r>
        <w:t>Glossary</w:t>
      </w:r>
      <w:bookmarkEnd w:id="4"/>
      <w:bookmarkEnd w:id="5"/>
    </w:p>
    <w:p w:rsidR="00FD120F" w:rsidRDefault="00FD120F" w:rsidP="00FD120F">
      <w:r>
        <w:t>The following terms are specific to this document:</w:t>
      </w:r>
    </w:p>
    <w:p w:rsidR="00BC3AA2" w:rsidRDefault="00FC1B53">
      <w:r>
        <w:rPr>
          <w:rStyle w:val="Boldfaceundefineduse"/>
        </w:rPr>
        <w:t>MAY, SHOULD, MUST, SHOULD NOT, MUST NOT:</w:t>
      </w:r>
      <w:r>
        <w:t xml:space="preserve"> These terms (in all caps) are used as described in [RFC2119]. All statements of optional behavior use either MAY, SHOULD, or SHOULD NOT.</w:t>
      </w:r>
    </w:p>
    <w:p w:rsidR="00F141F8" w:rsidRDefault="00F141F8"/>
    <w:p w:rsidR="00BC3AA2" w:rsidRDefault="00D63CB0">
      <w:pPr>
        <w:pStyle w:val="Heading1"/>
      </w:pPr>
      <w:bookmarkStart w:id="6" w:name="_Toc487717434"/>
      <w:r>
        <w:lastRenderedPageBreak/>
        <w:t>Structures</w:t>
      </w:r>
      <w:bookmarkEnd w:id="6"/>
    </w:p>
    <w:p w:rsidR="00D63CB0" w:rsidRDefault="00D63CB0" w:rsidP="00D63CB0">
      <w:r w:rsidRPr="00E767B9">
        <w:t xml:space="preserve">The following sections specify </w:t>
      </w:r>
      <w:r>
        <w:t>the DU</w:t>
      </w:r>
      <w:r w:rsidR="007E615E">
        <w:t>C</w:t>
      </w:r>
      <w:r>
        <w:t xml:space="preserve"> file format structures</w:t>
      </w:r>
      <w:r w:rsidRPr="0082024B">
        <w:t>.</w:t>
      </w:r>
      <w:r>
        <w:t xml:space="preserve"> Unless otherwise specified, all fields defined in this document use the little-endian format.</w:t>
      </w:r>
      <w:r w:rsidR="00F56444">
        <w:t xml:space="preserve"> For efficient processing, special care is taken to enforce memory alignment of data structures.</w:t>
      </w:r>
    </w:p>
    <w:p w:rsidR="00AC6D87" w:rsidRDefault="00AC6D87" w:rsidP="00AC6D87">
      <w:pPr>
        <w:pStyle w:val="Heading2"/>
      </w:pPr>
      <w:bookmarkStart w:id="7" w:name="_Toc487717435"/>
      <w:r>
        <w:t>Common Structures</w:t>
      </w:r>
      <w:bookmarkEnd w:id="7"/>
    </w:p>
    <w:p w:rsidR="00AC6D87" w:rsidRDefault="002C0548" w:rsidP="00D63CB0">
      <w:r>
        <w:t>This section defines common structures.</w:t>
      </w:r>
    </w:p>
    <w:p w:rsidR="009966E0" w:rsidRDefault="009966E0" w:rsidP="009966E0">
      <w:pPr>
        <w:pStyle w:val="Heading3"/>
      </w:pPr>
      <w:bookmarkStart w:id="8" w:name="_DUC_PTR"/>
      <w:bookmarkStart w:id="9" w:name="_Toc487717436"/>
      <w:bookmarkEnd w:id="8"/>
      <w:r>
        <w:t>DUC_PTR</w:t>
      </w:r>
      <w:bookmarkEnd w:id="9"/>
    </w:p>
    <w:p w:rsidR="009966E0" w:rsidRDefault="009966E0" w:rsidP="009966E0">
      <w:r>
        <w:t>The DUC_PTR structure is used to store a pointer or an offset within a structure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9966E0" w:rsidTr="00824015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9966E0" w:rsidRDefault="009966E0" w:rsidP="0082401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9966E0" w:rsidTr="00824015">
        <w:tc>
          <w:tcPr>
            <w:tcW w:w="0" w:type="auto"/>
            <w:gridSpan w:val="32"/>
            <w:shd w:val="clear" w:color="auto" w:fill="auto"/>
          </w:tcPr>
          <w:p w:rsidR="009966E0" w:rsidRDefault="009966E0" w:rsidP="00824015">
            <w:pPr>
              <w:pStyle w:val="PacketDiagramText0"/>
              <w:jc w:val="center"/>
            </w:pPr>
            <w:r>
              <w:t>lo</w:t>
            </w:r>
          </w:p>
        </w:tc>
      </w:tr>
      <w:tr w:rsidR="009966E0" w:rsidTr="00824015">
        <w:tc>
          <w:tcPr>
            <w:tcW w:w="0" w:type="auto"/>
            <w:gridSpan w:val="32"/>
            <w:shd w:val="clear" w:color="auto" w:fill="auto"/>
          </w:tcPr>
          <w:p w:rsidR="009966E0" w:rsidRDefault="009966E0" w:rsidP="00824015">
            <w:pPr>
              <w:pStyle w:val="PacketDiagramText0"/>
              <w:jc w:val="center"/>
            </w:pPr>
            <w:r>
              <w:t>hi</w:t>
            </w:r>
          </w:p>
        </w:tc>
      </w:tr>
    </w:tbl>
    <w:p w:rsidR="009966E0" w:rsidRDefault="009966E0" w:rsidP="009966E0">
      <w:r>
        <w:rPr>
          <w:b/>
        </w:rPr>
        <w:t>lo</w:t>
      </w:r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An unsigned 32-bit integer containing the low part of a 64-bit unsigned integer.</w:t>
      </w:r>
    </w:p>
    <w:p w:rsidR="009966E0" w:rsidRDefault="009966E0" w:rsidP="009966E0">
      <w:r>
        <w:rPr>
          <w:b/>
        </w:rPr>
        <w:t>hi</w:t>
      </w:r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An unsigned 32-bit integer containing the high part of a 64-bit unsigned integer.</w:t>
      </w:r>
    </w:p>
    <w:p w:rsidR="009966E0" w:rsidRPr="00D63CB0" w:rsidRDefault="009966E0" w:rsidP="009966E0">
      <w:pPr>
        <w:numPr>
          <w:ilvl w:val="0"/>
          <w:numId w:val="0"/>
        </w:numPr>
      </w:pPr>
      <w:r>
        <w:t>This structure can be interpreted as a single 64-bit unsigned integer. A union type is recommended for accessing either the 32-bit parts or the complete 64-bit value at once.</w:t>
      </w:r>
    </w:p>
    <w:p w:rsidR="0015068C" w:rsidRDefault="00A37B6D" w:rsidP="0015068C">
      <w:pPr>
        <w:pStyle w:val="Heading3"/>
      </w:pPr>
      <w:bookmarkStart w:id="10" w:name="_IDAM1ZRIDAN1ZR"/>
      <w:bookmarkStart w:id="11" w:name="_Toc487717437"/>
      <w:r>
        <w:t>DUC_POINT</w:t>
      </w:r>
      <w:bookmarkEnd w:id="11"/>
    </w:p>
    <w:p w:rsidR="0015068C" w:rsidRDefault="00A37B6D" w:rsidP="0015068C">
      <w:r>
        <w:t>The DUC_POINT</w:t>
      </w:r>
      <w:r w:rsidR="004C6F72">
        <w:t xml:space="preserve"> structure</w:t>
      </w:r>
      <w:r w:rsidR="0015068C">
        <w:t xml:space="preserve"> is used to </w:t>
      </w:r>
      <w:r w:rsidR="00D34759">
        <w:t>store the geometric position of a point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15068C" w:rsidTr="0015068C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5068C" w:rsidRDefault="0015068C" w:rsidP="0015068C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2912F6" w:rsidTr="006E4187">
        <w:tc>
          <w:tcPr>
            <w:tcW w:w="0" w:type="auto"/>
            <w:gridSpan w:val="16"/>
            <w:shd w:val="clear" w:color="auto" w:fill="auto"/>
          </w:tcPr>
          <w:p w:rsidR="002912F6" w:rsidRDefault="002912F6" w:rsidP="0015068C">
            <w:pPr>
              <w:pStyle w:val="PacketDiagramText0"/>
              <w:jc w:val="center"/>
            </w:pPr>
            <w:r>
              <w:t>x</w:t>
            </w:r>
          </w:p>
        </w:tc>
        <w:tc>
          <w:tcPr>
            <w:tcW w:w="0" w:type="auto"/>
            <w:gridSpan w:val="16"/>
            <w:shd w:val="clear" w:color="auto" w:fill="auto"/>
          </w:tcPr>
          <w:p w:rsidR="002912F6" w:rsidRDefault="002912F6" w:rsidP="0015068C">
            <w:pPr>
              <w:pStyle w:val="PacketDiagramText0"/>
              <w:jc w:val="center"/>
            </w:pPr>
            <w:r>
              <w:t>y</w:t>
            </w:r>
          </w:p>
        </w:tc>
      </w:tr>
    </w:tbl>
    <w:p w:rsidR="0015068C" w:rsidRDefault="001316BE" w:rsidP="0015068C">
      <w:r>
        <w:rPr>
          <w:b/>
        </w:rPr>
        <w:t>x</w:t>
      </w:r>
      <w:r w:rsidR="0015068C" w:rsidRPr="00524618">
        <w:rPr>
          <w:b/>
        </w:rPr>
        <w:t xml:space="preserve"> (</w:t>
      </w:r>
      <w:r w:rsidR="002912F6">
        <w:rPr>
          <w:b/>
        </w:rPr>
        <w:t>2</w:t>
      </w:r>
      <w:r w:rsidR="0015068C">
        <w:rPr>
          <w:b/>
        </w:rPr>
        <w:t xml:space="preserve"> bytes</w:t>
      </w:r>
      <w:r w:rsidR="0015068C" w:rsidRPr="00524618">
        <w:rPr>
          <w:b/>
        </w:rPr>
        <w:t>):</w:t>
      </w:r>
      <w:r>
        <w:t xml:space="preserve"> A signed </w:t>
      </w:r>
      <w:r w:rsidR="002912F6">
        <w:t>16</w:t>
      </w:r>
      <w:r>
        <w:t>-bit integer containing the x coordinate of the point.</w:t>
      </w:r>
    </w:p>
    <w:p w:rsidR="0015068C" w:rsidRDefault="001316BE" w:rsidP="001316BE">
      <w:r>
        <w:rPr>
          <w:b/>
        </w:rPr>
        <w:t>y</w:t>
      </w:r>
      <w:r w:rsidR="0015068C" w:rsidRPr="00524618">
        <w:rPr>
          <w:b/>
        </w:rPr>
        <w:t xml:space="preserve"> (</w:t>
      </w:r>
      <w:r w:rsidR="002912F6">
        <w:rPr>
          <w:b/>
        </w:rPr>
        <w:t>2</w:t>
      </w:r>
      <w:r w:rsidR="0015068C">
        <w:rPr>
          <w:b/>
        </w:rPr>
        <w:t xml:space="preserve"> bytes</w:t>
      </w:r>
      <w:r w:rsidR="0015068C" w:rsidRPr="00524618">
        <w:rPr>
          <w:b/>
        </w:rPr>
        <w:t>):</w:t>
      </w:r>
      <w:r w:rsidR="0015068C">
        <w:t xml:space="preserve"> </w:t>
      </w:r>
      <w:r>
        <w:t xml:space="preserve">A signed </w:t>
      </w:r>
      <w:r w:rsidR="002912F6">
        <w:t>16</w:t>
      </w:r>
      <w:r>
        <w:t>-bit integer containing the y coordinate of the point.</w:t>
      </w:r>
    </w:p>
    <w:p w:rsidR="007C2389" w:rsidRDefault="007C2389" w:rsidP="007C2389">
      <w:pPr>
        <w:pStyle w:val="Heading3"/>
      </w:pPr>
      <w:bookmarkStart w:id="12" w:name="_DUC_SIZE"/>
      <w:bookmarkStart w:id="13" w:name="_Toc487717438"/>
      <w:bookmarkEnd w:id="12"/>
      <w:r>
        <w:t>DUC_SIZE</w:t>
      </w:r>
      <w:bookmarkEnd w:id="13"/>
    </w:p>
    <w:p w:rsidR="007C2389" w:rsidRDefault="007C2389" w:rsidP="007C2389">
      <w:r>
        <w:t>The DUC_SIZE structure is used to store the size of a rectangle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7C2389" w:rsidTr="006E4187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2912F6" w:rsidTr="006E4187">
        <w:tc>
          <w:tcPr>
            <w:tcW w:w="0" w:type="auto"/>
            <w:gridSpan w:val="16"/>
            <w:shd w:val="clear" w:color="auto" w:fill="auto"/>
          </w:tcPr>
          <w:p w:rsidR="002912F6" w:rsidRDefault="002912F6" w:rsidP="006E4187">
            <w:pPr>
              <w:pStyle w:val="PacketDiagramText0"/>
              <w:jc w:val="center"/>
            </w:pPr>
            <w:r>
              <w:t>width</w:t>
            </w:r>
          </w:p>
        </w:tc>
        <w:tc>
          <w:tcPr>
            <w:tcW w:w="0" w:type="auto"/>
            <w:gridSpan w:val="16"/>
            <w:shd w:val="clear" w:color="auto" w:fill="auto"/>
          </w:tcPr>
          <w:p w:rsidR="002912F6" w:rsidRDefault="002912F6" w:rsidP="006E4187">
            <w:pPr>
              <w:pStyle w:val="PacketDiagramText0"/>
              <w:jc w:val="center"/>
            </w:pPr>
            <w:r>
              <w:t>height</w:t>
            </w:r>
          </w:p>
        </w:tc>
      </w:tr>
    </w:tbl>
    <w:p w:rsidR="007C2389" w:rsidRDefault="00522505" w:rsidP="007C2389">
      <w:r>
        <w:rPr>
          <w:b/>
        </w:rPr>
        <w:t>width</w:t>
      </w:r>
      <w:r w:rsidR="007C2389" w:rsidRPr="00524618">
        <w:rPr>
          <w:b/>
        </w:rPr>
        <w:t xml:space="preserve"> (</w:t>
      </w:r>
      <w:r w:rsidR="002912F6">
        <w:rPr>
          <w:b/>
        </w:rPr>
        <w:t>2</w:t>
      </w:r>
      <w:r w:rsidR="007C2389">
        <w:rPr>
          <w:b/>
        </w:rPr>
        <w:t xml:space="preserve"> bytes</w:t>
      </w:r>
      <w:r w:rsidR="007C2389" w:rsidRPr="00524618">
        <w:rPr>
          <w:b/>
        </w:rPr>
        <w:t>):</w:t>
      </w:r>
      <w:r w:rsidR="007C2389">
        <w:t xml:space="preserve"> A</w:t>
      </w:r>
      <w:r w:rsidR="00CF3DCA">
        <w:t>n</w:t>
      </w:r>
      <w:r w:rsidR="007C2389">
        <w:t xml:space="preserve"> </w:t>
      </w:r>
      <w:r w:rsidR="00CF3DCA">
        <w:t>un</w:t>
      </w:r>
      <w:r w:rsidR="007C2389">
        <w:t xml:space="preserve">signed </w:t>
      </w:r>
      <w:r w:rsidR="002912F6">
        <w:t>16</w:t>
      </w:r>
      <w:r w:rsidR="007C2389">
        <w:t xml:space="preserve">-bit integer containing </w:t>
      </w:r>
      <w:r w:rsidR="00B07176">
        <w:t>the rectangle width.</w:t>
      </w:r>
    </w:p>
    <w:p w:rsidR="007C2389" w:rsidRDefault="00522505" w:rsidP="007C2389">
      <w:r>
        <w:rPr>
          <w:b/>
        </w:rPr>
        <w:lastRenderedPageBreak/>
        <w:t>height</w:t>
      </w:r>
      <w:r w:rsidR="007C2389" w:rsidRPr="00524618">
        <w:rPr>
          <w:b/>
        </w:rPr>
        <w:t xml:space="preserve"> (</w:t>
      </w:r>
      <w:r w:rsidR="002912F6">
        <w:rPr>
          <w:b/>
        </w:rPr>
        <w:t>2</w:t>
      </w:r>
      <w:r w:rsidR="007C2389">
        <w:rPr>
          <w:b/>
        </w:rPr>
        <w:t xml:space="preserve"> bytes</w:t>
      </w:r>
      <w:r w:rsidR="007C2389" w:rsidRPr="00524618">
        <w:rPr>
          <w:b/>
        </w:rPr>
        <w:t>):</w:t>
      </w:r>
      <w:r w:rsidR="007C2389">
        <w:t xml:space="preserve"> A</w:t>
      </w:r>
      <w:r w:rsidR="00CF3DCA">
        <w:t>n</w:t>
      </w:r>
      <w:r w:rsidR="007C2389">
        <w:t xml:space="preserve"> </w:t>
      </w:r>
      <w:r w:rsidR="00CF3DCA">
        <w:t>un</w:t>
      </w:r>
      <w:r w:rsidR="007C2389">
        <w:t xml:space="preserve">signed </w:t>
      </w:r>
      <w:r w:rsidR="002912F6">
        <w:t>16</w:t>
      </w:r>
      <w:r w:rsidR="007C2389">
        <w:t xml:space="preserve">-bit integer containing the </w:t>
      </w:r>
      <w:r w:rsidR="00B07176">
        <w:t>rectangle height.</w:t>
      </w:r>
    </w:p>
    <w:p w:rsidR="007C2389" w:rsidRDefault="007C2389" w:rsidP="007C2389">
      <w:pPr>
        <w:pStyle w:val="Heading3"/>
      </w:pPr>
      <w:bookmarkStart w:id="14" w:name="_DUC_RECT"/>
      <w:bookmarkStart w:id="15" w:name="_Toc487717439"/>
      <w:bookmarkEnd w:id="14"/>
      <w:r>
        <w:t>DUC_RECT</w:t>
      </w:r>
      <w:bookmarkEnd w:id="15"/>
    </w:p>
    <w:p w:rsidR="007C2389" w:rsidRDefault="007C2389" w:rsidP="007C2389">
      <w:r>
        <w:t>The DUC_POINT structure is used to store the geometric position of a point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7C2389" w:rsidTr="006E4187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C2389" w:rsidRDefault="007C2389" w:rsidP="006E4187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903BC8" w:rsidTr="006E4187">
        <w:tc>
          <w:tcPr>
            <w:tcW w:w="0" w:type="auto"/>
            <w:gridSpan w:val="16"/>
            <w:shd w:val="clear" w:color="auto" w:fill="auto"/>
          </w:tcPr>
          <w:p w:rsidR="00903BC8" w:rsidRDefault="00903BC8" w:rsidP="006E4187">
            <w:pPr>
              <w:pStyle w:val="PacketDiagramText0"/>
              <w:jc w:val="center"/>
            </w:pPr>
            <w:r>
              <w:t>x</w:t>
            </w:r>
          </w:p>
        </w:tc>
        <w:tc>
          <w:tcPr>
            <w:tcW w:w="0" w:type="auto"/>
            <w:gridSpan w:val="16"/>
            <w:shd w:val="clear" w:color="auto" w:fill="auto"/>
          </w:tcPr>
          <w:p w:rsidR="00903BC8" w:rsidRDefault="00903BC8" w:rsidP="006E4187">
            <w:pPr>
              <w:pStyle w:val="PacketDiagramText0"/>
              <w:jc w:val="center"/>
            </w:pPr>
            <w:r>
              <w:t>y</w:t>
            </w:r>
          </w:p>
        </w:tc>
      </w:tr>
      <w:tr w:rsidR="00903BC8" w:rsidTr="006E4187">
        <w:tc>
          <w:tcPr>
            <w:tcW w:w="0" w:type="auto"/>
            <w:gridSpan w:val="16"/>
            <w:shd w:val="clear" w:color="auto" w:fill="auto"/>
          </w:tcPr>
          <w:p w:rsidR="00903BC8" w:rsidRDefault="00903BC8" w:rsidP="006E4187">
            <w:pPr>
              <w:pStyle w:val="PacketDiagramText0"/>
              <w:jc w:val="center"/>
            </w:pPr>
            <w:r>
              <w:t>width</w:t>
            </w:r>
          </w:p>
        </w:tc>
        <w:tc>
          <w:tcPr>
            <w:tcW w:w="0" w:type="auto"/>
            <w:gridSpan w:val="16"/>
            <w:shd w:val="clear" w:color="auto" w:fill="auto"/>
          </w:tcPr>
          <w:p w:rsidR="00903BC8" w:rsidRDefault="00903BC8" w:rsidP="006E4187">
            <w:pPr>
              <w:pStyle w:val="PacketDiagramText0"/>
              <w:jc w:val="center"/>
            </w:pPr>
            <w:r>
              <w:t>height</w:t>
            </w:r>
          </w:p>
        </w:tc>
      </w:tr>
    </w:tbl>
    <w:p w:rsidR="00BD4244" w:rsidRDefault="00BD4244" w:rsidP="00BD4244">
      <w:r>
        <w:rPr>
          <w:b/>
        </w:rPr>
        <w:t>x</w:t>
      </w:r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signed 16-bit integer containing the x coordinate of the point.</w:t>
      </w:r>
    </w:p>
    <w:p w:rsidR="00BD4244" w:rsidRDefault="00BD4244" w:rsidP="00BD4244">
      <w:r>
        <w:rPr>
          <w:b/>
        </w:rPr>
        <w:t>y</w:t>
      </w:r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signed 16-bit integer containing the y coordinate of the point.</w:t>
      </w:r>
    </w:p>
    <w:p w:rsidR="002912F6" w:rsidRDefault="002912F6" w:rsidP="002912F6">
      <w:r>
        <w:rPr>
          <w:b/>
        </w:rPr>
        <w:t>width</w:t>
      </w:r>
      <w:r w:rsidRPr="00524618">
        <w:rPr>
          <w:b/>
        </w:rPr>
        <w:t xml:space="preserve"> (</w:t>
      </w:r>
      <w:r w:rsidR="00903BC8">
        <w:rPr>
          <w:b/>
        </w:rPr>
        <w:t>2</w:t>
      </w:r>
      <w:r>
        <w:rPr>
          <w:b/>
        </w:rPr>
        <w:t xml:space="preserve"> bytes</w:t>
      </w:r>
      <w:r w:rsidRPr="00524618">
        <w:rPr>
          <w:b/>
        </w:rPr>
        <w:t>):</w:t>
      </w:r>
      <w:r>
        <w:t xml:space="preserve"> A</w:t>
      </w:r>
      <w:r w:rsidR="00903BC8">
        <w:t>n</w:t>
      </w:r>
      <w:r>
        <w:t xml:space="preserve"> </w:t>
      </w:r>
      <w:r w:rsidR="00903BC8">
        <w:t>un</w:t>
      </w:r>
      <w:r>
        <w:t xml:space="preserve">signed </w:t>
      </w:r>
      <w:r w:rsidR="004D5C23">
        <w:t>16</w:t>
      </w:r>
      <w:r>
        <w:t>-bit integer containing the rectangle width.</w:t>
      </w:r>
    </w:p>
    <w:p w:rsidR="007C2389" w:rsidRDefault="002912F6" w:rsidP="002912F6">
      <w:r>
        <w:rPr>
          <w:b/>
        </w:rPr>
        <w:t>height</w:t>
      </w:r>
      <w:r w:rsidRPr="00524618">
        <w:rPr>
          <w:b/>
        </w:rPr>
        <w:t xml:space="preserve"> (</w:t>
      </w:r>
      <w:r w:rsidR="00903BC8">
        <w:rPr>
          <w:b/>
        </w:rPr>
        <w:t>2</w:t>
      </w:r>
      <w:r>
        <w:rPr>
          <w:b/>
        </w:rPr>
        <w:t xml:space="preserve"> bytes</w:t>
      </w:r>
      <w:r w:rsidRPr="00524618">
        <w:rPr>
          <w:b/>
        </w:rPr>
        <w:t>):</w:t>
      </w:r>
      <w:r>
        <w:t xml:space="preserve"> A</w:t>
      </w:r>
      <w:r w:rsidR="00903BC8">
        <w:t>n</w:t>
      </w:r>
      <w:r>
        <w:t xml:space="preserve"> </w:t>
      </w:r>
      <w:r w:rsidR="00903BC8">
        <w:t>un</w:t>
      </w:r>
      <w:r>
        <w:t xml:space="preserve">signed </w:t>
      </w:r>
      <w:r w:rsidR="004D5C23">
        <w:t>16</w:t>
      </w:r>
      <w:r>
        <w:t>-bit integer containing the rectangle height.</w:t>
      </w:r>
    </w:p>
    <w:p w:rsidR="00C65F7E" w:rsidRDefault="00C65F7E" w:rsidP="00C65F7E">
      <w:pPr>
        <w:pStyle w:val="Heading3"/>
      </w:pPr>
      <w:bookmarkStart w:id="16" w:name="_DUC_PAD"/>
      <w:bookmarkStart w:id="17" w:name="_DUC_PIXEL_CHANNEL"/>
      <w:bookmarkStart w:id="18" w:name="_Toc487717440"/>
      <w:bookmarkEnd w:id="16"/>
      <w:bookmarkEnd w:id="17"/>
      <w:r>
        <w:t>DUC_PIXEL_CHANNEL</w:t>
      </w:r>
      <w:bookmarkEnd w:id="18"/>
    </w:p>
    <w:p w:rsidR="00C65F7E" w:rsidRDefault="00C65F7E" w:rsidP="00C65F7E">
      <w:r>
        <w:t>The DUC_PIXEL_CHANNEL structure is used to describe a pixel channel.</w:t>
      </w:r>
      <w:r w:rsidR="001B2E88">
        <w:t xml:space="preserve"> 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C65F7E" w:rsidTr="00044B75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C65F7E" w:rsidRDefault="00C65F7E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044B75" w:rsidTr="00044B75">
        <w:tc>
          <w:tcPr>
            <w:tcW w:w="0" w:type="auto"/>
            <w:gridSpan w:val="32"/>
            <w:shd w:val="clear" w:color="auto" w:fill="auto"/>
          </w:tcPr>
          <w:p w:rsidR="00044B75" w:rsidRDefault="00044B75" w:rsidP="00044B75">
            <w:pPr>
              <w:pStyle w:val="PacketDiagramText0"/>
              <w:jc w:val="center"/>
            </w:pPr>
            <w:r>
              <w:t>name</w:t>
            </w:r>
          </w:p>
        </w:tc>
      </w:tr>
      <w:tr w:rsidR="00340E58" w:rsidTr="001C1A72">
        <w:tc>
          <w:tcPr>
            <w:tcW w:w="0" w:type="auto"/>
            <w:gridSpan w:val="8"/>
            <w:shd w:val="clear" w:color="auto" w:fill="auto"/>
          </w:tcPr>
          <w:p w:rsidR="00340E58" w:rsidRDefault="00A27C51" w:rsidP="00044B75">
            <w:pPr>
              <w:pStyle w:val="PacketDiagramText0"/>
              <w:jc w:val="center"/>
            </w:pPr>
            <w:r>
              <w:t>flags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340E58" w:rsidRDefault="00A27C51" w:rsidP="00044B75">
            <w:pPr>
              <w:pStyle w:val="PacketDiagramText0"/>
              <w:jc w:val="center"/>
            </w:pPr>
            <w:r>
              <w:t>depth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340E58" w:rsidRDefault="00A27C51" w:rsidP="00044B75">
            <w:pPr>
              <w:pStyle w:val="PacketDiagramText0"/>
              <w:jc w:val="center"/>
            </w:pPr>
            <w:r>
              <w:t>unit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340E58" w:rsidRDefault="00A27C51" w:rsidP="00044B75">
            <w:pPr>
              <w:pStyle w:val="PacketDiagramText0"/>
              <w:jc w:val="center"/>
            </w:pPr>
            <w:r>
              <w:t>offset</w:t>
            </w:r>
          </w:p>
        </w:tc>
      </w:tr>
    </w:tbl>
    <w:p w:rsidR="00C65F7E" w:rsidRDefault="00044B75" w:rsidP="00C65F7E">
      <w:r>
        <w:rPr>
          <w:b/>
        </w:rPr>
        <w:t>name</w:t>
      </w:r>
      <w:r w:rsidR="00C65F7E" w:rsidRPr="00991CA5">
        <w:rPr>
          <w:b/>
        </w:rPr>
        <w:t xml:space="preserve"> (</w:t>
      </w:r>
      <w:r>
        <w:rPr>
          <w:b/>
        </w:rPr>
        <w:t>4</w:t>
      </w:r>
      <w:r w:rsidR="00C65F7E" w:rsidRPr="00991CA5">
        <w:rPr>
          <w:b/>
        </w:rPr>
        <w:t xml:space="preserve"> byte</w:t>
      </w:r>
      <w:r>
        <w:rPr>
          <w:b/>
        </w:rPr>
        <w:t>s</w:t>
      </w:r>
      <w:r w:rsidR="00C65F7E" w:rsidRPr="00991CA5">
        <w:rPr>
          <w:b/>
        </w:rPr>
        <w:t>):</w:t>
      </w:r>
      <w:r w:rsidR="00C65F7E">
        <w:t xml:space="preserve"> </w:t>
      </w:r>
      <w:r>
        <w:t>A 4-byte string containing the pixel channel name. The maximum number of characters is 3, and all remaining bytes MUST be set to zero.</w:t>
      </w:r>
    </w:p>
    <w:p w:rsidR="00A27C51" w:rsidRDefault="00A27C51" w:rsidP="00A27C51">
      <w:r>
        <w:rPr>
          <w:b/>
        </w:rPr>
        <w:t>flags</w:t>
      </w:r>
      <w:r w:rsidRPr="00991CA5">
        <w:rPr>
          <w:b/>
        </w:rPr>
        <w:t xml:space="preserve"> 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is field is reserved for future use and MUST be set to zero.</w:t>
      </w:r>
    </w:p>
    <w:p w:rsidR="00C65F7E" w:rsidRDefault="001E79D2" w:rsidP="004F0B3A">
      <w:r>
        <w:rPr>
          <w:b/>
        </w:rPr>
        <w:t>depth</w:t>
      </w:r>
      <w:r w:rsidR="00044B75" w:rsidRPr="00991CA5">
        <w:rPr>
          <w:b/>
        </w:rPr>
        <w:t xml:space="preserve"> (</w:t>
      </w:r>
      <w:r w:rsidR="00044B75">
        <w:rPr>
          <w:b/>
        </w:rPr>
        <w:t>1</w:t>
      </w:r>
      <w:r w:rsidR="00044B75" w:rsidRPr="00991CA5">
        <w:rPr>
          <w:b/>
        </w:rPr>
        <w:t xml:space="preserve"> byte):</w:t>
      </w:r>
      <w:r w:rsidR="001B2912">
        <w:t xml:space="preserve"> The bit depth (number of bits) used to represent the color channel, excluding padding bits.</w:t>
      </w:r>
    </w:p>
    <w:p w:rsidR="001B2912" w:rsidRDefault="00340E58" w:rsidP="00974146">
      <w:r>
        <w:rPr>
          <w:b/>
        </w:rPr>
        <w:t>unit</w:t>
      </w:r>
      <w:r w:rsidR="001B2912" w:rsidRPr="00991CA5">
        <w:rPr>
          <w:b/>
        </w:rPr>
        <w:t xml:space="preserve"> (</w:t>
      </w:r>
      <w:r w:rsidR="001B2912">
        <w:rPr>
          <w:b/>
        </w:rPr>
        <w:t>1</w:t>
      </w:r>
      <w:r w:rsidR="001B2912" w:rsidRPr="00991CA5">
        <w:rPr>
          <w:b/>
        </w:rPr>
        <w:t xml:space="preserve"> byte):</w:t>
      </w:r>
      <w:r w:rsidR="001B2912">
        <w:t xml:space="preserve"> The number of bytes </w:t>
      </w:r>
      <w:r w:rsidR="00E60558">
        <w:t xml:space="preserve">used to store </w:t>
      </w:r>
      <w:r>
        <w:t>one color channel unit.</w:t>
      </w:r>
      <w:r w:rsidR="00974146" w:rsidRPr="00974146">
        <w:t xml:space="preserve"> </w:t>
      </w:r>
      <w:r w:rsidR="00974146">
        <w:t>If the channel is not byte-aligned, then this field MUST be set to zero.</w:t>
      </w:r>
    </w:p>
    <w:p w:rsidR="00340E58" w:rsidRDefault="00340E58" w:rsidP="00340E58">
      <w:r>
        <w:rPr>
          <w:b/>
        </w:rPr>
        <w:t>offset</w:t>
      </w:r>
      <w:r w:rsidRPr="00991CA5">
        <w:rPr>
          <w:b/>
        </w:rPr>
        <w:t xml:space="preserve"> 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e offset of the color channel inside the pixel. </w:t>
      </w:r>
      <w:r w:rsidR="00AE4B20">
        <w:t>If the pixel format is not interleaved or packed, then this field MUST be set to zero.</w:t>
      </w:r>
    </w:p>
    <w:p w:rsidR="00393D1F" w:rsidRDefault="00393D1F" w:rsidP="00393D1F">
      <w:pPr>
        <w:pStyle w:val="Heading3"/>
      </w:pPr>
      <w:bookmarkStart w:id="19" w:name="_DUC_PIXEL_FORMAT"/>
      <w:bookmarkStart w:id="20" w:name="_Toc487717441"/>
      <w:bookmarkEnd w:id="19"/>
      <w:r>
        <w:t>DUC_</w:t>
      </w:r>
      <w:r w:rsidR="00A91016">
        <w:t>PIXEL_FORMAT</w:t>
      </w:r>
      <w:bookmarkEnd w:id="20"/>
    </w:p>
    <w:p w:rsidR="00393D1F" w:rsidRDefault="00393D1F" w:rsidP="00393D1F">
      <w:r>
        <w:t>The DUC_</w:t>
      </w:r>
      <w:r w:rsidR="00A91016">
        <w:t>PIXEL_FORMAT structure is used to encode a pixel format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393D1F" w:rsidTr="00044B75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lastRenderedPageBreak/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393D1F" w:rsidRDefault="00393D1F" w:rsidP="00044B75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512537" w:rsidTr="00993E3F">
        <w:tc>
          <w:tcPr>
            <w:tcW w:w="0" w:type="auto"/>
            <w:gridSpan w:val="32"/>
            <w:shd w:val="clear" w:color="auto" w:fill="auto"/>
          </w:tcPr>
          <w:p w:rsidR="00512537" w:rsidRDefault="00512537" w:rsidP="00044B75">
            <w:pPr>
              <w:pStyle w:val="PacketDiagramText0"/>
              <w:jc w:val="center"/>
            </w:pPr>
            <w:r>
              <w:t>name</w:t>
            </w:r>
          </w:p>
        </w:tc>
      </w:tr>
      <w:tr w:rsidR="00512537" w:rsidTr="00993E3F">
        <w:tc>
          <w:tcPr>
            <w:tcW w:w="0" w:type="auto"/>
            <w:gridSpan w:val="32"/>
            <w:shd w:val="clear" w:color="auto" w:fill="auto"/>
          </w:tcPr>
          <w:p w:rsidR="00512537" w:rsidRDefault="00512537" w:rsidP="00044B75">
            <w:pPr>
              <w:pStyle w:val="PacketDiagramText0"/>
              <w:jc w:val="center"/>
            </w:pPr>
            <w:r>
              <w:t>…</w:t>
            </w:r>
          </w:p>
        </w:tc>
      </w:tr>
      <w:tr w:rsidR="00512537" w:rsidTr="00993E3F">
        <w:tc>
          <w:tcPr>
            <w:tcW w:w="0" w:type="auto"/>
            <w:gridSpan w:val="32"/>
            <w:shd w:val="clear" w:color="auto" w:fill="auto"/>
          </w:tcPr>
          <w:p w:rsidR="00512537" w:rsidRDefault="00512537" w:rsidP="00044B75">
            <w:pPr>
              <w:pStyle w:val="PacketDiagramText0"/>
              <w:jc w:val="center"/>
            </w:pPr>
            <w:r>
              <w:t>…</w:t>
            </w:r>
          </w:p>
        </w:tc>
      </w:tr>
      <w:tr w:rsidR="00512537" w:rsidTr="00993E3F">
        <w:tc>
          <w:tcPr>
            <w:tcW w:w="0" w:type="auto"/>
            <w:gridSpan w:val="32"/>
            <w:shd w:val="clear" w:color="auto" w:fill="auto"/>
          </w:tcPr>
          <w:p w:rsidR="00512537" w:rsidRDefault="00512537" w:rsidP="00044B75">
            <w:pPr>
              <w:pStyle w:val="PacketDiagramText0"/>
              <w:jc w:val="center"/>
            </w:pPr>
            <w:r>
              <w:t>…</w:t>
            </w:r>
          </w:p>
        </w:tc>
      </w:tr>
      <w:tr w:rsidR="00D13191" w:rsidTr="00D13191">
        <w:tc>
          <w:tcPr>
            <w:tcW w:w="0" w:type="auto"/>
            <w:gridSpan w:val="16"/>
            <w:shd w:val="clear" w:color="auto" w:fill="auto"/>
          </w:tcPr>
          <w:p w:rsidR="00D13191" w:rsidRDefault="0002565C" w:rsidP="00044B75">
            <w:pPr>
              <w:pStyle w:val="PacketDiagramText0"/>
              <w:jc w:val="center"/>
            </w:pPr>
            <w:r>
              <w:t>id</w:t>
            </w:r>
          </w:p>
        </w:tc>
        <w:tc>
          <w:tcPr>
            <w:tcW w:w="0" w:type="auto"/>
            <w:gridSpan w:val="16"/>
            <w:shd w:val="clear" w:color="auto" w:fill="auto"/>
          </w:tcPr>
          <w:p w:rsidR="00D13191" w:rsidRDefault="000026B6" w:rsidP="00044B75">
            <w:pPr>
              <w:pStyle w:val="PacketDiagramText0"/>
              <w:jc w:val="center"/>
            </w:pPr>
            <w:r>
              <w:t>flags</w:t>
            </w:r>
          </w:p>
        </w:tc>
      </w:tr>
      <w:tr w:rsidR="000A24A1" w:rsidTr="00206A88">
        <w:tc>
          <w:tcPr>
            <w:tcW w:w="0" w:type="auto"/>
            <w:gridSpan w:val="8"/>
            <w:shd w:val="clear" w:color="auto" w:fill="auto"/>
          </w:tcPr>
          <w:p w:rsidR="000A24A1" w:rsidRDefault="00576AE7" w:rsidP="00044B75">
            <w:pPr>
              <w:pStyle w:val="PacketDiagramText0"/>
              <w:jc w:val="center"/>
            </w:pPr>
            <w:r>
              <w:t>bitsPerPixel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0A24A1" w:rsidRDefault="00576AE7" w:rsidP="00044B75">
            <w:pPr>
              <w:pStyle w:val="PacketDiagramText0"/>
              <w:jc w:val="center"/>
            </w:pPr>
            <w:r>
              <w:t>bytesPerPixel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0A24A1" w:rsidRDefault="00576AE7" w:rsidP="00044B75">
            <w:pPr>
              <w:pStyle w:val="PacketDiagramText0"/>
              <w:jc w:val="center"/>
            </w:pPr>
            <w:proofErr w:type="spellStart"/>
            <w:r>
              <w:t>plane</w:t>
            </w:r>
            <w:r w:rsidR="00E03944">
              <w:t>Flags</w:t>
            </w:r>
            <w:proofErr w:type="spellEnd"/>
          </w:p>
        </w:tc>
        <w:tc>
          <w:tcPr>
            <w:tcW w:w="0" w:type="auto"/>
            <w:gridSpan w:val="8"/>
            <w:shd w:val="clear" w:color="auto" w:fill="auto"/>
          </w:tcPr>
          <w:p w:rsidR="000A24A1" w:rsidRDefault="00E03944" w:rsidP="00044B75">
            <w:pPr>
              <w:pStyle w:val="PacketDiagramText0"/>
              <w:jc w:val="center"/>
            </w:pPr>
            <w:proofErr w:type="spellStart"/>
            <w:r>
              <w:t>planeCount</w:t>
            </w:r>
            <w:proofErr w:type="spellEnd"/>
          </w:p>
        </w:tc>
      </w:tr>
      <w:tr w:rsidR="00FA25D5" w:rsidTr="001C1A72">
        <w:tc>
          <w:tcPr>
            <w:tcW w:w="0" w:type="auto"/>
            <w:gridSpan w:val="8"/>
            <w:shd w:val="clear" w:color="auto" w:fill="auto"/>
          </w:tcPr>
          <w:p w:rsidR="00FA25D5" w:rsidRDefault="001137F4" w:rsidP="00044B75">
            <w:pPr>
              <w:pStyle w:val="PacketDiagramText0"/>
              <w:jc w:val="center"/>
            </w:pPr>
            <w:r>
              <w:t>channelFlags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FA25D5" w:rsidRDefault="001137F4" w:rsidP="00044B75">
            <w:pPr>
              <w:pStyle w:val="PacketDiagramText0"/>
              <w:jc w:val="center"/>
            </w:pPr>
            <w:r>
              <w:t>channelDepth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FA25D5" w:rsidRDefault="001137F4" w:rsidP="00044B75">
            <w:pPr>
              <w:pStyle w:val="PacketDiagramText0"/>
              <w:jc w:val="center"/>
            </w:pPr>
            <w:r>
              <w:t>channelUnit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FA25D5" w:rsidRDefault="001137F4" w:rsidP="00044B75">
            <w:pPr>
              <w:pStyle w:val="PacketDiagramText0"/>
              <w:jc w:val="center"/>
            </w:pPr>
            <w:r>
              <w:t>channelCount</w:t>
            </w:r>
          </w:p>
        </w:tc>
      </w:tr>
      <w:tr w:rsidR="000A24A1" w:rsidTr="00206A88">
        <w:tc>
          <w:tcPr>
            <w:tcW w:w="0" w:type="auto"/>
            <w:gridSpan w:val="32"/>
            <w:shd w:val="clear" w:color="auto" w:fill="auto"/>
          </w:tcPr>
          <w:p w:rsidR="000A24A1" w:rsidRDefault="000A24A1" w:rsidP="00044B75">
            <w:pPr>
              <w:pStyle w:val="PacketDiagramText0"/>
              <w:jc w:val="center"/>
            </w:pPr>
            <w:r>
              <w:t>subsampling</w:t>
            </w:r>
          </w:p>
        </w:tc>
      </w:tr>
      <w:tr w:rsidR="001C1A72" w:rsidTr="001C1A72">
        <w:tc>
          <w:tcPr>
            <w:tcW w:w="0" w:type="auto"/>
            <w:gridSpan w:val="32"/>
            <w:shd w:val="clear" w:color="auto" w:fill="auto"/>
          </w:tcPr>
          <w:p w:rsidR="001C1A72" w:rsidRPr="000E4C67" w:rsidRDefault="00ED7906" w:rsidP="00044B75">
            <w:pPr>
              <w:pStyle w:val="PacketDiagramText0"/>
              <w:jc w:val="center"/>
              <w:rPr>
                <w:lang w:val="fr-CA"/>
              </w:rPr>
            </w:pPr>
            <w:r>
              <w:t>c</w:t>
            </w:r>
            <w:r w:rsidR="001C1A72">
              <w:t>hannels</w:t>
            </w:r>
          </w:p>
        </w:tc>
      </w:tr>
      <w:tr w:rsidR="001C1A72" w:rsidTr="001C1A72">
        <w:tc>
          <w:tcPr>
            <w:tcW w:w="0" w:type="auto"/>
            <w:gridSpan w:val="32"/>
            <w:shd w:val="clear" w:color="auto" w:fill="auto"/>
          </w:tcPr>
          <w:p w:rsidR="001C1A72" w:rsidRDefault="00ED7906" w:rsidP="00044B75">
            <w:pPr>
              <w:pStyle w:val="PacketDiagramText0"/>
              <w:jc w:val="center"/>
            </w:pPr>
            <w:r>
              <w:t>…</w:t>
            </w:r>
          </w:p>
        </w:tc>
      </w:tr>
    </w:tbl>
    <w:bookmarkEnd w:id="10"/>
    <w:p w:rsidR="00512537" w:rsidRPr="00512537" w:rsidRDefault="00512537" w:rsidP="00512537">
      <w:r>
        <w:rPr>
          <w:b/>
        </w:rPr>
        <w:t xml:space="preserve">name </w:t>
      </w:r>
      <w:r w:rsidRPr="00991CA5">
        <w:rPr>
          <w:b/>
        </w:rPr>
        <w:t>(</w:t>
      </w:r>
      <w:r>
        <w:rPr>
          <w:b/>
        </w:rPr>
        <w:t>16</w:t>
      </w:r>
      <w:r w:rsidRPr="00991CA5">
        <w:rPr>
          <w:b/>
        </w:rPr>
        <w:t xml:space="preserve"> byte</w:t>
      </w:r>
      <w:r>
        <w:rPr>
          <w:b/>
        </w:rPr>
        <w:t>s</w:t>
      </w:r>
      <w:r w:rsidRPr="00991CA5">
        <w:rPr>
          <w:b/>
        </w:rPr>
        <w:t>):</w:t>
      </w:r>
      <w:r>
        <w:t xml:space="preserve"> A 16-byte string containing the pixel format name. The maximum number of characters is 15, and all remaining bytes MUST be set to zero.</w:t>
      </w:r>
    </w:p>
    <w:p w:rsidR="00095492" w:rsidRDefault="0002565C" w:rsidP="00B90D1B">
      <w:r>
        <w:rPr>
          <w:b/>
        </w:rPr>
        <w:t>id</w:t>
      </w:r>
      <w:r w:rsidR="00994C74">
        <w:rPr>
          <w:b/>
        </w:rPr>
        <w:t xml:space="preserve"> </w:t>
      </w:r>
      <w:r w:rsidR="00994C74" w:rsidRPr="00991CA5">
        <w:rPr>
          <w:b/>
        </w:rPr>
        <w:t>(</w:t>
      </w:r>
      <w:r w:rsidR="000026B6">
        <w:rPr>
          <w:b/>
        </w:rPr>
        <w:t>2</w:t>
      </w:r>
      <w:r w:rsidR="00994C74" w:rsidRPr="00991CA5">
        <w:rPr>
          <w:b/>
        </w:rPr>
        <w:t xml:space="preserve"> byte</w:t>
      </w:r>
      <w:r w:rsidR="000026B6">
        <w:rPr>
          <w:b/>
        </w:rPr>
        <w:t>s</w:t>
      </w:r>
      <w:r w:rsidR="00994C74" w:rsidRPr="00991CA5">
        <w:rPr>
          <w:b/>
        </w:rPr>
        <w:t>):</w:t>
      </w:r>
      <w:r w:rsidR="00994C74">
        <w:t xml:space="preserve"> </w:t>
      </w:r>
      <w:r w:rsidR="000026B6">
        <w:t xml:space="preserve">The </w:t>
      </w:r>
      <w:r w:rsidR="00B90D1B">
        <w:t>pixel format id, with a value in one of the following ranges: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095492" w:rsidTr="00095492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095492" w:rsidRPr="00F6583B" w:rsidRDefault="00095492" w:rsidP="00095492">
            <w:pPr>
              <w:pStyle w:val="TableHeaderText"/>
              <w:rPr>
                <w:b w:val="0"/>
              </w:rPr>
            </w:pPr>
            <w:r>
              <w:rPr>
                <w:b w:val="0"/>
              </w:rPr>
              <w:t>Range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095492" w:rsidRPr="00F6583B" w:rsidRDefault="00095492" w:rsidP="00095492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095492" w:rsidTr="00095492">
        <w:tc>
          <w:tcPr>
            <w:tcW w:w="4212" w:type="dxa"/>
            <w:shd w:val="clear" w:color="auto" w:fill="auto"/>
          </w:tcPr>
          <w:p w:rsidR="00095492" w:rsidRPr="0086186D" w:rsidRDefault="00095492" w:rsidP="00095492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0 to 0x3FFF</w:t>
            </w:r>
          </w:p>
        </w:tc>
        <w:tc>
          <w:tcPr>
            <w:tcW w:w="4212" w:type="dxa"/>
            <w:shd w:val="clear" w:color="auto" w:fill="auto"/>
          </w:tcPr>
          <w:p w:rsidR="00095492" w:rsidRDefault="00095492" w:rsidP="00095492">
            <w:pPr>
              <w:pStyle w:val="TableBodyText"/>
            </w:pPr>
            <w:r>
              <w:t>Static pixel format.</w:t>
            </w:r>
            <w:r w:rsidR="002F2DA0">
              <w:t xml:space="preserve"> This range is reserved for identifiers defined in th</w:t>
            </w:r>
            <w:r w:rsidR="00005B92">
              <w:t>is</w:t>
            </w:r>
            <w:r w:rsidR="002F2DA0">
              <w:t xml:space="preserve"> specification</w:t>
            </w:r>
            <w:r w:rsidR="00496DD7">
              <w:t>.</w:t>
            </w:r>
          </w:p>
        </w:tc>
      </w:tr>
      <w:tr w:rsidR="00095492" w:rsidTr="00095492">
        <w:tc>
          <w:tcPr>
            <w:tcW w:w="4212" w:type="dxa"/>
            <w:shd w:val="clear" w:color="auto" w:fill="auto"/>
          </w:tcPr>
          <w:p w:rsidR="00095492" w:rsidRDefault="00095492" w:rsidP="00095492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0x3FFF to 0xC000</w:t>
            </w:r>
          </w:p>
        </w:tc>
        <w:tc>
          <w:tcPr>
            <w:tcW w:w="4212" w:type="dxa"/>
            <w:shd w:val="clear" w:color="auto" w:fill="auto"/>
          </w:tcPr>
          <w:p w:rsidR="00095492" w:rsidRDefault="00095492" w:rsidP="00095492">
            <w:pPr>
              <w:pStyle w:val="TableBodyText"/>
            </w:pPr>
            <w:r>
              <w:t>Dynamic pixel format.</w:t>
            </w:r>
            <w:r w:rsidR="002F2DA0">
              <w:t xml:space="preserve"> This range is used to identify arbitrary pixel formats. Identifiers in this range are subject to change.</w:t>
            </w:r>
          </w:p>
        </w:tc>
      </w:tr>
      <w:tr w:rsidR="00095492" w:rsidTr="00095492">
        <w:tc>
          <w:tcPr>
            <w:tcW w:w="4212" w:type="dxa"/>
            <w:shd w:val="clear" w:color="auto" w:fill="auto"/>
          </w:tcPr>
          <w:p w:rsidR="00095492" w:rsidRDefault="00095492" w:rsidP="00095492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0xC000, 0xFFFF</w:t>
            </w:r>
          </w:p>
        </w:tc>
        <w:tc>
          <w:tcPr>
            <w:tcW w:w="4212" w:type="dxa"/>
            <w:shd w:val="clear" w:color="auto" w:fill="auto"/>
          </w:tcPr>
          <w:p w:rsidR="00095492" w:rsidRDefault="00095492" w:rsidP="00095492">
            <w:pPr>
              <w:pStyle w:val="TableBodyText"/>
            </w:pPr>
            <w:r>
              <w:t>Extended pixel format.</w:t>
            </w:r>
            <w:r w:rsidR="002F2DA0">
              <w:t xml:space="preserve"> For convenience, vendors can define their own pixel format identifiers in this range.</w:t>
            </w:r>
          </w:p>
        </w:tc>
      </w:tr>
    </w:tbl>
    <w:p w:rsidR="00095492" w:rsidRDefault="00095492" w:rsidP="00095492">
      <w:pPr>
        <w:numPr>
          <w:ilvl w:val="0"/>
          <w:numId w:val="0"/>
        </w:numPr>
      </w:pPr>
      <w:r>
        <w:t>The known (static) pixel formats are the following: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360482" w:rsidTr="00DB148E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360482" w:rsidRPr="00F6583B" w:rsidRDefault="00360482" w:rsidP="00DB148E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Value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360482" w:rsidRPr="00F6583B" w:rsidRDefault="00360482" w:rsidP="00DB148E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537E23" w:rsidTr="00DB148E">
        <w:tc>
          <w:tcPr>
            <w:tcW w:w="4212" w:type="dxa"/>
            <w:shd w:val="clear" w:color="auto" w:fill="auto"/>
          </w:tcPr>
          <w:p w:rsidR="00537E23" w:rsidRDefault="0002565C" w:rsidP="00537E23">
            <w:pPr>
              <w:pStyle w:val="TableBodyText"/>
            </w:pPr>
            <w:r>
              <w:t>DUC_PIXEL_FORMAT_ID</w:t>
            </w:r>
            <w:r w:rsidR="00537E23">
              <w:t>_NONE</w:t>
            </w:r>
          </w:p>
          <w:p w:rsidR="00537E23" w:rsidRDefault="00537E23" w:rsidP="00537E23">
            <w:pPr>
              <w:pStyle w:val="TableBodyText"/>
            </w:pPr>
            <w:r>
              <w:t>0x0000</w:t>
            </w:r>
          </w:p>
        </w:tc>
        <w:tc>
          <w:tcPr>
            <w:tcW w:w="4212" w:type="dxa"/>
            <w:shd w:val="clear" w:color="auto" w:fill="auto"/>
          </w:tcPr>
          <w:p w:rsidR="00537E23" w:rsidRDefault="000B02E0" w:rsidP="00DB148E">
            <w:pPr>
              <w:pStyle w:val="TableBodyText"/>
            </w:pPr>
            <w:r>
              <w:t>Unknown pixel format.</w:t>
            </w:r>
          </w:p>
        </w:tc>
      </w:tr>
      <w:tr w:rsidR="00360482" w:rsidTr="00DB148E">
        <w:tc>
          <w:tcPr>
            <w:tcW w:w="4212" w:type="dxa"/>
            <w:shd w:val="clear" w:color="auto" w:fill="auto"/>
          </w:tcPr>
          <w:p w:rsidR="00360482" w:rsidRDefault="00360482" w:rsidP="00DB148E">
            <w:pPr>
              <w:pStyle w:val="TableBodyText"/>
            </w:pPr>
            <w:r>
              <w:t>DUC_PIXEL_FORMAT_</w:t>
            </w:r>
            <w:r w:rsidR="0002565C">
              <w:t>ID</w:t>
            </w:r>
            <w:r w:rsidR="00CE510E">
              <w:t>_ARGB32</w:t>
            </w:r>
          </w:p>
          <w:p w:rsidR="00360482" w:rsidRDefault="00360482" w:rsidP="00DB148E">
            <w:pPr>
              <w:pStyle w:val="TableBodyText"/>
            </w:pPr>
            <w:r>
              <w:t>0x0001</w:t>
            </w:r>
          </w:p>
        </w:tc>
        <w:tc>
          <w:tcPr>
            <w:tcW w:w="4212" w:type="dxa"/>
            <w:shd w:val="clear" w:color="auto" w:fill="auto"/>
          </w:tcPr>
          <w:p w:rsidR="00360482" w:rsidRDefault="00CE510E" w:rsidP="00DB148E">
            <w:pPr>
              <w:pStyle w:val="TableBodyText"/>
            </w:pPr>
            <w:r>
              <w:t>ARGB32 (A8R8G8B8) pixel format.</w:t>
            </w:r>
          </w:p>
        </w:tc>
      </w:tr>
      <w:tr w:rsidR="00CE510E" w:rsidTr="00DB148E">
        <w:tc>
          <w:tcPr>
            <w:tcW w:w="4212" w:type="dxa"/>
            <w:shd w:val="clear" w:color="auto" w:fill="auto"/>
          </w:tcPr>
          <w:p w:rsidR="00CE510E" w:rsidRDefault="0002565C" w:rsidP="00CE510E">
            <w:pPr>
              <w:pStyle w:val="TableBodyText"/>
            </w:pPr>
            <w:r>
              <w:lastRenderedPageBreak/>
              <w:t>DUC_PIXEL_FORMAT_ID</w:t>
            </w:r>
            <w:r w:rsidR="00CE510E">
              <w:t>_XRGB32</w:t>
            </w:r>
          </w:p>
          <w:p w:rsidR="00CE510E" w:rsidRDefault="00CE510E" w:rsidP="00CE510E">
            <w:pPr>
              <w:pStyle w:val="TableBodyText"/>
            </w:pPr>
            <w:r>
              <w:t>0x0002</w:t>
            </w:r>
          </w:p>
        </w:tc>
        <w:tc>
          <w:tcPr>
            <w:tcW w:w="4212" w:type="dxa"/>
            <w:shd w:val="clear" w:color="auto" w:fill="auto"/>
          </w:tcPr>
          <w:p w:rsidR="00CE510E" w:rsidRDefault="00CE510E" w:rsidP="00DB148E">
            <w:pPr>
              <w:pStyle w:val="TableBodyText"/>
            </w:pPr>
            <w:r>
              <w:t>XRGB32 (X8R8G8B8) pixel format.</w:t>
            </w:r>
          </w:p>
        </w:tc>
      </w:tr>
      <w:tr w:rsidR="00CE510E" w:rsidTr="00DB148E">
        <w:tc>
          <w:tcPr>
            <w:tcW w:w="4212" w:type="dxa"/>
            <w:shd w:val="clear" w:color="auto" w:fill="auto"/>
          </w:tcPr>
          <w:p w:rsidR="00CE510E" w:rsidRDefault="00CE510E" w:rsidP="00CE510E">
            <w:pPr>
              <w:pStyle w:val="TableBodyText"/>
            </w:pPr>
            <w:r>
              <w:t>DUC_PIXEL_</w:t>
            </w:r>
            <w:r w:rsidR="0002565C">
              <w:t>FORMAT_ID</w:t>
            </w:r>
            <w:r>
              <w:t>_ABGR32</w:t>
            </w:r>
          </w:p>
          <w:p w:rsidR="00CE510E" w:rsidRDefault="00CE510E" w:rsidP="00CE510E">
            <w:pPr>
              <w:pStyle w:val="TableBodyText"/>
            </w:pPr>
            <w:r>
              <w:t>0x0003</w:t>
            </w:r>
          </w:p>
        </w:tc>
        <w:tc>
          <w:tcPr>
            <w:tcW w:w="4212" w:type="dxa"/>
            <w:shd w:val="clear" w:color="auto" w:fill="auto"/>
          </w:tcPr>
          <w:p w:rsidR="00CE510E" w:rsidRDefault="00CE510E" w:rsidP="00DB148E">
            <w:pPr>
              <w:pStyle w:val="TableBodyText"/>
            </w:pPr>
            <w:r>
              <w:t>ABGR32 (A8B8G8R8) pixel format.</w:t>
            </w:r>
          </w:p>
        </w:tc>
      </w:tr>
      <w:tr w:rsidR="00CE510E" w:rsidTr="00DB148E">
        <w:tc>
          <w:tcPr>
            <w:tcW w:w="4212" w:type="dxa"/>
            <w:shd w:val="clear" w:color="auto" w:fill="auto"/>
          </w:tcPr>
          <w:p w:rsidR="00CE510E" w:rsidRDefault="0002565C" w:rsidP="00CE510E">
            <w:pPr>
              <w:pStyle w:val="TableBodyText"/>
            </w:pPr>
            <w:r>
              <w:t>DUC_PIXEL_FORMAT_ID</w:t>
            </w:r>
            <w:r w:rsidR="00DA6185">
              <w:t>_</w:t>
            </w:r>
            <w:r w:rsidR="003C5716">
              <w:t>X</w:t>
            </w:r>
            <w:r w:rsidR="00CE510E">
              <w:t>BGR32</w:t>
            </w:r>
          </w:p>
          <w:p w:rsidR="00CE510E" w:rsidRDefault="00CE510E" w:rsidP="00CE510E">
            <w:pPr>
              <w:pStyle w:val="TableBodyText"/>
            </w:pPr>
            <w:r>
              <w:t>0x0004</w:t>
            </w:r>
          </w:p>
        </w:tc>
        <w:tc>
          <w:tcPr>
            <w:tcW w:w="4212" w:type="dxa"/>
            <w:shd w:val="clear" w:color="auto" w:fill="auto"/>
          </w:tcPr>
          <w:p w:rsidR="00CE510E" w:rsidRDefault="00CE510E" w:rsidP="00DB148E">
            <w:pPr>
              <w:pStyle w:val="TableBodyText"/>
            </w:pPr>
            <w:r>
              <w:t>BGR</w:t>
            </w:r>
            <w:r w:rsidR="003C5716">
              <w:t>X</w:t>
            </w:r>
            <w:r>
              <w:t>32 (X8B8G8R8) pixel format.</w:t>
            </w:r>
          </w:p>
        </w:tc>
      </w:tr>
      <w:tr w:rsidR="00B1689C" w:rsidTr="00DB148E">
        <w:tc>
          <w:tcPr>
            <w:tcW w:w="4212" w:type="dxa"/>
            <w:shd w:val="clear" w:color="auto" w:fill="auto"/>
          </w:tcPr>
          <w:p w:rsidR="00B1689C" w:rsidRDefault="0002565C" w:rsidP="00B1689C">
            <w:pPr>
              <w:pStyle w:val="TableBodyText"/>
            </w:pPr>
            <w:r>
              <w:t>DUC_PIXEL_FORMAT_ID</w:t>
            </w:r>
            <w:r w:rsidR="00B1689C">
              <w:t>_BGRA32</w:t>
            </w:r>
          </w:p>
          <w:p w:rsidR="00B1689C" w:rsidRDefault="00B1689C" w:rsidP="00B1689C">
            <w:pPr>
              <w:pStyle w:val="TableBodyText"/>
            </w:pPr>
            <w:r>
              <w:t>0x0005</w:t>
            </w:r>
          </w:p>
        </w:tc>
        <w:tc>
          <w:tcPr>
            <w:tcW w:w="4212" w:type="dxa"/>
            <w:shd w:val="clear" w:color="auto" w:fill="auto"/>
          </w:tcPr>
          <w:p w:rsidR="00B1689C" w:rsidRDefault="00B1689C" w:rsidP="00DB148E">
            <w:pPr>
              <w:pStyle w:val="TableBodyText"/>
            </w:pPr>
            <w:r>
              <w:t>BGRA32 (B8G8R8A8) pixel format.</w:t>
            </w:r>
          </w:p>
        </w:tc>
      </w:tr>
      <w:tr w:rsidR="00B1689C" w:rsidTr="00DB148E">
        <w:tc>
          <w:tcPr>
            <w:tcW w:w="4212" w:type="dxa"/>
            <w:shd w:val="clear" w:color="auto" w:fill="auto"/>
          </w:tcPr>
          <w:p w:rsidR="00B1689C" w:rsidRDefault="0002565C" w:rsidP="00B1689C">
            <w:pPr>
              <w:pStyle w:val="TableBodyText"/>
            </w:pPr>
            <w:r>
              <w:t>DUC_PIXEL_FORMAT_ID</w:t>
            </w:r>
            <w:r w:rsidR="00B1689C">
              <w:t>_BGRX32</w:t>
            </w:r>
          </w:p>
          <w:p w:rsidR="00B1689C" w:rsidRDefault="00B1689C" w:rsidP="00B1689C">
            <w:pPr>
              <w:pStyle w:val="TableBodyText"/>
            </w:pPr>
            <w:r>
              <w:t>0x0006</w:t>
            </w:r>
          </w:p>
        </w:tc>
        <w:tc>
          <w:tcPr>
            <w:tcW w:w="4212" w:type="dxa"/>
            <w:shd w:val="clear" w:color="auto" w:fill="auto"/>
          </w:tcPr>
          <w:p w:rsidR="00B1689C" w:rsidRDefault="00B1689C" w:rsidP="00DB148E">
            <w:pPr>
              <w:pStyle w:val="TableBodyText"/>
            </w:pPr>
            <w:r>
              <w:t>BGRX</w:t>
            </w:r>
            <w:r w:rsidR="00E70CF0">
              <w:t>32 (B8G8R8X8) pixel format.</w:t>
            </w:r>
          </w:p>
        </w:tc>
      </w:tr>
      <w:tr w:rsidR="00B1689C" w:rsidTr="00DB148E">
        <w:tc>
          <w:tcPr>
            <w:tcW w:w="4212" w:type="dxa"/>
            <w:shd w:val="clear" w:color="auto" w:fill="auto"/>
          </w:tcPr>
          <w:p w:rsidR="00B1689C" w:rsidRDefault="0002565C" w:rsidP="00B1689C">
            <w:pPr>
              <w:pStyle w:val="TableBodyText"/>
            </w:pPr>
            <w:r>
              <w:t>DUC_PIXEL_FORMAT_ID</w:t>
            </w:r>
            <w:r w:rsidR="00B1689C">
              <w:t>_RGBA32</w:t>
            </w:r>
          </w:p>
          <w:p w:rsidR="00B1689C" w:rsidRDefault="00B1689C" w:rsidP="00B1689C">
            <w:pPr>
              <w:pStyle w:val="TableBodyText"/>
            </w:pPr>
            <w:r>
              <w:t>0x0007</w:t>
            </w:r>
          </w:p>
        </w:tc>
        <w:tc>
          <w:tcPr>
            <w:tcW w:w="4212" w:type="dxa"/>
            <w:shd w:val="clear" w:color="auto" w:fill="auto"/>
          </w:tcPr>
          <w:p w:rsidR="00B1689C" w:rsidRDefault="00E70CF0" w:rsidP="00DB148E">
            <w:pPr>
              <w:pStyle w:val="TableBodyText"/>
            </w:pPr>
            <w:r>
              <w:t>RGBA32 (R8G8B8A8) pixel format.</w:t>
            </w:r>
          </w:p>
        </w:tc>
      </w:tr>
      <w:tr w:rsidR="00B1689C" w:rsidTr="00DB148E">
        <w:tc>
          <w:tcPr>
            <w:tcW w:w="4212" w:type="dxa"/>
            <w:shd w:val="clear" w:color="auto" w:fill="auto"/>
          </w:tcPr>
          <w:p w:rsidR="00B1689C" w:rsidRDefault="0002565C" w:rsidP="00B1689C">
            <w:pPr>
              <w:pStyle w:val="TableBodyText"/>
            </w:pPr>
            <w:r>
              <w:t>DUC_PIXEL_FORMAT_ID</w:t>
            </w:r>
            <w:r w:rsidR="00B1689C">
              <w:t>_RGBX32</w:t>
            </w:r>
          </w:p>
          <w:p w:rsidR="00B1689C" w:rsidRDefault="00B1689C" w:rsidP="00B1689C">
            <w:pPr>
              <w:pStyle w:val="TableBodyText"/>
            </w:pPr>
            <w:r>
              <w:t>0x0008</w:t>
            </w:r>
          </w:p>
        </w:tc>
        <w:tc>
          <w:tcPr>
            <w:tcW w:w="4212" w:type="dxa"/>
            <w:shd w:val="clear" w:color="auto" w:fill="auto"/>
          </w:tcPr>
          <w:p w:rsidR="00B1689C" w:rsidRDefault="00E70CF0" w:rsidP="00DB148E">
            <w:pPr>
              <w:pStyle w:val="TableBodyText"/>
            </w:pPr>
            <w:r>
              <w:t>RGBX32 (R8G8B8X8) pixel format.</w:t>
            </w:r>
          </w:p>
        </w:tc>
      </w:tr>
      <w:tr w:rsidR="00AD0881" w:rsidTr="00DB148E">
        <w:tc>
          <w:tcPr>
            <w:tcW w:w="4212" w:type="dxa"/>
            <w:shd w:val="clear" w:color="auto" w:fill="auto"/>
          </w:tcPr>
          <w:p w:rsidR="00AD0881" w:rsidRDefault="0002565C" w:rsidP="00AD0881">
            <w:pPr>
              <w:pStyle w:val="TableBodyText"/>
            </w:pPr>
            <w:r>
              <w:t>DUC_PIXEL_FORMAT_ID</w:t>
            </w:r>
            <w:r w:rsidR="00AD0881">
              <w:t>_RGB24</w:t>
            </w:r>
          </w:p>
          <w:p w:rsidR="00AD0881" w:rsidRDefault="00B53FFC" w:rsidP="00AD0881">
            <w:pPr>
              <w:pStyle w:val="TableBodyText"/>
            </w:pPr>
            <w:r>
              <w:t>0x0009</w:t>
            </w:r>
          </w:p>
        </w:tc>
        <w:tc>
          <w:tcPr>
            <w:tcW w:w="4212" w:type="dxa"/>
            <w:shd w:val="clear" w:color="auto" w:fill="auto"/>
          </w:tcPr>
          <w:p w:rsidR="00AD0881" w:rsidRDefault="00AD0881" w:rsidP="00DB148E">
            <w:pPr>
              <w:pStyle w:val="TableBodyText"/>
            </w:pPr>
            <w:r>
              <w:t>RGB24 (R8G8B8) pixel format.</w:t>
            </w:r>
          </w:p>
        </w:tc>
      </w:tr>
      <w:tr w:rsidR="00AD0881" w:rsidTr="00DB148E">
        <w:tc>
          <w:tcPr>
            <w:tcW w:w="4212" w:type="dxa"/>
            <w:shd w:val="clear" w:color="auto" w:fill="auto"/>
          </w:tcPr>
          <w:p w:rsidR="00AD0881" w:rsidRDefault="0002565C" w:rsidP="00AD0881">
            <w:pPr>
              <w:pStyle w:val="TableBodyText"/>
            </w:pPr>
            <w:r>
              <w:t>DUC_PIXEL_FORMAT_ID</w:t>
            </w:r>
            <w:r w:rsidR="00AD0881">
              <w:t>_BGR24</w:t>
            </w:r>
          </w:p>
          <w:p w:rsidR="00AD0881" w:rsidRDefault="00B53FFC" w:rsidP="00AD0881">
            <w:pPr>
              <w:pStyle w:val="TableBodyText"/>
            </w:pPr>
            <w:r>
              <w:t>0x000A</w:t>
            </w:r>
          </w:p>
        </w:tc>
        <w:tc>
          <w:tcPr>
            <w:tcW w:w="4212" w:type="dxa"/>
            <w:shd w:val="clear" w:color="auto" w:fill="auto"/>
          </w:tcPr>
          <w:p w:rsidR="00AD0881" w:rsidRDefault="00AD0881" w:rsidP="00DB148E">
            <w:pPr>
              <w:pStyle w:val="TableBodyText"/>
            </w:pPr>
            <w:r>
              <w:t>BGR24 (B8G8R8) pixel format.</w:t>
            </w:r>
          </w:p>
        </w:tc>
      </w:tr>
      <w:tr w:rsidR="0050008F" w:rsidTr="00DB148E">
        <w:tc>
          <w:tcPr>
            <w:tcW w:w="4212" w:type="dxa"/>
            <w:shd w:val="clear" w:color="auto" w:fill="auto"/>
          </w:tcPr>
          <w:p w:rsidR="0050008F" w:rsidRDefault="0002565C" w:rsidP="0050008F">
            <w:pPr>
              <w:pStyle w:val="TableBodyText"/>
            </w:pPr>
            <w:r>
              <w:t>DUC_PIXEL_FORMAT_ID</w:t>
            </w:r>
            <w:r w:rsidR="0050008F">
              <w:t>_RGB</w:t>
            </w:r>
            <w:r w:rsidR="00563239">
              <w:t>565</w:t>
            </w:r>
          </w:p>
          <w:p w:rsidR="0050008F" w:rsidRDefault="0050008F" w:rsidP="0050008F">
            <w:pPr>
              <w:pStyle w:val="TableBodyText"/>
            </w:pPr>
            <w:r>
              <w:t>0x000B</w:t>
            </w:r>
          </w:p>
        </w:tc>
        <w:tc>
          <w:tcPr>
            <w:tcW w:w="4212" w:type="dxa"/>
            <w:shd w:val="clear" w:color="auto" w:fill="auto"/>
          </w:tcPr>
          <w:p w:rsidR="0050008F" w:rsidRDefault="0050008F" w:rsidP="00DB148E">
            <w:pPr>
              <w:pStyle w:val="TableBodyText"/>
            </w:pPr>
            <w:r>
              <w:t xml:space="preserve">RGB16 </w:t>
            </w:r>
            <w:r w:rsidR="00563239">
              <w:t xml:space="preserve">(R5G6B5) </w:t>
            </w:r>
            <w:r>
              <w:t>pixel format.</w:t>
            </w:r>
          </w:p>
        </w:tc>
      </w:tr>
      <w:tr w:rsidR="0050008F" w:rsidTr="00DB148E">
        <w:tc>
          <w:tcPr>
            <w:tcW w:w="4212" w:type="dxa"/>
            <w:shd w:val="clear" w:color="auto" w:fill="auto"/>
          </w:tcPr>
          <w:p w:rsidR="0050008F" w:rsidRDefault="0002565C" w:rsidP="0050008F">
            <w:pPr>
              <w:pStyle w:val="TableBodyText"/>
            </w:pPr>
            <w:r>
              <w:t>DUC_PIXEL_FORMAT_ID</w:t>
            </w:r>
            <w:r w:rsidR="0050008F">
              <w:t>_BGR</w:t>
            </w:r>
            <w:r w:rsidR="00563239">
              <w:t>565</w:t>
            </w:r>
          </w:p>
          <w:p w:rsidR="0050008F" w:rsidRDefault="0050008F" w:rsidP="0050008F">
            <w:pPr>
              <w:pStyle w:val="TableBodyText"/>
            </w:pPr>
            <w:r>
              <w:t>0x000C</w:t>
            </w:r>
          </w:p>
        </w:tc>
        <w:tc>
          <w:tcPr>
            <w:tcW w:w="4212" w:type="dxa"/>
            <w:shd w:val="clear" w:color="auto" w:fill="auto"/>
          </w:tcPr>
          <w:p w:rsidR="0050008F" w:rsidRDefault="0050008F" w:rsidP="00DB148E">
            <w:pPr>
              <w:pStyle w:val="TableBodyText"/>
            </w:pPr>
            <w:r>
              <w:t xml:space="preserve">BGR16 </w:t>
            </w:r>
            <w:r w:rsidR="00095FCF">
              <w:t xml:space="preserve">(B5G6R5) </w:t>
            </w:r>
            <w:r>
              <w:t>pixel format.</w:t>
            </w:r>
          </w:p>
        </w:tc>
      </w:tr>
      <w:tr w:rsidR="0050008F" w:rsidTr="00DB148E">
        <w:tc>
          <w:tcPr>
            <w:tcW w:w="4212" w:type="dxa"/>
            <w:shd w:val="clear" w:color="auto" w:fill="auto"/>
          </w:tcPr>
          <w:p w:rsidR="0050008F" w:rsidRDefault="0002565C" w:rsidP="0050008F">
            <w:pPr>
              <w:pStyle w:val="TableBodyText"/>
            </w:pPr>
            <w:r>
              <w:t>DUC_PIXEL_FORMAT_ID</w:t>
            </w:r>
            <w:r w:rsidR="0050008F">
              <w:t>_</w:t>
            </w:r>
            <w:r w:rsidR="00B11005">
              <w:t>RGB555</w:t>
            </w:r>
          </w:p>
          <w:p w:rsidR="0050008F" w:rsidRDefault="0050008F" w:rsidP="0050008F">
            <w:pPr>
              <w:pStyle w:val="TableBodyText"/>
            </w:pPr>
            <w:r>
              <w:t>0x000</w:t>
            </w:r>
            <w:r w:rsidR="00B11005">
              <w:t>D</w:t>
            </w:r>
          </w:p>
        </w:tc>
        <w:tc>
          <w:tcPr>
            <w:tcW w:w="4212" w:type="dxa"/>
            <w:shd w:val="clear" w:color="auto" w:fill="auto"/>
          </w:tcPr>
          <w:p w:rsidR="0050008F" w:rsidRDefault="007710A3" w:rsidP="00DB148E">
            <w:pPr>
              <w:pStyle w:val="TableBodyText"/>
            </w:pPr>
            <w:r>
              <w:t>RGB15 (R5G5B5) pixel format.</w:t>
            </w:r>
          </w:p>
        </w:tc>
      </w:tr>
      <w:tr w:rsidR="0050008F" w:rsidTr="00DB148E">
        <w:tc>
          <w:tcPr>
            <w:tcW w:w="4212" w:type="dxa"/>
            <w:shd w:val="clear" w:color="auto" w:fill="auto"/>
          </w:tcPr>
          <w:p w:rsidR="00B11005" w:rsidRDefault="0002565C" w:rsidP="00B11005">
            <w:pPr>
              <w:pStyle w:val="TableBodyText"/>
            </w:pPr>
            <w:r>
              <w:t>DUC_PIXEL_FORMAT_ID</w:t>
            </w:r>
            <w:r w:rsidR="00B11005">
              <w:t>_</w:t>
            </w:r>
            <w:r w:rsidR="00BA115C">
              <w:t>BGR555</w:t>
            </w:r>
          </w:p>
          <w:p w:rsidR="0050008F" w:rsidRDefault="00B11005" w:rsidP="00B11005">
            <w:pPr>
              <w:pStyle w:val="TableBodyText"/>
            </w:pPr>
            <w:r>
              <w:t>0x000E</w:t>
            </w:r>
          </w:p>
        </w:tc>
        <w:tc>
          <w:tcPr>
            <w:tcW w:w="4212" w:type="dxa"/>
            <w:shd w:val="clear" w:color="auto" w:fill="auto"/>
          </w:tcPr>
          <w:p w:rsidR="0050008F" w:rsidRDefault="00BA115C" w:rsidP="00DB148E">
            <w:pPr>
              <w:pStyle w:val="TableBodyText"/>
            </w:pPr>
            <w:r>
              <w:t>BGR15 (B5G5R5</w:t>
            </w:r>
            <w:r w:rsidR="008A5921">
              <w:t>) pixel format.</w:t>
            </w:r>
          </w:p>
        </w:tc>
      </w:tr>
      <w:tr w:rsidR="00DB148E" w:rsidTr="00DB148E">
        <w:tc>
          <w:tcPr>
            <w:tcW w:w="4212" w:type="dxa"/>
            <w:shd w:val="clear" w:color="auto" w:fill="auto"/>
          </w:tcPr>
          <w:p w:rsidR="00DB148E" w:rsidRDefault="0002565C" w:rsidP="00DB148E">
            <w:pPr>
              <w:pStyle w:val="TableBodyText"/>
            </w:pPr>
            <w:r>
              <w:t>DUC_PIXEL_FORMAT_ID</w:t>
            </w:r>
            <w:r w:rsidR="008A5921">
              <w:t>_</w:t>
            </w:r>
            <w:r w:rsidR="00BA115C">
              <w:t>ARGB555</w:t>
            </w:r>
          </w:p>
          <w:p w:rsidR="00DB148E" w:rsidRDefault="00DB148E" w:rsidP="00DB148E">
            <w:pPr>
              <w:pStyle w:val="TableBodyText"/>
            </w:pPr>
            <w:r>
              <w:t>0x000F</w:t>
            </w:r>
          </w:p>
        </w:tc>
        <w:tc>
          <w:tcPr>
            <w:tcW w:w="4212" w:type="dxa"/>
            <w:shd w:val="clear" w:color="auto" w:fill="auto"/>
          </w:tcPr>
          <w:p w:rsidR="00DB148E" w:rsidRDefault="00CE17D1" w:rsidP="00DB148E">
            <w:pPr>
              <w:pStyle w:val="TableBodyText"/>
            </w:pPr>
            <w:r>
              <w:t>ARGB15 (R5G5B5) pixel format.</w:t>
            </w:r>
          </w:p>
        </w:tc>
      </w:tr>
      <w:tr w:rsidR="00DB148E" w:rsidTr="00DB148E">
        <w:tc>
          <w:tcPr>
            <w:tcW w:w="4212" w:type="dxa"/>
            <w:shd w:val="clear" w:color="auto" w:fill="auto"/>
          </w:tcPr>
          <w:p w:rsidR="00DB148E" w:rsidRDefault="0002565C" w:rsidP="00DB148E">
            <w:pPr>
              <w:pStyle w:val="TableBodyText"/>
            </w:pPr>
            <w:r>
              <w:t>DUC_PIXEL_FORMAT_ID</w:t>
            </w:r>
            <w:r w:rsidR="008A5921">
              <w:t>_</w:t>
            </w:r>
            <w:r w:rsidR="00CE17D1">
              <w:t>BGRA555</w:t>
            </w:r>
          </w:p>
          <w:p w:rsidR="00DB148E" w:rsidRDefault="00DB148E" w:rsidP="00DB148E">
            <w:pPr>
              <w:pStyle w:val="TableBodyText"/>
            </w:pPr>
            <w:r>
              <w:t>0x0010</w:t>
            </w:r>
          </w:p>
        </w:tc>
        <w:tc>
          <w:tcPr>
            <w:tcW w:w="4212" w:type="dxa"/>
            <w:shd w:val="clear" w:color="auto" w:fill="auto"/>
          </w:tcPr>
          <w:p w:rsidR="00DB148E" w:rsidRDefault="00DD300B" w:rsidP="00DB148E">
            <w:pPr>
              <w:pStyle w:val="TableBodyText"/>
            </w:pPr>
            <w:r>
              <w:t>BGRA</w:t>
            </w:r>
            <w:r w:rsidR="004401E9">
              <w:t>15 (B5G5R5</w:t>
            </w:r>
            <w:r>
              <w:t>) pixel format.</w:t>
            </w:r>
          </w:p>
        </w:tc>
      </w:tr>
      <w:tr w:rsidR="00E96840" w:rsidTr="00DB148E">
        <w:tc>
          <w:tcPr>
            <w:tcW w:w="4212" w:type="dxa"/>
            <w:shd w:val="clear" w:color="auto" w:fill="auto"/>
          </w:tcPr>
          <w:p w:rsidR="00E96840" w:rsidRDefault="00E96840" w:rsidP="00E96840">
            <w:pPr>
              <w:pStyle w:val="TableBodyText"/>
            </w:pPr>
            <w:r>
              <w:t>DUC_PIXEL_FORMAT_ID_RGB</w:t>
            </w:r>
          </w:p>
          <w:p w:rsidR="00E96840" w:rsidRDefault="00E96840" w:rsidP="00E96840">
            <w:pPr>
              <w:pStyle w:val="TableBodyText"/>
            </w:pPr>
            <w:r>
              <w:t>0x00</w:t>
            </w:r>
            <w:r w:rsidR="00705E21">
              <w:t>20</w:t>
            </w:r>
          </w:p>
        </w:tc>
        <w:tc>
          <w:tcPr>
            <w:tcW w:w="4212" w:type="dxa"/>
            <w:shd w:val="clear" w:color="auto" w:fill="auto"/>
          </w:tcPr>
          <w:p w:rsidR="00E96840" w:rsidRDefault="00E96840" w:rsidP="00DB148E">
            <w:pPr>
              <w:pStyle w:val="TableBodyText"/>
            </w:pPr>
            <w:r>
              <w:t>RGB (planar) pixel format.</w:t>
            </w:r>
          </w:p>
        </w:tc>
      </w:tr>
      <w:tr w:rsidR="00C820C9" w:rsidTr="00DB148E">
        <w:tc>
          <w:tcPr>
            <w:tcW w:w="4212" w:type="dxa"/>
            <w:shd w:val="clear" w:color="auto" w:fill="auto"/>
          </w:tcPr>
          <w:p w:rsidR="00C820C9" w:rsidRDefault="00C820C9" w:rsidP="00C820C9">
            <w:pPr>
              <w:pStyle w:val="TableBodyText"/>
            </w:pPr>
            <w:r>
              <w:t>DUC_PIXEL_FORMAT_ID_</w:t>
            </w:r>
            <w:r w:rsidR="001222DE">
              <w:t>DYNAMIC</w:t>
            </w:r>
          </w:p>
          <w:p w:rsidR="00C820C9" w:rsidRDefault="00C820C9" w:rsidP="00C820C9">
            <w:pPr>
              <w:pStyle w:val="TableBodyText"/>
            </w:pPr>
            <w:r>
              <w:t>0x8000</w:t>
            </w:r>
          </w:p>
        </w:tc>
        <w:tc>
          <w:tcPr>
            <w:tcW w:w="4212" w:type="dxa"/>
            <w:shd w:val="clear" w:color="auto" w:fill="auto"/>
          </w:tcPr>
          <w:p w:rsidR="00C820C9" w:rsidRDefault="00D16B51" w:rsidP="00DB148E">
            <w:pPr>
              <w:pStyle w:val="TableBodyText"/>
            </w:pPr>
            <w:r>
              <w:t xml:space="preserve">Dynamic pixel format </w:t>
            </w:r>
            <w:r w:rsidR="00A44D87">
              <w:t>base id.</w:t>
            </w:r>
          </w:p>
        </w:tc>
      </w:tr>
      <w:tr w:rsidR="00351E72" w:rsidTr="00DB148E">
        <w:tc>
          <w:tcPr>
            <w:tcW w:w="4212" w:type="dxa"/>
            <w:shd w:val="clear" w:color="auto" w:fill="auto"/>
          </w:tcPr>
          <w:p w:rsidR="00351E72" w:rsidRDefault="00351E72" w:rsidP="00351E72">
            <w:pPr>
              <w:pStyle w:val="TableBodyText"/>
            </w:pPr>
            <w:r>
              <w:t>DUC_PIXEL_FORMAT_ID_EXTENDED</w:t>
            </w:r>
          </w:p>
          <w:p w:rsidR="00351E72" w:rsidRDefault="00351E72" w:rsidP="00351E72">
            <w:pPr>
              <w:pStyle w:val="TableBodyText"/>
            </w:pPr>
            <w:r>
              <w:lastRenderedPageBreak/>
              <w:t>0xC000</w:t>
            </w:r>
          </w:p>
        </w:tc>
        <w:tc>
          <w:tcPr>
            <w:tcW w:w="4212" w:type="dxa"/>
            <w:shd w:val="clear" w:color="auto" w:fill="auto"/>
          </w:tcPr>
          <w:p w:rsidR="00351E72" w:rsidRDefault="00351E72" w:rsidP="00DB148E">
            <w:pPr>
              <w:pStyle w:val="TableBodyText"/>
            </w:pPr>
            <w:r>
              <w:lastRenderedPageBreak/>
              <w:t>Extended pixel format base id.</w:t>
            </w:r>
          </w:p>
        </w:tc>
      </w:tr>
    </w:tbl>
    <w:p w:rsidR="0086186D" w:rsidRDefault="00360482" w:rsidP="00095492">
      <w:r>
        <w:t>The pixel format names use the byte-order naming scheme to avoid any possible confusion that arises with endianness and the word-order naming schemes.</w:t>
      </w:r>
      <w:r w:rsidR="00095492">
        <w:t xml:space="preserve"> </w:t>
      </w:r>
    </w:p>
    <w:p w:rsidR="00D13191" w:rsidRDefault="00D13191" w:rsidP="00D13191">
      <w:r w:rsidRPr="00991CA5">
        <w:rPr>
          <w:b/>
        </w:rPr>
        <w:t>flags (2 byte</w:t>
      </w:r>
      <w:r w:rsidR="000026B6">
        <w:rPr>
          <w:b/>
        </w:rPr>
        <w:t>s</w:t>
      </w:r>
      <w:r w:rsidRPr="00991CA5">
        <w:rPr>
          <w:b/>
        </w:rPr>
        <w:t>):</w:t>
      </w:r>
      <w:r>
        <w:t xml:space="preserve"> The pixel format flags.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D13191" w:rsidTr="00D13191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D13191" w:rsidRPr="00F6583B" w:rsidRDefault="00360482" w:rsidP="00D13191">
            <w:pPr>
              <w:pStyle w:val="TableHeaderText"/>
              <w:rPr>
                <w:b w:val="0"/>
              </w:rPr>
            </w:pPr>
            <w:r>
              <w:rPr>
                <w:b w:val="0"/>
              </w:rPr>
              <w:t>Flag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D13191" w:rsidRPr="00F6583B" w:rsidRDefault="00D13191" w:rsidP="00D13191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D13191" w:rsidTr="00D13191"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DUC_PIXEL_FORMAT_FLAG_PLANAR</w:t>
            </w:r>
          </w:p>
          <w:p w:rsidR="00D13191" w:rsidRDefault="00D13191" w:rsidP="00D13191">
            <w:pPr>
              <w:pStyle w:val="TableBodyText"/>
            </w:pPr>
            <w:r>
              <w:t>0x0001</w:t>
            </w:r>
          </w:p>
        </w:tc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Planar pixel order (as opposed to interleaved).</w:t>
            </w:r>
          </w:p>
        </w:tc>
      </w:tr>
      <w:tr w:rsidR="00D13191" w:rsidTr="00D13191"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DUC_PIXEL_FORMAT_FLAG_INDEXED</w:t>
            </w:r>
          </w:p>
          <w:p w:rsidR="00D13191" w:rsidRDefault="00D13191" w:rsidP="00D13191">
            <w:pPr>
              <w:pStyle w:val="TableBodyText"/>
            </w:pPr>
            <w:r>
              <w:t>0x0002</w:t>
            </w:r>
          </w:p>
        </w:tc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proofErr w:type="spellStart"/>
            <w:r w:rsidRPr="006B7487">
              <w:rPr>
                <w:lang w:val="fr-CA"/>
              </w:rPr>
              <w:t>Indexed</w:t>
            </w:r>
            <w:proofErr w:type="spellEnd"/>
            <w:r w:rsidRPr="006B7487">
              <w:rPr>
                <w:lang w:val="fr-CA"/>
              </w:rPr>
              <w:t xml:space="preserve"> pixel format (palette-</w:t>
            </w:r>
            <w:proofErr w:type="spellStart"/>
            <w:r w:rsidRPr="006B7487">
              <w:rPr>
                <w:lang w:val="fr-CA"/>
              </w:rPr>
              <w:t>bas</w:t>
            </w:r>
            <w:r>
              <w:rPr>
                <w:lang w:val="fr-CA"/>
              </w:rPr>
              <w:t>ed</w:t>
            </w:r>
            <w:proofErr w:type="spellEnd"/>
            <w:r>
              <w:rPr>
                <w:lang w:val="fr-CA"/>
              </w:rPr>
              <w:t>).</w:t>
            </w:r>
          </w:p>
        </w:tc>
      </w:tr>
      <w:tr w:rsidR="00D13191" w:rsidRPr="004B46E1" w:rsidTr="00D13191"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DUC_PIXEL_FORMAT_FLAG_PACKED</w:t>
            </w:r>
          </w:p>
          <w:p w:rsidR="00D13191" w:rsidRDefault="00D13191" w:rsidP="00D13191">
            <w:pPr>
              <w:pStyle w:val="TableBodyText"/>
            </w:pPr>
            <w:r>
              <w:t>0x0004</w:t>
            </w:r>
          </w:p>
        </w:tc>
        <w:tc>
          <w:tcPr>
            <w:tcW w:w="4212" w:type="dxa"/>
            <w:shd w:val="clear" w:color="auto" w:fill="auto"/>
          </w:tcPr>
          <w:p w:rsidR="00D13191" w:rsidRPr="004B46E1" w:rsidRDefault="00D13191" w:rsidP="00D13191">
            <w:pPr>
              <w:pStyle w:val="TableBodyText"/>
              <w:rPr>
                <w:lang w:val="en-CA"/>
              </w:rPr>
            </w:pPr>
            <w:r w:rsidRPr="004B46E1">
              <w:rPr>
                <w:lang w:val="en-CA"/>
              </w:rPr>
              <w:t>Packed pixel format (like R</w:t>
            </w:r>
            <w:r>
              <w:rPr>
                <w:lang w:val="en-CA"/>
              </w:rPr>
              <w:t>GB565).</w:t>
            </w:r>
          </w:p>
        </w:tc>
      </w:tr>
      <w:tr w:rsidR="00D13191" w:rsidRPr="004B46E1" w:rsidTr="00D13191"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DUC_PIXEL_FORMAT_FLAG_GRAYSCALE</w:t>
            </w:r>
          </w:p>
          <w:p w:rsidR="00D13191" w:rsidRDefault="00D13191" w:rsidP="00D13191">
            <w:pPr>
              <w:pStyle w:val="TableBodyText"/>
            </w:pPr>
            <w:r>
              <w:t>0x0008</w:t>
            </w:r>
          </w:p>
        </w:tc>
        <w:tc>
          <w:tcPr>
            <w:tcW w:w="4212" w:type="dxa"/>
            <w:shd w:val="clear" w:color="auto" w:fill="auto"/>
          </w:tcPr>
          <w:p w:rsidR="00D13191" w:rsidRPr="004B46E1" w:rsidRDefault="00D13191" w:rsidP="00D13191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Grayscale pixel format (no colors).</w:t>
            </w:r>
          </w:p>
        </w:tc>
      </w:tr>
      <w:tr w:rsidR="00D13191" w:rsidRPr="004B46E1" w:rsidTr="00D13191"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DUC_PIXEL_FORMAT_FLAG_RGB</w:t>
            </w:r>
          </w:p>
          <w:p w:rsidR="00D13191" w:rsidRDefault="00D13191" w:rsidP="00D13191">
            <w:pPr>
              <w:pStyle w:val="TableBodyText"/>
            </w:pPr>
            <w:r>
              <w:t>0x0010</w:t>
            </w:r>
          </w:p>
        </w:tc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RGB pixel format family.</w:t>
            </w:r>
          </w:p>
        </w:tc>
      </w:tr>
      <w:tr w:rsidR="00D13191" w:rsidRPr="004B46E1" w:rsidTr="00D13191"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DUC_PIXEL_FORMAT_FLAG_ALPHA</w:t>
            </w:r>
          </w:p>
          <w:p w:rsidR="00D13191" w:rsidRDefault="00D13191" w:rsidP="00D13191">
            <w:pPr>
              <w:pStyle w:val="TableBodyText"/>
            </w:pPr>
            <w:r>
              <w:t>0x0020</w:t>
            </w:r>
          </w:p>
        </w:tc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The alpha channel is valid.</w:t>
            </w:r>
          </w:p>
        </w:tc>
      </w:tr>
      <w:tr w:rsidR="00D13191" w:rsidRPr="004B46E1" w:rsidTr="00D13191"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</w:pPr>
            <w:r>
              <w:t>DUC_PIXEL_FORMAT_FLAG_OPAQUE</w:t>
            </w:r>
          </w:p>
          <w:p w:rsidR="00D13191" w:rsidRDefault="00D13191" w:rsidP="00D13191">
            <w:pPr>
              <w:pStyle w:val="TableBodyText"/>
            </w:pPr>
            <w:r>
              <w:t>0x0040</w:t>
            </w:r>
          </w:p>
        </w:tc>
        <w:tc>
          <w:tcPr>
            <w:tcW w:w="4212" w:type="dxa"/>
            <w:shd w:val="clear" w:color="auto" w:fill="auto"/>
          </w:tcPr>
          <w:p w:rsidR="00D13191" w:rsidRDefault="00D13191" w:rsidP="00D13191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If the alpha channel is present, it should be made fully opaque (0xFF).</w:t>
            </w:r>
          </w:p>
        </w:tc>
      </w:tr>
      <w:tr w:rsidR="00E57895" w:rsidRPr="00873DF6" w:rsidTr="00D13191">
        <w:tc>
          <w:tcPr>
            <w:tcW w:w="4212" w:type="dxa"/>
            <w:shd w:val="clear" w:color="auto" w:fill="auto"/>
          </w:tcPr>
          <w:p w:rsidR="00E57895" w:rsidRPr="00873DF6" w:rsidRDefault="00E57895" w:rsidP="00E57895">
            <w:pPr>
              <w:pStyle w:val="TableBodyText"/>
              <w:rPr>
                <w:lang w:val="fr-CA"/>
              </w:rPr>
            </w:pPr>
            <w:r w:rsidRPr="00873DF6">
              <w:rPr>
                <w:lang w:val="fr-CA"/>
              </w:rPr>
              <w:t>DUC_PIXEL_FORMAT_FLAG_</w:t>
            </w:r>
            <w:r w:rsidR="00873DF6" w:rsidRPr="00873DF6">
              <w:rPr>
                <w:lang w:val="fr-CA"/>
              </w:rPr>
              <w:t>LUMA_CH</w:t>
            </w:r>
            <w:r w:rsidR="00873DF6">
              <w:rPr>
                <w:lang w:val="fr-CA"/>
              </w:rPr>
              <w:t>ROMA</w:t>
            </w:r>
          </w:p>
          <w:p w:rsidR="00E57895" w:rsidRPr="00873DF6" w:rsidRDefault="00E57895" w:rsidP="00E57895">
            <w:pPr>
              <w:pStyle w:val="TableBodyText"/>
              <w:rPr>
                <w:lang w:val="en-CA"/>
              </w:rPr>
            </w:pPr>
            <w:r w:rsidRPr="00873DF6">
              <w:rPr>
                <w:lang w:val="en-CA"/>
              </w:rPr>
              <w:t>0x0080</w:t>
            </w:r>
          </w:p>
        </w:tc>
        <w:tc>
          <w:tcPr>
            <w:tcW w:w="4212" w:type="dxa"/>
            <w:shd w:val="clear" w:color="auto" w:fill="auto"/>
          </w:tcPr>
          <w:p w:rsidR="00E57895" w:rsidRPr="00873DF6" w:rsidRDefault="00873DF6" w:rsidP="00D13191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 xml:space="preserve">Luminance </w:t>
            </w:r>
            <w:r w:rsidR="001F0529">
              <w:rPr>
                <w:lang w:val="en-CA"/>
              </w:rPr>
              <w:t>(</w:t>
            </w:r>
            <w:proofErr w:type="spellStart"/>
            <w:r w:rsidR="001F0529">
              <w:rPr>
                <w:lang w:val="en-CA"/>
              </w:rPr>
              <w:t>luma</w:t>
            </w:r>
            <w:proofErr w:type="spellEnd"/>
            <w:r w:rsidR="001F0529">
              <w:rPr>
                <w:lang w:val="en-CA"/>
              </w:rPr>
              <w:t>) and</w:t>
            </w:r>
            <w:r>
              <w:rPr>
                <w:lang w:val="en-CA"/>
              </w:rPr>
              <w:t xml:space="preserve"> chrominance</w:t>
            </w:r>
            <w:r w:rsidR="001F0529">
              <w:rPr>
                <w:lang w:val="en-CA"/>
              </w:rPr>
              <w:t xml:space="preserve"> (chroma)</w:t>
            </w:r>
            <w:r>
              <w:rPr>
                <w:lang w:val="en-CA"/>
              </w:rPr>
              <w:t xml:space="preserve"> color s</w:t>
            </w:r>
            <w:r w:rsidR="00733042">
              <w:rPr>
                <w:lang w:val="en-CA"/>
              </w:rPr>
              <w:t>pace.</w:t>
            </w:r>
            <w:r>
              <w:rPr>
                <w:lang w:val="en-CA"/>
              </w:rPr>
              <w:t xml:space="preserve"> </w:t>
            </w:r>
          </w:p>
        </w:tc>
      </w:tr>
      <w:tr w:rsidR="007C4A05" w:rsidRPr="004B46E1" w:rsidTr="00D13191">
        <w:tc>
          <w:tcPr>
            <w:tcW w:w="4212" w:type="dxa"/>
            <w:shd w:val="clear" w:color="auto" w:fill="auto"/>
          </w:tcPr>
          <w:p w:rsidR="007C4A05" w:rsidRDefault="007C4A05" w:rsidP="007C4A05">
            <w:pPr>
              <w:pStyle w:val="TableBodyText"/>
            </w:pPr>
            <w:r>
              <w:t>DUC_PIXEL_FORMAT_FLAG_SUBSAMPLING</w:t>
            </w:r>
          </w:p>
          <w:p w:rsidR="007C4A05" w:rsidRDefault="00E57895" w:rsidP="007C4A05">
            <w:pPr>
              <w:pStyle w:val="TableBodyText"/>
            </w:pPr>
            <w:r>
              <w:t>0x010</w:t>
            </w:r>
            <w:r w:rsidR="007C4A05">
              <w:t>0</w:t>
            </w:r>
          </w:p>
        </w:tc>
        <w:tc>
          <w:tcPr>
            <w:tcW w:w="4212" w:type="dxa"/>
            <w:shd w:val="clear" w:color="auto" w:fill="auto"/>
          </w:tcPr>
          <w:p w:rsidR="007C4A05" w:rsidRDefault="009404CB" w:rsidP="00D13191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C</w:t>
            </w:r>
            <w:r w:rsidR="000A259C">
              <w:rPr>
                <w:lang w:val="en-CA"/>
              </w:rPr>
              <w:t>hannel</w:t>
            </w:r>
            <w:r>
              <w:rPr>
                <w:lang w:val="en-CA"/>
              </w:rPr>
              <w:t xml:space="preserve"> subsampling is used.</w:t>
            </w:r>
          </w:p>
        </w:tc>
      </w:tr>
    </w:tbl>
    <w:p w:rsidR="00D13191" w:rsidRDefault="00D13191" w:rsidP="00D13191">
      <w:r>
        <w:rPr>
          <w:b/>
        </w:rPr>
        <w:t xml:space="preserve">bitsPerPixel </w:t>
      </w:r>
      <w:r w:rsidRPr="00991CA5">
        <w:rPr>
          <w:b/>
        </w:rPr>
        <w:t>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e number of bits per pixel, including any padding bits. This value MUST be byte-aligned (8, 16, 32) if the bytesPerPixel field is not set to zero.</w:t>
      </w:r>
    </w:p>
    <w:p w:rsidR="00C837FE" w:rsidRDefault="00FA25D5" w:rsidP="00C837FE">
      <w:r>
        <w:rPr>
          <w:b/>
        </w:rPr>
        <w:t xml:space="preserve">bytesPerPixel </w:t>
      </w:r>
      <w:r w:rsidRPr="00991CA5">
        <w:rPr>
          <w:b/>
        </w:rPr>
        <w:t>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e number of bytes per pixel, including any padding bytes. If the pixel is not byte-aligned, then this field MUST be set to zero.</w:t>
      </w:r>
    </w:p>
    <w:p w:rsidR="00E03944" w:rsidRPr="001C2A9E" w:rsidRDefault="00E03944" w:rsidP="00E03944">
      <w:proofErr w:type="spellStart"/>
      <w:r>
        <w:rPr>
          <w:b/>
        </w:rPr>
        <w:t>planeFlags</w:t>
      </w:r>
      <w:proofErr w:type="spellEnd"/>
      <w:r>
        <w:rPr>
          <w:b/>
        </w:rPr>
        <w:t xml:space="preserve"> </w:t>
      </w:r>
      <w:r w:rsidRPr="00991CA5">
        <w:rPr>
          <w:b/>
        </w:rPr>
        <w:t>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is field is reserved for future use and MUST be set to zero.</w:t>
      </w:r>
    </w:p>
    <w:p w:rsidR="00E03944" w:rsidRDefault="00E03944" w:rsidP="00E03944">
      <w:proofErr w:type="spellStart"/>
      <w:r>
        <w:rPr>
          <w:b/>
        </w:rPr>
        <w:t>planeCount</w:t>
      </w:r>
      <w:proofErr w:type="spellEnd"/>
      <w:r w:rsidRPr="00991CA5">
        <w:rPr>
          <w:b/>
        </w:rPr>
        <w:t xml:space="preserve"> 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e number of pixel planes, usually 3 or 4. This field value MUST be in the [1, 4] range, and MUST NOT exceed the number of color channels.</w:t>
      </w:r>
    </w:p>
    <w:p w:rsidR="00C837FE" w:rsidRDefault="00C837FE" w:rsidP="00C837FE">
      <w:r>
        <w:rPr>
          <w:b/>
        </w:rPr>
        <w:t>channelFlags</w:t>
      </w:r>
      <w:r w:rsidRPr="00991CA5">
        <w:rPr>
          <w:b/>
        </w:rPr>
        <w:t xml:space="preserve"> 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e </w:t>
      </w:r>
      <w:r w:rsidR="00B14765">
        <w:t>color channel flags common to all channels.</w:t>
      </w:r>
    </w:p>
    <w:p w:rsidR="008764E5" w:rsidRDefault="0027024F" w:rsidP="008764E5">
      <w:r>
        <w:rPr>
          <w:b/>
        </w:rPr>
        <w:t>channelDepth</w:t>
      </w:r>
      <w:r w:rsidR="008764E5">
        <w:rPr>
          <w:b/>
        </w:rPr>
        <w:t xml:space="preserve"> </w:t>
      </w:r>
      <w:r w:rsidR="008764E5" w:rsidRPr="00991CA5">
        <w:rPr>
          <w:b/>
        </w:rPr>
        <w:t>(</w:t>
      </w:r>
      <w:r w:rsidR="008764E5">
        <w:rPr>
          <w:b/>
        </w:rPr>
        <w:t>1</w:t>
      </w:r>
      <w:r w:rsidR="008764E5" w:rsidRPr="00991CA5">
        <w:rPr>
          <w:b/>
        </w:rPr>
        <w:t xml:space="preserve"> byte):</w:t>
      </w:r>
      <w:r w:rsidR="008764E5">
        <w:t xml:space="preserve"> The </w:t>
      </w:r>
      <w:r w:rsidR="001E79D2">
        <w:t>number of bits per channe</w:t>
      </w:r>
      <w:r w:rsidR="00974146">
        <w:t>l, excluding padding bits. If this value is not uniform, then this field MUST be set to zero.</w:t>
      </w:r>
    </w:p>
    <w:p w:rsidR="008764E5" w:rsidRDefault="0027024F" w:rsidP="008764E5">
      <w:r>
        <w:rPr>
          <w:b/>
        </w:rPr>
        <w:lastRenderedPageBreak/>
        <w:t>channel</w:t>
      </w:r>
      <w:r w:rsidR="00340E58">
        <w:rPr>
          <w:b/>
        </w:rPr>
        <w:t>Unit</w:t>
      </w:r>
      <w:r w:rsidR="008764E5">
        <w:rPr>
          <w:b/>
        </w:rPr>
        <w:t xml:space="preserve"> </w:t>
      </w:r>
      <w:r w:rsidR="008764E5" w:rsidRPr="00991CA5">
        <w:rPr>
          <w:b/>
        </w:rPr>
        <w:t>(</w:t>
      </w:r>
      <w:r w:rsidR="008764E5">
        <w:rPr>
          <w:b/>
        </w:rPr>
        <w:t>1</w:t>
      </w:r>
      <w:r w:rsidR="008764E5" w:rsidRPr="00991CA5">
        <w:rPr>
          <w:b/>
        </w:rPr>
        <w:t xml:space="preserve"> byte):</w:t>
      </w:r>
      <w:r w:rsidR="008764E5">
        <w:t xml:space="preserve"> The number </w:t>
      </w:r>
      <w:r w:rsidR="00340E58">
        <w:t xml:space="preserve">of bytes used to store one channel unit. </w:t>
      </w:r>
      <w:r w:rsidR="008764E5">
        <w:t xml:space="preserve">If the channel is not byte-aligned, </w:t>
      </w:r>
      <w:r w:rsidR="00974146">
        <w:t xml:space="preserve">or if this value is not uniform, </w:t>
      </w:r>
      <w:r w:rsidR="008764E5">
        <w:t>then this field MUST be set to zero.</w:t>
      </w:r>
    </w:p>
    <w:p w:rsidR="00C837FE" w:rsidRDefault="00C837FE" w:rsidP="00C837FE">
      <w:r>
        <w:rPr>
          <w:b/>
        </w:rPr>
        <w:t>channelCount</w:t>
      </w:r>
      <w:r w:rsidRPr="00991CA5">
        <w:rPr>
          <w:b/>
        </w:rPr>
        <w:t xml:space="preserve"> (</w:t>
      </w:r>
      <w:r>
        <w:rPr>
          <w:b/>
        </w:rPr>
        <w:t>1</w:t>
      </w:r>
      <w:r w:rsidRPr="00991CA5">
        <w:rPr>
          <w:b/>
        </w:rPr>
        <w:t xml:space="preserve"> byte):</w:t>
      </w:r>
      <w:r>
        <w:t xml:space="preserve"> The number of</w:t>
      </w:r>
      <w:r w:rsidR="001137F4">
        <w:t xml:space="preserve"> color channels, usually 3 or 4. This field value MUST be in the [1,</w:t>
      </w:r>
      <w:r w:rsidR="00250F98">
        <w:t xml:space="preserve"> </w:t>
      </w:r>
      <w:r w:rsidR="001137F4">
        <w:t>4] range.</w:t>
      </w:r>
    </w:p>
    <w:p w:rsidR="000A24A1" w:rsidRDefault="000A24A1" w:rsidP="000A24A1">
      <w:r>
        <w:rPr>
          <w:b/>
        </w:rPr>
        <w:t>subsampling</w:t>
      </w:r>
      <w:r w:rsidRPr="00991CA5">
        <w:rPr>
          <w:b/>
        </w:rPr>
        <w:t xml:space="preserve"> (</w:t>
      </w:r>
      <w:r>
        <w:rPr>
          <w:b/>
        </w:rPr>
        <w:t>4</w:t>
      </w:r>
      <w:r w:rsidRPr="00991CA5">
        <w:rPr>
          <w:b/>
        </w:rPr>
        <w:t xml:space="preserve"> byte</w:t>
      </w:r>
      <w:r>
        <w:rPr>
          <w:b/>
        </w:rPr>
        <w:t>s</w:t>
      </w:r>
      <w:r w:rsidRPr="00991CA5">
        <w:rPr>
          <w:b/>
        </w:rPr>
        <w:t>):</w:t>
      </w:r>
      <w:r>
        <w:t xml:space="preserve"> The channel subsampling notation, using one by per color channel. For instance: “4:4:4” (no subsampling) or “4:2:0” (subsampling by half horizontally and vertically). Unused bytes MUST be set to zero.</w:t>
      </w:r>
    </w:p>
    <w:p w:rsidR="00ED7906" w:rsidRDefault="00ED7906" w:rsidP="00ED7906">
      <w:r>
        <w:rPr>
          <w:b/>
        </w:rPr>
        <w:t>channels</w:t>
      </w:r>
      <w:r w:rsidRPr="00991CA5">
        <w:rPr>
          <w:b/>
        </w:rPr>
        <w:t xml:space="preserve"> (</w:t>
      </w:r>
      <w:r w:rsidR="00BC6A3D">
        <w:rPr>
          <w:b/>
        </w:rPr>
        <w:t>32 bytes</w:t>
      </w:r>
      <w:r w:rsidRPr="00991CA5">
        <w:rPr>
          <w:b/>
        </w:rPr>
        <w:t>):</w:t>
      </w:r>
      <w:r>
        <w:t xml:space="preserve"> </w:t>
      </w:r>
      <w:r w:rsidR="00E779B3">
        <w:t xml:space="preserve">An array of </w:t>
      </w:r>
      <w:hyperlink w:anchor="_DUC_PIXEL_CHANNEL" w:history="1">
        <w:r w:rsidR="00E779B3" w:rsidRPr="0019727F">
          <w:rPr>
            <w:rStyle w:val="Hyperlink"/>
          </w:rPr>
          <w:t>DUC_PIXEL_CHANNEL</w:t>
        </w:r>
      </w:hyperlink>
      <w:r w:rsidR="00E779B3">
        <w:t xml:space="preserve"> structures. The number of elements in this array is specified by the channelCount field.</w:t>
      </w:r>
      <w:r w:rsidR="00265F33">
        <w:t xml:space="preserve"> Unused elements MUST be set to zero.</w:t>
      </w:r>
    </w:p>
    <w:p w:rsidR="0040771B" w:rsidRDefault="0040771B" w:rsidP="0040771B">
      <w:pPr>
        <w:pStyle w:val="Heading3"/>
      </w:pPr>
      <w:bookmarkStart w:id="21" w:name="_DUC_PIXEL_BUFFER"/>
      <w:bookmarkStart w:id="22" w:name="_Toc487717442"/>
      <w:bookmarkEnd w:id="21"/>
      <w:r>
        <w:t>DUC_PIXEL_BUFFER</w:t>
      </w:r>
      <w:bookmarkEnd w:id="22"/>
    </w:p>
    <w:p w:rsidR="0040771B" w:rsidRDefault="0040771B" w:rsidP="0040771B">
      <w:r>
        <w:t xml:space="preserve">The DUC_PIXEL_BUFFER structure is used to encode a pixel buffer. 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40771B" w:rsidTr="00A46EB0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0771B" w:rsidRDefault="0040771B" w:rsidP="00A46EB0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40771B" w:rsidTr="00A46EB0">
        <w:tc>
          <w:tcPr>
            <w:tcW w:w="0" w:type="auto"/>
            <w:gridSpan w:val="32"/>
            <w:shd w:val="clear" w:color="auto" w:fill="auto"/>
          </w:tcPr>
          <w:p w:rsidR="0040771B" w:rsidRDefault="0040771B" w:rsidP="00A46EB0">
            <w:pPr>
              <w:pStyle w:val="PacketDiagramText0"/>
              <w:jc w:val="center"/>
            </w:pPr>
            <w:proofErr w:type="spellStart"/>
            <w:r>
              <w:t>rect</w:t>
            </w:r>
            <w:proofErr w:type="spellEnd"/>
          </w:p>
        </w:tc>
      </w:tr>
      <w:tr w:rsidR="0040771B" w:rsidTr="00A46EB0">
        <w:tc>
          <w:tcPr>
            <w:tcW w:w="0" w:type="auto"/>
            <w:gridSpan w:val="32"/>
            <w:shd w:val="clear" w:color="auto" w:fill="auto"/>
          </w:tcPr>
          <w:p w:rsidR="0040771B" w:rsidRDefault="0040771B" w:rsidP="00A46EB0">
            <w:pPr>
              <w:pStyle w:val="PacketDiagramText0"/>
              <w:jc w:val="center"/>
            </w:pPr>
            <w:r>
              <w:t>…</w:t>
            </w:r>
          </w:p>
        </w:tc>
      </w:tr>
      <w:tr w:rsidR="00D8113B" w:rsidTr="00A46EB0">
        <w:tc>
          <w:tcPr>
            <w:tcW w:w="0" w:type="auto"/>
            <w:gridSpan w:val="32"/>
            <w:shd w:val="clear" w:color="auto" w:fill="auto"/>
          </w:tcPr>
          <w:p w:rsidR="00D8113B" w:rsidRDefault="00D8113B" w:rsidP="00A46EB0">
            <w:pPr>
              <w:pStyle w:val="PacketDiagramText0"/>
              <w:jc w:val="center"/>
            </w:pPr>
            <w:r>
              <w:t>step</w:t>
            </w:r>
          </w:p>
        </w:tc>
      </w:tr>
      <w:tr w:rsidR="00D8113B" w:rsidTr="00A46EB0">
        <w:tc>
          <w:tcPr>
            <w:tcW w:w="0" w:type="auto"/>
            <w:gridSpan w:val="32"/>
            <w:shd w:val="clear" w:color="auto" w:fill="auto"/>
          </w:tcPr>
          <w:p w:rsidR="00D8113B" w:rsidRDefault="00D8113B" w:rsidP="00A46EB0">
            <w:pPr>
              <w:pStyle w:val="PacketDiagramText0"/>
              <w:jc w:val="center"/>
            </w:pPr>
            <w:r>
              <w:t>…</w:t>
            </w:r>
          </w:p>
        </w:tc>
      </w:tr>
      <w:tr w:rsidR="009D1F29" w:rsidTr="00A46EB0">
        <w:tc>
          <w:tcPr>
            <w:tcW w:w="0" w:type="auto"/>
            <w:gridSpan w:val="32"/>
            <w:shd w:val="clear" w:color="auto" w:fill="auto"/>
          </w:tcPr>
          <w:p w:rsidR="009D1F29" w:rsidRDefault="009D1F29" w:rsidP="00A46EB0">
            <w:pPr>
              <w:pStyle w:val="PacketDiagramText0"/>
              <w:jc w:val="center"/>
            </w:pPr>
            <w:proofErr w:type="spellStart"/>
            <w:r>
              <w:t>vstep</w:t>
            </w:r>
            <w:proofErr w:type="spellEnd"/>
          </w:p>
        </w:tc>
      </w:tr>
      <w:tr w:rsidR="009D1F29" w:rsidTr="00A46EB0">
        <w:tc>
          <w:tcPr>
            <w:tcW w:w="0" w:type="auto"/>
            <w:gridSpan w:val="32"/>
            <w:shd w:val="clear" w:color="auto" w:fill="auto"/>
          </w:tcPr>
          <w:p w:rsidR="009D1F29" w:rsidRDefault="009D1F29" w:rsidP="00A46EB0">
            <w:pPr>
              <w:pStyle w:val="PacketDiagramText0"/>
              <w:jc w:val="center"/>
            </w:pPr>
            <w:r>
              <w:t>…</w:t>
            </w:r>
          </w:p>
        </w:tc>
      </w:tr>
      <w:tr w:rsidR="00EC2336" w:rsidTr="003313DB">
        <w:tc>
          <w:tcPr>
            <w:tcW w:w="0" w:type="auto"/>
            <w:gridSpan w:val="16"/>
            <w:shd w:val="clear" w:color="auto" w:fill="auto"/>
          </w:tcPr>
          <w:p w:rsidR="00EC2336" w:rsidRDefault="009E1310" w:rsidP="00A46EB0">
            <w:pPr>
              <w:pStyle w:val="PacketDiagramText0"/>
              <w:jc w:val="center"/>
            </w:pPr>
            <w:proofErr w:type="spellStart"/>
            <w:r>
              <w:t>formatId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EC2336" w:rsidRDefault="00EC2336" w:rsidP="00A46EB0">
            <w:pPr>
              <w:pStyle w:val="PacketDiagramText0"/>
              <w:jc w:val="center"/>
            </w:pPr>
            <w:r>
              <w:t>flags</w:t>
            </w:r>
          </w:p>
        </w:tc>
      </w:tr>
      <w:tr w:rsidR="00C32BDE" w:rsidTr="00A46EB0">
        <w:tc>
          <w:tcPr>
            <w:tcW w:w="0" w:type="auto"/>
            <w:gridSpan w:val="32"/>
            <w:shd w:val="clear" w:color="auto" w:fill="auto"/>
          </w:tcPr>
          <w:p w:rsidR="00C32BDE" w:rsidRDefault="00EB228A" w:rsidP="00A46EB0">
            <w:pPr>
              <w:pStyle w:val="PacketDiagramText0"/>
              <w:jc w:val="center"/>
            </w:pPr>
            <w:r>
              <w:t>reserved</w:t>
            </w:r>
          </w:p>
        </w:tc>
      </w:tr>
      <w:tr w:rsidR="0005275E" w:rsidTr="00A46EB0">
        <w:tc>
          <w:tcPr>
            <w:tcW w:w="0" w:type="auto"/>
            <w:gridSpan w:val="32"/>
            <w:shd w:val="clear" w:color="auto" w:fill="auto"/>
          </w:tcPr>
          <w:p w:rsidR="0005275E" w:rsidRPr="00636959" w:rsidRDefault="00636959" w:rsidP="00A46EB0">
            <w:pPr>
              <w:pStyle w:val="PacketDiagramText0"/>
              <w:jc w:val="center"/>
              <w:rPr>
                <w:lang w:val="en-CA"/>
              </w:rPr>
            </w:pPr>
            <w:r>
              <w:t>data</w:t>
            </w:r>
          </w:p>
        </w:tc>
      </w:tr>
      <w:tr w:rsidR="00636959" w:rsidTr="00A46EB0">
        <w:tc>
          <w:tcPr>
            <w:tcW w:w="0" w:type="auto"/>
            <w:gridSpan w:val="32"/>
            <w:shd w:val="clear" w:color="auto" w:fill="auto"/>
          </w:tcPr>
          <w:p w:rsidR="00636959" w:rsidRDefault="00636959" w:rsidP="00A46EB0">
            <w:pPr>
              <w:pStyle w:val="PacketDiagramText0"/>
              <w:jc w:val="center"/>
            </w:pPr>
            <w:r>
              <w:t>…</w:t>
            </w:r>
          </w:p>
        </w:tc>
      </w:tr>
    </w:tbl>
    <w:p w:rsidR="0040771B" w:rsidRDefault="0040771B" w:rsidP="0040771B">
      <w:proofErr w:type="spellStart"/>
      <w:r>
        <w:rPr>
          <w:b/>
        </w:rPr>
        <w:t>rect</w:t>
      </w:r>
      <w:proofErr w:type="spellEnd"/>
      <w:r w:rsidRPr="00991CA5">
        <w:rPr>
          <w:b/>
        </w:rPr>
        <w:t xml:space="preserve"> (</w:t>
      </w:r>
      <w:r w:rsidR="0005275E">
        <w:rPr>
          <w:b/>
        </w:rPr>
        <w:t>8</w:t>
      </w:r>
      <w:r w:rsidRPr="00991CA5">
        <w:rPr>
          <w:b/>
        </w:rPr>
        <w:t xml:space="preserve"> byte</w:t>
      </w:r>
      <w:r>
        <w:rPr>
          <w:b/>
        </w:rPr>
        <w:t>s</w:t>
      </w:r>
      <w:r w:rsidRPr="00991CA5">
        <w:rPr>
          <w:b/>
        </w:rPr>
        <w:t>):</w:t>
      </w:r>
      <w:r>
        <w:t xml:space="preserve"> A </w:t>
      </w:r>
      <w:hyperlink w:anchor="_DUC_RECT" w:history="1">
        <w:r w:rsidRPr="0040771B">
          <w:rPr>
            <w:rStyle w:val="Hyperlink"/>
          </w:rPr>
          <w:t>DUC_RECT</w:t>
        </w:r>
      </w:hyperlink>
      <w:r>
        <w:t xml:space="preserve"> structure containing the position and size of the pixel buffer.</w:t>
      </w:r>
    </w:p>
    <w:p w:rsidR="0040771B" w:rsidRDefault="009F106D" w:rsidP="00EB7DBC">
      <w:r>
        <w:rPr>
          <w:b/>
        </w:rPr>
        <w:t>step</w:t>
      </w:r>
      <w:r w:rsidR="0040771B" w:rsidRPr="00991CA5">
        <w:rPr>
          <w:b/>
        </w:rPr>
        <w:t xml:space="preserve"> (</w:t>
      </w:r>
      <w:r>
        <w:rPr>
          <w:b/>
        </w:rPr>
        <w:t>8</w:t>
      </w:r>
      <w:r w:rsidR="0040771B" w:rsidRPr="00991CA5">
        <w:rPr>
          <w:b/>
        </w:rPr>
        <w:t xml:space="preserve"> byte</w:t>
      </w:r>
      <w:r w:rsidR="0040771B">
        <w:rPr>
          <w:b/>
        </w:rPr>
        <w:t>s</w:t>
      </w:r>
      <w:r w:rsidR="0040771B" w:rsidRPr="00991CA5">
        <w:rPr>
          <w:b/>
        </w:rPr>
        <w:t>):</w:t>
      </w:r>
      <w:r w:rsidR="0040771B">
        <w:t xml:space="preserve"> </w:t>
      </w:r>
      <w:r w:rsidR="003B3A1C">
        <w:t>An</w:t>
      </w:r>
      <w:r w:rsidR="00D8113B">
        <w:t xml:space="preserve"> array of four</w:t>
      </w:r>
      <w:r w:rsidR="00387E3E">
        <w:t xml:space="preserve"> </w:t>
      </w:r>
      <w:r w:rsidR="00D8113B">
        <w:t>16-bit unsigned integers containing the step (</w:t>
      </w:r>
      <w:r w:rsidR="001A5653">
        <w:t>scanline) for each plane</w:t>
      </w:r>
      <w:r w:rsidR="00D8113B">
        <w:t>.</w:t>
      </w:r>
      <w:r w:rsidR="00A46EB0">
        <w:t xml:space="preserve"> Unused </w:t>
      </w:r>
      <w:r w:rsidR="00392F90">
        <w:t>elements MUST be set to zero.</w:t>
      </w:r>
    </w:p>
    <w:p w:rsidR="00D062E1" w:rsidRDefault="00444CD9" w:rsidP="00D062E1">
      <w:r>
        <w:rPr>
          <w:b/>
        </w:rPr>
        <w:t>vstep</w:t>
      </w:r>
      <w:r w:rsidR="00D062E1" w:rsidRPr="00991CA5">
        <w:rPr>
          <w:b/>
        </w:rPr>
        <w:t xml:space="preserve"> (</w:t>
      </w:r>
      <w:r w:rsidR="00D062E1">
        <w:rPr>
          <w:b/>
        </w:rPr>
        <w:t>8</w:t>
      </w:r>
      <w:r w:rsidR="00D062E1" w:rsidRPr="00991CA5">
        <w:rPr>
          <w:b/>
        </w:rPr>
        <w:t xml:space="preserve"> byte</w:t>
      </w:r>
      <w:r w:rsidR="00D062E1">
        <w:rPr>
          <w:b/>
        </w:rPr>
        <w:t>s</w:t>
      </w:r>
      <w:r w:rsidR="00D062E1" w:rsidRPr="00991CA5">
        <w:rPr>
          <w:b/>
        </w:rPr>
        <w:t>):</w:t>
      </w:r>
      <w:r w:rsidR="00D062E1">
        <w:t xml:space="preserve"> An array of four 16-bit unsigned integers containing the</w:t>
      </w:r>
      <w:r w:rsidR="006B0155">
        <w:t xml:space="preserve"> vertical</w:t>
      </w:r>
      <w:r w:rsidR="00E41D34">
        <w:t xml:space="preserve"> step </w:t>
      </w:r>
      <w:r w:rsidR="00D062E1">
        <w:t>for each plane. Unused elements MUST be set to zero.</w:t>
      </w:r>
    </w:p>
    <w:p w:rsidR="00E14D13" w:rsidRDefault="00EF08A4" w:rsidP="00EF08A4">
      <w:proofErr w:type="spellStart"/>
      <w:r>
        <w:rPr>
          <w:b/>
        </w:rPr>
        <w:t>formatId</w:t>
      </w:r>
      <w:proofErr w:type="spellEnd"/>
      <w:r>
        <w:rPr>
          <w:b/>
        </w:rPr>
        <w:t xml:space="preserve"> </w:t>
      </w:r>
      <w:r w:rsidRPr="00524618">
        <w:rPr>
          <w:b/>
        </w:rPr>
        <w:t>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16-bit unsigned integer containing the pixel format id.</w:t>
      </w:r>
    </w:p>
    <w:p w:rsidR="00E375B3" w:rsidRDefault="00EC2336" w:rsidP="00E375B3">
      <w:r>
        <w:rPr>
          <w:b/>
        </w:rPr>
        <w:t>flags</w:t>
      </w:r>
      <w:r w:rsidRPr="00991CA5">
        <w:rPr>
          <w:b/>
        </w:rPr>
        <w:t xml:space="preserve"> (</w:t>
      </w:r>
      <w:r>
        <w:rPr>
          <w:b/>
        </w:rPr>
        <w:t>2</w:t>
      </w:r>
      <w:r w:rsidRPr="00991CA5">
        <w:rPr>
          <w:b/>
        </w:rPr>
        <w:t xml:space="preserve"> byte</w:t>
      </w:r>
      <w:r>
        <w:rPr>
          <w:b/>
        </w:rPr>
        <w:t>s</w:t>
      </w:r>
      <w:r w:rsidRPr="00991CA5">
        <w:rPr>
          <w:b/>
        </w:rPr>
        <w:t>):</w:t>
      </w:r>
      <w:r>
        <w:t xml:space="preserve"> </w:t>
      </w:r>
      <w:r w:rsidR="00E375B3">
        <w:t>The pixel buffer flags: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E375B3" w:rsidTr="00206A88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E375B3" w:rsidRPr="00F6583B" w:rsidRDefault="00E375B3" w:rsidP="00206A88">
            <w:pPr>
              <w:pStyle w:val="TableHeaderText"/>
              <w:rPr>
                <w:b w:val="0"/>
              </w:rPr>
            </w:pPr>
            <w:r>
              <w:rPr>
                <w:b w:val="0"/>
              </w:rPr>
              <w:lastRenderedPageBreak/>
              <w:t>Flag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E375B3" w:rsidRPr="00F6583B" w:rsidRDefault="00E375B3" w:rsidP="00206A88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3D2AE9" w:rsidRPr="00242781" w:rsidTr="00206A88">
        <w:tc>
          <w:tcPr>
            <w:tcW w:w="4212" w:type="dxa"/>
            <w:shd w:val="clear" w:color="auto" w:fill="auto"/>
          </w:tcPr>
          <w:p w:rsidR="003D2AE9" w:rsidRPr="003A7D4C" w:rsidRDefault="003D2AE9" w:rsidP="003D2AE9">
            <w:pPr>
              <w:pStyle w:val="TableBodyText"/>
              <w:rPr>
                <w:lang w:val="en-CA"/>
              </w:rPr>
            </w:pPr>
            <w:r w:rsidRPr="003A7D4C">
              <w:rPr>
                <w:lang w:val="en-CA"/>
              </w:rPr>
              <w:t>DUC_PIXEL_BUFFER_FLAG_</w:t>
            </w:r>
            <w:r w:rsidR="003A7D4C" w:rsidRPr="003A7D4C">
              <w:rPr>
                <w:lang w:val="en-CA"/>
              </w:rPr>
              <w:t>REGI</w:t>
            </w:r>
            <w:r w:rsidR="003A7D4C">
              <w:rPr>
                <w:lang w:val="en-CA"/>
              </w:rPr>
              <w:t>ON</w:t>
            </w:r>
          </w:p>
          <w:p w:rsidR="003D2AE9" w:rsidRPr="00AC743A" w:rsidRDefault="003D2AE9" w:rsidP="003D2AE9">
            <w:pPr>
              <w:pStyle w:val="TableBodyText"/>
              <w:rPr>
                <w:lang w:val="en-CA"/>
              </w:rPr>
            </w:pPr>
            <w:r w:rsidRPr="00AC743A">
              <w:rPr>
                <w:lang w:val="en-CA"/>
              </w:rPr>
              <w:t>0x000</w:t>
            </w:r>
            <w:r w:rsidR="00F02CB7" w:rsidRPr="00AC743A">
              <w:rPr>
                <w:lang w:val="en-CA"/>
              </w:rPr>
              <w:t>1</w:t>
            </w:r>
          </w:p>
        </w:tc>
        <w:tc>
          <w:tcPr>
            <w:tcW w:w="4212" w:type="dxa"/>
            <w:shd w:val="clear" w:color="auto" w:fill="auto"/>
          </w:tcPr>
          <w:p w:rsidR="003D2AE9" w:rsidRDefault="003D2AE9" w:rsidP="00206A88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 xml:space="preserve">The pixel buffer </w:t>
            </w:r>
            <w:r w:rsidR="00574C75">
              <w:rPr>
                <w:lang w:val="en-CA"/>
              </w:rPr>
              <w:t>data represents a region of the full image.</w:t>
            </w:r>
          </w:p>
        </w:tc>
      </w:tr>
      <w:tr w:rsidR="00E375B3" w:rsidRPr="00242781" w:rsidTr="00206A88">
        <w:tc>
          <w:tcPr>
            <w:tcW w:w="4212" w:type="dxa"/>
            <w:shd w:val="clear" w:color="auto" w:fill="auto"/>
          </w:tcPr>
          <w:p w:rsidR="00E375B3" w:rsidRPr="00F028F2" w:rsidRDefault="000A3408" w:rsidP="00206A88">
            <w:pPr>
              <w:pStyle w:val="TableBodyText"/>
              <w:rPr>
                <w:lang w:val="en-CA"/>
              </w:rPr>
            </w:pPr>
            <w:r w:rsidRPr="00F028F2">
              <w:rPr>
                <w:lang w:val="en-CA"/>
              </w:rPr>
              <w:t>DUC_PIXEL_BUFFER_FLAG</w:t>
            </w:r>
            <w:r w:rsidR="00846895">
              <w:rPr>
                <w:lang w:val="en-CA"/>
              </w:rPr>
              <w:t>_</w:t>
            </w:r>
            <w:r w:rsidR="001B5457">
              <w:rPr>
                <w:lang w:val="en-CA"/>
              </w:rPr>
              <w:t>OFFSET</w:t>
            </w:r>
          </w:p>
          <w:p w:rsidR="00E375B3" w:rsidRPr="00F028F2" w:rsidRDefault="00F02CB7" w:rsidP="00206A88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>0x0002</w:t>
            </w:r>
          </w:p>
        </w:tc>
        <w:tc>
          <w:tcPr>
            <w:tcW w:w="4212" w:type="dxa"/>
            <w:shd w:val="clear" w:color="auto" w:fill="auto"/>
          </w:tcPr>
          <w:p w:rsidR="00E375B3" w:rsidRPr="00242781" w:rsidRDefault="00E164CD" w:rsidP="00206A88">
            <w:pPr>
              <w:pStyle w:val="TableBodyText"/>
              <w:rPr>
                <w:lang w:val="en-CA"/>
              </w:rPr>
            </w:pPr>
            <w:r>
              <w:rPr>
                <w:lang w:val="en-CA"/>
              </w:rPr>
              <w:t xml:space="preserve">The data pointers point to the region of interest (ROI) </w:t>
            </w:r>
            <w:r w:rsidR="00946C96">
              <w:rPr>
                <w:lang w:val="en-CA"/>
              </w:rPr>
              <w:t>rather than the image buffer start.</w:t>
            </w:r>
          </w:p>
        </w:tc>
      </w:tr>
      <w:tr w:rsidR="005604D2" w:rsidTr="00206A88">
        <w:tc>
          <w:tcPr>
            <w:tcW w:w="4212" w:type="dxa"/>
            <w:shd w:val="clear" w:color="auto" w:fill="auto"/>
          </w:tcPr>
          <w:p w:rsidR="005604D2" w:rsidRDefault="005604D2" w:rsidP="005604D2">
            <w:pPr>
              <w:pStyle w:val="TableBodyText"/>
            </w:pPr>
            <w:r>
              <w:t>DUC_PIXEL_BUFFER_FLAG_BOTTOM_UP</w:t>
            </w:r>
          </w:p>
          <w:p w:rsidR="005604D2" w:rsidRDefault="005604D2" w:rsidP="005604D2">
            <w:pPr>
              <w:pStyle w:val="TableBodyText"/>
            </w:pPr>
            <w:r>
              <w:t>0x00</w:t>
            </w:r>
            <w:r w:rsidR="0050114A">
              <w:t>10</w:t>
            </w:r>
          </w:p>
        </w:tc>
        <w:tc>
          <w:tcPr>
            <w:tcW w:w="4212" w:type="dxa"/>
            <w:shd w:val="clear" w:color="auto" w:fill="auto"/>
          </w:tcPr>
          <w:p w:rsidR="005604D2" w:rsidRDefault="005604D2" w:rsidP="00206A88">
            <w:pPr>
              <w:pStyle w:val="TableBodyText"/>
            </w:pPr>
            <w:r>
              <w:t>Bottom-up row ordering. The bottom row is first, and the top row is last.</w:t>
            </w:r>
          </w:p>
        </w:tc>
      </w:tr>
    </w:tbl>
    <w:p w:rsidR="00BB1D32" w:rsidRDefault="007E3C47" w:rsidP="007E3C47">
      <w:r>
        <w:rPr>
          <w:b/>
        </w:rPr>
        <w:t>reserved</w:t>
      </w:r>
      <w:r w:rsidR="005B3C3A" w:rsidRPr="00991CA5">
        <w:rPr>
          <w:b/>
        </w:rPr>
        <w:t xml:space="preserve"> (</w:t>
      </w:r>
      <w:r w:rsidR="005B3C3A">
        <w:rPr>
          <w:b/>
        </w:rPr>
        <w:t>4</w:t>
      </w:r>
      <w:r w:rsidR="005B3C3A" w:rsidRPr="00991CA5">
        <w:rPr>
          <w:b/>
        </w:rPr>
        <w:t xml:space="preserve"> byte</w:t>
      </w:r>
      <w:r w:rsidR="005B3C3A">
        <w:rPr>
          <w:b/>
        </w:rPr>
        <w:t>s</w:t>
      </w:r>
      <w:r w:rsidR="005B3C3A" w:rsidRPr="00991CA5">
        <w:rPr>
          <w:b/>
        </w:rPr>
        <w:t>):</w:t>
      </w:r>
      <w:r w:rsidR="005B3C3A">
        <w:t xml:space="preserve"> </w:t>
      </w:r>
      <w:r>
        <w:t>This field is reserved for future use and MUST be set to zero.</w:t>
      </w:r>
    </w:p>
    <w:p w:rsidR="00096A7B" w:rsidRDefault="005705E1" w:rsidP="00096A7B">
      <w:r>
        <w:rPr>
          <w:b/>
        </w:rPr>
        <w:t>data</w:t>
      </w:r>
      <w:r w:rsidR="00096A7B" w:rsidRPr="00991CA5">
        <w:rPr>
          <w:b/>
        </w:rPr>
        <w:t xml:space="preserve"> (</w:t>
      </w:r>
      <w:r w:rsidR="00F93717">
        <w:rPr>
          <w:b/>
        </w:rPr>
        <w:t>32 bytes</w:t>
      </w:r>
      <w:r w:rsidR="00096A7B" w:rsidRPr="00991CA5">
        <w:rPr>
          <w:b/>
        </w:rPr>
        <w:t>):</w:t>
      </w:r>
      <w:r w:rsidR="00465595">
        <w:t xml:space="preserve"> </w:t>
      </w:r>
      <w:r w:rsidR="007C5161">
        <w:t xml:space="preserve">An array of 4 </w:t>
      </w:r>
      <w:hyperlink w:anchor="_DUC_PTR" w:history="1">
        <w:r w:rsidR="007C5161" w:rsidRPr="007C5161">
          <w:rPr>
            <w:rStyle w:val="Hyperlink"/>
          </w:rPr>
          <w:t>DUC_PTR</w:t>
        </w:r>
      </w:hyperlink>
      <w:r w:rsidR="007C5161">
        <w:t xml:space="preserve"> structures pointing to the plane data, in order</w:t>
      </w:r>
      <w:r w:rsidR="009D1187">
        <w:t>.</w:t>
      </w:r>
      <w:r w:rsidR="00544E6D">
        <w:t xml:space="preserve"> The</w:t>
      </w:r>
      <w:r>
        <w:t xml:space="preserve"> size of each plane in bytes is obtained by multiplying the corresponding step and </w:t>
      </w:r>
      <w:proofErr w:type="spellStart"/>
      <w:r>
        <w:t>vstep</w:t>
      </w:r>
      <w:proofErr w:type="spellEnd"/>
      <w:r>
        <w:t xml:space="preserve"> values.</w:t>
      </w:r>
    </w:p>
    <w:p w:rsidR="002F5843" w:rsidRDefault="006A30C3" w:rsidP="002F5843">
      <w:pPr>
        <w:numPr>
          <w:ilvl w:val="0"/>
          <w:numId w:val="0"/>
        </w:numPr>
      </w:pPr>
      <w:r>
        <w:t>The following useful variables can be derived from the contents of this structure:</w:t>
      </w:r>
    </w:p>
    <w:p w:rsidR="002F5843" w:rsidRDefault="002F5843" w:rsidP="002F5843">
      <w:pPr>
        <w:numPr>
          <w:ilvl w:val="0"/>
          <w:numId w:val="0"/>
        </w:numPr>
        <w:rPr>
          <w:lang w:val="en-CA"/>
        </w:rPr>
      </w:pPr>
      <w:proofErr w:type="spellStart"/>
      <w:r w:rsidRPr="006A30C3">
        <w:rPr>
          <w:b/>
        </w:rPr>
        <w:t>planeSize</w:t>
      </w:r>
      <w:proofErr w:type="spellEnd"/>
      <w:r>
        <w:rPr>
          <w:lang w:val="en-CA"/>
        </w:rPr>
        <w:t>[</w:t>
      </w:r>
      <w:proofErr w:type="spellStart"/>
      <w:r w:rsidR="006A30C3">
        <w:rPr>
          <w:lang w:val="en-CA"/>
        </w:rPr>
        <w:t>i</w:t>
      </w:r>
      <w:proofErr w:type="spellEnd"/>
      <w:r>
        <w:rPr>
          <w:lang w:val="en-CA"/>
        </w:rPr>
        <w:t xml:space="preserve">] = </w:t>
      </w:r>
      <w:r w:rsidRPr="006A30C3">
        <w:rPr>
          <w:b/>
          <w:lang w:val="en-CA"/>
        </w:rPr>
        <w:t>step</w:t>
      </w:r>
      <w:r>
        <w:rPr>
          <w:lang w:val="en-CA"/>
        </w:rPr>
        <w:t>[</w:t>
      </w:r>
      <w:proofErr w:type="spellStart"/>
      <w:r w:rsidR="006A30C3">
        <w:rPr>
          <w:lang w:val="en-CA"/>
        </w:rPr>
        <w:t>i</w:t>
      </w:r>
      <w:proofErr w:type="spellEnd"/>
      <w:r>
        <w:rPr>
          <w:lang w:val="en-CA"/>
        </w:rPr>
        <w:t xml:space="preserve">] x </w:t>
      </w:r>
      <w:proofErr w:type="spellStart"/>
      <w:r w:rsidRPr="006A30C3">
        <w:rPr>
          <w:b/>
          <w:lang w:val="en-CA"/>
        </w:rPr>
        <w:t>vstep</w:t>
      </w:r>
      <w:proofErr w:type="spellEnd"/>
      <w:r>
        <w:rPr>
          <w:lang w:val="en-CA"/>
        </w:rPr>
        <w:t>[</w:t>
      </w:r>
      <w:proofErr w:type="spellStart"/>
      <w:r w:rsidR="006A30C3">
        <w:rPr>
          <w:lang w:val="en-CA"/>
        </w:rPr>
        <w:t>i</w:t>
      </w:r>
      <w:proofErr w:type="spellEnd"/>
      <w:r>
        <w:rPr>
          <w:lang w:val="en-CA"/>
        </w:rPr>
        <w:t>]</w:t>
      </w:r>
      <w:r w:rsidR="006A30C3">
        <w:rPr>
          <w:lang w:val="en-CA"/>
        </w:rPr>
        <w:t>;</w:t>
      </w:r>
    </w:p>
    <w:p w:rsidR="002F5843" w:rsidRPr="002F5843" w:rsidRDefault="002F5843" w:rsidP="002F5843">
      <w:pPr>
        <w:numPr>
          <w:ilvl w:val="0"/>
          <w:numId w:val="0"/>
        </w:numPr>
        <w:rPr>
          <w:lang w:val="en-CA"/>
        </w:rPr>
      </w:pPr>
      <w:proofErr w:type="spellStart"/>
      <w:r w:rsidRPr="007F5970">
        <w:rPr>
          <w:b/>
          <w:lang w:val="en-CA"/>
        </w:rPr>
        <w:t>totalSize</w:t>
      </w:r>
      <w:proofErr w:type="spellEnd"/>
      <w:r>
        <w:rPr>
          <w:lang w:val="en-CA"/>
        </w:rPr>
        <w:t xml:space="preserve"> = </w:t>
      </w:r>
      <w:proofErr w:type="spellStart"/>
      <w:r w:rsidRPr="007F5970">
        <w:rPr>
          <w:b/>
          <w:lang w:val="en-CA"/>
        </w:rPr>
        <w:t>planeSize</w:t>
      </w:r>
      <w:proofErr w:type="spellEnd"/>
      <w:r>
        <w:rPr>
          <w:lang w:val="en-CA"/>
        </w:rPr>
        <w:t>[</w:t>
      </w:r>
      <w:r w:rsidR="006A30C3">
        <w:rPr>
          <w:lang w:val="en-CA"/>
        </w:rPr>
        <w:t>0</w:t>
      </w:r>
      <w:r>
        <w:rPr>
          <w:lang w:val="en-CA"/>
        </w:rPr>
        <w:t xml:space="preserve">] + </w:t>
      </w:r>
      <w:proofErr w:type="spellStart"/>
      <w:r w:rsidR="006A30C3" w:rsidRPr="007F5970">
        <w:rPr>
          <w:b/>
          <w:lang w:val="en-CA"/>
        </w:rPr>
        <w:t>planeSize</w:t>
      </w:r>
      <w:proofErr w:type="spellEnd"/>
      <w:r w:rsidR="006A30C3">
        <w:rPr>
          <w:lang w:val="en-CA"/>
        </w:rPr>
        <w:t xml:space="preserve">[1] + </w:t>
      </w:r>
      <w:proofErr w:type="spellStart"/>
      <w:r w:rsidR="006A30C3" w:rsidRPr="007F5970">
        <w:rPr>
          <w:b/>
          <w:lang w:val="en-CA"/>
        </w:rPr>
        <w:t>planeSize</w:t>
      </w:r>
      <w:proofErr w:type="spellEnd"/>
      <w:r w:rsidR="006A30C3">
        <w:rPr>
          <w:lang w:val="en-CA"/>
        </w:rPr>
        <w:t xml:space="preserve">[2] + </w:t>
      </w:r>
      <w:proofErr w:type="spellStart"/>
      <w:r w:rsidRPr="007F5970">
        <w:rPr>
          <w:b/>
          <w:lang w:val="en-CA"/>
        </w:rPr>
        <w:t>planeSize</w:t>
      </w:r>
      <w:proofErr w:type="spellEnd"/>
      <w:r>
        <w:rPr>
          <w:lang w:val="en-CA"/>
        </w:rPr>
        <w:t>[</w:t>
      </w:r>
      <w:r w:rsidR="006A30C3">
        <w:rPr>
          <w:lang w:val="en-CA"/>
        </w:rPr>
        <w:t>3];</w:t>
      </w:r>
    </w:p>
    <w:p w:rsidR="00AC6D87" w:rsidRDefault="00AC6D87" w:rsidP="00AC6D87">
      <w:pPr>
        <w:pStyle w:val="Heading2"/>
      </w:pPr>
      <w:bookmarkStart w:id="23" w:name="_Toc487717443"/>
      <w:r>
        <w:t>Block Structures</w:t>
      </w:r>
      <w:bookmarkEnd w:id="23"/>
    </w:p>
    <w:p w:rsidR="00AC6D87" w:rsidRDefault="00AC6D87" w:rsidP="000D71BA">
      <w:r>
        <w:t>All block structures begin wi</w:t>
      </w:r>
      <w:r w:rsidR="00AE63FD">
        <w:t xml:space="preserve">th a </w:t>
      </w:r>
      <w:hyperlink w:anchor="_DUC_BLOCK_HEADER" w:history="1">
        <w:r w:rsidR="00AE63FD" w:rsidRPr="00113505">
          <w:rPr>
            <w:rStyle w:val="Hyperlink"/>
          </w:rPr>
          <w:t>DUC_BLOCK_HEADER</w:t>
        </w:r>
      </w:hyperlink>
      <w:r w:rsidR="00AE63FD">
        <w:t xml:space="preserve"> structure and finish </w:t>
      </w:r>
      <w:r w:rsidR="006A1A4D">
        <w:t>an alignment pad.</w:t>
      </w:r>
    </w:p>
    <w:p w:rsidR="00E77EE2" w:rsidRDefault="00E77EE2" w:rsidP="00E77EE2">
      <w:pPr>
        <w:pStyle w:val="Heading3"/>
      </w:pPr>
      <w:bookmarkStart w:id="24" w:name="_DUC_BLOCK_HEADER"/>
      <w:bookmarkStart w:id="25" w:name="_Toc487717444"/>
      <w:bookmarkEnd w:id="24"/>
      <w:r>
        <w:t>DUC_BLOCK_HEADER</w:t>
      </w:r>
      <w:bookmarkEnd w:id="25"/>
    </w:p>
    <w:p w:rsidR="00E77EE2" w:rsidRDefault="00E77EE2" w:rsidP="00E77EE2">
      <w:r>
        <w:t>The DUC_BLOCK_HEADER structure is used to encode a block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E77EE2" w:rsidTr="00D70348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77EE2" w:rsidRDefault="00E77EE2" w:rsidP="00D70348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E77EE2" w:rsidTr="00D70348">
        <w:tc>
          <w:tcPr>
            <w:tcW w:w="0" w:type="auto"/>
            <w:gridSpan w:val="16"/>
            <w:shd w:val="clear" w:color="auto" w:fill="auto"/>
          </w:tcPr>
          <w:p w:rsidR="00E77EE2" w:rsidRDefault="00E77EE2" w:rsidP="00D70348">
            <w:pPr>
              <w:pStyle w:val="PacketDiagramText0"/>
              <w:jc w:val="center"/>
            </w:pPr>
            <w:proofErr w:type="spellStart"/>
            <w:r>
              <w:t>blockType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E77EE2" w:rsidRDefault="00E77EE2" w:rsidP="00D70348">
            <w:pPr>
              <w:pStyle w:val="PacketDiagramText0"/>
              <w:jc w:val="center"/>
            </w:pPr>
            <w:proofErr w:type="spellStart"/>
            <w:r>
              <w:t>blockFlags</w:t>
            </w:r>
            <w:proofErr w:type="spellEnd"/>
          </w:p>
        </w:tc>
      </w:tr>
      <w:tr w:rsidR="00E77EE2" w:rsidTr="00D70348">
        <w:tc>
          <w:tcPr>
            <w:tcW w:w="0" w:type="auto"/>
            <w:gridSpan w:val="32"/>
            <w:shd w:val="clear" w:color="auto" w:fill="auto"/>
          </w:tcPr>
          <w:p w:rsidR="00E77EE2" w:rsidRDefault="00E77EE2" w:rsidP="00D70348">
            <w:pPr>
              <w:pStyle w:val="PacketDiagramText0"/>
              <w:jc w:val="center"/>
            </w:pPr>
            <w:proofErr w:type="spellStart"/>
            <w:r>
              <w:t>blockSize</w:t>
            </w:r>
            <w:proofErr w:type="spellEnd"/>
          </w:p>
        </w:tc>
      </w:tr>
    </w:tbl>
    <w:p w:rsidR="00E77EE2" w:rsidRDefault="00E77EE2" w:rsidP="00E77EE2">
      <w:proofErr w:type="spellStart"/>
      <w:r>
        <w:rPr>
          <w:b/>
        </w:rPr>
        <w:t>blockType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type.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E77EE2" w:rsidTr="00D70348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E77EE2" w:rsidRPr="00F6583B" w:rsidRDefault="00E77EE2" w:rsidP="00D70348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Value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E77EE2" w:rsidRPr="00F6583B" w:rsidRDefault="00E77EE2" w:rsidP="00D70348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903D4C" w:rsidTr="00D70348">
        <w:tc>
          <w:tcPr>
            <w:tcW w:w="4212" w:type="dxa"/>
            <w:shd w:val="clear" w:color="auto" w:fill="auto"/>
          </w:tcPr>
          <w:p w:rsidR="00903D4C" w:rsidRDefault="00903D4C" w:rsidP="00903D4C">
            <w:pPr>
              <w:pStyle w:val="TableBodyText"/>
            </w:pPr>
            <w:r>
              <w:t>DUC_HEADER_BLOCK_TYPE</w:t>
            </w:r>
          </w:p>
          <w:p w:rsidR="00903D4C" w:rsidRDefault="00903D4C" w:rsidP="00903D4C">
            <w:pPr>
              <w:pStyle w:val="TableBodyText"/>
            </w:pPr>
            <w:r>
              <w:t>0xDC00</w:t>
            </w:r>
          </w:p>
        </w:tc>
        <w:tc>
          <w:tcPr>
            <w:tcW w:w="4212" w:type="dxa"/>
            <w:shd w:val="clear" w:color="auto" w:fill="auto"/>
          </w:tcPr>
          <w:p w:rsidR="00903D4C" w:rsidRDefault="00813298" w:rsidP="00D70348">
            <w:pPr>
              <w:pStyle w:val="TableBodyText"/>
            </w:pPr>
            <w:hyperlink w:anchor="_DUC_HEADER_BLOCK" w:history="1">
              <w:r w:rsidR="00903D4C" w:rsidRPr="00733C47">
                <w:rPr>
                  <w:rStyle w:val="Hyperlink"/>
                </w:rPr>
                <w:t>DUC_HEADER_BLOCK</w:t>
              </w:r>
            </w:hyperlink>
          </w:p>
        </w:tc>
      </w:tr>
      <w:tr w:rsidR="003A211E" w:rsidTr="00D70348">
        <w:tc>
          <w:tcPr>
            <w:tcW w:w="4212" w:type="dxa"/>
            <w:shd w:val="clear" w:color="auto" w:fill="auto"/>
          </w:tcPr>
          <w:p w:rsidR="003A211E" w:rsidRDefault="003A211E" w:rsidP="003A211E">
            <w:pPr>
              <w:pStyle w:val="TableBodyText"/>
            </w:pPr>
            <w:r>
              <w:t>DUC_FORMAT_BLOCK_TYPE</w:t>
            </w:r>
          </w:p>
          <w:p w:rsidR="003A211E" w:rsidRDefault="003A211E" w:rsidP="003A211E">
            <w:pPr>
              <w:pStyle w:val="TableBodyText"/>
            </w:pPr>
            <w:r>
              <w:t>0xDC01</w:t>
            </w:r>
          </w:p>
        </w:tc>
        <w:tc>
          <w:tcPr>
            <w:tcW w:w="4212" w:type="dxa"/>
            <w:shd w:val="clear" w:color="auto" w:fill="auto"/>
          </w:tcPr>
          <w:p w:rsidR="003A211E" w:rsidRDefault="00813298" w:rsidP="00D70348">
            <w:pPr>
              <w:pStyle w:val="TableBodyText"/>
            </w:pPr>
            <w:hyperlink w:anchor="_DUC_FORMAT_BLOCK" w:history="1">
              <w:r w:rsidR="003A211E" w:rsidRPr="00F7004A">
                <w:rPr>
                  <w:rStyle w:val="Hyperlink"/>
                </w:rPr>
                <w:t>DUC_FORMAT_BLOCK</w:t>
              </w:r>
            </w:hyperlink>
          </w:p>
        </w:tc>
      </w:tr>
      <w:tr w:rsidR="00101452" w:rsidTr="00D70348">
        <w:tc>
          <w:tcPr>
            <w:tcW w:w="4212" w:type="dxa"/>
            <w:shd w:val="clear" w:color="auto" w:fill="auto"/>
          </w:tcPr>
          <w:p w:rsidR="00101452" w:rsidRDefault="00240D3C" w:rsidP="00101452">
            <w:pPr>
              <w:pStyle w:val="TableBodyText"/>
            </w:pPr>
            <w:r>
              <w:t>DUC_SURFACE</w:t>
            </w:r>
            <w:r w:rsidR="00101452">
              <w:t>_BLOCK_TYPE</w:t>
            </w:r>
          </w:p>
          <w:p w:rsidR="00101452" w:rsidRDefault="00101452" w:rsidP="00101452">
            <w:pPr>
              <w:pStyle w:val="TableBodyText"/>
            </w:pPr>
            <w:r>
              <w:t>0xDC0</w:t>
            </w:r>
            <w:r w:rsidR="003A211E">
              <w:t>2</w:t>
            </w:r>
          </w:p>
        </w:tc>
        <w:tc>
          <w:tcPr>
            <w:tcW w:w="4212" w:type="dxa"/>
            <w:shd w:val="clear" w:color="auto" w:fill="auto"/>
          </w:tcPr>
          <w:p w:rsidR="00101452" w:rsidRDefault="00813298" w:rsidP="00D70348">
            <w:pPr>
              <w:pStyle w:val="TableBodyText"/>
            </w:pPr>
            <w:hyperlink w:anchor="_DUC_SURFACE_BLOCK_1" w:history="1">
              <w:r w:rsidR="00A96206" w:rsidRPr="00C81FBA">
                <w:rPr>
                  <w:rStyle w:val="Hyperlink"/>
                </w:rPr>
                <w:t>DUC_SURFACE_BLOCK</w:t>
              </w:r>
            </w:hyperlink>
          </w:p>
        </w:tc>
      </w:tr>
      <w:tr w:rsidR="00E77EE2" w:rsidTr="00D70348">
        <w:tc>
          <w:tcPr>
            <w:tcW w:w="4212" w:type="dxa"/>
            <w:shd w:val="clear" w:color="auto" w:fill="auto"/>
          </w:tcPr>
          <w:p w:rsidR="00E77EE2" w:rsidRDefault="00240D3C" w:rsidP="00D70348">
            <w:pPr>
              <w:pStyle w:val="TableBodyText"/>
            </w:pPr>
            <w:r>
              <w:t>DUC_FRAME</w:t>
            </w:r>
            <w:r w:rsidR="00690E8F">
              <w:t>_BLO</w:t>
            </w:r>
            <w:r w:rsidR="00E77EE2">
              <w:t>CK_TYPE</w:t>
            </w:r>
          </w:p>
          <w:p w:rsidR="00E77EE2" w:rsidRDefault="00101452" w:rsidP="00D70348">
            <w:pPr>
              <w:pStyle w:val="TableBodyText"/>
            </w:pPr>
            <w:r>
              <w:t>0xDC0</w:t>
            </w:r>
            <w:r w:rsidR="003310B2">
              <w:t>3</w:t>
            </w:r>
          </w:p>
        </w:tc>
        <w:tc>
          <w:tcPr>
            <w:tcW w:w="4212" w:type="dxa"/>
            <w:shd w:val="clear" w:color="auto" w:fill="auto"/>
          </w:tcPr>
          <w:p w:rsidR="00E77EE2" w:rsidRDefault="00813298" w:rsidP="00D70348">
            <w:pPr>
              <w:pStyle w:val="TableBodyText"/>
            </w:pPr>
            <w:hyperlink w:anchor="_DUC_FRAME_BLOCK" w:history="1">
              <w:r w:rsidR="00A96206" w:rsidRPr="00C81FBA">
                <w:rPr>
                  <w:rStyle w:val="Hyperlink"/>
                </w:rPr>
                <w:t>DUC_FRAME_BLOCK</w:t>
              </w:r>
            </w:hyperlink>
          </w:p>
        </w:tc>
      </w:tr>
    </w:tbl>
    <w:p w:rsidR="00650DB3" w:rsidRDefault="00E77EE2" w:rsidP="00650DB3">
      <w:proofErr w:type="spellStart"/>
      <w:r>
        <w:rPr>
          <w:b/>
        </w:rPr>
        <w:lastRenderedPageBreak/>
        <w:t>blockFlags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flags, specific to the block type.</w:t>
      </w:r>
      <w:r w:rsidR="00650DB3">
        <w:t xml:space="preserve"> 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650DB3" w:rsidTr="009D1F29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650DB3" w:rsidRPr="00F6583B" w:rsidRDefault="00650DB3" w:rsidP="009D1F29">
            <w:pPr>
              <w:pStyle w:val="TableHeaderText"/>
              <w:rPr>
                <w:b w:val="0"/>
              </w:rPr>
            </w:pPr>
            <w:r>
              <w:rPr>
                <w:b w:val="0"/>
              </w:rPr>
              <w:t>Flag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650DB3" w:rsidRPr="00F6583B" w:rsidRDefault="00650DB3" w:rsidP="009D1F29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650DB3" w:rsidTr="009D1F29">
        <w:tc>
          <w:tcPr>
            <w:tcW w:w="4212" w:type="dxa"/>
            <w:shd w:val="clear" w:color="auto" w:fill="auto"/>
          </w:tcPr>
          <w:p w:rsidR="00650DB3" w:rsidRPr="00CD20B6" w:rsidRDefault="00A14344" w:rsidP="009D1F29">
            <w:pPr>
              <w:pStyle w:val="TableBodyText"/>
              <w:rPr>
                <w:lang w:val="en-CA"/>
              </w:rPr>
            </w:pPr>
            <w:r>
              <w:t>DUC_BLOCK_FLAG_COMPRESSED</w:t>
            </w:r>
          </w:p>
          <w:p w:rsidR="00650DB3" w:rsidRDefault="00650DB3" w:rsidP="009D1F29">
            <w:pPr>
              <w:pStyle w:val="TableBodyText"/>
            </w:pPr>
            <w:r>
              <w:t>0x8000</w:t>
            </w:r>
          </w:p>
        </w:tc>
        <w:tc>
          <w:tcPr>
            <w:tcW w:w="4212" w:type="dxa"/>
            <w:shd w:val="clear" w:color="auto" w:fill="auto"/>
          </w:tcPr>
          <w:p w:rsidR="00650DB3" w:rsidRDefault="00E62232" w:rsidP="009D1F29">
            <w:pPr>
              <w:pStyle w:val="TableBodyText"/>
            </w:pPr>
            <w:r>
              <w:t>The block is compressed</w:t>
            </w:r>
            <w:r w:rsidR="00A14344">
              <w:t>.</w:t>
            </w:r>
          </w:p>
        </w:tc>
      </w:tr>
    </w:tbl>
    <w:p w:rsidR="00486070" w:rsidRDefault="00E77EE2" w:rsidP="00650DB3">
      <w:proofErr w:type="spellStart"/>
      <w:r>
        <w:rPr>
          <w:b/>
        </w:rPr>
        <w:t>blockSiz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A 32-bit, unsigned integer containing the total block size, including</w:t>
      </w:r>
      <w:r w:rsidR="002226B6">
        <w:t xml:space="preserve"> the size of the header, </w:t>
      </w:r>
      <w:r w:rsidR="007A37E2">
        <w:t>body</w:t>
      </w:r>
      <w:r w:rsidR="002226B6">
        <w:t xml:space="preserve"> and footer</w:t>
      </w:r>
      <w:r>
        <w:t>.</w:t>
      </w:r>
      <w:r w:rsidR="005D280E">
        <w:t xml:space="preserve"> This field value MUST be a multiple of 4.</w:t>
      </w:r>
    </w:p>
    <w:p w:rsidR="004A3D51" w:rsidRDefault="004A3D51" w:rsidP="004A3D51">
      <w:pPr>
        <w:pStyle w:val="Heading3"/>
      </w:pPr>
      <w:bookmarkStart w:id="26" w:name="_DUC_HEADER_BLOCK"/>
      <w:bookmarkStart w:id="27" w:name="_Toc487717445"/>
      <w:bookmarkEnd w:id="26"/>
      <w:r>
        <w:t>DUC_</w:t>
      </w:r>
      <w:r w:rsidR="00744CB3">
        <w:t>ZBLOCK</w:t>
      </w:r>
      <w:r>
        <w:t>_HEADER</w:t>
      </w:r>
      <w:bookmarkEnd w:id="27"/>
    </w:p>
    <w:p w:rsidR="004A3D51" w:rsidRDefault="004A3D51" w:rsidP="004A3D51">
      <w:r>
        <w:t>The DUC_ZBLOCK_HEADER structure is used to encode a compressed block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4A3D51" w:rsidTr="00F438D4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4A3D51" w:rsidRDefault="004A3D51" w:rsidP="00F438D4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433A98" w:rsidTr="00F438D4">
        <w:tc>
          <w:tcPr>
            <w:tcW w:w="0" w:type="auto"/>
            <w:gridSpan w:val="16"/>
            <w:shd w:val="clear" w:color="auto" w:fill="auto"/>
          </w:tcPr>
          <w:p w:rsidR="00433A98" w:rsidRDefault="00433A98" w:rsidP="00F438D4">
            <w:pPr>
              <w:pStyle w:val="PacketDiagramText0"/>
              <w:jc w:val="center"/>
            </w:pPr>
            <w:proofErr w:type="spellStart"/>
            <w:r>
              <w:t>blockType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433A98" w:rsidRDefault="00433A98" w:rsidP="00F438D4">
            <w:pPr>
              <w:pStyle w:val="PacketDiagramText0"/>
              <w:jc w:val="center"/>
            </w:pPr>
            <w:r>
              <w:t>blockFlags</w:t>
            </w:r>
          </w:p>
        </w:tc>
      </w:tr>
      <w:tr w:rsidR="00433A98" w:rsidTr="00F438D4">
        <w:tc>
          <w:tcPr>
            <w:tcW w:w="0" w:type="auto"/>
            <w:gridSpan w:val="32"/>
            <w:shd w:val="clear" w:color="auto" w:fill="auto"/>
          </w:tcPr>
          <w:p w:rsidR="00433A98" w:rsidRDefault="00433A98" w:rsidP="00F438D4">
            <w:pPr>
              <w:pStyle w:val="PacketDiagramText0"/>
              <w:jc w:val="center"/>
            </w:pPr>
            <w:proofErr w:type="spellStart"/>
            <w:r>
              <w:t>blockSize</w:t>
            </w:r>
            <w:proofErr w:type="spellEnd"/>
          </w:p>
        </w:tc>
      </w:tr>
      <w:tr w:rsidR="00500F4C" w:rsidTr="00F438D4">
        <w:tc>
          <w:tcPr>
            <w:tcW w:w="0" w:type="auto"/>
            <w:gridSpan w:val="16"/>
            <w:shd w:val="clear" w:color="auto" w:fill="auto"/>
          </w:tcPr>
          <w:p w:rsidR="00500F4C" w:rsidRDefault="00500F4C" w:rsidP="00F438D4">
            <w:pPr>
              <w:pStyle w:val="PacketDiagramText0"/>
              <w:jc w:val="center"/>
            </w:pPr>
            <w:proofErr w:type="spellStart"/>
            <w:r>
              <w:t>compressionType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500F4C" w:rsidRDefault="00500F4C" w:rsidP="00F438D4">
            <w:pPr>
              <w:pStyle w:val="PacketDiagramText0"/>
              <w:jc w:val="center"/>
            </w:pPr>
            <w:proofErr w:type="spellStart"/>
            <w:r>
              <w:t>compressionFlags</w:t>
            </w:r>
            <w:proofErr w:type="spellEnd"/>
          </w:p>
        </w:tc>
      </w:tr>
      <w:tr w:rsidR="00A95784" w:rsidTr="00F438D4">
        <w:tc>
          <w:tcPr>
            <w:tcW w:w="0" w:type="auto"/>
            <w:gridSpan w:val="32"/>
            <w:shd w:val="clear" w:color="auto" w:fill="auto"/>
          </w:tcPr>
          <w:p w:rsidR="00A95784" w:rsidRDefault="00A95784" w:rsidP="00F438D4">
            <w:pPr>
              <w:pStyle w:val="PacketDiagramText0"/>
              <w:jc w:val="center"/>
            </w:pPr>
            <w:proofErr w:type="spellStart"/>
            <w:r>
              <w:t>compressedSize</w:t>
            </w:r>
            <w:proofErr w:type="spellEnd"/>
          </w:p>
        </w:tc>
      </w:tr>
    </w:tbl>
    <w:p w:rsidR="00D77346" w:rsidRDefault="00D77346" w:rsidP="00D77346">
      <w:proofErr w:type="spellStart"/>
      <w:r>
        <w:rPr>
          <w:b/>
        </w:rPr>
        <w:t>blockType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type, as defined in DUC_BLOCK_HEADER.</w:t>
      </w:r>
    </w:p>
    <w:p w:rsidR="00D77346" w:rsidRDefault="00D77346" w:rsidP="00D77346">
      <w:proofErr w:type="spellStart"/>
      <w:r>
        <w:rPr>
          <w:b/>
        </w:rPr>
        <w:t>blockFlags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flags, as defined in DUC_BLOCK_HEADER.</w:t>
      </w:r>
    </w:p>
    <w:p w:rsidR="00D77346" w:rsidRPr="00D77346" w:rsidRDefault="00D77346" w:rsidP="00D77346">
      <w:proofErr w:type="spellStart"/>
      <w:r>
        <w:rPr>
          <w:b/>
        </w:rPr>
        <w:t>blockSiz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e block size, as defined in DUC_BLOCK_HEADER.</w:t>
      </w:r>
    </w:p>
    <w:p w:rsidR="00037AB7" w:rsidRDefault="00037AB7" w:rsidP="00037AB7">
      <w:proofErr w:type="spellStart"/>
      <w:r>
        <w:rPr>
          <w:b/>
        </w:rPr>
        <w:t>compressionType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compression </w:t>
      </w:r>
      <w:r w:rsidR="009537BA">
        <w:t>type.</w:t>
      </w:r>
    </w:p>
    <w:p w:rsidR="008C48E1" w:rsidRDefault="007212F2" w:rsidP="008C48E1">
      <w:proofErr w:type="spellStart"/>
      <w:r>
        <w:rPr>
          <w:b/>
        </w:rPr>
        <w:t>compressionFlags</w:t>
      </w:r>
      <w:proofErr w:type="spellEnd"/>
      <w:r w:rsidR="008C48E1" w:rsidRPr="00524618">
        <w:rPr>
          <w:b/>
        </w:rPr>
        <w:t xml:space="preserve"> (</w:t>
      </w:r>
      <w:r w:rsidR="00500F4C">
        <w:rPr>
          <w:b/>
        </w:rPr>
        <w:t>2</w:t>
      </w:r>
      <w:r w:rsidR="008C48E1">
        <w:rPr>
          <w:b/>
        </w:rPr>
        <w:t xml:space="preserve"> bytes</w:t>
      </w:r>
      <w:r w:rsidR="008C48E1" w:rsidRPr="00524618">
        <w:rPr>
          <w:b/>
        </w:rPr>
        <w:t>):</w:t>
      </w:r>
      <w:r w:rsidR="008C48E1">
        <w:t xml:space="preserve"> The </w:t>
      </w:r>
      <w:r>
        <w:t>compression flags.</w:t>
      </w:r>
    </w:p>
    <w:p w:rsidR="002833EB" w:rsidRDefault="002833EB" w:rsidP="002833EB">
      <w:proofErr w:type="spellStart"/>
      <w:r>
        <w:rPr>
          <w:b/>
        </w:rPr>
        <w:t>compressedSiz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e compressed data size, excluding </w:t>
      </w:r>
      <w:r w:rsidR="007453DB">
        <w:t>headers.</w:t>
      </w:r>
    </w:p>
    <w:p w:rsidR="0071263F" w:rsidRDefault="0071263F" w:rsidP="0071263F">
      <w:pPr>
        <w:pStyle w:val="Heading3"/>
      </w:pPr>
      <w:bookmarkStart w:id="28" w:name="_Toc487717446"/>
      <w:r>
        <w:t>DUC_HEADER_BLOCK</w:t>
      </w:r>
      <w:bookmarkEnd w:id="28"/>
    </w:p>
    <w:p w:rsidR="0071263F" w:rsidRDefault="0071263F" w:rsidP="0071263F">
      <w:bookmarkStart w:id="29" w:name="_COW_RPC_IDENTITY"/>
      <w:bookmarkEnd w:id="29"/>
      <w:r>
        <w:t>The DUC_HEADER_BLOCK structure is present at the beginning of a DUC file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71263F" w:rsidTr="004659FD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71263F" w:rsidRDefault="0071263F" w:rsidP="004659FD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71263F" w:rsidTr="004659FD">
        <w:tc>
          <w:tcPr>
            <w:tcW w:w="0" w:type="auto"/>
            <w:gridSpan w:val="16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proofErr w:type="spellStart"/>
            <w:r>
              <w:t>blockType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proofErr w:type="spellStart"/>
            <w:r>
              <w:t>blockFlags</w:t>
            </w:r>
            <w:proofErr w:type="spellEnd"/>
          </w:p>
        </w:tc>
      </w:tr>
      <w:tr w:rsidR="0071263F" w:rsidTr="004659FD">
        <w:tc>
          <w:tcPr>
            <w:tcW w:w="0" w:type="auto"/>
            <w:gridSpan w:val="32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proofErr w:type="spellStart"/>
            <w:r>
              <w:t>blockSize</w:t>
            </w:r>
            <w:proofErr w:type="spellEnd"/>
          </w:p>
        </w:tc>
      </w:tr>
      <w:tr w:rsidR="0071263F" w:rsidTr="004659FD">
        <w:tc>
          <w:tcPr>
            <w:tcW w:w="0" w:type="auto"/>
            <w:gridSpan w:val="16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r>
              <w:t>version</w:t>
            </w:r>
          </w:p>
        </w:tc>
        <w:tc>
          <w:tcPr>
            <w:tcW w:w="0" w:type="auto"/>
            <w:gridSpan w:val="16"/>
            <w:shd w:val="clear" w:color="auto" w:fill="auto"/>
          </w:tcPr>
          <w:p w:rsidR="0071263F" w:rsidRDefault="006D0A82" w:rsidP="004659FD">
            <w:pPr>
              <w:pStyle w:val="PacketDiagramText0"/>
              <w:jc w:val="center"/>
            </w:pPr>
            <w:r>
              <w:t>padding</w:t>
            </w:r>
          </w:p>
        </w:tc>
      </w:tr>
      <w:tr w:rsidR="0071263F" w:rsidTr="004659FD">
        <w:tc>
          <w:tcPr>
            <w:tcW w:w="0" w:type="auto"/>
            <w:gridSpan w:val="32"/>
            <w:shd w:val="clear" w:color="auto" w:fill="auto"/>
          </w:tcPr>
          <w:p w:rsidR="0071263F" w:rsidRDefault="006D0A82" w:rsidP="004659FD">
            <w:pPr>
              <w:pStyle w:val="PacketDiagramText0"/>
              <w:jc w:val="center"/>
            </w:pPr>
            <w:r>
              <w:t>flags</w:t>
            </w:r>
          </w:p>
        </w:tc>
      </w:tr>
      <w:tr w:rsidR="0071263F" w:rsidTr="004659FD">
        <w:tc>
          <w:tcPr>
            <w:tcW w:w="0" w:type="auto"/>
            <w:gridSpan w:val="32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r>
              <w:lastRenderedPageBreak/>
              <w:t>reserved1</w:t>
            </w:r>
          </w:p>
        </w:tc>
      </w:tr>
      <w:tr w:rsidR="0071263F" w:rsidTr="004659FD">
        <w:tc>
          <w:tcPr>
            <w:tcW w:w="0" w:type="auto"/>
            <w:gridSpan w:val="32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r>
              <w:t>reserved2</w:t>
            </w:r>
          </w:p>
        </w:tc>
      </w:tr>
      <w:tr w:rsidR="0071263F" w:rsidTr="004659FD">
        <w:tc>
          <w:tcPr>
            <w:tcW w:w="0" w:type="auto"/>
            <w:gridSpan w:val="32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r>
              <w:t>reserved3</w:t>
            </w:r>
          </w:p>
        </w:tc>
      </w:tr>
      <w:tr w:rsidR="0071263F" w:rsidTr="004659FD">
        <w:tc>
          <w:tcPr>
            <w:tcW w:w="0" w:type="auto"/>
            <w:gridSpan w:val="32"/>
            <w:shd w:val="clear" w:color="auto" w:fill="auto"/>
          </w:tcPr>
          <w:p w:rsidR="0071263F" w:rsidRDefault="0071263F" w:rsidP="004659FD">
            <w:pPr>
              <w:pStyle w:val="PacketDiagramText0"/>
              <w:jc w:val="center"/>
            </w:pPr>
            <w:r>
              <w:t>reserved4</w:t>
            </w:r>
          </w:p>
        </w:tc>
      </w:tr>
    </w:tbl>
    <w:p w:rsidR="0071263F" w:rsidRDefault="0071263F" w:rsidP="0071263F">
      <w:proofErr w:type="spellStart"/>
      <w:r>
        <w:rPr>
          <w:b/>
        </w:rPr>
        <w:t>blockType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type, this field MUST be set to DUC_HEADER_BLOCK_TYPE.</w:t>
      </w:r>
    </w:p>
    <w:p w:rsidR="0071263F" w:rsidRDefault="0071263F" w:rsidP="0071263F">
      <w:proofErr w:type="spellStart"/>
      <w:r>
        <w:rPr>
          <w:b/>
        </w:rPr>
        <w:t>blockFlags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</w:t>
      </w:r>
      <w:r w:rsidR="00695266">
        <w:t>This field is reserved for future use and MUST be set to zero.</w:t>
      </w:r>
    </w:p>
    <w:p w:rsidR="0071263F" w:rsidRDefault="0071263F" w:rsidP="0071263F">
      <w:proofErr w:type="spellStart"/>
      <w:r>
        <w:rPr>
          <w:b/>
        </w:rPr>
        <w:t>blockSiz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e block size, as defined in </w:t>
      </w:r>
      <w:hyperlink w:anchor="_DUC_BLOCK_HEADER" w:history="1">
        <w:r w:rsidRPr="00202A1D">
          <w:rPr>
            <w:rStyle w:val="Hyperlink"/>
          </w:rPr>
          <w:t>DUC_BLOCK_HEADER</w:t>
        </w:r>
      </w:hyperlink>
      <w:r>
        <w:t>.</w:t>
      </w:r>
      <w:r w:rsidR="009D3585">
        <w:t xml:space="preserve"> This field SHOULD be set to 32.</w:t>
      </w:r>
    </w:p>
    <w:p w:rsidR="0071263F" w:rsidRDefault="0071263F" w:rsidP="0071263F">
      <w:r>
        <w:rPr>
          <w:b/>
        </w:rPr>
        <w:t>version</w:t>
      </w:r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n unsigned 16-bit number containing the format version. The upper 8 bits contain the version major, and the lower 8 bits contain the version minor. This field SHOULD be set to one of the following values: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71263F" w:rsidTr="004659FD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71263F" w:rsidRPr="00F6583B" w:rsidRDefault="0071263F" w:rsidP="004659FD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Value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71263F" w:rsidRPr="00F6583B" w:rsidRDefault="0071263F" w:rsidP="004659FD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71263F" w:rsidTr="004659FD">
        <w:tc>
          <w:tcPr>
            <w:tcW w:w="4212" w:type="dxa"/>
            <w:shd w:val="clear" w:color="auto" w:fill="auto"/>
          </w:tcPr>
          <w:p w:rsidR="0071263F" w:rsidRDefault="0071263F" w:rsidP="004659FD">
            <w:pPr>
              <w:pStyle w:val="TableBodyText"/>
            </w:pPr>
            <w:r>
              <w:t>DUC_VERSION_1_0</w:t>
            </w:r>
          </w:p>
          <w:p w:rsidR="0071263F" w:rsidRDefault="0071263F" w:rsidP="004659FD">
            <w:pPr>
              <w:pStyle w:val="TableBodyText"/>
            </w:pPr>
            <w:r>
              <w:t>0x0100</w:t>
            </w:r>
          </w:p>
        </w:tc>
        <w:tc>
          <w:tcPr>
            <w:tcW w:w="4212" w:type="dxa"/>
            <w:shd w:val="clear" w:color="auto" w:fill="auto"/>
          </w:tcPr>
          <w:p w:rsidR="0071263F" w:rsidRDefault="0071263F" w:rsidP="004659FD">
            <w:pPr>
              <w:pStyle w:val="TableBodyText"/>
            </w:pPr>
            <w:r>
              <w:t>1.0</w:t>
            </w:r>
          </w:p>
        </w:tc>
      </w:tr>
    </w:tbl>
    <w:p w:rsidR="0071263F" w:rsidRDefault="00D10BFA" w:rsidP="00D10BFA">
      <w:r>
        <w:rPr>
          <w:b/>
        </w:rPr>
        <w:t>endianness</w:t>
      </w:r>
      <w:r w:rsidR="0071263F" w:rsidRPr="00524618">
        <w:rPr>
          <w:b/>
        </w:rPr>
        <w:t xml:space="preserve"> (</w:t>
      </w:r>
      <w:r w:rsidR="0071263F">
        <w:rPr>
          <w:b/>
        </w:rPr>
        <w:t>2 bytes</w:t>
      </w:r>
      <w:r w:rsidR="0071263F" w:rsidRPr="00524618">
        <w:rPr>
          <w:b/>
        </w:rPr>
        <w:t>):</w:t>
      </w:r>
      <w:r w:rsidR="0071263F">
        <w:t xml:space="preserve"> </w:t>
      </w:r>
      <w:r>
        <w:t>this field MUST be set to 0xDC00 (DUC_HEADER_BLOCK_TYPE) using the endianness of the file. Since native endianness is encouraged, this value should be encoded in little-endian in most cases.</w:t>
      </w:r>
    </w:p>
    <w:p w:rsidR="006D0A82" w:rsidRDefault="006D0A82" w:rsidP="006D0A82">
      <w:r>
        <w:rPr>
          <w:b/>
        </w:rPr>
        <w:t>flags</w:t>
      </w:r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is field is reserved for future use and MUST be set to zero.</w:t>
      </w:r>
    </w:p>
    <w:p w:rsidR="0071263F" w:rsidRDefault="0071263F" w:rsidP="0071263F">
      <w:r>
        <w:rPr>
          <w:b/>
        </w:rPr>
        <w:t>reserved1</w:t>
      </w:r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is field is reserved for future use and MUST be set to zero.</w:t>
      </w:r>
    </w:p>
    <w:p w:rsidR="0071263F" w:rsidRDefault="0071263F" w:rsidP="0071263F">
      <w:r>
        <w:rPr>
          <w:b/>
        </w:rPr>
        <w:t>reserved2</w:t>
      </w:r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is field is reserved for future use and MUST be set to zero.</w:t>
      </w:r>
    </w:p>
    <w:p w:rsidR="0071263F" w:rsidRDefault="0071263F" w:rsidP="0071263F">
      <w:r>
        <w:rPr>
          <w:b/>
        </w:rPr>
        <w:t>reserved3</w:t>
      </w:r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is field is reserved for future use and MUST be set to zero.</w:t>
      </w:r>
    </w:p>
    <w:p w:rsidR="0071263F" w:rsidRDefault="0071263F" w:rsidP="0071263F">
      <w:r>
        <w:rPr>
          <w:b/>
        </w:rPr>
        <w:t>reserved4</w:t>
      </w:r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is field is reserved for future use and MUST be set to zero.</w:t>
      </w:r>
    </w:p>
    <w:p w:rsidR="00EC02DC" w:rsidRDefault="00EC02DC" w:rsidP="00EC02DC">
      <w:pPr>
        <w:pStyle w:val="Heading3"/>
      </w:pPr>
      <w:bookmarkStart w:id="30" w:name="_DUC_BLOCK_FOOTER"/>
      <w:bookmarkStart w:id="31" w:name="_DUC_FORMAT_BLOCK"/>
      <w:bookmarkStart w:id="32" w:name="_Toc487717447"/>
      <w:bookmarkEnd w:id="30"/>
      <w:bookmarkEnd w:id="31"/>
      <w:r>
        <w:t>DUC_FORMAT_BLOCK</w:t>
      </w:r>
      <w:bookmarkEnd w:id="32"/>
    </w:p>
    <w:p w:rsidR="00EC02DC" w:rsidRDefault="00EC02DC" w:rsidP="00EC02DC">
      <w:r>
        <w:t>The DUC_FORMAT_BLOCK structure is used to define pixel formats</w:t>
      </w:r>
      <w:r w:rsidR="009E1E34">
        <w:t xml:space="preserve"> s</w:t>
      </w:r>
      <w:r w:rsidR="00CA4626">
        <w:t>o</w:t>
      </w:r>
      <w:r w:rsidR="009E1E34">
        <w:t xml:space="preserve"> that they can be referenced</w:t>
      </w:r>
      <w:r w:rsidR="007542BD">
        <w:t xml:space="preserve"> by id in subsequent blocks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EC02DC" w:rsidTr="003313DB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EC02DC" w:rsidRDefault="00EC02DC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EC02DC" w:rsidTr="003313DB">
        <w:tc>
          <w:tcPr>
            <w:tcW w:w="0" w:type="auto"/>
            <w:gridSpan w:val="16"/>
            <w:shd w:val="clear" w:color="auto" w:fill="auto"/>
          </w:tcPr>
          <w:p w:rsidR="00EC02DC" w:rsidRDefault="00EC02DC" w:rsidP="003313DB">
            <w:pPr>
              <w:pStyle w:val="PacketDiagramText0"/>
              <w:jc w:val="center"/>
            </w:pPr>
            <w:proofErr w:type="spellStart"/>
            <w:r>
              <w:t>blockType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EC02DC" w:rsidRDefault="00EC02DC" w:rsidP="003313DB">
            <w:pPr>
              <w:pStyle w:val="PacketDiagramText0"/>
              <w:jc w:val="center"/>
            </w:pPr>
            <w:proofErr w:type="spellStart"/>
            <w:r>
              <w:t>blockFlags</w:t>
            </w:r>
            <w:proofErr w:type="spellEnd"/>
          </w:p>
        </w:tc>
      </w:tr>
      <w:tr w:rsidR="00EC02DC" w:rsidTr="003313DB">
        <w:tc>
          <w:tcPr>
            <w:tcW w:w="0" w:type="auto"/>
            <w:gridSpan w:val="32"/>
            <w:shd w:val="clear" w:color="auto" w:fill="auto"/>
          </w:tcPr>
          <w:p w:rsidR="00EC02DC" w:rsidRDefault="00EC02DC" w:rsidP="003313DB">
            <w:pPr>
              <w:pStyle w:val="PacketDiagramText0"/>
              <w:jc w:val="center"/>
            </w:pPr>
            <w:proofErr w:type="spellStart"/>
            <w:r>
              <w:t>blockSize</w:t>
            </w:r>
            <w:proofErr w:type="spellEnd"/>
          </w:p>
        </w:tc>
      </w:tr>
      <w:tr w:rsidR="009E36F9" w:rsidTr="003313DB">
        <w:tc>
          <w:tcPr>
            <w:tcW w:w="0" w:type="auto"/>
            <w:gridSpan w:val="32"/>
            <w:shd w:val="clear" w:color="auto" w:fill="auto"/>
          </w:tcPr>
          <w:p w:rsidR="009E36F9" w:rsidRDefault="009E36F9" w:rsidP="003313DB">
            <w:pPr>
              <w:pStyle w:val="PacketDiagramText0"/>
              <w:jc w:val="center"/>
            </w:pPr>
            <w:r>
              <w:t>reserved1</w:t>
            </w:r>
          </w:p>
        </w:tc>
      </w:tr>
      <w:tr w:rsidR="005827C2" w:rsidTr="003313DB">
        <w:tc>
          <w:tcPr>
            <w:tcW w:w="0" w:type="auto"/>
            <w:gridSpan w:val="16"/>
            <w:shd w:val="clear" w:color="auto" w:fill="auto"/>
          </w:tcPr>
          <w:p w:rsidR="005827C2" w:rsidRPr="000B4512" w:rsidRDefault="00BC76BD" w:rsidP="003313DB">
            <w:pPr>
              <w:pStyle w:val="PacketDiagramText0"/>
              <w:jc w:val="center"/>
              <w:rPr>
                <w:lang w:val="fr-CA"/>
              </w:rPr>
            </w:pPr>
            <w:r>
              <w:rPr>
                <w:lang w:val="fr-CA"/>
              </w:rPr>
              <w:lastRenderedPageBreak/>
              <w:t>r</w:t>
            </w:r>
            <w:r w:rsidR="005B4DD8">
              <w:rPr>
                <w:lang w:val="fr-CA"/>
              </w:rPr>
              <w:t>eserved</w:t>
            </w:r>
            <w:r>
              <w:rPr>
                <w:lang w:val="fr-CA"/>
              </w:rPr>
              <w:t>2</w:t>
            </w:r>
          </w:p>
        </w:tc>
        <w:tc>
          <w:tcPr>
            <w:tcW w:w="0" w:type="auto"/>
            <w:gridSpan w:val="16"/>
            <w:shd w:val="clear" w:color="auto" w:fill="auto"/>
          </w:tcPr>
          <w:p w:rsidR="005827C2" w:rsidRPr="000B4512" w:rsidRDefault="005827C2" w:rsidP="003313DB">
            <w:pPr>
              <w:pStyle w:val="PacketDiagramText0"/>
              <w:jc w:val="center"/>
              <w:rPr>
                <w:lang w:val="fr-CA"/>
              </w:rPr>
            </w:pPr>
            <w:r>
              <w:rPr>
                <w:lang w:val="fr-CA"/>
              </w:rPr>
              <w:t>count</w:t>
            </w:r>
          </w:p>
        </w:tc>
      </w:tr>
      <w:tr w:rsidR="00EC02DC" w:rsidTr="003313DB">
        <w:tc>
          <w:tcPr>
            <w:tcW w:w="0" w:type="auto"/>
            <w:gridSpan w:val="32"/>
            <w:shd w:val="clear" w:color="auto" w:fill="auto"/>
          </w:tcPr>
          <w:p w:rsidR="00EC02DC" w:rsidRDefault="00556A8E" w:rsidP="003313DB">
            <w:pPr>
              <w:pStyle w:val="PacketDiagramText0"/>
              <w:jc w:val="center"/>
            </w:pPr>
            <w:r>
              <w:t>format</w:t>
            </w:r>
            <w:r w:rsidR="00EC02DC">
              <w:t>s</w:t>
            </w:r>
          </w:p>
        </w:tc>
      </w:tr>
      <w:tr w:rsidR="00FB4D18" w:rsidTr="003313DB">
        <w:tc>
          <w:tcPr>
            <w:tcW w:w="0" w:type="auto"/>
            <w:gridSpan w:val="32"/>
            <w:shd w:val="clear" w:color="auto" w:fill="auto"/>
          </w:tcPr>
          <w:p w:rsidR="00FB4D18" w:rsidRDefault="00FB4D18" w:rsidP="003313DB">
            <w:pPr>
              <w:pStyle w:val="PacketDiagramText0"/>
              <w:jc w:val="center"/>
            </w:pPr>
            <w:r>
              <w:t>…</w:t>
            </w:r>
          </w:p>
        </w:tc>
      </w:tr>
    </w:tbl>
    <w:p w:rsidR="00EC02DC" w:rsidRDefault="00EC02DC" w:rsidP="00EC02DC">
      <w:proofErr w:type="spellStart"/>
      <w:r>
        <w:rPr>
          <w:b/>
        </w:rPr>
        <w:t>blockType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type, this field MUST be set to DUC_FRAME_BLOCK_TYPE.</w:t>
      </w:r>
    </w:p>
    <w:p w:rsidR="00EC02DC" w:rsidRDefault="00EC02DC" w:rsidP="00EC02DC">
      <w:proofErr w:type="spellStart"/>
      <w:r>
        <w:rPr>
          <w:b/>
        </w:rPr>
        <w:t>blockFlags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flags, this field is unused and MUST be set to zero.</w:t>
      </w:r>
    </w:p>
    <w:p w:rsidR="00EC02DC" w:rsidRDefault="00EC02DC" w:rsidP="00EC02DC">
      <w:proofErr w:type="spellStart"/>
      <w:r>
        <w:rPr>
          <w:b/>
        </w:rPr>
        <w:t>blockSiz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e block size, as defined in </w:t>
      </w:r>
      <w:hyperlink w:anchor="_DUC_BLOCK_HEADER" w:history="1">
        <w:r w:rsidRPr="00202A1D">
          <w:rPr>
            <w:rStyle w:val="Hyperlink"/>
          </w:rPr>
          <w:t>DUC_BLOCK_HEADER</w:t>
        </w:r>
      </w:hyperlink>
      <w:r>
        <w:t>.</w:t>
      </w:r>
    </w:p>
    <w:p w:rsidR="00EC02DC" w:rsidRDefault="00167E26" w:rsidP="00556A8E">
      <w:r>
        <w:rPr>
          <w:b/>
        </w:rPr>
        <w:t>reserved</w:t>
      </w:r>
      <w:r w:rsidR="00ED51BB">
        <w:rPr>
          <w:b/>
        </w:rPr>
        <w:t>1</w:t>
      </w:r>
      <w:r w:rsidR="00EC02DC">
        <w:rPr>
          <w:b/>
        </w:rPr>
        <w:t xml:space="preserve"> </w:t>
      </w:r>
      <w:r w:rsidR="00EC02DC" w:rsidRPr="00524618">
        <w:rPr>
          <w:b/>
        </w:rPr>
        <w:t>(</w:t>
      </w:r>
      <w:r w:rsidR="00ED51BB">
        <w:rPr>
          <w:b/>
        </w:rPr>
        <w:t>4</w:t>
      </w:r>
      <w:r w:rsidR="00EC02DC">
        <w:rPr>
          <w:b/>
        </w:rPr>
        <w:t xml:space="preserve"> bytes</w:t>
      </w:r>
      <w:r w:rsidR="00EC02DC" w:rsidRPr="00524618">
        <w:rPr>
          <w:b/>
        </w:rPr>
        <w:t>):</w:t>
      </w:r>
      <w:r w:rsidR="00EC02DC">
        <w:t xml:space="preserve"> </w:t>
      </w:r>
      <w:r>
        <w:t>This field is reserved for future use and MUST be set to zero.</w:t>
      </w:r>
    </w:p>
    <w:p w:rsidR="00ED51BB" w:rsidRDefault="00ED51BB" w:rsidP="00ED51BB">
      <w:r>
        <w:rPr>
          <w:b/>
        </w:rPr>
        <w:t xml:space="preserve">reserved2 </w:t>
      </w:r>
      <w:r w:rsidRPr="00524618">
        <w:rPr>
          <w:b/>
        </w:rPr>
        <w:t>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is field is reserved for future use and MUST be set to zero.</w:t>
      </w:r>
    </w:p>
    <w:p w:rsidR="00EC02DC" w:rsidRDefault="00EC02DC" w:rsidP="00EC02DC">
      <w:r>
        <w:rPr>
          <w:b/>
        </w:rPr>
        <w:t xml:space="preserve">count </w:t>
      </w:r>
      <w:r w:rsidRPr="00524618">
        <w:rPr>
          <w:b/>
        </w:rPr>
        <w:t>(</w:t>
      </w:r>
      <w:r w:rsidR="005827C2">
        <w:rPr>
          <w:b/>
        </w:rPr>
        <w:t>2</w:t>
      </w:r>
      <w:r>
        <w:rPr>
          <w:b/>
        </w:rPr>
        <w:t xml:space="preserve"> byte</w:t>
      </w:r>
      <w:r w:rsidR="005827C2">
        <w:rPr>
          <w:b/>
        </w:rPr>
        <w:t>s</w:t>
      </w:r>
      <w:r w:rsidRPr="00524618">
        <w:rPr>
          <w:b/>
        </w:rPr>
        <w:t>):</w:t>
      </w:r>
      <w:r>
        <w:t xml:space="preserve"> The number of elements in the </w:t>
      </w:r>
      <w:r w:rsidR="005827C2">
        <w:t>formats</w:t>
      </w:r>
      <w:r>
        <w:t xml:space="preserve"> field.</w:t>
      </w:r>
    </w:p>
    <w:p w:rsidR="00EC02DC" w:rsidRDefault="005827C2" w:rsidP="00EC02DC">
      <w:r>
        <w:rPr>
          <w:b/>
        </w:rPr>
        <w:t>formats</w:t>
      </w:r>
      <w:r w:rsidR="00EC02DC">
        <w:rPr>
          <w:b/>
        </w:rPr>
        <w:t xml:space="preserve"> </w:t>
      </w:r>
      <w:r w:rsidR="00EC02DC" w:rsidRPr="00524618">
        <w:rPr>
          <w:b/>
        </w:rPr>
        <w:t>(</w:t>
      </w:r>
      <w:r w:rsidR="00FB4D18">
        <w:rPr>
          <w:b/>
        </w:rPr>
        <w:t>8 bytes</w:t>
      </w:r>
      <w:r w:rsidR="00EC02DC" w:rsidRPr="00524618">
        <w:rPr>
          <w:b/>
        </w:rPr>
        <w:t>):</w:t>
      </w:r>
      <w:r w:rsidR="00FB4D18">
        <w:t xml:space="preserve"> A </w:t>
      </w:r>
      <w:hyperlink w:anchor="_DUC_PTR" w:history="1">
        <w:r w:rsidR="00FB4D18" w:rsidRPr="00DC6D09">
          <w:rPr>
            <w:rStyle w:val="Hyperlink"/>
          </w:rPr>
          <w:t>DUC_PTR</w:t>
        </w:r>
      </w:hyperlink>
      <w:r w:rsidR="00FB4D18">
        <w:t xml:space="preserve"> structure pointing</w:t>
      </w:r>
      <w:r w:rsidR="00EC02DC">
        <w:t xml:space="preserve"> </w:t>
      </w:r>
      <w:r w:rsidR="00FB4D18">
        <w:t>to an array of</w:t>
      </w:r>
      <w:r>
        <w:t xml:space="preserve"> </w:t>
      </w:r>
      <w:hyperlink w:anchor="_DUC_PIXEL_FORMAT" w:history="1">
        <w:r w:rsidRPr="005827C2">
          <w:rPr>
            <w:rStyle w:val="Hyperlink"/>
          </w:rPr>
          <w:t>DUC_PIXEL_FORMAT</w:t>
        </w:r>
      </w:hyperlink>
      <w:r>
        <w:t xml:space="preserve"> structures.</w:t>
      </w:r>
    </w:p>
    <w:p w:rsidR="00BC651F" w:rsidRDefault="00BC651F" w:rsidP="00BC651F">
      <w:pPr>
        <w:pStyle w:val="Heading3"/>
      </w:pPr>
      <w:bookmarkStart w:id="33" w:name="_DUC_SURFACE_BLOCK_1"/>
      <w:bookmarkStart w:id="34" w:name="_Toc487717448"/>
      <w:bookmarkEnd w:id="33"/>
      <w:r>
        <w:t>DUC_SURFACE_BLOCK</w:t>
      </w:r>
      <w:bookmarkEnd w:id="34"/>
    </w:p>
    <w:p w:rsidR="00BC651F" w:rsidRDefault="00BC651F" w:rsidP="00BC651F">
      <w:r>
        <w:t>The DUC_SURFACE_BLOCK structure is used to create, modify or delete a surface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BC651F" w:rsidTr="009D1F29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BC651F" w:rsidRDefault="00BC651F" w:rsidP="009D1F29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BC651F" w:rsidTr="009D1F29">
        <w:tc>
          <w:tcPr>
            <w:tcW w:w="0" w:type="auto"/>
            <w:gridSpan w:val="16"/>
            <w:shd w:val="clear" w:color="auto" w:fill="auto"/>
          </w:tcPr>
          <w:p w:rsidR="00BC651F" w:rsidRDefault="00BC651F" w:rsidP="009D1F29">
            <w:pPr>
              <w:pStyle w:val="PacketDiagramText0"/>
              <w:jc w:val="center"/>
            </w:pPr>
            <w:proofErr w:type="spellStart"/>
            <w:r>
              <w:t>blockType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BC651F" w:rsidRDefault="00BC651F" w:rsidP="009D1F29">
            <w:pPr>
              <w:pStyle w:val="PacketDiagramText0"/>
              <w:jc w:val="center"/>
            </w:pPr>
            <w:proofErr w:type="spellStart"/>
            <w:r>
              <w:t>blockFlags</w:t>
            </w:r>
            <w:proofErr w:type="spellEnd"/>
          </w:p>
        </w:tc>
      </w:tr>
      <w:tr w:rsidR="00BC651F" w:rsidTr="009D1F29">
        <w:tc>
          <w:tcPr>
            <w:tcW w:w="0" w:type="auto"/>
            <w:gridSpan w:val="32"/>
            <w:shd w:val="clear" w:color="auto" w:fill="auto"/>
          </w:tcPr>
          <w:p w:rsidR="00BC651F" w:rsidRDefault="00BC651F" w:rsidP="009D1F29">
            <w:pPr>
              <w:pStyle w:val="PacketDiagramText0"/>
              <w:jc w:val="center"/>
            </w:pPr>
            <w:proofErr w:type="spellStart"/>
            <w:r>
              <w:t>blockSize</w:t>
            </w:r>
            <w:proofErr w:type="spellEnd"/>
          </w:p>
        </w:tc>
      </w:tr>
      <w:tr w:rsidR="00BC651F" w:rsidTr="009D1F29">
        <w:tc>
          <w:tcPr>
            <w:tcW w:w="0" w:type="auto"/>
            <w:gridSpan w:val="16"/>
            <w:shd w:val="clear" w:color="auto" w:fill="auto"/>
          </w:tcPr>
          <w:p w:rsidR="00BC651F" w:rsidRDefault="00BC651F" w:rsidP="009D1F29">
            <w:pPr>
              <w:pStyle w:val="PacketDiagramText0"/>
              <w:jc w:val="center"/>
            </w:pPr>
            <w:proofErr w:type="spellStart"/>
            <w:r>
              <w:t>surfaceId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BC651F" w:rsidRDefault="00BC651F" w:rsidP="009D1F29">
            <w:pPr>
              <w:pStyle w:val="PacketDiagramText0"/>
              <w:jc w:val="center"/>
            </w:pPr>
            <w:proofErr w:type="spellStart"/>
            <w:r>
              <w:t>formatId</w:t>
            </w:r>
            <w:proofErr w:type="spellEnd"/>
          </w:p>
        </w:tc>
      </w:tr>
      <w:tr w:rsidR="00DD1F14" w:rsidTr="009D1F29">
        <w:tc>
          <w:tcPr>
            <w:tcW w:w="0" w:type="auto"/>
            <w:gridSpan w:val="16"/>
            <w:shd w:val="clear" w:color="auto" w:fill="auto"/>
          </w:tcPr>
          <w:p w:rsidR="00DD1F14" w:rsidRDefault="00DD1F14" w:rsidP="009D1F29">
            <w:pPr>
              <w:pStyle w:val="PacketDiagramText0"/>
              <w:jc w:val="center"/>
            </w:pPr>
            <w:proofErr w:type="spellStart"/>
            <w:r>
              <w:t>surfaceFlags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DD1F14" w:rsidRDefault="00DD1F14" w:rsidP="009D1F29">
            <w:pPr>
              <w:pStyle w:val="PacketDiagramText0"/>
              <w:jc w:val="center"/>
            </w:pPr>
            <w:r>
              <w:t>reserved1</w:t>
            </w:r>
          </w:p>
        </w:tc>
      </w:tr>
      <w:tr w:rsidR="00BC651F" w:rsidTr="009D1F29">
        <w:tc>
          <w:tcPr>
            <w:tcW w:w="0" w:type="auto"/>
            <w:gridSpan w:val="32"/>
            <w:shd w:val="clear" w:color="auto" w:fill="auto"/>
          </w:tcPr>
          <w:p w:rsidR="00BC651F" w:rsidRDefault="00580134" w:rsidP="009D1F29">
            <w:pPr>
              <w:pStyle w:val="PacketDiagramText0"/>
              <w:jc w:val="center"/>
            </w:pPr>
            <w:proofErr w:type="spellStart"/>
            <w:r>
              <w:t>surfaceR</w:t>
            </w:r>
            <w:r w:rsidR="00C96A81">
              <w:t>ect</w:t>
            </w:r>
            <w:proofErr w:type="spellEnd"/>
          </w:p>
        </w:tc>
      </w:tr>
      <w:tr w:rsidR="00BC651F" w:rsidTr="009D1F29">
        <w:tc>
          <w:tcPr>
            <w:tcW w:w="0" w:type="auto"/>
            <w:gridSpan w:val="32"/>
            <w:shd w:val="clear" w:color="auto" w:fill="auto"/>
          </w:tcPr>
          <w:p w:rsidR="00BC651F" w:rsidRDefault="00C96A81" w:rsidP="009D1F29">
            <w:pPr>
              <w:pStyle w:val="PacketDiagramText0"/>
              <w:jc w:val="center"/>
            </w:pPr>
            <w:r>
              <w:t>…</w:t>
            </w:r>
          </w:p>
        </w:tc>
      </w:tr>
      <w:tr w:rsidR="00BC651F" w:rsidTr="009D1F29">
        <w:tc>
          <w:tcPr>
            <w:tcW w:w="0" w:type="auto"/>
            <w:gridSpan w:val="32"/>
            <w:shd w:val="clear" w:color="auto" w:fill="auto"/>
          </w:tcPr>
          <w:p w:rsidR="00BC651F" w:rsidRDefault="00C96A81" w:rsidP="009D1F29">
            <w:pPr>
              <w:pStyle w:val="PacketDiagramText0"/>
              <w:jc w:val="center"/>
            </w:pPr>
            <w:r>
              <w:t>r</w:t>
            </w:r>
            <w:r w:rsidR="00BC651F">
              <w:t>eserved</w:t>
            </w:r>
            <w:r>
              <w:t>2</w:t>
            </w:r>
          </w:p>
        </w:tc>
      </w:tr>
      <w:tr w:rsidR="00BC651F" w:rsidTr="009D1F29">
        <w:tc>
          <w:tcPr>
            <w:tcW w:w="0" w:type="auto"/>
            <w:gridSpan w:val="32"/>
            <w:shd w:val="clear" w:color="auto" w:fill="auto"/>
          </w:tcPr>
          <w:p w:rsidR="00BC651F" w:rsidRDefault="00C96A81" w:rsidP="009D1F29">
            <w:pPr>
              <w:pStyle w:val="PacketDiagramText0"/>
              <w:jc w:val="center"/>
            </w:pPr>
            <w:r>
              <w:t>r</w:t>
            </w:r>
            <w:r w:rsidR="00BC651F">
              <w:t>eserved</w:t>
            </w:r>
            <w:r>
              <w:t>3</w:t>
            </w:r>
          </w:p>
        </w:tc>
      </w:tr>
    </w:tbl>
    <w:p w:rsidR="00BC651F" w:rsidRDefault="00BC651F" w:rsidP="00BC651F">
      <w:proofErr w:type="spellStart"/>
      <w:r>
        <w:rPr>
          <w:b/>
        </w:rPr>
        <w:t>blockType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type. This field MUST be set to DUC_SURFACE_BLOCK_TYPE.</w:t>
      </w:r>
    </w:p>
    <w:p w:rsidR="00BC651F" w:rsidRDefault="00BC651F" w:rsidP="00F26E7A">
      <w:proofErr w:type="spellStart"/>
      <w:r>
        <w:rPr>
          <w:b/>
        </w:rPr>
        <w:t>blockFlags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</w:t>
      </w:r>
      <w:r w:rsidR="00F26E7A">
        <w:t>This field is unused and MUST be set to zero.</w:t>
      </w:r>
    </w:p>
    <w:p w:rsidR="00BC651F" w:rsidRDefault="00BC651F" w:rsidP="00BC651F">
      <w:proofErr w:type="spellStart"/>
      <w:r>
        <w:rPr>
          <w:b/>
        </w:rPr>
        <w:t>blockSiz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e block size, as defined in </w:t>
      </w:r>
      <w:hyperlink w:anchor="_DUC_BLOCK_HEADER" w:history="1">
        <w:r w:rsidRPr="00202A1D">
          <w:rPr>
            <w:rStyle w:val="Hyperlink"/>
          </w:rPr>
          <w:t>DUC_BLOCK_HEADER</w:t>
        </w:r>
      </w:hyperlink>
      <w:r>
        <w:t>.</w:t>
      </w:r>
    </w:p>
    <w:p w:rsidR="00BC651F" w:rsidRDefault="00BC651F" w:rsidP="00BC651F">
      <w:proofErr w:type="spellStart"/>
      <w:r>
        <w:rPr>
          <w:b/>
        </w:rPr>
        <w:t>surfaceId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16-bit unsigned integer containing the corresponding surface id.</w:t>
      </w:r>
    </w:p>
    <w:p w:rsidR="00BC651F" w:rsidRDefault="00BC651F" w:rsidP="00BC651F">
      <w:proofErr w:type="spellStart"/>
      <w:r>
        <w:rPr>
          <w:b/>
        </w:rPr>
        <w:lastRenderedPageBreak/>
        <w:t>formatId</w:t>
      </w:r>
      <w:proofErr w:type="spellEnd"/>
      <w:r>
        <w:rPr>
          <w:b/>
        </w:rPr>
        <w:t xml:space="preserve"> </w:t>
      </w:r>
      <w:r w:rsidRPr="00524618">
        <w:rPr>
          <w:b/>
        </w:rPr>
        <w:t>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16-bit unsigned integer containing the pixel format id.</w:t>
      </w:r>
    </w:p>
    <w:p w:rsidR="005920A3" w:rsidRDefault="005920A3" w:rsidP="005920A3">
      <w:proofErr w:type="spellStart"/>
      <w:r>
        <w:rPr>
          <w:b/>
        </w:rPr>
        <w:t>surfaceFlags</w:t>
      </w:r>
      <w:proofErr w:type="spellEnd"/>
      <w:r>
        <w:rPr>
          <w:b/>
        </w:rPr>
        <w:t xml:space="preserve"> </w:t>
      </w:r>
      <w:r w:rsidRPr="00524618">
        <w:rPr>
          <w:b/>
        </w:rPr>
        <w:t>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surface block flags:</w:t>
      </w:r>
    </w:p>
    <w:tbl>
      <w:tblPr>
        <w:tblW w:w="8424" w:type="dxa"/>
        <w:tblInd w:w="72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29" w:type="dxa"/>
          <w:left w:w="144" w:type="dxa"/>
          <w:bottom w:w="29" w:type="dxa"/>
          <w:right w:w="144" w:type="dxa"/>
        </w:tblCellMar>
        <w:tblLook w:val="01E0" w:firstRow="1" w:lastRow="1" w:firstColumn="1" w:lastColumn="1" w:noHBand="0" w:noVBand="0"/>
      </w:tblPr>
      <w:tblGrid>
        <w:gridCol w:w="4212"/>
        <w:gridCol w:w="4212"/>
      </w:tblGrid>
      <w:tr w:rsidR="005920A3" w:rsidTr="008352D3">
        <w:trPr>
          <w:tblHeader/>
        </w:trPr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5920A3" w:rsidRPr="00F6583B" w:rsidRDefault="005920A3" w:rsidP="008352D3">
            <w:pPr>
              <w:pStyle w:val="TableHeaderText"/>
              <w:rPr>
                <w:b w:val="0"/>
              </w:rPr>
            </w:pPr>
            <w:r>
              <w:rPr>
                <w:b w:val="0"/>
              </w:rPr>
              <w:t>Flag</w:t>
            </w:r>
          </w:p>
        </w:tc>
        <w:tc>
          <w:tcPr>
            <w:tcW w:w="42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nil"/>
              <w:tr2bl w:val="nil"/>
            </w:tcBorders>
            <w:shd w:val="clear" w:color="auto" w:fill="E0E0E0"/>
            <w:vAlign w:val="bottom"/>
          </w:tcPr>
          <w:p w:rsidR="005920A3" w:rsidRPr="00F6583B" w:rsidRDefault="005920A3" w:rsidP="008352D3">
            <w:pPr>
              <w:pStyle w:val="TableHeaderText"/>
              <w:rPr>
                <w:b w:val="0"/>
              </w:rPr>
            </w:pPr>
            <w:r w:rsidRPr="00F6583B">
              <w:rPr>
                <w:b w:val="0"/>
              </w:rPr>
              <w:t>Meaning</w:t>
            </w:r>
          </w:p>
        </w:tc>
      </w:tr>
      <w:tr w:rsidR="005920A3" w:rsidTr="008352D3">
        <w:tc>
          <w:tcPr>
            <w:tcW w:w="4212" w:type="dxa"/>
            <w:shd w:val="clear" w:color="auto" w:fill="auto"/>
          </w:tcPr>
          <w:p w:rsidR="005920A3" w:rsidRPr="00CD20B6" w:rsidRDefault="005920A3" w:rsidP="008352D3">
            <w:pPr>
              <w:pStyle w:val="TableBodyText"/>
              <w:rPr>
                <w:lang w:val="en-CA"/>
              </w:rPr>
            </w:pPr>
            <w:r>
              <w:t>DUC_SURFACE_BLOCK_FLAG_CREATE</w:t>
            </w:r>
          </w:p>
          <w:p w:rsidR="005920A3" w:rsidRDefault="005920A3" w:rsidP="008352D3">
            <w:pPr>
              <w:pStyle w:val="TableBodyText"/>
            </w:pPr>
            <w:r>
              <w:t>0x0001</w:t>
            </w:r>
          </w:p>
        </w:tc>
        <w:tc>
          <w:tcPr>
            <w:tcW w:w="4212" w:type="dxa"/>
            <w:shd w:val="clear" w:color="auto" w:fill="auto"/>
          </w:tcPr>
          <w:p w:rsidR="005920A3" w:rsidRDefault="005920A3" w:rsidP="008352D3">
            <w:pPr>
              <w:pStyle w:val="TableBodyText"/>
            </w:pPr>
            <w:r>
              <w:t>Surface creation.</w:t>
            </w:r>
          </w:p>
        </w:tc>
      </w:tr>
      <w:tr w:rsidR="005920A3" w:rsidTr="008352D3">
        <w:tc>
          <w:tcPr>
            <w:tcW w:w="4212" w:type="dxa"/>
            <w:shd w:val="clear" w:color="auto" w:fill="auto"/>
          </w:tcPr>
          <w:p w:rsidR="005920A3" w:rsidRPr="00CD20B6" w:rsidRDefault="005920A3" w:rsidP="008352D3">
            <w:pPr>
              <w:pStyle w:val="TableBodyText"/>
              <w:rPr>
                <w:lang w:val="en-CA"/>
              </w:rPr>
            </w:pPr>
            <w:r w:rsidRPr="00CD20B6">
              <w:rPr>
                <w:lang w:val="en-CA"/>
              </w:rPr>
              <w:t>DUC_SURFACE_BLOCK_FLAG_DELETE</w:t>
            </w:r>
          </w:p>
          <w:p w:rsidR="005920A3" w:rsidRDefault="005920A3" w:rsidP="008352D3">
            <w:pPr>
              <w:pStyle w:val="TableBodyText"/>
            </w:pPr>
            <w:r>
              <w:t>0x0002</w:t>
            </w:r>
          </w:p>
        </w:tc>
        <w:tc>
          <w:tcPr>
            <w:tcW w:w="4212" w:type="dxa"/>
            <w:shd w:val="clear" w:color="auto" w:fill="auto"/>
          </w:tcPr>
          <w:p w:rsidR="005920A3" w:rsidRDefault="005920A3" w:rsidP="008352D3">
            <w:pPr>
              <w:pStyle w:val="TableBodyText"/>
            </w:pPr>
            <w:r>
              <w:t>Surface deletion.</w:t>
            </w:r>
          </w:p>
        </w:tc>
      </w:tr>
    </w:tbl>
    <w:p w:rsidR="005920A3" w:rsidRDefault="005920A3" w:rsidP="005920A3">
      <w:r>
        <w:t>The DUC_SURFACE_BLOCK_FLAG_CREATE and DUC_SURFACE_BLOCK_FLAG_DELETE flags are mutually exclusive, and the absence of both means a surface modification.</w:t>
      </w:r>
    </w:p>
    <w:p w:rsidR="005920A3" w:rsidRDefault="005920A3" w:rsidP="005920A3">
      <w:r>
        <w:rPr>
          <w:b/>
        </w:rPr>
        <w:t xml:space="preserve">reserved1 </w:t>
      </w:r>
      <w:r w:rsidRPr="00524618">
        <w:rPr>
          <w:b/>
        </w:rPr>
        <w:t>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is field is unused and MUST be set to zero.</w:t>
      </w:r>
    </w:p>
    <w:p w:rsidR="00BC651F" w:rsidRDefault="00646FBD" w:rsidP="00BC651F">
      <w:proofErr w:type="spellStart"/>
      <w:r>
        <w:rPr>
          <w:b/>
        </w:rPr>
        <w:t>surface</w:t>
      </w:r>
      <w:r w:rsidR="003D798A">
        <w:rPr>
          <w:b/>
        </w:rPr>
        <w:t>Rect</w:t>
      </w:r>
      <w:proofErr w:type="spellEnd"/>
      <w:r w:rsidR="00BC651F">
        <w:rPr>
          <w:b/>
        </w:rPr>
        <w:t xml:space="preserve"> </w:t>
      </w:r>
      <w:r w:rsidR="00BC651F" w:rsidRPr="00524618">
        <w:rPr>
          <w:b/>
        </w:rPr>
        <w:t>(</w:t>
      </w:r>
      <w:r w:rsidR="003D798A">
        <w:rPr>
          <w:b/>
        </w:rPr>
        <w:t>8</w:t>
      </w:r>
      <w:r w:rsidR="00BC651F">
        <w:rPr>
          <w:b/>
        </w:rPr>
        <w:t xml:space="preserve"> bytes</w:t>
      </w:r>
      <w:r w:rsidR="00BC651F" w:rsidRPr="00524618">
        <w:rPr>
          <w:b/>
        </w:rPr>
        <w:t>):</w:t>
      </w:r>
      <w:r w:rsidR="003D798A">
        <w:t xml:space="preserve"> A </w:t>
      </w:r>
      <w:hyperlink w:anchor="_DUC_RECT" w:history="1">
        <w:r w:rsidR="003D798A" w:rsidRPr="006D451B">
          <w:rPr>
            <w:rStyle w:val="Hyperlink"/>
          </w:rPr>
          <w:t>DUC_RECT</w:t>
        </w:r>
      </w:hyperlink>
      <w:r w:rsidR="003D798A">
        <w:t xml:space="preserve"> structure containing the surface position and</w:t>
      </w:r>
      <w:r w:rsidR="00BC651F">
        <w:t xml:space="preserve"> size.</w:t>
      </w:r>
    </w:p>
    <w:p w:rsidR="00BC651F" w:rsidRDefault="00D96284" w:rsidP="005920A3">
      <w:pPr>
        <w:numPr>
          <w:ilvl w:val="0"/>
          <w:numId w:val="0"/>
        </w:numPr>
      </w:pPr>
      <w:proofErr w:type="spellStart"/>
      <w:r>
        <w:rPr>
          <w:b/>
        </w:rPr>
        <w:t>surfaceTime</w:t>
      </w:r>
      <w:proofErr w:type="spellEnd"/>
      <w:r w:rsidR="00BC651F">
        <w:rPr>
          <w:b/>
        </w:rPr>
        <w:t xml:space="preserve"> </w:t>
      </w:r>
      <w:r w:rsidR="00BC651F" w:rsidRPr="00524618">
        <w:rPr>
          <w:b/>
        </w:rPr>
        <w:t>(</w:t>
      </w:r>
      <w:r w:rsidR="00BC651F">
        <w:rPr>
          <w:b/>
        </w:rPr>
        <w:t>4 bytes</w:t>
      </w:r>
      <w:r w:rsidR="00BC651F" w:rsidRPr="00524618">
        <w:rPr>
          <w:b/>
        </w:rPr>
        <w:t>):</w:t>
      </w:r>
      <w:r w:rsidR="00BC651F">
        <w:t xml:space="preserve"> </w:t>
      </w:r>
      <w:r w:rsidR="00813298">
        <w:t>A 32-bit unsigned integer containing the time</w:t>
      </w:r>
      <w:r w:rsidR="003314BB">
        <w:t>stamp of the surface</w:t>
      </w:r>
      <w:r w:rsidR="004A2807">
        <w:t xml:space="preserve"> event.</w:t>
      </w:r>
    </w:p>
    <w:p w:rsidR="00BC651F" w:rsidRDefault="00507532" w:rsidP="00BC651F">
      <w:r>
        <w:rPr>
          <w:b/>
        </w:rPr>
        <w:t>reserved</w:t>
      </w:r>
      <w:r w:rsidR="003C150A">
        <w:rPr>
          <w:b/>
        </w:rPr>
        <w:t>3</w:t>
      </w:r>
      <w:r w:rsidR="00BC651F">
        <w:rPr>
          <w:b/>
        </w:rPr>
        <w:t xml:space="preserve"> </w:t>
      </w:r>
      <w:r w:rsidR="00BC651F" w:rsidRPr="00524618">
        <w:rPr>
          <w:b/>
        </w:rPr>
        <w:t>(</w:t>
      </w:r>
      <w:r w:rsidR="00BC651F">
        <w:rPr>
          <w:b/>
        </w:rPr>
        <w:t>4 bytes</w:t>
      </w:r>
      <w:r w:rsidR="00BC651F" w:rsidRPr="00524618">
        <w:rPr>
          <w:b/>
        </w:rPr>
        <w:t>):</w:t>
      </w:r>
      <w:r w:rsidR="00BC651F">
        <w:t xml:space="preserve"> This field is unused and MUST be set to zero.</w:t>
      </w:r>
    </w:p>
    <w:p w:rsidR="00101452" w:rsidRDefault="00101452" w:rsidP="00101452">
      <w:pPr>
        <w:pStyle w:val="Heading3"/>
      </w:pPr>
      <w:bookmarkStart w:id="35" w:name="_DUC_FRAME_BLOCK"/>
      <w:bookmarkStart w:id="36" w:name="_Toc487717449"/>
      <w:bookmarkEnd w:id="35"/>
      <w:r>
        <w:t>DUC_FRAME_BLOCK</w:t>
      </w:r>
      <w:bookmarkEnd w:id="36"/>
    </w:p>
    <w:p w:rsidR="00101452" w:rsidRDefault="00101452" w:rsidP="00101452">
      <w:r>
        <w:t>The DUC_FRAME_BLOCK structure is used to encode a frame block.</w:t>
      </w:r>
    </w:p>
    <w:tbl>
      <w:tblPr>
        <w:tblW w:w="9024" w:type="dxa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90" w:type="dxa"/>
          <w:right w:w="90" w:type="dxa"/>
        </w:tblCellMar>
        <w:tblLook w:val="01E0" w:firstRow="1" w:lastRow="1" w:firstColumn="1" w:lastColumn="1" w:noHBand="0" w:noVBand="0"/>
      </w:tblPr>
      <w:tblGrid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  <w:gridCol w:w="282"/>
      </w:tblGrid>
      <w:tr w:rsidR="00101452" w:rsidTr="003313DB"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t>1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t>2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2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3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4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5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6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7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8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9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t>3</w:t>
            </w:r>
            <w:r>
              <w:br/>
              <w:t>0</w:t>
            </w:r>
          </w:p>
        </w:tc>
        <w:tc>
          <w:tcPr>
            <w:tcW w:w="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D9D9D9"/>
            <w:vAlign w:val="bottom"/>
          </w:tcPr>
          <w:p w:rsidR="00101452" w:rsidRDefault="00101452" w:rsidP="003313DB">
            <w:pPr>
              <w:pStyle w:val="PacketDiagramHeaderRow0"/>
              <w:keepNext/>
              <w:jc w:val="center"/>
            </w:pPr>
            <w:r>
              <w:br/>
              <w:t>1</w:t>
            </w:r>
          </w:p>
        </w:tc>
      </w:tr>
      <w:tr w:rsidR="00101452" w:rsidTr="003313DB">
        <w:tc>
          <w:tcPr>
            <w:tcW w:w="0" w:type="auto"/>
            <w:gridSpan w:val="16"/>
            <w:shd w:val="clear" w:color="auto" w:fill="auto"/>
          </w:tcPr>
          <w:p w:rsidR="00101452" w:rsidRDefault="00101452" w:rsidP="003313DB">
            <w:pPr>
              <w:pStyle w:val="PacketDiagramText0"/>
              <w:jc w:val="center"/>
            </w:pPr>
            <w:proofErr w:type="spellStart"/>
            <w:r>
              <w:t>blockType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101452" w:rsidRDefault="00101452" w:rsidP="003313DB">
            <w:pPr>
              <w:pStyle w:val="PacketDiagramText0"/>
              <w:jc w:val="center"/>
            </w:pPr>
            <w:proofErr w:type="spellStart"/>
            <w:r>
              <w:t>blockFlags</w:t>
            </w:r>
            <w:proofErr w:type="spellEnd"/>
          </w:p>
        </w:tc>
      </w:tr>
      <w:tr w:rsidR="00101452" w:rsidTr="003313DB">
        <w:tc>
          <w:tcPr>
            <w:tcW w:w="0" w:type="auto"/>
            <w:gridSpan w:val="32"/>
            <w:shd w:val="clear" w:color="auto" w:fill="auto"/>
          </w:tcPr>
          <w:p w:rsidR="00101452" w:rsidRDefault="00101452" w:rsidP="003313DB">
            <w:pPr>
              <w:pStyle w:val="PacketDiagramText0"/>
              <w:jc w:val="center"/>
            </w:pPr>
            <w:proofErr w:type="spellStart"/>
            <w:r>
              <w:t>blockSize</w:t>
            </w:r>
            <w:proofErr w:type="spellEnd"/>
          </w:p>
        </w:tc>
      </w:tr>
      <w:tr w:rsidR="00101452" w:rsidTr="003313DB">
        <w:tc>
          <w:tcPr>
            <w:tcW w:w="0" w:type="auto"/>
            <w:gridSpan w:val="16"/>
            <w:shd w:val="clear" w:color="auto" w:fill="auto"/>
          </w:tcPr>
          <w:p w:rsidR="00101452" w:rsidRDefault="00101452" w:rsidP="003313DB">
            <w:pPr>
              <w:pStyle w:val="PacketDiagramText0"/>
              <w:jc w:val="center"/>
            </w:pPr>
            <w:proofErr w:type="spellStart"/>
            <w:r>
              <w:t>surfaceId</w:t>
            </w:r>
            <w:proofErr w:type="spellEnd"/>
          </w:p>
        </w:tc>
        <w:tc>
          <w:tcPr>
            <w:tcW w:w="0" w:type="auto"/>
            <w:gridSpan w:val="16"/>
            <w:shd w:val="clear" w:color="auto" w:fill="auto"/>
          </w:tcPr>
          <w:p w:rsidR="00101452" w:rsidRDefault="00FA1CA2" w:rsidP="003313DB">
            <w:pPr>
              <w:pStyle w:val="PacketDiagramText0"/>
              <w:jc w:val="center"/>
            </w:pPr>
            <w:proofErr w:type="spellStart"/>
            <w:r>
              <w:t>formatId</w:t>
            </w:r>
            <w:proofErr w:type="spellEnd"/>
          </w:p>
        </w:tc>
      </w:tr>
      <w:tr w:rsidR="00101452" w:rsidTr="003313DB">
        <w:tc>
          <w:tcPr>
            <w:tcW w:w="0" w:type="auto"/>
            <w:gridSpan w:val="32"/>
            <w:shd w:val="clear" w:color="auto" w:fill="auto"/>
          </w:tcPr>
          <w:p w:rsidR="00101452" w:rsidRDefault="00B251CD" w:rsidP="003313DB">
            <w:pPr>
              <w:pStyle w:val="PacketDiagramText0"/>
              <w:jc w:val="center"/>
            </w:pPr>
            <w:proofErr w:type="spellStart"/>
            <w:r>
              <w:t>frameSize</w:t>
            </w:r>
            <w:proofErr w:type="spellEnd"/>
          </w:p>
        </w:tc>
      </w:tr>
      <w:tr w:rsidR="00101452" w:rsidTr="003313DB">
        <w:tc>
          <w:tcPr>
            <w:tcW w:w="0" w:type="auto"/>
            <w:gridSpan w:val="32"/>
            <w:shd w:val="clear" w:color="auto" w:fill="auto"/>
          </w:tcPr>
          <w:p w:rsidR="00101452" w:rsidRDefault="00B251CD" w:rsidP="003313DB">
            <w:pPr>
              <w:pStyle w:val="PacketDiagramText0"/>
              <w:jc w:val="center"/>
            </w:pPr>
            <w:proofErr w:type="spellStart"/>
            <w:r>
              <w:t>frameTime</w:t>
            </w:r>
            <w:proofErr w:type="spellEnd"/>
          </w:p>
        </w:tc>
      </w:tr>
      <w:tr w:rsidR="007A30C7" w:rsidTr="00CD6C37">
        <w:tc>
          <w:tcPr>
            <w:tcW w:w="0" w:type="auto"/>
            <w:gridSpan w:val="16"/>
            <w:shd w:val="clear" w:color="auto" w:fill="auto"/>
          </w:tcPr>
          <w:p w:rsidR="007A30C7" w:rsidRDefault="007A30C7" w:rsidP="003313DB">
            <w:pPr>
              <w:pStyle w:val="PacketDiagramText0"/>
              <w:jc w:val="center"/>
            </w:pPr>
            <w:proofErr w:type="spellStart"/>
            <w:r>
              <w:t>frameId</w:t>
            </w:r>
            <w:proofErr w:type="spellEnd"/>
          </w:p>
        </w:tc>
        <w:tc>
          <w:tcPr>
            <w:tcW w:w="0" w:type="auto"/>
            <w:gridSpan w:val="8"/>
            <w:shd w:val="clear" w:color="auto" w:fill="auto"/>
          </w:tcPr>
          <w:p w:rsidR="007A30C7" w:rsidRDefault="007A30C7" w:rsidP="003313DB">
            <w:pPr>
              <w:pStyle w:val="PacketDiagramText0"/>
              <w:jc w:val="center"/>
            </w:pPr>
            <w:r>
              <w:t>reserved</w:t>
            </w:r>
          </w:p>
        </w:tc>
        <w:tc>
          <w:tcPr>
            <w:tcW w:w="0" w:type="auto"/>
            <w:gridSpan w:val="8"/>
            <w:shd w:val="clear" w:color="auto" w:fill="auto"/>
          </w:tcPr>
          <w:p w:rsidR="007A30C7" w:rsidRDefault="007A30C7" w:rsidP="003313DB">
            <w:pPr>
              <w:pStyle w:val="PacketDiagramText0"/>
              <w:jc w:val="center"/>
            </w:pPr>
            <w:r>
              <w:t>count</w:t>
            </w:r>
          </w:p>
        </w:tc>
      </w:tr>
      <w:tr w:rsidR="007C6765" w:rsidTr="003313DB">
        <w:tc>
          <w:tcPr>
            <w:tcW w:w="0" w:type="auto"/>
            <w:gridSpan w:val="32"/>
            <w:shd w:val="clear" w:color="auto" w:fill="auto"/>
          </w:tcPr>
          <w:p w:rsidR="007C6765" w:rsidRDefault="0062273D" w:rsidP="003313DB">
            <w:pPr>
              <w:pStyle w:val="PacketDiagramText0"/>
              <w:jc w:val="center"/>
            </w:pPr>
            <w:r>
              <w:t>buffers</w:t>
            </w:r>
          </w:p>
        </w:tc>
      </w:tr>
      <w:tr w:rsidR="0062273D" w:rsidTr="00CD6C37">
        <w:tc>
          <w:tcPr>
            <w:tcW w:w="0" w:type="auto"/>
            <w:gridSpan w:val="32"/>
            <w:shd w:val="clear" w:color="auto" w:fill="auto"/>
          </w:tcPr>
          <w:p w:rsidR="0062273D" w:rsidRPr="000B4512" w:rsidRDefault="0062273D" w:rsidP="003313DB">
            <w:pPr>
              <w:pStyle w:val="PacketDiagramText0"/>
              <w:jc w:val="center"/>
              <w:rPr>
                <w:lang w:val="fr-CA"/>
              </w:rPr>
            </w:pPr>
            <w:r>
              <w:rPr>
                <w:lang w:val="fr-CA"/>
              </w:rPr>
              <w:t>…</w:t>
            </w:r>
          </w:p>
        </w:tc>
      </w:tr>
    </w:tbl>
    <w:p w:rsidR="00101452" w:rsidRDefault="00101452" w:rsidP="00101452">
      <w:proofErr w:type="spellStart"/>
      <w:r>
        <w:rPr>
          <w:b/>
        </w:rPr>
        <w:t>blockType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type, this field MUST be set to DUC_FRAME_BLOCK_TYPE.</w:t>
      </w:r>
    </w:p>
    <w:p w:rsidR="00101452" w:rsidRDefault="00101452" w:rsidP="00101452">
      <w:proofErr w:type="spellStart"/>
      <w:r>
        <w:rPr>
          <w:b/>
        </w:rPr>
        <w:t>blockFlags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The block flags, this field is unused and MUST be set to zero.</w:t>
      </w:r>
    </w:p>
    <w:p w:rsidR="00101452" w:rsidRDefault="00101452" w:rsidP="00101452">
      <w:proofErr w:type="spellStart"/>
      <w:r>
        <w:rPr>
          <w:b/>
        </w:rPr>
        <w:t>blockSiz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The block size, as defined in </w:t>
      </w:r>
      <w:hyperlink w:anchor="_DUC_BLOCK_HEADER" w:history="1">
        <w:r w:rsidRPr="00202A1D">
          <w:rPr>
            <w:rStyle w:val="Hyperlink"/>
          </w:rPr>
          <w:t>DUC_BLOCK_HEADER</w:t>
        </w:r>
      </w:hyperlink>
      <w:r>
        <w:t>.</w:t>
      </w:r>
    </w:p>
    <w:p w:rsidR="00101452" w:rsidRDefault="00101452" w:rsidP="00101452">
      <w:proofErr w:type="spellStart"/>
      <w:r>
        <w:rPr>
          <w:b/>
        </w:rPr>
        <w:lastRenderedPageBreak/>
        <w:t>surfaceId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16-bit unsigned integer containing the corresponding surface id.</w:t>
      </w:r>
    </w:p>
    <w:p w:rsidR="00101452" w:rsidRDefault="00BE0345" w:rsidP="00BE0345">
      <w:proofErr w:type="spellStart"/>
      <w:r>
        <w:rPr>
          <w:b/>
        </w:rPr>
        <w:t>formatId</w:t>
      </w:r>
      <w:proofErr w:type="spellEnd"/>
      <w:r>
        <w:rPr>
          <w:b/>
        </w:rPr>
        <w:t xml:space="preserve"> </w:t>
      </w:r>
      <w:r w:rsidRPr="00524618">
        <w:rPr>
          <w:b/>
        </w:rPr>
        <w:t>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16-bit unsigned integer containing the pixel format id.</w:t>
      </w:r>
    </w:p>
    <w:p w:rsidR="00101452" w:rsidRDefault="00101452" w:rsidP="00101452">
      <w:proofErr w:type="spellStart"/>
      <w:r>
        <w:rPr>
          <w:b/>
        </w:rPr>
        <w:t>frameSize</w:t>
      </w:r>
      <w:proofErr w:type="spellEnd"/>
      <w:r>
        <w:rPr>
          <w:b/>
        </w:rPr>
        <w:t xml:space="preserve"> </w:t>
      </w:r>
      <w:r w:rsidRPr="00524618">
        <w:rPr>
          <w:b/>
        </w:rPr>
        <w:t>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A </w:t>
      </w:r>
      <w:hyperlink w:anchor="_DUC_SIZE" w:history="1">
        <w:r w:rsidRPr="006552F0">
          <w:rPr>
            <w:rStyle w:val="Hyperlink"/>
          </w:rPr>
          <w:t>DUC_SIZE</w:t>
        </w:r>
      </w:hyperlink>
      <w:r>
        <w:t xml:space="preserve"> structure containing the frame size.</w:t>
      </w:r>
    </w:p>
    <w:p w:rsidR="00B251CD" w:rsidRDefault="00B251CD" w:rsidP="00B251CD">
      <w:proofErr w:type="spellStart"/>
      <w:r>
        <w:rPr>
          <w:b/>
        </w:rPr>
        <w:t>frameTime</w:t>
      </w:r>
      <w:proofErr w:type="spellEnd"/>
      <w:r w:rsidRPr="00524618">
        <w:rPr>
          <w:b/>
        </w:rPr>
        <w:t xml:space="preserve"> (</w:t>
      </w:r>
      <w:r>
        <w:rPr>
          <w:b/>
        </w:rPr>
        <w:t>4 bytes</w:t>
      </w:r>
      <w:r w:rsidRPr="00524618">
        <w:rPr>
          <w:b/>
        </w:rPr>
        <w:t>):</w:t>
      </w:r>
      <w:r>
        <w:t xml:space="preserve"> A 32-bit unsigned integer containing the timestamp of the frame, in milliseconds, relative to the beginning of this capture.</w:t>
      </w:r>
    </w:p>
    <w:p w:rsidR="00B8194C" w:rsidRDefault="00B8194C" w:rsidP="00B251CD">
      <w:proofErr w:type="spellStart"/>
      <w:r>
        <w:rPr>
          <w:b/>
        </w:rPr>
        <w:t>frameId</w:t>
      </w:r>
      <w:proofErr w:type="spellEnd"/>
      <w:r w:rsidRPr="00524618">
        <w:rPr>
          <w:b/>
        </w:rPr>
        <w:t xml:space="preserve"> (</w:t>
      </w:r>
      <w:r>
        <w:rPr>
          <w:b/>
        </w:rPr>
        <w:t>2 bytes</w:t>
      </w:r>
      <w:r w:rsidRPr="00524618">
        <w:rPr>
          <w:b/>
        </w:rPr>
        <w:t>):</w:t>
      </w:r>
      <w:r>
        <w:t xml:space="preserve"> A 16-bit unsigned integer containing the frame id.</w:t>
      </w:r>
    </w:p>
    <w:p w:rsidR="00101452" w:rsidRDefault="006C68D6" w:rsidP="007A30C7">
      <w:pPr>
        <w:numPr>
          <w:ilvl w:val="0"/>
          <w:numId w:val="0"/>
        </w:numPr>
      </w:pPr>
      <w:r>
        <w:rPr>
          <w:b/>
        </w:rPr>
        <w:t>reserved</w:t>
      </w:r>
      <w:r w:rsidR="00101452">
        <w:rPr>
          <w:b/>
        </w:rPr>
        <w:t xml:space="preserve"> </w:t>
      </w:r>
      <w:r w:rsidR="00101452" w:rsidRPr="00524618">
        <w:rPr>
          <w:b/>
        </w:rPr>
        <w:t>(</w:t>
      </w:r>
      <w:r w:rsidR="00101452">
        <w:rPr>
          <w:b/>
        </w:rPr>
        <w:t>1 byte</w:t>
      </w:r>
      <w:r w:rsidR="00101452" w:rsidRPr="00524618">
        <w:rPr>
          <w:b/>
        </w:rPr>
        <w:t>):</w:t>
      </w:r>
      <w:r w:rsidR="00101452">
        <w:t xml:space="preserve"> This field is unused and MUST be set to zero.</w:t>
      </w:r>
    </w:p>
    <w:p w:rsidR="00101452" w:rsidRDefault="00101452" w:rsidP="00101452">
      <w:r>
        <w:rPr>
          <w:b/>
        </w:rPr>
        <w:t xml:space="preserve">count </w:t>
      </w:r>
      <w:r w:rsidRPr="00524618">
        <w:rPr>
          <w:b/>
        </w:rPr>
        <w:t>(</w:t>
      </w:r>
      <w:r>
        <w:rPr>
          <w:b/>
        </w:rPr>
        <w:t>1 byte</w:t>
      </w:r>
      <w:r w:rsidRPr="00524618">
        <w:rPr>
          <w:b/>
        </w:rPr>
        <w:t>):</w:t>
      </w:r>
      <w:r>
        <w:t xml:space="preserve"> The number of elements in the buffers field.</w:t>
      </w:r>
    </w:p>
    <w:p w:rsidR="00101452" w:rsidRDefault="00101452" w:rsidP="00A11D00">
      <w:r>
        <w:rPr>
          <w:b/>
        </w:rPr>
        <w:t xml:space="preserve">buffers </w:t>
      </w:r>
      <w:r w:rsidRPr="00524618">
        <w:rPr>
          <w:b/>
        </w:rPr>
        <w:t>(</w:t>
      </w:r>
      <w:r w:rsidR="0062273D">
        <w:rPr>
          <w:b/>
        </w:rPr>
        <w:t>8 bytes</w:t>
      </w:r>
      <w:r w:rsidRPr="00524618">
        <w:rPr>
          <w:b/>
        </w:rPr>
        <w:t>):</w:t>
      </w:r>
      <w:r w:rsidR="0062273D">
        <w:t xml:space="preserve"> A </w:t>
      </w:r>
      <w:hyperlink w:anchor="_DUC_PTR" w:history="1">
        <w:r w:rsidR="0062273D" w:rsidRPr="008E4F18">
          <w:rPr>
            <w:rStyle w:val="Hyperlink"/>
          </w:rPr>
          <w:t>DUC_PTR</w:t>
        </w:r>
      </w:hyperlink>
      <w:r w:rsidR="0062273D">
        <w:t xml:space="preserve"> </w:t>
      </w:r>
      <w:r w:rsidR="00050310">
        <w:t>structure</w:t>
      </w:r>
      <w:r w:rsidR="0062273D">
        <w:t xml:space="preserve"> pointing to an</w:t>
      </w:r>
      <w:r>
        <w:t xml:space="preserve"> array of </w:t>
      </w:r>
      <w:hyperlink w:anchor="_DUC_PIXEL_BUFFER" w:history="1">
        <w:r w:rsidRPr="00072F3A">
          <w:rPr>
            <w:rStyle w:val="Hyperlink"/>
          </w:rPr>
          <w:t>DUC_PIXEL_BUFFER</w:t>
        </w:r>
      </w:hyperlink>
      <w:r>
        <w:t xml:space="preserve"> structures.</w:t>
      </w:r>
    </w:p>
    <w:p w:rsidR="000D23BF" w:rsidRDefault="000D23BF" w:rsidP="0056208A">
      <w:bookmarkStart w:id="37" w:name="_DUC_SURFACE_CREATE_BLOCK"/>
      <w:bookmarkStart w:id="38" w:name="_DUC_SURFACE_BLOCK"/>
      <w:bookmarkEnd w:id="37"/>
      <w:bookmarkEnd w:id="38"/>
    </w:p>
    <w:p w:rsidR="00207615" w:rsidRDefault="00207615" w:rsidP="00857945">
      <w:pPr>
        <w:numPr>
          <w:ilvl w:val="0"/>
          <w:numId w:val="0"/>
        </w:numPr>
      </w:pPr>
      <w:bookmarkStart w:id="39" w:name="_DUC_SURFACE_MODIFY_BLOCK"/>
      <w:bookmarkEnd w:id="39"/>
    </w:p>
    <w:p w:rsidR="00857945" w:rsidRDefault="00857945" w:rsidP="001E652B">
      <w:pPr>
        <w:numPr>
          <w:ilvl w:val="0"/>
          <w:numId w:val="0"/>
        </w:numPr>
      </w:pPr>
    </w:p>
    <w:p w:rsidR="00EE6836" w:rsidRDefault="00EE6836" w:rsidP="00EE6836">
      <w:pPr>
        <w:numPr>
          <w:ilvl w:val="0"/>
          <w:numId w:val="0"/>
        </w:numPr>
      </w:pPr>
    </w:p>
    <w:p w:rsidR="001A7C12" w:rsidRDefault="001A7C12" w:rsidP="008625A5">
      <w:pPr>
        <w:numPr>
          <w:ilvl w:val="0"/>
          <w:numId w:val="0"/>
        </w:numPr>
      </w:pPr>
    </w:p>
    <w:p w:rsidR="0043675B" w:rsidRPr="008625A5" w:rsidRDefault="0043675B" w:rsidP="008625A5">
      <w:pPr>
        <w:numPr>
          <w:ilvl w:val="0"/>
          <w:numId w:val="0"/>
        </w:numPr>
        <w:rPr>
          <w:lang w:val="en-CA"/>
        </w:rPr>
      </w:pPr>
    </w:p>
    <w:sectPr w:rsidR="0043675B" w:rsidRPr="008625A5" w:rsidSect="00BC3AA2">
      <w:footerReference w:type="default" r:id="rId13"/>
      <w:pgSz w:w="12240" w:h="15840"/>
      <w:pgMar w:top="1080" w:right="1440" w:bottom="2700" w:left="162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05A" w:rsidRDefault="0087505A">
      <w:r>
        <w:separator/>
      </w:r>
    </w:p>
  </w:endnote>
  <w:endnote w:type="continuationSeparator" w:id="0">
    <w:p w:rsidR="0087505A" w:rsidRDefault="008750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3298" w:rsidRPr="00981D95" w:rsidRDefault="00813298">
    <w:pPr>
      <w:pStyle w:val="FooterPageNumber"/>
      <w:rPr>
        <w:lang w:val="fr-CA"/>
      </w:rPr>
    </w:pPr>
    <w:r>
      <w:fldChar w:fldCharType="begin"/>
    </w:r>
    <w:r w:rsidRPr="00981D95">
      <w:rPr>
        <w:lang w:val="fr-CA"/>
      </w:rPr>
      <w:instrText xml:space="preserve"> PAGE </w:instrText>
    </w:r>
    <w:r>
      <w:fldChar w:fldCharType="separate"/>
    </w:r>
    <w:r w:rsidR="002D4E89">
      <w:rPr>
        <w:noProof/>
        <w:lang w:val="fr-CA"/>
      </w:rPr>
      <w:t>2</w:t>
    </w:r>
    <w:r>
      <w:fldChar w:fldCharType="end"/>
    </w:r>
    <w:r w:rsidRPr="00981D95">
      <w:rPr>
        <w:lang w:val="fr-CA"/>
      </w:rPr>
      <w:t> / </w:t>
    </w:r>
    <w:r>
      <w:fldChar w:fldCharType="begin"/>
    </w:r>
    <w:r w:rsidRPr="00981D95">
      <w:rPr>
        <w:lang w:val="fr-CA"/>
      </w:rPr>
      <w:instrText xml:space="preserve"> NUMPAGES  </w:instrText>
    </w:r>
    <w:r>
      <w:fldChar w:fldCharType="separate"/>
    </w:r>
    <w:r w:rsidR="002D4E89">
      <w:rPr>
        <w:noProof/>
        <w:lang w:val="fr-CA"/>
      </w:rPr>
      <w:t>15</w:t>
    </w:r>
    <w:r>
      <w:fldChar w:fldCharType="end"/>
    </w:r>
  </w:p>
  <w:p w:rsidR="00813298" w:rsidRPr="007E615E" w:rsidRDefault="00813298" w:rsidP="009A703D">
    <w:pPr>
      <w:pStyle w:val="Footer"/>
      <w:rPr>
        <w:lang w:val="fr-CA"/>
      </w:rPr>
    </w:pPr>
    <w:r w:rsidRPr="007E615E">
      <w:rPr>
        <w:b/>
        <w:lang w:val="fr-CA"/>
      </w:rPr>
      <w:t>[DUC-FORMAT]</w:t>
    </w:r>
    <w:r w:rsidRPr="007E615E">
      <w:rPr>
        <w:b/>
        <w:lang w:val="fr-CA"/>
      </w:rPr>
      <w:br/>
    </w:r>
    <w:r w:rsidRPr="007E615E">
      <w:rPr>
        <w:lang w:val="fr-CA"/>
      </w:rPr>
      <w:t>Desktop Universal Capture Format</w:t>
    </w:r>
  </w:p>
  <w:p w:rsidR="00813298" w:rsidRDefault="00813298" w:rsidP="009A703D">
    <w:pPr>
      <w:pStyle w:val="Footer"/>
    </w:pPr>
    <w:r>
      <w:t>Copyright © 2017 Devolutions Inc.</w:t>
    </w:r>
  </w:p>
  <w:p w:rsidR="00813298" w:rsidRDefault="00813298" w:rsidP="009A703D">
    <w:pPr>
      <w:pStyle w:val="Footer"/>
    </w:pPr>
    <w:r>
      <w:t>Release: February 24</w:t>
    </w:r>
    <w:r>
      <w:rPr>
        <w:vertAlign w:val="superscript"/>
      </w:rPr>
      <w:t>th</w:t>
    </w:r>
    <w:r>
      <w:t>, 20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3298" w:rsidRPr="00981D95" w:rsidRDefault="00813298">
    <w:pPr>
      <w:pStyle w:val="FooterPageNumber"/>
      <w:rPr>
        <w:lang w:val="fr-CA"/>
      </w:rPr>
    </w:pPr>
    <w:r>
      <w:fldChar w:fldCharType="begin"/>
    </w:r>
    <w:r w:rsidRPr="00981D95">
      <w:rPr>
        <w:lang w:val="fr-CA"/>
      </w:rPr>
      <w:instrText xml:space="preserve"> PAGE </w:instrText>
    </w:r>
    <w:r>
      <w:fldChar w:fldCharType="separate"/>
    </w:r>
    <w:r w:rsidR="002D4E89">
      <w:rPr>
        <w:noProof/>
        <w:lang w:val="fr-CA"/>
      </w:rPr>
      <w:t>15</w:t>
    </w:r>
    <w:r>
      <w:fldChar w:fldCharType="end"/>
    </w:r>
    <w:r w:rsidRPr="00981D95">
      <w:rPr>
        <w:lang w:val="fr-CA"/>
      </w:rPr>
      <w:t> / </w:t>
    </w:r>
    <w:r>
      <w:fldChar w:fldCharType="begin"/>
    </w:r>
    <w:r w:rsidRPr="00981D95">
      <w:rPr>
        <w:lang w:val="fr-CA"/>
      </w:rPr>
      <w:instrText xml:space="preserve"> NUMPAGES  </w:instrText>
    </w:r>
    <w:r>
      <w:fldChar w:fldCharType="separate"/>
    </w:r>
    <w:r w:rsidR="002D4E89">
      <w:rPr>
        <w:noProof/>
        <w:lang w:val="fr-CA"/>
      </w:rPr>
      <w:t>15</w:t>
    </w:r>
    <w:r>
      <w:fldChar w:fldCharType="end"/>
    </w:r>
  </w:p>
  <w:p w:rsidR="00813298" w:rsidRPr="007E615E" w:rsidRDefault="00813298" w:rsidP="00D63CB0">
    <w:pPr>
      <w:pStyle w:val="Footer"/>
      <w:rPr>
        <w:lang w:val="fr-CA"/>
      </w:rPr>
    </w:pPr>
    <w:r w:rsidRPr="007E615E">
      <w:rPr>
        <w:b/>
        <w:lang w:val="fr-CA"/>
      </w:rPr>
      <w:t>[DUC-FORMAT]</w:t>
    </w:r>
    <w:r w:rsidRPr="007E615E">
      <w:rPr>
        <w:b/>
        <w:lang w:val="fr-CA"/>
      </w:rPr>
      <w:br/>
    </w:r>
    <w:r w:rsidRPr="007E615E">
      <w:rPr>
        <w:lang w:val="fr-CA"/>
      </w:rPr>
      <w:t>Desktop Universal Capture Format</w:t>
    </w:r>
  </w:p>
  <w:p w:rsidR="00813298" w:rsidRDefault="00813298" w:rsidP="00D63CB0">
    <w:pPr>
      <w:pStyle w:val="Footer"/>
    </w:pPr>
    <w:r>
      <w:t>Copyright © 2017 Devolutions Inc.</w:t>
    </w:r>
  </w:p>
  <w:p w:rsidR="00813298" w:rsidRDefault="00813298" w:rsidP="00D63CB0">
    <w:pPr>
      <w:pStyle w:val="Footer"/>
    </w:pPr>
    <w:r>
      <w:t>Release: February 24</w:t>
    </w:r>
    <w:r>
      <w:rPr>
        <w:vertAlign w:val="superscript"/>
      </w:rPr>
      <w:t>th</w:t>
    </w:r>
    <w:r>
      <w:t>,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05A" w:rsidRDefault="0087505A">
      <w:r>
        <w:separator/>
      </w:r>
    </w:p>
  </w:footnote>
  <w:footnote w:type="continuationSeparator" w:id="0">
    <w:p w:rsidR="0087505A" w:rsidRDefault="00875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8C05C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392A5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1C4CD3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56D525F"/>
    <w:multiLevelType w:val="multilevel"/>
    <w:tmpl w:val="91FAA4F4"/>
    <w:name w:val="WB: List Number"/>
    <w:lvl w:ilvl="0">
      <w:start w:val="1"/>
      <w:numFmt w:val="decimal"/>
      <w:pStyle w:val="WBListNumber"/>
      <w:lvlText w:val="%1."/>
      <w:lvlJc w:val="left"/>
      <w:pPr>
        <w:tabs>
          <w:tab w:val="num" w:pos="270"/>
        </w:tabs>
        <w:ind w:left="270" w:hanging="270"/>
      </w:pPr>
      <w:rPr>
        <w:rFonts w:hint="default"/>
      </w:rPr>
    </w:lvl>
    <w:lvl w:ilvl="1">
      <w:start w:val="1"/>
      <w:numFmt w:val="decimal"/>
      <w:pStyle w:val="WBListNumber2"/>
      <w:lvlText w:val="%2."/>
      <w:lvlJc w:val="left"/>
      <w:pPr>
        <w:tabs>
          <w:tab w:val="num" w:pos="540"/>
        </w:tabs>
        <w:ind w:left="540" w:hanging="270"/>
      </w:pPr>
      <w:rPr>
        <w:rFonts w:hint="default"/>
      </w:rPr>
    </w:lvl>
    <w:lvl w:ilvl="2">
      <w:start w:val="1"/>
      <w:numFmt w:val="decimal"/>
      <w:pStyle w:val="WBListNumber3"/>
      <w:lvlText w:val="%3."/>
      <w:lvlJc w:val="left"/>
      <w:pPr>
        <w:tabs>
          <w:tab w:val="num" w:pos="810"/>
        </w:tabs>
        <w:ind w:left="810" w:hanging="270"/>
      </w:pPr>
      <w:rPr>
        <w:rFonts w:hint="default"/>
      </w:rPr>
    </w:lvl>
    <w:lvl w:ilvl="3">
      <w:start w:val="1"/>
      <w:numFmt w:val="decimal"/>
      <w:pStyle w:val="WBListNumber4"/>
      <w:lvlText w:val="%4."/>
      <w:lvlJc w:val="left"/>
      <w:pPr>
        <w:tabs>
          <w:tab w:val="num" w:pos="1080"/>
        </w:tabs>
        <w:ind w:left="1080" w:hanging="270"/>
      </w:pPr>
      <w:rPr>
        <w:rFonts w:hint="default"/>
      </w:rPr>
    </w:lvl>
    <w:lvl w:ilvl="4">
      <w:start w:val="1"/>
      <w:numFmt w:val="decimal"/>
      <w:pStyle w:val="WBListNumber5"/>
      <w:lvlText w:val="%5."/>
      <w:lvlJc w:val="left"/>
      <w:pPr>
        <w:tabs>
          <w:tab w:val="num" w:pos="1350"/>
        </w:tabs>
        <w:ind w:left="1350" w:hanging="270"/>
      </w:pPr>
      <w:rPr>
        <w:rFonts w:hint="default"/>
      </w:rPr>
    </w:lvl>
    <w:lvl w:ilvl="5">
      <w:start w:val="1"/>
      <w:numFmt w:val="decimal"/>
      <w:pStyle w:val="WBListNumber6"/>
      <w:lvlText w:val="%6."/>
      <w:lvlJc w:val="left"/>
      <w:pPr>
        <w:tabs>
          <w:tab w:val="num" w:pos="1620"/>
        </w:tabs>
        <w:ind w:left="1620" w:hanging="270"/>
      </w:pPr>
      <w:rPr>
        <w:rFonts w:hint="default"/>
      </w:rPr>
    </w:lvl>
    <w:lvl w:ilvl="6">
      <w:start w:val="1"/>
      <w:numFmt w:val="decimal"/>
      <w:pStyle w:val="WBListNumber7"/>
      <w:lvlText w:val="%7."/>
      <w:lvlJc w:val="left"/>
      <w:pPr>
        <w:tabs>
          <w:tab w:val="num" w:pos="1890"/>
        </w:tabs>
        <w:ind w:left="1890" w:hanging="270"/>
      </w:pPr>
      <w:rPr>
        <w:rFonts w:hint="default"/>
      </w:rPr>
    </w:lvl>
    <w:lvl w:ilvl="7">
      <w:start w:val="1"/>
      <w:numFmt w:val="decimal"/>
      <w:pStyle w:val="WBListNumber8"/>
      <w:lvlText w:val="%8."/>
      <w:lvlJc w:val="left"/>
      <w:pPr>
        <w:tabs>
          <w:tab w:val="num" w:pos="2160"/>
        </w:tabs>
        <w:ind w:left="2160" w:hanging="270"/>
      </w:pPr>
      <w:rPr>
        <w:rFonts w:hint="default"/>
      </w:rPr>
    </w:lvl>
    <w:lvl w:ilvl="8">
      <w:start w:val="1"/>
      <w:numFmt w:val="decimal"/>
      <w:pStyle w:val="WBListNumber9"/>
      <w:lvlText w:val="%9."/>
      <w:lvlJc w:val="left"/>
      <w:pPr>
        <w:tabs>
          <w:tab w:val="num" w:pos="2430"/>
        </w:tabs>
        <w:ind w:left="2430" w:hanging="270"/>
      </w:pPr>
      <w:rPr>
        <w:rFonts w:hint="default"/>
      </w:rPr>
    </w:lvl>
  </w:abstractNum>
  <w:abstractNum w:abstractNumId="4" w15:restartNumberingAfterBreak="0">
    <w:nsid w:val="18867ABD"/>
    <w:multiLevelType w:val="hybridMultilevel"/>
    <w:tmpl w:val="EBC6B2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D6EE8"/>
    <w:multiLevelType w:val="multilevel"/>
    <w:tmpl w:val="34EEFB18"/>
    <w:lvl w:ilvl="0">
      <w:start w:val="1"/>
      <w:numFmt w:val="none"/>
      <w:pStyle w:val="WBCode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WBCode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WBCode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WBCode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WBCode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WBCode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WBCode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WBCode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WBCode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6" w15:restartNumberingAfterBreak="0">
    <w:nsid w:val="328F6677"/>
    <w:multiLevelType w:val="multilevel"/>
    <w:tmpl w:val="614658C8"/>
    <w:lvl w:ilvl="0">
      <w:start w:val="1"/>
      <w:numFmt w:val="none"/>
      <w:pStyle w:val="CodeSmall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CodeSmall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CodeSmall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CodeSmall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CodeSmall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CodeSmall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CodeSmall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CodeSmall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CodeSmall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7" w15:restartNumberingAfterBreak="0">
    <w:nsid w:val="35536008"/>
    <w:multiLevelType w:val="multilevel"/>
    <w:tmpl w:val="B65214F0"/>
    <w:name w:val="WB: Code"/>
    <w:lvl w:ilvl="0">
      <w:start w:val="1"/>
      <w:numFmt w:val="bullet"/>
      <w:pStyle w:val="WBListBullet"/>
      <w:lvlText w:val=""/>
      <w:lvlJc w:val="left"/>
      <w:pPr>
        <w:tabs>
          <w:tab w:val="num" w:pos="270"/>
        </w:tabs>
        <w:ind w:left="270" w:hanging="270"/>
      </w:pPr>
      <w:rPr>
        <w:rFonts w:ascii="Wingdings" w:hAnsi="Wingdings" w:hint="default"/>
      </w:rPr>
    </w:lvl>
    <w:lvl w:ilvl="1">
      <w:start w:val="1"/>
      <w:numFmt w:val="bullet"/>
      <w:pStyle w:val="WBListBullet2"/>
      <w:lvlText w:val=""/>
      <w:lvlJc w:val="left"/>
      <w:pPr>
        <w:tabs>
          <w:tab w:val="num" w:pos="540"/>
        </w:tabs>
        <w:ind w:left="540" w:hanging="270"/>
      </w:pPr>
      <w:rPr>
        <w:rFonts w:ascii="Wingdings" w:hAnsi="Wingdings" w:hint="default"/>
      </w:rPr>
    </w:lvl>
    <w:lvl w:ilvl="2">
      <w:start w:val="1"/>
      <w:numFmt w:val="bullet"/>
      <w:pStyle w:val="WBListBullet3"/>
      <w:lvlText w:val=""/>
      <w:lvlJc w:val="left"/>
      <w:pPr>
        <w:tabs>
          <w:tab w:val="num" w:pos="810"/>
        </w:tabs>
        <w:ind w:left="810" w:hanging="270"/>
      </w:pPr>
      <w:rPr>
        <w:rFonts w:ascii="Wingdings" w:hAnsi="Wingdings" w:hint="default"/>
      </w:rPr>
    </w:lvl>
    <w:lvl w:ilvl="3">
      <w:start w:val="1"/>
      <w:numFmt w:val="bullet"/>
      <w:pStyle w:val="WBListBullet4"/>
      <w:lvlText w:val=""/>
      <w:lvlJc w:val="left"/>
      <w:pPr>
        <w:tabs>
          <w:tab w:val="num" w:pos="1080"/>
        </w:tabs>
        <w:ind w:left="1080" w:hanging="270"/>
      </w:pPr>
      <w:rPr>
        <w:rFonts w:ascii="Wingdings" w:hAnsi="Wingdings" w:hint="default"/>
      </w:rPr>
    </w:lvl>
    <w:lvl w:ilvl="4">
      <w:start w:val="1"/>
      <w:numFmt w:val="bullet"/>
      <w:pStyle w:val="WBListBullet5"/>
      <w:lvlText w:val=""/>
      <w:lvlJc w:val="left"/>
      <w:pPr>
        <w:tabs>
          <w:tab w:val="num" w:pos="1350"/>
        </w:tabs>
        <w:ind w:left="1350" w:hanging="270"/>
      </w:pPr>
      <w:rPr>
        <w:rFonts w:ascii="Wingdings" w:hAnsi="Wingdings" w:hint="default"/>
      </w:rPr>
    </w:lvl>
    <w:lvl w:ilvl="5">
      <w:start w:val="1"/>
      <w:numFmt w:val="bullet"/>
      <w:pStyle w:val="WBListBullet6"/>
      <w:lvlText w:val=""/>
      <w:lvlJc w:val="left"/>
      <w:pPr>
        <w:tabs>
          <w:tab w:val="num" w:pos="1620"/>
        </w:tabs>
        <w:ind w:left="1620" w:hanging="270"/>
      </w:pPr>
      <w:rPr>
        <w:rFonts w:ascii="Wingdings" w:hAnsi="Wingdings" w:hint="default"/>
      </w:rPr>
    </w:lvl>
    <w:lvl w:ilvl="6">
      <w:start w:val="1"/>
      <w:numFmt w:val="bullet"/>
      <w:pStyle w:val="WBListBullet7"/>
      <w:lvlText w:val=""/>
      <w:lvlJc w:val="left"/>
      <w:pPr>
        <w:tabs>
          <w:tab w:val="num" w:pos="1890"/>
        </w:tabs>
        <w:ind w:left="1890" w:hanging="270"/>
      </w:pPr>
      <w:rPr>
        <w:rFonts w:ascii="Wingdings" w:hAnsi="Wingdings" w:hint="default"/>
      </w:rPr>
    </w:lvl>
    <w:lvl w:ilvl="7">
      <w:start w:val="1"/>
      <w:numFmt w:val="bullet"/>
      <w:pStyle w:val="WBListBullet8"/>
      <w:lvlText w:val=""/>
      <w:lvlJc w:val="left"/>
      <w:pPr>
        <w:tabs>
          <w:tab w:val="num" w:pos="2160"/>
        </w:tabs>
        <w:ind w:left="2160" w:hanging="270"/>
      </w:pPr>
      <w:rPr>
        <w:rFonts w:ascii="Wingdings" w:hAnsi="Wingdings" w:hint="default"/>
      </w:rPr>
    </w:lvl>
    <w:lvl w:ilvl="8">
      <w:start w:val="1"/>
      <w:numFmt w:val="bullet"/>
      <w:pStyle w:val="WBListBullet9"/>
      <w:lvlText w:val=""/>
      <w:lvlJc w:val="left"/>
      <w:pPr>
        <w:tabs>
          <w:tab w:val="num" w:pos="2430"/>
        </w:tabs>
        <w:ind w:left="2430" w:hanging="270"/>
      </w:pPr>
      <w:rPr>
        <w:rFonts w:ascii="Wingdings" w:hAnsi="Wingdings" w:hint="default"/>
      </w:rPr>
    </w:lvl>
  </w:abstractNum>
  <w:abstractNum w:abstractNumId="8" w15:restartNumberingAfterBreak="0">
    <w:nsid w:val="3D133BD8"/>
    <w:multiLevelType w:val="multilevel"/>
    <w:tmpl w:val="369C672C"/>
    <w:name w:val="Code Small"/>
    <w:lvl w:ilvl="0">
      <w:start w:val="1"/>
      <w:numFmt w:val="none"/>
      <w:pStyle w:val="WBCodeSmall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WBCodeSmall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WBCodeSmall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WBCodeSmall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WBCodeSmall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WBCodeSmall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WBCodeSmall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WBCodeSmall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WBCodeSmall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9" w15:restartNumberingAfterBreak="0">
    <w:nsid w:val="408F6979"/>
    <w:multiLevelType w:val="multilevel"/>
    <w:tmpl w:val="2B945608"/>
    <w:name w:val="WB: List Bullet"/>
    <w:lvl w:ilvl="0">
      <w:start w:val="1"/>
      <w:numFmt w:val="none"/>
      <w:pStyle w:val="Nor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none"/>
      <w:pStyle w:val="Normal-List"/>
      <w:lvlText w:val=""/>
      <w:lvlJc w:val="left"/>
      <w:pPr>
        <w:tabs>
          <w:tab w:val="num" w:pos="270"/>
        </w:tabs>
        <w:ind w:left="270" w:firstLine="0"/>
      </w:pPr>
      <w:rPr>
        <w:rFonts w:hint="default"/>
      </w:rPr>
    </w:lvl>
    <w:lvl w:ilvl="2">
      <w:start w:val="1"/>
      <w:numFmt w:val="none"/>
      <w:pStyle w:val="Normal-List2"/>
      <w:lvlText w:val=""/>
      <w:lvlJc w:val="left"/>
      <w:pPr>
        <w:tabs>
          <w:tab w:val="num" w:pos="540"/>
        </w:tabs>
        <w:ind w:left="540" w:firstLine="0"/>
      </w:pPr>
      <w:rPr>
        <w:rFonts w:hint="default"/>
      </w:rPr>
    </w:lvl>
    <w:lvl w:ilvl="3">
      <w:start w:val="1"/>
      <w:numFmt w:val="none"/>
      <w:pStyle w:val="Normal-List3"/>
      <w:lvlText w:val=""/>
      <w:lvlJc w:val="left"/>
      <w:pPr>
        <w:tabs>
          <w:tab w:val="num" w:pos="810"/>
        </w:tabs>
        <w:ind w:left="810" w:firstLine="0"/>
      </w:pPr>
      <w:rPr>
        <w:rFonts w:hint="default"/>
      </w:rPr>
    </w:lvl>
    <w:lvl w:ilvl="4">
      <w:start w:val="1"/>
      <w:numFmt w:val="none"/>
      <w:pStyle w:val="Normal-List4"/>
      <w:lvlText w:val="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5">
      <w:start w:val="1"/>
      <w:numFmt w:val="none"/>
      <w:pStyle w:val="Normal-List5"/>
      <w:lvlText w:val=""/>
      <w:lvlJc w:val="left"/>
      <w:pPr>
        <w:tabs>
          <w:tab w:val="num" w:pos="1350"/>
        </w:tabs>
        <w:ind w:left="1350" w:firstLine="0"/>
      </w:pPr>
      <w:rPr>
        <w:rFonts w:hint="default"/>
      </w:rPr>
    </w:lvl>
    <w:lvl w:ilvl="6">
      <w:start w:val="1"/>
      <w:numFmt w:val="none"/>
      <w:pStyle w:val="Normal-List6"/>
      <w:lvlText w:val=""/>
      <w:lvlJc w:val="left"/>
      <w:pPr>
        <w:tabs>
          <w:tab w:val="num" w:pos="1620"/>
        </w:tabs>
        <w:ind w:left="1620" w:firstLine="0"/>
      </w:pPr>
      <w:rPr>
        <w:rFonts w:hint="default"/>
      </w:rPr>
    </w:lvl>
    <w:lvl w:ilvl="7">
      <w:start w:val="1"/>
      <w:numFmt w:val="none"/>
      <w:pStyle w:val="Normal-List7"/>
      <w:lvlText w:val=""/>
      <w:lvlJc w:val="left"/>
      <w:pPr>
        <w:tabs>
          <w:tab w:val="num" w:pos="1890"/>
        </w:tabs>
        <w:ind w:left="1890" w:firstLine="0"/>
      </w:pPr>
      <w:rPr>
        <w:rFonts w:hint="default"/>
      </w:rPr>
    </w:lvl>
    <w:lvl w:ilvl="8">
      <w:start w:val="1"/>
      <w:numFmt w:val="none"/>
      <w:pStyle w:val="Normal-List8"/>
      <w:lvlText w:val=""/>
      <w:lvlJc w:val="left"/>
      <w:pPr>
        <w:tabs>
          <w:tab w:val="num" w:pos="2160"/>
        </w:tabs>
        <w:ind w:left="2160" w:firstLine="0"/>
      </w:pPr>
      <w:rPr>
        <w:rFonts w:hint="default"/>
      </w:rPr>
    </w:lvl>
  </w:abstractNum>
  <w:abstractNum w:abstractNumId="10" w15:restartNumberingAfterBreak="0">
    <w:nsid w:val="447B5FE9"/>
    <w:multiLevelType w:val="hybridMultilevel"/>
    <w:tmpl w:val="881893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A0A8A"/>
    <w:multiLevelType w:val="hybridMultilevel"/>
    <w:tmpl w:val="0E842540"/>
    <w:name w:val="WB: Code Small"/>
    <w:lvl w:ilvl="0" w:tplc="E30021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2A8BD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186CF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1404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87E41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95E9D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68A5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D265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670B9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D70D5"/>
    <w:multiLevelType w:val="singleLevel"/>
    <w:tmpl w:val="200E0ADA"/>
    <w:name w:val="Normal"/>
    <w:lvl w:ilvl="0">
      <w:start w:val="1"/>
      <w:numFmt w:val="bullet"/>
      <w:pStyle w:val="BulletedList1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486211DB"/>
    <w:multiLevelType w:val="multilevel"/>
    <w:tmpl w:val="7C32277E"/>
    <w:lvl w:ilvl="0">
      <w:start w:val="1"/>
      <w:numFmt w:val="bullet"/>
      <w:pStyle w:val="ListBullet"/>
      <w:lvlText w:val=""/>
      <w:lvlJc w:val="left"/>
      <w:pPr>
        <w:tabs>
          <w:tab w:val="num" w:pos="270"/>
        </w:tabs>
        <w:ind w:left="270" w:hanging="270"/>
      </w:pPr>
      <w:rPr>
        <w:rFonts w:ascii="Wingdings" w:hAnsi="Wingdings" w:hint="default"/>
      </w:rPr>
    </w:lvl>
    <w:lvl w:ilvl="1">
      <w:start w:val="1"/>
      <w:numFmt w:val="bullet"/>
      <w:pStyle w:val="ListBullet2"/>
      <w:lvlText w:val=""/>
      <w:lvlJc w:val="left"/>
      <w:pPr>
        <w:tabs>
          <w:tab w:val="num" w:pos="540"/>
        </w:tabs>
        <w:ind w:left="540" w:hanging="270"/>
      </w:pPr>
      <w:rPr>
        <w:rFonts w:ascii="Wingdings" w:hAnsi="Wingdings" w:hint="default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810"/>
        </w:tabs>
        <w:ind w:left="810" w:hanging="27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"/>
      <w:lvlJc w:val="left"/>
      <w:pPr>
        <w:tabs>
          <w:tab w:val="num" w:pos="1080"/>
        </w:tabs>
        <w:ind w:left="1080" w:hanging="270"/>
      </w:pPr>
      <w:rPr>
        <w:rFonts w:ascii="Wingdings" w:hAnsi="Wingdings" w:hint="default"/>
      </w:rPr>
    </w:lvl>
    <w:lvl w:ilvl="4">
      <w:start w:val="1"/>
      <w:numFmt w:val="bullet"/>
      <w:pStyle w:val="ListBullet5"/>
      <w:lvlText w:val=""/>
      <w:lvlJc w:val="left"/>
      <w:pPr>
        <w:tabs>
          <w:tab w:val="num" w:pos="1350"/>
        </w:tabs>
        <w:ind w:left="1350" w:hanging="270"/>
      </w:pPr>
      <w:rPr>
        <w:rFonts w:ascii="Wingdings" w:hAnsi="Wingdings" w:hint="default"/>
      </w:rPr>
    </w:lvl>
    <w:lvl w:ilvl="5">
      <w:start w:val="1"/>
      <w:numFmt w:val="bullet"/>
      <w:pStyle w:val="ListBullet6"/>
      <w:lvlText w:val=""/>
      <w:lvlJc w:val="left"/>
      <w:pPr>
        <w:tabs>
          <w:tab w:val="num" w:pos="1620"/>
        </w:tabs>
        <w:ind w:left="1620" w:hanging="270"/>
      </w:pPr>
      <w:rPr>
        <w:rFonts w:ascii="Wingdings" w:hAnsi="Wingdings" w:hint="default"/>
      </w:rPr>
    </w:lvl>
    <w:lvl w:ilvl="6">
      <w:start w:val="1"/>
      <w:numFmt w:val="bullet"/>
      <w:pStyle w:val="ListBullet7"/>
      <w:lvlText w:val=""/>
      <w:lvlJc w:val="left"/>
      <w:pPr>
        <w:tabs>
          <w:tab w:val="num" w:pos="1890"/>
        </w:tabs>
        <w:ind w:left="1890" w:hanging="270"/>
      </w:pPr>
      <w:rPr>
        <w:rFonts w:ascii="Wingdings" w:hAnsi="Wingdings" w:hint="default"/>
      </w:rPr>
    </w:lvl>
    <w:lvl w:ilvl="7">
      <w:start w:val="1"/>
      <w:numFmt w:val="bullet"/>
      <w:pStyle w:val="ListBullet8"/>
      <w:lvlText w:val=""/>
      <w:lvlJc w:val="left"/>
      <w:pPr>
        <w:tabs>
          <w:tab w:val="num" w:pos="2160"/>
        </w:tabs>
        <w:ind w:left="2160" w:hanging="270"/>
      </w:pPr>
      <w:rPr>
        <w:rFonts w:ascii="Wingdings" w:hAnsi="Wingdings" w:hint="default"/>
      </w:rPr>
    </w:lvl>
    <w:lvl w:ilvl="8">
      <w:start w:val="1"/>
      <w:numFmt w:val="bullet"/>
      <w:pStyle w:val="ListBullet9"/>
      <w:lvlText w:val=""/>
      <w:lvlJc w:val="left"/>
      <w:pPr>
        <w:tabs>
          <w:tab w:val="num" w:pos="2430"/>
        </w:tabs>
        <w:ind w:left="2430" w:hanging="270"/>
      </w:pPr>
      <w:rPr>
        <w:rFonts w:ascii="Wingdings" w:hAnsi="Wingdings" w:hint="default"/>
      </w:rPr>
    </w:lvl>
  </w:abstractNum>
  <w:abstractNum w:abstractNumId="14" w15:restartNumberingAfterBreak="0">
    <w:nsid w:val="54160F23"/>
    <w:multiLevelType w:val="hybridMultilevel"/>
    <w:tmpl w:val="C6C61C40"/>
    <w:lvl w:ilvl="0" w:tplc="2730DCC4">
      <w:start w:val="1"/>
      <w:numFmt w:val="bullet"/>
      <w:pStyle w:val="BulletedList4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E285E67"/>
    <w:multiLevelType w:val="multilevel"/>
    <w:tmpl w:val="A942F2C0"/>
    <w:lvl w:ilvl="0">
      <w:start w:val="1"/>
      <w:numFmt w:val="none"/>
      <w:pStyle w:val="Code"/>
      <w:lvlText w:val=""/>
      <w:lvlJc w:val="left"/>
      <w:pPr>
        <w:tabs>
          <w:tab w:val="num" w:pos="0"/>
        </w:tabs>
        <w:ind w:left="216" w:right="360" w:firstLine="0"/>
      </w:pPr>
      <w:rPr>
        <w:rFonts w:hint="default"/>
      </w:rPr>
    </w:lvl>
    <w:lvl w:ilvl="1">
      <w:start w:val="1"/>
      <w:numFmt w:val="none"/>
      <w:pStyle w:val="Code-List"/>
      <w:lvlText w:val=""/>
      <w:lvlJc w:val="left"/>
      <w:pPr>
        <w:tabs>
          <w:tab w:val="num" w:pos="270"/>
        </w:tabs>
        <w:ind w:left="486" w:right="360" w:firstLine="0"/>
      </w:pPr>
      <w:rPr>
        <w:rFonts w:hint="default"/>
      </w:rPr>
    </w:lvl>
    <w:lvl w:ilvl="2">
      <w:start w:val="1"/>
      <w:numFmt w:val="none"/>
      <w:pStyle w:val="Code-List2"/>
      <w:lvlText w:val=""/>
      <w:lvlJc w:val="left"/>
      <w:pPr>
        <w:tabs>
          <w:tab w:val="num" w:pos="540"/>
        </w:tabs>
        <w:ind w:left="756" w:right="360" w:firstLine="0"/>
      </w:pPr>
      <w:rPr>
        <w:rFonts w:hint="default"/>
      </w:rPr>
    </w:lvl>
    <w:lvl w:ilvl="3">
      <w:start w:val="1"/>
      <w:numFmt w:val="none"/>
      <w:pStyle w:val="Code-List3"/>
      <w:lvlText w:val=""/>
      <w:lvlJc w:val="left"/>
      <w:pPr>
        <w:tabs>
          <w:tab w:val="num" w:pos="810"/>
        </w:tabs>
        <w:ind w:left="1026" w:right="360" w:firstLine="0"/>
      </w:pPr>
      <w:rPr>
        <w:rFonts w:hint="default"/>
      </w:rPr>
    </w:lvl>
    <w:lvl w:ilvl="4">
      <w:start w:val="1"/>
      <w:numFmt w:val="none"/>
      <w:pStyle w:val="Code-List4"/>
      <w:lvlText w:val=""/>
      <w:lvlJc w:val="left"/>
      <w:pPr>
        <w:tabs>
          <w:tab w:val="num" w:pos="1080"/>
        </w:tabs>
        <w:ind w:left="1296" w:right="360" w:firstLine="0"/>
      </w:pPr>
      <w:rPr>
        <w:rFonts w:hint="default"/>
      </w:rPr>
    </w:lvl>
    <w:lvl w:ilvl="5">
      <w:start w:val="1"/>
      <w:numFmt w:val="none"/>
      <w:pStyle w:val="Code-List5"/>
      <w:lvlText w:val=""/>
      <w:lvlJc w:val="left"/>
      <w:pPr>
        <w:tabs>
          <w:tab w:val="num" w:pos="1350"/>
        </w:tabs>
        <w:ind w:left="1566" w:right="360" w:firstLine="0"/>
      </w:pPr>
      <w:rPr>
        <w:rFonts w:hint="default"/>
      </w:rPr>
    </w:lvl>
    <w:lvl w:ilvl="6">
      <w:start w:val="1"/>
      <w:numFmt w:val="none"/>
      <w:pStyle w:val="Code-List6"/>
      <w:lvlText w:val=""/>
      <w:lvlJc w:val="left"/>
      <w:pPr>
        <w:tabs>
          <w:tab w:val="num" w:pos="1620"/>
        </w:tabs>
        <w:ind w:left="1836" w:right="360" w:firstLine="0"/>
      </w:pPr>
      <w:rPr>
        <w:rFonts w:hint="default"/>
      </w:rPr>
    </w:lvl>
    <w:lvl w:ilvl="7">
      <w:start w:val="1"/>
      <w:numFmt w:val="none"/>
      <w:pStyle w:val="Code-List7"/>
      <w:lvlText w:val=""/>
      <w:lvlJc w:val="left"/>
      <w:pPr>
        <w:tabs>
          <w:tab w:val="num" w:pos="1890"/>
        </w:tabs>
        <w:ind w:left="2106" w:right="360" w:firstLine="0"/>
      </w:pPr>
      <w:rPr>
        <w:rFonts w:hint="default"/>
      </w:rPr>
    </w:lvl>
    <w:lvl w:ilvl="8">
      <w:start w:val="1"/>
      <w:numFmt w:val="none"/>
      <w:pStyle w:val="Code-List8"/>
      <w:lvlText w:val=""/>
      <w:lvlJc w:val="left"/>
      <w:pPr>
        <w:tabs>
          <w:tab w:val="num" w:pos="2160"/>
        </w:tabs>
        <w:ind w:left="2376" w:right="360" w:firstLine="0"/>
      </w:pPr>
      <w:rPr>
        <w:rFonts w:hint="default"/>
      </w:rPr>
    </w:lvl>
  </w:abstractNum>
  <w:abstractNum w:abstractNumId="16" w15:restartNumberingAfterBreak="0">
    <w:nsid w:val="6486464F"/>
    <w:multiLevelType w:val="multilevel"/>
    <w:tmpl w:val="FD963142"/>
    <w:lvl w:ilvl="0">
      <w:start w:val="1"/>
      <w:numFmt w:val="decimal"/>
      <w:pStyle w:val="ListNumber"/>
      <w:lvlText w:val="%1."/>
      <w:lvlJc w:val="left"/>
      <w:pPr>
        <w:tabs>
          <w:tab w:val="num" w:pos="270"/>
        </w:tabs>
        <w:ind w:left="270" w:hanging="270"/>
      </w:pPr>
      <w:rPr>
        <w:rFonts w:hint="default"/>
      </w:rPr>
    </w:lvl>
    <w:lvl w:ilvl="1">
      <w:start w:val="1"/>
      <w:numFmt w:val="decimal"/>
      <w:pStyle w:val="ListNumber2"/>
      <w:lvlText w:val="%2."/>
      <w:lvlJc w:val="left"/>
      <w:pPr>
        <w:tabs>
          <w:tab w:val="num" w:pos="540"/>
        </w:tabs>
        <w:ind w:left="540" w:hanging="270"/>
      </w:pPr>
      <w:rPr>
        <w:rFonts w:hint="default"/>
      </w:rPr>
    </w:lvl>
    <w:lvl w:ilvl="2">
      <w:start w:val="1"/>
      <w:numFmt w:val="decimal"/>
      <w:pStyle w:val="ListNumber3"/>
      <w:lvlText w:val="%3."/>
      <w:lvlJc w:val="left"/>
      <w:pPr>
        <w:tabs>
          <w:tab w:val="num" w:pos="810"/>
        </w:tabs>
        <w:ind w:left="810" w:hanging="270"/>
      </w:pPr>
      <w:rPr>
        <w:rFonts w:hint="default"/>
      </w:rPr>
    </w:lvl>
    <w:lvl w:ilvl="3">
      <w:start w:val="1"/>
      <w:numFmt w:val="decimal"/>
      <w:pStyle w:val="ListNumber4"/>
      <w:lvlText w:val="%4."/>
      <w:lvlJc w:val="left"/>
      <w:pPr>
        <w:tabs>
          <w:tab w:val="num" w:pos="1080"/>
        </w:tabs>
        <w:ind w:left="1080" w:hanging="270"/>
      </w:pPr>
      <w:rPr>
        <w:rFonts w:hint="default"/>
      </w:rPr>
    </w:lvl>
    <w:lvl w:ilvl="4">
      <w:start w:val="1"/>
      <w:numFmt w:val="decimal"/>
      <w:pStyle w:val="ListNumber5"/>
      <w:lvlText w:val="%5."/>
      <w:lvlJc w:val="left"/>
      <w:pPr>
        <w:tabs>
          <w:tab w:val="num" w:pos="1350"/>
        </w:tabs>
        <w:ind w:left="1350" w:hanging="270"/>
      </w:pPr>
      <w:rPr>
        <w:rFonts w:hint="default"/>
      </w:rPr>
    </w:lvl>
    <w:lvl w:ilvl="5">
      <w:start w:val="1"/>
      <w:numFmt w:val="decimal"/>
      <w:pStyle w:val="ListNumber6"/>
      <w:lvlText w:val="%6."/>
      <w:lvlJc w:val="left"/>
      <w:pPr>
        <w:tabs>
          <w:tab w:val="num" w:pos="1620"/>
        </w:tabs>
        <w:ind w:left="1620" w:hanging="270"/>
      </w:pPr>
      <w:rPr>
        <w:rFonts w:hint="default"/>
      </w:rPr>
    </w:lvl>
    <w:lvl w:ilvl="6">
      <w:start w:val="1"/>
      <w:numFmt w:val="decimal"/>
      <w:pStyle w:val="ListNumber7"/>
      <w:lvlText w:val="%7."/>
      <w:lvlJc w:val="left"/>
      <w:pPr>
        <w:tabs>
          <w:tab w:val="num" w:pos="1890"/>
        </w:tabs>
        <w:ind w:left="1890" w:hanging="270"/>
      </w:pPr>
      <w:rPr>
        <w:rFonts w:hint="default"/>
      </w:rPr>
    </w:lvl>
    <w:lvl w:ilvl="7">
      <w:start w:val="1"/>
      <w:numFmt w:val="decimal"/>
      <w:pStyle w:val="ListNumber8"/>
      <w:lvlText w:val="%8."/>
      <w:lvlJc w:val="left"/>
      <w:pPr>
        <w:tabs>
          <w:tab w:val="num" w:pos="2160"/>
        </w:tabs>
        <w:ind w:left="2160" w:hanging="270"/>
      </w:pPr>
      <w:rPr>
        <w:rFonts w:hint="default"/>
      </w:rPr>
    </w:lvl>
    <w:lvl w:ilvl="8">
      <w:start w:val="1"/>
      <w:numFmt w:val="decimal"/>
      <w:pStyle w:val="ListNumber9"/>
      <w:lvlText w:val="%9."/>
      <w:lvlJc w:val="left"/>
      <w:pPr>
        <w:tabs>
          <w:tab w:val="num" w:pos="2430"/>
        </w:tabs>
        <w:ind w:left="2430" w:hanging="270"/>
      </w:pPr>
      <w:rPr>
        <w:rFonts w:hint="default"/>
      </w:rPr>
    </w:lvl>
  </w:abstractNum>
  <w:abstractNum w:abstractNumId="17" w15:restartNumberingAfterBreak="0">
    <w:nsid w:val="697C015A"/>
    <w:multiLevelType w:val="multilevel"/>
    <w:tmpl w:val="287C97CA"/>
    <w:lvl w:ilvl="0">
      <w:start w:val="1"/>
      <w:numFmt w:val="none"/>
      <w:pStyle w:val="WBNormal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none"/>
      <w:pStyle w:val="WBNormal-List"/>
      <w:lvlText w:val=""/>
      <w:lvlJc w:val="left"/>
      <w:pPr>
        <w:tabs>
          <w:tab w:val="num" w:pos="270"/>
        </w:tabs>
        <w:ind w:left="270" w:firstLine="0"/>
      </w:pPr>
      <w:rPr>
        <w:rFonts w:hint="default"/>
      </w:rPr>
    </w:lvl>
    <w:lvl w:ilvl="2">
      <w:start w:val="1"/>
      <w:numFmt w:val="none"/>
      <w:pStyle w:val="WBNormal-List2"/>
      <w:lvlText w:val=""/>
      <w:lvlJc w:val="left"/>
      <w:pPr>
        <w:tabs>
          <w:tab w:val="num" w:pos="540"/>
        </w:tabs>
        <w:ind w:left="540" w:firstLine="0"/>
      </w:pPr>
      <w:rPr>
        <w:rFonts w:hint="default"/>
      </w:rPr>
    </w:lvl>
    <w:lvl w:ilvl="3">
      <w:start w:val="1"/>
      <w:numFmt w:val="none"/>
      <w:pStyle w:val="WBNormal-List3"/>
      <w:lvlText w:val=""/>
      <w:lvlJc w:val="left"/>
      <w:pPr>
        <w:tabs>
          <w:tab w:val="num" w:pos="810"/>
        </w:tabs>
        <w:ind w:left="810" w:firstLine="0"/>
      </w:pPr>
      <w:rPr>
        <w:rFonts w:hint="default"/>
      </w:rPr>
    </w:lvl>
    <w:lvl w:ilvl="4">
      <w:start w:val="1"/>
      <w:numFmt w:val="none"/>
      <w:pStyle w:val="WBNormal-List4"/>
      <w:lvlText w:val="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5">
      <w:start w:val="1"/>
      <w:numFmt w:val="none"/>
      <w:pStyle w:val="WBNormal-List5"/>
      <w:lvlText w:val=""/>
      <w:lvlJc w:val="left"/>
      <w:pPr>
        <w:tabs>
          <w:tab w:val="num" w:pos="1350"/>
        </w:tabs>
        <w:ind w:left="1350" w:firstLine="0"/>
      </w:pPr>
      <w:rPr>
        <w:rFonts w:hint="default"/>
      </w:rPr>
    </w:lvl>
    <w:lvl w:ilvl="6">
      <w:start w:val="1"/>
      <w:numFmt w:val="none"/>
      <w:pStyle w:val="WBNormal-List6"/>
      <w:lvlText w:val=""/>
      <w:lvlJc w:val="left"/>
      <w:pPr>
        <w:tabs>
          <w:tab w:val="num" w:pos="1620"/>
        </w:tabs>
        <w:ind w:left="1620" w:firstLine="0"/>
      </w:pPr>
      <w:rPr>
        <w:rFonts w:hint="default"/>
      </w:rPr>
    </w:lvl>
    <w:lvl w:ilvl="7">
      <w:start w:val="1"/>
      <w:numFmt w:val="none"/>
      <w:pStyle w:val="WBNormal-List7"/>
      <w:lvlText w:val=""/>
      <w:lvlJc w:val="left"/>
      <w:pPr>
        <w:tabs>
          <w:tab w:val="num" w:pos="1890"/>
        </w:tabs>
        <w:ind w:left="1890" w:firstLine="0"/>
      </w:pPr>
      <w:rPr>
        <w:rFonts w:hint="default"/>
      </w:rPr>
    </w:lvl>
    <w:lvl w:ilvl="8">
      <w:start w:val="1"/>
      <w:numFmt w:val="none"/>
      <w:pStyle w:val="WBNormal-List8"/>
      <w:lvlText w:val=""/>
      <w:lvlJc w:val="left"/>
      <w:pPr>
        <w:tabs>
          <w:tab w:val="num" w:pos="2160"/>
        </w:tabs>
        <w:ind w:left="2160" w:firstLine="0"/>
      </w:pPr>
      <w:rPr>
        <w:rFonts w:hint="default"/>
      </w:rPr>
    </w:lvl>
  </w:abstractNum>
  <w:abstractNum w:abstractNumId="18" w15:restartNumberingAfterBreak="0">
    <w:nsid w:val="6BE04C38"/>
    <w:multiLevelType w:val="singleLevel"/>
    <w:tmpl w:val="44D63A4C"/>
    <w:lvl w:ilvl="0">
      <w:start w:val="1"/>
      <w:numFmt w:val="decimal"/>
      <w:pStyle w:val="NumberedList2"/>
      <w:lvlText w:val="%1."/>
      <w:lvlJc w:val="left"/>
      <w:pPr>
        <w:ind w:left="720" w:hanging="360"/>
      </w:pPr>
      <w:rPr>
        <w:rFonts w:hint="default"/>
      </w:rPr>
    </w:lvl>
  </w:abstractNum>
  <w:abstractNum w:abstractNumId="19" w15:restartNumberingAfterBreak="0">
    <w:nsid w:val="6E13162F"/>
    <w:multiLevelType w:val="multilevel"/>
    <w:tmpl w:val="ACF82864"/>
    <w:lvl w:ilvl="0">
      <w:start w:val="1"/>
      <w:numFmt w:val="decimal"/>
      <w:lvlText w:val="%1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 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  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  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  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  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  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   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   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7A3C252C"/>
    <w:multiLevelType w:val="multilevel"/>
    <w:tmpl w:val="ACF82864"/>
    <w:lvl w:ilvl="0">
      <w:start w:val="1"/>
      <w:numFmt w:val="decimal"/>
      <w:pStyle w:val="Heading1"/>
      <w:lvlText w:val="%1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  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  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  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   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  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   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   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   "/>
      <w:lvlJc w:val="left"/>
      <w:pPr>
        <w:ind w:left="0" w:firstLine="0"/>
      </w:pPr>
      <w:rPr>
        <w:rFonts w:hint="default"/>
      </w:rPr>
    </w:lvl>
  </w:abstractNum>
  <w:num w:numId="1">
    <w:abstractNumId w:val="20"/>
  </w:num>
  <w:num w:numId="2">
    <w:abstractNumId w:val="15"/>
  </w:num>
  <w:num w:numId="3">
    <w:abstractNumId w:val="5"/>
  </w:num>
  <w:num w:numId="4">
    <w:abstractNumId w:val="6"/>
  </w:num>
  <w:num w:numId="5">
    <w:abstractNumId w:val="8"/>
  </w:num>
  <w:num w:numId="6">
    <w:abstractNumId w:val="9"/>
  </w:num>
  <w:num w:numId="7">
    <w:abstractNumId w:val="17"/>
  </w:num>
  <w:num w:numId="8">
    <w:abstractNumId w:val="16"/>
  </w:num>
  <w:num w:numId="9">
    <w:abstractNumId w:val="3"/>
  </w:num>
  <w:num w:numId="10">
    <w:abstractNumId w:val="13"/>
  </w:num>
  <w:num w:numId="11">
    <w:abstractNumId w:val="7"/>
  </w:num>
  <w:num w:numId="12">
    <w:abstractNumId w:val="11"/>
  </w:num>
  <w:num w:numId="13">
    <w:abstractNumId w:val="20"/>
  </w:num>
  <w:num w:numId="14">
    <w:abstractNumId w:val="2"/>
  </w:num>
  <w:num w:numId="15">
    <w:abstractNumId w:val="1"/>
  </w:num>
  <w:num w:numId="16">
    <w:abstractNumId w:val="12"/>
  </w:num>
  <w:num w:numId="17">
    <w:abstractNumId w:val="14"/>
  </w:num>
  <w:num w:numId="18">
    <w:abstractNumId w:val="18"/>
  </w:num>
  <w:num w:numId="19">
    <w:abstractNumId w:val="0"/>
  </w:num>
  <w:num w:numId="20">
    <w:abstractNumId w:val="10"/>
  </w:num>
  <w:num w:numId="21">
    <w:abstractNumId w:val="4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formatting="1" w:enforcement="0"/>
  <w:defaultTabStop w:val="0"/>
  <w:noPunctuationKerning/>
  <w:characterSpacingControl w:val="doNotCompress"/>
  <w:alwaysMergeEmptyNamespac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MzA1NrQwMjAxMjNS0lEKTi0uzszPAykwtqgFAGfOz2ItAAAA"/>
  </w:docVars>
  <w:rsids>
    <w:rsidRoot w:val="00BC3AA2"/>
    <w:rsid w:val="00000059"/>
    <w:rsid w:val="00000216"/>
    <w:rsid w:val="00000CF3"/>
    <w:rsid w:val="000012AC"/>
    <w:rsid w:val="00001FD0"/>
    <w:rsid w:val="000026B6"/>
    <w:rsid w:val="00002D25"/>
    <w:rsid w:val="00003587"/>
    <w:rsid w:val="000035DC"/>
    <w:rsid w:val="00003C19"/>
    <w:rsid w:val="00005B92"/>
    <w:rsid w:val="00006135"/>
    <w:rsid w:val="000063D1"/>
    <w:rsid w:val="00006D2F"/>
    <w:rsid w:val="00007367"/>
    <w:rsid w:val="00010356"/>
    <w:rsid w:val="00010E0D"/>
    <w:rsid w:val="00010E94"/>
    <w:rsid w:val="000119B0"/>
    <w:rsid w:val="00011EFE"/>
    <w:rsid w:val="0001306F"/>
    <w:rsid w:val="000144C7"/>
    <w:rsid w:val="00014E44"/>
    <w:rsid w:val="00015389"/>
    <w:rsid w:val="00015E9D"/>
    <w:rsid w:val="00015FBF"/>
    <w:rsid w:val="000161AC"/>
    <w:rsid w:val="000166A8"/>
    <w:rsid w:val="000166FD"/>
    <w:rsid w:val="00017C3C"/>
    <w:rsid w:val="00020745"/>
    <w:rsid w:val="000214D2"/>
    <w:rsid w:val="00022446"/>
    <w:rsid w:val="00022658"/>
    <w:rsid w:val="00022A22"/>
    <w:rsid w:val="00022B95"/>
    <w:rsid w:val="00022C93"/>
    <w:rsid w:val="00023D68"/>
    <w:rsid w:val="0002408D"/>
    <w:rsid w:val="00024CE2"/>
    <w:rsid w:val="00024CE6"/>
    <w:rsid w:val="0002527A"/>
    <w:rsid w:val="00025398"/>
    <w:rsid w:val="0002565C"/>
    <w:rsid w:val="00025E2A"/>
    <w:rsid w:val="00027D39"/>
    <w:rsid w:val="0003070B"/>
    <w:rsid w:val="00031268"/>
    <w:rsid w:val="00031335"/>
    <w:rsid w:val="0003186D"/>
    <w:rsid w:val="00031AD7"/>
    <w:rsid w:val="00031C16"/>
    <w:rsid w:val="00033F09"/>
    <w:rsid w:val="00034017"/>
    <w:rsid w:val="000345CB"/>
    <w:rsid w:val="00034956"/>
    <w:rsid w:val="00034BF3"/>
    <w:rsid w:val="00035E5A"/>
    <w:rsid w:val="0003613A"/>
    <w:rsid w:val="000361B1"/>
    <w:rsid w:val="00036384"/>
    <w:rsid w:val="00037AB7"/>
    <w:rsid w:val="00037F9B"/>
    <w:rsid w:val="000402FD"/>
    <w:rsid w:val="00040ADC"/>
    <w:rsid w:val="0004151A"/>
    <w:rsid w:val="00042316"/>
    <w:rsid w:val="00043362"/>
    <w:rsid w:val="000433C1"/>
    <w:rsid w:val="00044B75"/>
    <w:rsid w:val="0004554D"/>
    <w:rsid w:val="00045C95"/>
    <w:rsid w:val="00046778"/>
    <w:rsid w:val="00047E1B"/>
    <w:rsid w:val="00050025"/>
    <w:rsid w:val="000502CC"/>
    <w:rsid w:val="00050310"/>
    <w:rsid w:val="000507C3"/>
    <w:rsid w:val="0005145A"/>
    <w:rsid w:val="00051849"/>
    <w:rsid w:val="00051D92"/>
    <w:rsid w:val="0005252A"/>
    <w:rsid w:val="0005275E"/>
    <w:rsid w:val="0005329D"/>
    <w:rsid w:val="00055029"/>
    <w:rsid w:val="000555F9"/>
    <w:rsid w:val="000568FE"/>
    <w:rsid w:val="00056AF7"/>
    <w:rsid w:val="00056C69"/>
    <w:rsid w:val="0005769E"/>
    <w:rsid w:val="000576F1"/>
    <w:rsid w:val="00057947"/>
    <w:rsid w:val="00060449"/>
    <w:rsid w:val="0006115C"/>
    <w:rsid w:val="00061F39"/>
    <w:rsid w:val="00062153"/>
    <w:rsid w:val="00062295"/>
    <w:rsid w:val="00062FEC"/>
    <w:rsid w:val="0006343D"/>
    <w:rsid w:val="00063D8D"/>
    <w:rsid w:val="0006439F"/>
    <w:rsid w:val="0006471B"/>
    <w:rsid w:val="00064E26"/>
    <w:rsid w:val="00065342"/>
    <w:rsid w:val="00065C70"/>
    <w:rsid w:val="00066460"/>
    <w:rsid w:val="0006766C"/>
    <w:rsid w:val="0006787A"/>
    <w:rsid w:val="00067A08"/>
    <w:rsid w:val="00071DB9"/>
    <w:rsid w:val="00072F3A"/>
    <w:rsid w:val="000737F9"/>
    <w:rsid w:val="00073A21"/>
    <w:rsid w:val="00073D10"/>
    <w:rsid w:val="000748C8"/>
    <w:rsid w:val="00074E46"/>
    <w:rsid w:val="00075115"/>
    <w:rsid w:val="000760CF"/>
    <w:rsid w:val="00077422"/>
    <w:rsid w:val="000779A3"/>
    <w:rsid w:val="00080BB1"/>
    <w:rsid w:val="000816C7"/>
    <w:rsid w:val="00082085"/>
    <w:rsid w:val="0008250B"/>
    <w:rsid w:val="00082DED"/>
    <w:rsid w:val="00083124"/>
    <w:rsid w:val="00083A83"/>
    <w:rsid w:val="000841A6"/>
    <w:rsid w:val="000849CC"/>
    <w:rsid w:val="00085118"/>
    <w:rsid w:val="000855E2"/>
    <w:rsid w:val="0008596F"/>
    <w:rsid w:val="000861B7"/>
    <w:rsid w:val="00086C45"/>
    <w:rsid w:val="000871A1"/>
    <w:rsid w:val="00087411"/>
    <w:rsid w:val="00087479"/>
    <w:rsid w:val="000878ED"/>
    <w:rsid w:val="00087A53"/>
    <w:rsid w:val="00087B17"/>
    <w:rsid w:val="00087D70"/>
    <w:rsid w:val="00087E29"/>
    <w:rsid w:val="000900C8"/>
    <w:rsid w:val="000902A9"/>
    <w:rsid w:val="000907DA"/>
    <w:rsid w:val="0009091F"/>
    <w:rsid w:val="000910BA"/>
    <w:rsid w:val="00091DFD"/>
    <w:rsid w:val="00091FFD"/>
    <w:rsid w:val="00092DF6"/>
    <w:rsid w:val="000935B1"/>
    <w:rsid w:val="00093AB6"/>
    <w:rsid w:val="0009432E"/>
    <w:rsid w:val="000953CE"/>
    <w:rsid w:val="00095492"/>
    <w:rsid w:val="00095704"/>
    <w:rsid w:val="00095941"/>
    <w:rsid w:val="00095AFA"/>
    <w:rsid w:val="00095FCF"/>
    <w:rsid w:val="0009603A"/>
    <w:rsid w:val="00096948"/>
    <w:rsid w:val="000969AD"/>
    <w:rsid w:val="00096A7B"/>
    <w:rsid w:val="00096B3F"/>
    <w:rsid w:val="000A0072"/>
    <w:rsid w:val="000A050F"/>
    <w:rsid w:val="000A0E58"/>
    <w:rsid w:val="000A113C"/>
    <w:rsid w:val="000A1D15"/>
    <w:rsid w:val="000A24A1"/>
    <w:rsid w:val="000A259C"/>
    <w:rsid w:val="000A33FD"/>
    <w:rsid w:val="000A3408"/>
    <w:rsid w:val="000A3757"/>
    <w:rsid w:val="000A41CD"/>
    <w:rsid w:val="000A4CF9"/>
    <w:rsid w:val="000A65F5"/>
    <w:rsid w:val="000A699B"/>
    <w:rsid w:val="000A6CED"/>
    <w:rsid w:val="000A70CF"/>
    <w:rsid w:val="000A759C"/>
    <w:rsid w:val="000A7C04"/>
    <w:rsid w:val="000B02E0"/>
    <w:rsid w:val="000B0A52"/>
    <w:rsid w:val="000B1842"/>
    <w:rsid w:val="000B1998"/>
    <w:rsid w:val="000B1A44"/>
    <w:rsid w:val="000B1D95"/>
    <w:rsid w:val="000B20F5"/>
    <w:rsid w:val="000B21DF"/>
    <w:rsid w:val="000B23D3"/>
    <w:rsid w:val="000B2660"/>
    <w:rsid w:val="000B2B2B"/>
    <w:rsid w:val="000B345A"/>
    <w:rsid w:val="000B4086"/>
    <w:rsid w:val="000B4512"/>
    <w:rsid w:val="000B490B"/>
    <w:rsid w:val="000B4AF1"/>
    <w:rsid w:val="000B52CF"/>
    <w:rsid w:val="000B5CBE"/>
    <w:rsid w:val="000B6BCF"/>
    <w:rsid w:val="000B71BA"/>
    <w:rsid w:val="000B73A3"/>
    <w:rsid w:val="000B756B"/>
    <w:rsid w:val="000B78AC"/>
    <w:rsid w:val="000B7AA1"/>
    <w:rsid w:val="000C143D"/>
    <w:rsid w:val="000C1928"/>
    <w:rsid w:val="000C1AA0"/>
    <w:rsid w:val="000C1DAD"/>
    <w:rsid w:val="000C1E69"/>
    <w:rsid w:val="000C2192"/>
    <w:rsid w:val="000C2319"/>
    <w:rsid w:val="000C2A52"/>
    <w:rsid w:val="000C3346"/>
    <w:rsid w:val="000C4321"/>
    <w:rsid w:val="000C46DA"/>
    <w:rsid w:val="000C51E3"/>
    <w:rsid w:val="000C5753"/>
    <w:rsid w:val="000C5E7B"/>
    <w:rsid w:val="000C6240"/>
    <w:rsid w:val="000C669E"/>
    <w:rsid w:val="000C753F"/>
    <w:rsid w:val="000D0FC7"/>
    <w:rsid w:val="000D1FA3"/>
    <w:rsid w:val="000D23BF"/>
    <w:rsid w:val="000D2BEE"/>
    <w:rsid w:val="000D3343"/>
    <w:rsid w:val="000D3536"/>
    <w:rsid w:val="000D42FC"/>
    <w:rsid w:val="000D4B61"/>
    <w:rsid w:val="000D588C"/>
    <w:rsid w:val="000D5EEE"/>
    <w:rsid w:val="000D5F3E"/>
    <w:rsid w:val="000D65F7"/>
    <w:rsid w:val="000D6756"/>
    <w:rsid w:val="000D71BA"/>
    <w:rsid w:val="000D776F"/>
    <w:rsid w:val="000D790B"/>
    <w:rsid w:val="000D7911"/>
    <w:rsid w:val="000D7CF0"/>
    <w:rsid w:val="000E0679"/>
    <w:rsid w:val="000E2967"/>
    <w:rsid w:val="000E2A54"/>
    <w:rsid w:val="000E3DF6"/>
    <w:rsid w:val="000E4354"/>
    <w:rsid w:val="000E4C67"/>
    <w:rsid w:val="000E5A8D"/>
    <w:rsid w:val="000E6072"/>
    <w:rsid w:val="000E66F3"/>
    <w:rsid w:val="000E6CF4"/>
    <w:rsid w:val="000E74E8"/>
    <w:rsid w:val="000E7B26"/>
    <w:rsid w:val="000F04F4"/>
    <w:rsid w:val="000F1559"/>
    <w:rsid w:val="000F2C70"/>
    <w:rsid w:val="000F3861"/>
    <w:rsid w:val="000F40B6"/>
    <w:rsid w:val="000F4802"/>
    <w:rsid w:val="000F509C"/>
    <w:rsid w:val="000F50AC"/>
    <w:rsid w:val="000F55B2"/>
    <w:rsid w:val="000F6926"/>
    <w:rsid w:val="00100CCC"/>
    <w:rsid w:val="00101452"/>
    <w:rsid w:val="001018EF"/>
    <w:rsid w:val="00101A1A"/>
    <w:rsid w:val="00101BBA"/>
    <w:rsid w:val="00101D95"/>
    <w:rsid w:val="00102419"/>
    <w:rsid w:val="00102A95"/>
    <w:rsid w:val="00102E0A"/>
    <w:rsid w:val="00102E89"/>
    <w:rsid w:val="00102F23"/>
    <w:rsid w:val="001032B3"/>
    <w:rsid w:val="00103939"/>
    <w:rsid w:val="00104015"/>
    <w:rsid w:val="001043F3"/>
    <w:rsid w:val="001046A3"/>
    <w:rsid w:val="001070F7"/>
    <w:rsid w:val="001076F6"/>
    <w:rsid w:val="00107816"/>
    <w:rsid w:val="00107C9B"/>
    <w:rsid w:val="00113505"/>
    <w:rsid w:val="0011353B"/>
    <w:rsid w:val="0011376F"/>
    <w:rsid w:val="001137F4"/>
    <w:rsid w:val="00113B17"/>
    <w:rsid w:val="0011488E"/>
    <w:rsid w:val="001152A2"/>
    <w:rsid w:val="00115DB6"/>
    <w:rsid w:val="00115F94"/>
    <w:rsid w:val="001160E1"/>
    <w:rsid w:val="00116725"/>
    <w:rsid w:val="00116D5B"/>
    <w:rsid w:val="00117481"/>
    <w:rsid w:val="00117819"/>
    <w:rsid w:val="0012058C"/>
    <w:rsid w:val="001207CB"/>
    <w:rsid w:val="001214BE"/>
    <w:rsid w:val="001220EC"/>
    <w:rsid w:val="00122142"/>
    <w:rsid w:val="001222DE"/>
    <w:rsid w:val="00123EB6"/>
    <w:rsid w:val="00123FDC"/>
    <w:rsid w:val="0012402B"/>
    <w:rsid w:val="00124677"/>
    <w:rsid w:val="00124988"/>
    <w:rsid w:val="00124CB8"/>
    <w:rsid w:val="00124D76"/>
    <w:rsid w:val="001268F3"/>
    <w:rsid w:val="00126A9B"/>
    <w:rsid w:val="00126F80"/>
    <w:rsid w:val="00127A1A"/>
    <w:rsid w:val="001304B7"/>
    <w:rsid w:val="001311C9"/>
    <w:rsid w:val="0013155C"/>
    <w:rsid w:val="001316BE"/>
    <w:rsid w:val="001323DD"/>
    <w:rsid w:val="001371CA"/>
    <w:rsid w:val="0013747B"/>
    <w:rsid w:val="00137F16"/>
    <w:rsid w:val="00140E1D"/>
    <w:rsid w:val="001421EB"/>
    <w:rsid w:val="001424FE"/>
    <w:rsid w:val="00142849"/>
    <w:rsid w:val="00142B61"/>
    <w:rsid w:val="00142BA9"/>
    <w:rsid w:val="00143976"/>
    <w:rsid w:val="001451E7"/>
    <w:rsid w:val="00145FEF"/>
    <w:rsid w:val="00146D24"/>
    <w:rsid w:val="001478E2"/>
    <w:rsid w:val="00147A4A"/>
    <w:rsid w:val="00147B40"/>
    <w:rsid w:val="0015037D"/>
    <w:rsid w:val="0015068C"/>
    <w:rsid w:val="0015189B"/>
    <w:rsid w:val="00151AA5"/>
    <w:rsid w:val="00151CC9"/>
    <w:rsid w:val="001529E6"/>
    <w:rsid w:val="00152A7C"/>
    <w:rsid w:val="00152C1A"/>
    <w:rsid w:val="00152E3F"/>
    <w:rsid w:val="001541D7"/>
    <w:rsid w:val="00154752"/>
    <w:rsid w:val="00154C88"/>
    <w:rsid w:val="00154F3E"/>
    <w:rsid w:val="0015524F"/>
    <w:rsid w:val="00157C0F"/>
    <w:rsid w:val="00157C4C"/>
    <w:rsid w:val="0016028C"/>
    <w:rsid w:val="001606D0"/>
    <w:rsid w:val="00160903"/>
    <w:rsid w:val="00160C12"/>
    <w:rsid w:val="00160CBD"/>
    <w:rsid w:val="00160EE4"/>
    <w:rsid w:val="0016164D"/>
    <w:rsid w:val="0016279A"/>
    <w:rsid w:val="001630DE"/>
    <w:rsid w:val="00164BD2"/>
    <w:rsid w:val="00164C77"/>
    <w:rsid w:val="0016535E"/>
    <w:rsid w:val="0016553B"/>
    <w:rsid w:val="00165983"/>
    <w:rsid w:val="00165B36"/>
    <w:rsid w:val="00165C54"/>
    <w:rsid w:val="00166FDA"/>
    <w:rsid w:val="00167E26"/>
    <w:rsid w:val="00170CB7"/>
    <w:rsid w:val="00170EF5"/>
    <w:rsid w:val="00171A4C"/>
    <w:rsid w:val="00172BA7"/>
    <w:rsid w:val="001731B3"/>
    <w:rsid w:val="00173365"/>
    <w:rsid w:val="00174632"/>
    <w:rsid w:val="0017488C"/>
    <w:rsid w:val="00174DF8"/>
    <w:rsid w:val="0017551E"/>
    <w:rsid w:val="00175A20"/>
    <w:rsid w:val="00176AE9"/>
    <w:rsid w:val="001771A0"/>
    <w:rsid w:val="0017760B"/>
    <w:rsid w:val="001808A3"/>
    <w:rsid w:val="00181919"/>
    <w:rsid w:val="00181C2A"/>
    <w:rsid w:val="00181CD0"/>
    <w:rsid w:val="00181D69"/>
    <w:rsid w:val="00182802"/>
    <w:rsid w:val="0018385A"/>
    <w:rsid w:val="00183D62"/>
    <w:rsid w:val="00183F87"/>
    <w:rsid w:val="0018406F"/>
    <w:rsid w:val="00184C86"/>
    <w:rsid w:val="0018546A"/>
    <w:rsid w:val="001854F6"/>
    <w:rsid w:val="00186535"/>
    <w:rsid w:val="001866F8"/>
    <w:rsid w:val="0018687C"/>
    <w:rsid w:val="0018717E"/>
    <w:rsid w:val="00190C05"/>
    <w:rsid w:val="00191B11"/>
    <w:rsid w:val="00191C24"/>
    <w:rsid w:val="0019213A"/>
    <w:rsid w:val="00192A3F"/>
    <w:rsid w:val="00192BF4"/>
    <w:rsid w:val="00192C2F"/>
    <w:rsid w:val="00193CEB"/>
    <w:rsid w:val="00194A3F"/>
    <w:rsid w:val="00195A91"/>
    <w:rsid w:val="001964C3"/>
    <w:rsid w:val="0019704C"/>
    <w:rsid w:val="0019727F"/>
    <w:rsid w:val="00197770"/>
    <w:rsid w:val="001977B5"/>
    <w:rsid w:val="001A09AF"/>
    <w:rsid w:val="001A09DB"/>
    <w:rsid w:val="001A09FB"/>
    <w:rsid w:val="001A1AB7"/>
    <w:rsid w:val="001A1ED9"/>
    <w:rsid w:val="001A2207"/>
    <w:rsid w:val="001A2457"/>
    <w:rsid w:val="001A3D3B"/>
    <w:rsid w:val="001A41B3"/>
    <w:rsid w:val="001A4308"/>
    <w:rsid w:val="001A4942"/>
    <w:rsid w:val="001A4DD6"/>
    <w:rsid w:val="001A54AB"/>
    <w:rsid w:val="001A5653"/>
    <w:rsid w:val="001A56F4"/>
    <w:rsid w:val="001A5F20"/>
    <w:rsid w:val="001A7BF0"/>
    <w:rsid w:val="001A7C12"/>
    <w:rsid w:val="001A7FF1"/>
    <w:rsid w:val="001B046C"/>
    <w:rsid w:val="001B04F7"/>
    <w:rsid w:val="001B0C95"/>
    <w:rsid w:val="001B23D3"/>
    <w:rsid w:val="001B2741"/>
    <w:rsid w:val="001B2912"/>
    <w:rsid w:val="001B2C17"/>
    <w:rsid w:val="001B2E88"/>
    <w:rsid w:val="001B2F1C"/>
    <w:rsid w:val="001B2F3D"/>
    <w:rsid w:val="001B3748"/>
    <w:rsid w:val="001B3A7C"/>
    <w:rsid w:val="001B3F86"/>
    <w:rsid w:val="001B5457"/>
    <w:rsid w:val="001B6284"/>
    <w:rsid w:val="001B661E"/>
    <w:rsid w:val="001B6B76"/>
    <w:rsid w:val="001B6B97"/>
    <w:rsid w:val="001B6F8E"/>
    <w:rsid w:val="001B7BE9"/>
    <w:rsid w:val="001C07EB"/>
    <w:rsid w:val="001C1471"/>
    <w:rsid w:val="001C1A72"/>
    <w:rsid w:val="001C2A9E"/>
    <w:rsid w:val="001C2C3D"/>
    <w:rsid w:val="001C2F38"/>
    <w:rsid w:val="001C3F92"/>
    <w:rsid w:val="001C4035"/>
    <w:rsid w:val="001C41AA"/>
    <w:rsid w:val="001C4C31"/>
    <w:rsid w:val="001C4E78"/>
    <w:rsid w:val="001C5E4D"/>
    <w:rsid w:val="001C601F"/>
    <w:rsid w:val="001C695E"/>
    <w:rsid w:val="001C6B18"/>
    <w:rsid w:val="001C6BDB"/>
    <w:rsid w:val="001C7795"/>
    <w:rsid w:val="001C7AB6"/>
    <w:rsid w:val="001D039D"/>
    <w:rsid w:val="001D05AF"/>
    <w:rsid w:val="001D1399"/>
    <w:rsid w:val="001D18CC"/>
    <w:rsid w:val="001D1B8A"/>
    <w:rsid w:val="001D2357"/>
    <w:rsid w:val="001D28E7"/>
    <w:rsid w:val="001D336C"/>
    <w:rsid w:val="001D47C1"/>
    <w:rsid w:val="001D4B35"/>
    <w:rsid w:val="001D4DEB"/>
    <w:rsid w:val="001D4FF8"/>
    <w:rsid w:val="001D519B"/>
    <w:rsid w:val="001D5941"/>
    <w:rsid w:val="001D6130"/>
    <w:rsid w:val="001D639D"/>
    <w:rsid w:val="001D7641"/>
    <w:rsid w:val="001D796B"/>
    <w:rsid w:val="001D7CD0"/>
    <w:rsid w:val="001E043F"/>
    <w:rsid w:val="001E1853"/>
    <w:rsid w:val="001E1A56"/>
    <w:rsid w:val="001E41E3"/>
    <w:rsid w:val="001E484E"/>
    <w:rsid w:val="001E4C50"/>
    <w:rsid w:val="001E51AB"/>
    <w:rsid w:val="001E5258"/>
    <w:rsid w:val="001E57D8"/>
    <w:rsid w:val="001E62A5"/>
    <w:rsid w:val="001E652B"/>
    <w:rsid w:val="001E65EE"/>
    <w:rsid w:val="001E6CAE"/>
    <w:rsid w:val="001E6E37"/>
    <w:rsid w:val="001E768F"/>
    <w:rsid w:val="001E7721"/>
    <w:rsid w:val="001E79D2"/>
    <w:rsid w:val="001F024D"/>
    <w:rsid w:val="001F0529"/>
    <w:rsid w:val="001F089D"/>
    <w:rsid w:val="001F08EC"/>
    <w:rsid w:val="001F13EB"/>
    <w:rsid w:val="001F1B12"/>
    <w:rsid w:val="001F2526"/>
    <w:rsid w:val="001F414F"/>
    <w:rsid w:val="001F50DB"/>
    <w:rsid w:val="001F5326"/>
    <w:rsid w:val="001F5FB4"/>
    <w:rsid w:val="001F60A5"/>
    <w:rsid w:val="001F645F"/>
    <w:rsid w:val="001F6CBB"/>
    <w:rsid w:val="001F77C9"/>
    <w:rsid w:val="001F79BE"/>
    <w:rsid w:val="002001B8"/>
    <w:rsid w:val="0020040F"/>
    <w:rsid w:val="00200AB7"/>
    <w:rsid w:val="00200EE6"/>
    <w:rsid w:val="00202404"/>
    <w:rsid w:val="00202633"/>
    <w:rsid w:val="00202A1D"/>
    <w:rsid w:val="00202FAE"/>
    <w:rsid w:val="0020320E"/>
    <w:rsid w:val="002050D4"/>
    <w:rsid w:val="002053A5"/>
    <w:rsid w:val="002057DA"/>
    <w:rsid w:val="0020646B"/>
    <w:rsid w:val="00206A88"/>
    <w:rsid w:val="002070FB"/>
    <w:rsid w:val="00207473"/>
    <w:rsid w:val="00207615"/>
    <w:rsid w:val="00210E0B"/>
    <w:rsid w:val="0021163D"/>
    <w:rsid w:val="00211D0E"/>
    <w:rsid w:val="00212E1B"/>
    <w:rsid w:val="0021304F"/>
    <w:rsid w:val="00216328"/>
    <w:rsid w:val="0021696B"/>
    <w:rsid w:val="00216A1E"/>
    <w:rsid w:val="00217591"/>
    <w:rsid w:val="00217BC8"/>
    <w:rsid w:val="00217C1E"/>
    <w:rsid w:val="00221988"/>
    <w:rsid w:val="002226B6"/>
    <w:rsid w:val="0022289F"/>
    <w:rsid w:val="00222BA6"/>
    <w:rsid w:val="00222BD3"/>
    <w:rsid w:val="00222D90"/>
    <w:rsid w:val="00222EDD"/>
    <w:rsid w:val="002245B0"/>
    <w:rsid w:val="00224E2F"/>
    <w:rsid w:val="0022500F"/>
    <w:rsid w:val="00225154"/>
    <w:rsid w:val="002255CC"/>
    <w:rsid w:val="00225AB4"/>
    <w:rsid w:val="00225DD0"/>
    <w:rsid w:val="00227DA0"/>
    <w:rsid w:val="002306CD"/>
    <w:rsid w:val="00230EC0"/>
    <w:rsid w:val="00231214"/>
    <w:rsid w:val="002313C9"/>
    <w:rsid w:val="00231DEF"/>
    <w:rsid w:val="00233337"/>
    <w:rsid w:val="00234BC9"/>
    <w:rsid w:val="00235163"/>
    <w:rsid w:val="002351DF"/>
    <w:rsid w:val="00236C09"/>
    <w:rsid w:val="002370D5"/>
    <w:rsid w:val="00237725"/>
    <w:rsid w:val="0023784C"/>
    <w:rsid w:val="0023785A"/>
    <w:rsid w:val="0023797F"/>
    <w:rsid w:val="002402CD"/>
    <w:rsid w:val="00240D3C"/>
    <w:rsid w:val="0024194F"/>
    <w:rsid w:val="00242322"/>
    <w:rsid w:val="00242781"/>
    <w:rsid w:val="00243241"/>
    <w:rsid w:val="00243BCB"/>
    <w:rsid w:val="00243F70"/>
    <w:rsid w:val="00244985"/>
    <w:rsid w:val="00245594"/>
    <w:rsid w:val="00245602"/>
    <w:rsid w:val="0024602B"/>
    <w:rsid w:val="002466B9"/>
    <w:rsid w:val="002467EC"/>
    <w:rsid w:val="00246AA1"/>
    <w:rsid w:val="00250A36"/>
    <w:rsid w:val="00250AF5"/>
    <w:rsid w:val="00250F98"/>
    <w:rsid w:val="002511AC"/>
    <w:rsid w:val="00251E5C"/>
    <w:rsid w:val="002522C2"/>
    <w:rsid w:val="002523AE"/>
    <w:rsid w:val="00252964"/>
    <w:rsid w:val="002531F7"/>
    <w:rsid w:val="0025377C"/>
    <w:rsid w:val="00254A0F"/>
    <w:rsid w:val="00254AFA"/>
    <w:rsid w:val="0025536F"/>
    <w:rsid w:val="002564C8"/>
    <w:rsid w:val="002569AA"/>
    <w:rsid w:val="00257145"/>
    <w:rsid w:val="00257595"/>
    <w:rsid w:val="00260892"/>
    <w:rsid w:val="00260CF1"/>
    <w:rsid w:val="002624DC"/>
    <w:rsid w:val="00262955"/>
    <w:rsid w:val="0026344B"/>
    <w:rsid w:val="0026363D"/>
    <w:rsid w:val="002639B5"/>
    <w:rsid w:val="00263B45"/>
    <w:rsid w:val="00264E64"/>
    <w:rsid w:val="002654A1"/>
    <w:rsid w:val="00265543"/>
    <w:rsid w:val="002656B7"/>
    <w:rsid w:val="00265F33"/>
    <w:rsid w:val="00266148"/>
    <w:rsid w:val="0026765F"/>
    <w:rsid w:val="0026781B"/>
    <w:rsid w:val="00267A49"/>
    <w:rsid w:val="0027024F"/>
    <w:rsid w:val="00270258"/>
    <w:rsid w:val="002725DA"/>
    <w:rsid w:val="00272C55"/>
    <w:rsid w:val="0027337B"/>
    <w:rsid w:val="002734F5"/>
    <w:rsid w:val="00273A47"/>
    <w:rsid w:val="00273F00"/>
    <w:rsid w:val="00274053"/>
    <w:rsid w:val="0027484E"/>
    <w:rsid w:val="00274F32"/>
    <w:rsid w:val="0027548D"/>
    <w:rsid w:val="00276066"/>
    <w:rsid w:val="002760B8"/>
    <w:rsid w:val="00276D1C"/>
    <w:rsid w:val="0027746E"/>
    <w:rsid w:val="00277C77"/>
    <w:rsid w:val="00277F6D"/>
    <w:rsid w:val="00280066"/>
    <w:rsid w:val="00280AAA"/>
    <w:rsid w:val="00280F74"/>
    <w:rsid w:val="00281EF8"/>
    <w:rsid w:val="002822FB"/>
    <w:rsid w:val="00282773"/>
    <w:rsid w:val="0028311A"/>
    <w:rsid w:val="0028331E"/>
    <w:rsid w:val="002833EB"/>
    <w:rsid w:val="00283541"/>
    <w:rsid w:val="0028459F"/>
    <w:rsid w:val="002846A1"/>
    <w:rsid w:val="002847EA"/>
    <w:rsid w:val="0028482A"/>
    <w:rsid w:val="00284A3A"/>
    <w:rsid w:val="0028568C"/>
    <w:rsid w:val="00286B12"/>
    <w:rsid w:val="0028703D"/>
    <w:rsid w:val="002872DF"/>
    <w:rsid w:val="00290248"/>
    <w:rsid w:val="00290A1D"/>
    <w:rsid w:val="002912F6"/>
    <w:rsid w:val="00291BF6"/>
    <w:rsid w:val="00291FE5"/>
    <w:rsid w:val="00292282"/>
    <w:rsid w:val="00292792"/>
    <w:rsid w:val="00292B58"/>
    <w:rsid w:val="00292D25"/>
    <w:rsid w:val="00294211"/>
    <w:rsid w:val="002944F1"/>
    <w:rsid w:val="0029469D"/>
    <w:rsid w:val="00294B4A"/>
    <w:rsid w:val="00294B79"/>
    <w:rsid w:val="00294BC3"/>
    <w:rsid w:val="00294C67"/>
    <w:rsid w:val="00294ED6"/>
    <w:rsid w:val="002950EC"/>
    <w:rsid w:val="002954FC"/>
    <w:rsid w:val="002959E1"/>
    <w:rsid w:val="00295C5C"/>
    <w:rsid w:val="00296273"/>
    <w:rsid w:val="00296281"/>
    <w:rsid w:val="00296748"/>
    <w:rsid w:val="00296D6B"/>
    <w:rsid w:val="002973DD"/>
    <w:rsid w:val="00297963"/>
    <w:rsid w:val="002A0154"/>
    <w:rsid w:val="002A2161"/>
    <w:rsid w:val="002A2655"/>
    <w:rsid w:val="002A3677"/>
    <w:rsid w:val="002A3BE1"/>
    <w:rsid w:val="002A44C2"/>
    <w:rsid w:val="002A47C3"/>
    <w:rsid w:val="002A5E5E"/>
    <w:rsid w:val="002A65E2"/>
    <w:rsid w:val="002A7312"/>
    <w:rsid w:val="002B0715"/>
    <w:rsid w:val="002B175E"/>
    <w:rsid w:val="002B1A75"/>
    <w:rsid w:val="002B2307"/>
    <w:rsid w:val="002B3715"/>
    <w:rsid w:val="002B38F8"/>
    <w:rsid w:val="002B3FF5"/>
    <w:rsid w:val="002B40C1"/>
    <w:rsid w:val="002B4768"/>
    <w:rsid w:val="002B4C69"/>
    <w:rsid w:val="002B5B83"/>
    <w:rsid w:val="002B61A6"/>
    <w:rsid w:val="002B63F8"/>
    <w:rsid w:val="002B6406"/>
    <w:rsid w:val="002B698D"/>
    <w:rsid w:val="002B6C11"/>
    <w:rsid w:val="002B6C1A"/>
    <w:rsid w:val="002B6E45"/>
    <w:rsid w:val="002B7286"/>
    <w:rsid w:val="002B7779"/>
    <w:rsid w:val="002B7A4B"/>
    <w:rsid w:val="002B7E19"/>
    <w:rsid w:val="002B7F82"/>
    <w:rsid w:val="002C0548"/>
    <w:rsid w:val="002C07C8"/>
    <w:rsid w:val="002C088E"/>
    <w:rsid w:val="002C13BC"/>
    <w:rsid w:val="002C1BBF"/>
    <w:rsid w:val="002C25C1"/>
    <w:rsid w:val="002C2A2F"/>
    <w:rsid w:val="002C34D5"/>
    <w:rsid w:val="002C421D"/>
    <w:rsid w:val="002C4C07"/>
    <w:rsid w:val="002C5B98"/>
    <w:rsid w:val="002C6C8C"/>
    <w:rsid w:val="002C6F79"/>
    <w:rsid w:val="002C7709"/>
    <w:rsid w:val="002C7BEE"/>
    <w:rsid w:val="002D29E3"/>
    <w:rsid w:val="002D2B7A"/>
    <w:rsid w:val="002D3CE6"/>
    <w:rsid w:val="002D4212"/>
    <w:rsid w:val="002D44DA"/>
    <w:rsid w:val="002D4E89"/>
    <w:rsid w:val="002D582C"/>
    <w:rsid w:val="002D59AA"/>
    <w:rsid w:val="002D5B8A"/>
    <w:rsid w:val="002D5BA1"/>
    <w:rsid w:val="002D60DB"/>
    <w:rsid w:val="002D7F88"/>
    <w:rsid w:val="002E11B7"/>
    <w:rsid w:val="002E15E8"/>
    <w:rsid w:val="002E1B46"/>
    <w:rsid w:val="002E1C80"/>
    <w:rsid w:val="002E1DAA"/>
    <w:rsid w:val="002E341E"/>
    <w:rsid w:val="002E3816"/>
    <w:rsid w:val="002E4B04"/>
    <w:rsid w:val="002E4C9F"/>
    <w:rsid w:val="002E57FC"/>
    <w:rsid w:val="002E6EAE"/>
    <w:rsid w:val="002E78EC"/>
    <w:rsid w:val="002F0AE9"/>
    <w:rsid w:val="002F0E67"/>
    <w:rsid w:val="002F0EEB"/>
    <w:rsid w:val="002F14BA"/>
    <w:rsid w:val="002F1E22"/>
    <w:rsid w:val="002F1FAA"/>
    <w:rsid w:val="002F2552"/>
    <w:rsid w:val="002F29FE"/>
    <w:rsid w:val="002F2DA0"/>
    <w:rsid w:val="002F30A1"/>
    <w:rsid w:val="002F30A3"/>
    <w:rsid w:val="002F335A"/>
    <w:rsid w:val="002F3456"/>
    <w:rsid w:val="002F4209"/>
    <w:rsid w:val="002F4A72"/>
    <w:rsid w:val="002F53BB"/>
    <w:rsid w:val="002F57E8"/>
    <w:rsid w:val="002F5843"/>
    <w:rsid w:val="002F5CF7"/>
    <w:rsid w:val="00300554"/>
    <w:rsid w:val="0030156D"/>
    <w:rsid w:val="00301FC0"/>
    <w:rsid w:val="00302386"/>
    <w:rsid w:val="003039B2"/>
    <w:rsid w:val="00304316"/>
    <w:rsid w:val="00304477"/>
    <w:rsid w:val="00304C06"/>
    <w:rsid w:val="00304C69"/>
    <w:rsid w:val="00305854"/>
    <w:rsid w:val="00305BA1"/>
    <w:rsid w:val="00305CD9"/>
    <w:rsid w:val="00305EDE"/>
    <w:rsid w:val="003064DB"/>
    <w:rsid w:val="00307ADF"/>
    <w:rsid w:val="00307DE9"/>
    <w:rsid w:val="003108BC"/>
    <w:rsid w:val="003119A1"/>
    <w:rsid w:val="003119A7"/>
    <w:rsid w:val="003121F4"/>
    <w:rsid w:val="0031231D"/>
    <w:rsid w:val="00313E0E"/>
    <w:rsid w:val="003145C7"/>
    <w:rsid w:val="003149D7"/>
    <w:rsid w:val="0031509F"/>
    <w:rsid w:val="003154B8"/>
    <w:rsid w:val="00315B1A"/>
    <w:rsid w:val="00316C36"/>
    <w:rsid w:val="003171E8"/>
    <w:rsid w:val="0031728D"/>
    <w:rsid w:val="00320251"/>
    <w:rsid w:val="003216DA"/>
    <w:rsid w:val="00321878"/>
    <w:rsid w:val="003222E1"/>
    <w:rsid w:val="003233F4"/>
    <w:rsid w:val="00323536"/>
    <w:rsid w:val="0032432F"/>
    <w:rsid w:val="0032465D"/>
    <w:rsid w:val="00324BAB"/>
    <w:rsid w:val="003260AB"/>
    <w:rsid w:val="00326D53"/>
    <w:rsid w:val="0032711A"/>
    <w:rsid w:val="0032717B"/>
    <w:rsid w:val="00327646"/>
    <w:rsid w:val="00327BF0"/>
    <w:rsid w:val="0033006F"/>
    <w:rsid w:val="00330A10"/>
    <w:rsid w:val="00330F32"/>
    <w:rsid w:val="003310B2"/>
    <w:rsid w:val="00331117"/>
    <w:rsid w:val="0033119B"/>
    <w:rsid w:val="003313DB"/>
    <w:rsid w:val="003314BB"/>
    <w:rsid w:val="00331605"/>
    <w:rsid w:val="00332107"/>
    <w:rsid w:val="003323AA"/>
    <w:rsid w:val="00332E56"/>
    <w:rsid w:val="00333341"/>
    <w:rsid w:val="0033370A"/>
    <w:rsid w:val="00333C5D"/>
    <w:rsid w:val="00334A6B"/>
    <w:rsid w:val="00335629"/>
    <w:rsid w:val="00335825"/>
    <w:rsid w:val="00335C0F"/>
    <w:rsid w:val="00336A4E"/>
    <w:rsid w:val="00337751"/>
    <w:rsid w:val="0033775D"/>
    <w:rsid w:val="00337E29"/>
    <w:rsid w:val="00340745"/>
    <w:rsid w:val="00340D53"/>
    <w:rsid w:val="00340E58"/>
    <w:rsid w:val="003413E5"/>
    <w:rsid w:val="00341869"/>
    <w:rsid w:val="003418DF"/>
    <w:rsid w:val="00341FF7"/>
    <w:rsid w:val="00342928"/>
    <w:rsid w:val="00342C65"/>
    <w:rsid w:val="0034310B"/>
    <w:rsid w:val="00343730"/>
    <w:rsid w:val="003437BA"/>
    <w:rsid w:val="00343A77"/>
    <w:rsid w:val="0034415E"/>
    <w:rsid w:val="00344A4D"/>
    <w:rsid w:val="00344D6E"/>
    <w:rsid w:val="00345826"/>
    <w:rsid w:val="003469A1"/>
    <w:rsid w:val="00346D01"/>
    <w:rsid w:val="00346ED3"/>
    <w:rsid w:val="00346EF4"/>
    <w:rsid w:val="00347AFC"/>
    <w:rsid w:val="003501C9"/>
    <w:rsid w:val="003506A8"/>
    <w:rsid w:val="00350C4C"/>
    <w:rsid w:val="00350CDB"/>
    <w:rsid w:val="00351BF3"/>
    <w:rsid w:val="00351E72"/>
    <w:rsid w:val="00356059"/>
    <w:rsid w:val="003574B4"/>
    <w:rsid w:val="0036011F"/>
    <w:rsid w:val="00360347"/>
    <w:rsid w:val="00360482"/>
    <w:rsid w:val="00360F46"/>
    <w:rsid w:val="00361AA8"/>
    <w:rsid w:val="00362157"/>
    <w:rsid w:val="00362328"/>
    <w:rsid w:val="00362D08"/>
    <w:rsid w:val="00362F4D"/>
    <w:rsid w:val="00363A91"/>
    <w:rsid w:val="00363AAF"/>
    <w:rsid w:val="00363D74"/>
    <w:rsid w:val="00363D79"/>
    <w:rsid w:val="003646FB"/>
    <w:rsid w:val="00365277"/>
    <w:rsid w:val="003654B0"/>
    <w:rsid w:val="003675D0"/>
    <w:rsid w:val="003677BA"/>
    <w:rsid w:val="00370116"/>
    <w:rsid w:val="00371E6B"/>
    <w:rsid w:val="00371F77"/>
    <w:rsid w:val="00372041"/>
    <w:rsid w:val="00372248"/>
    <w:rsid w:val="00372784"/>
    <w:rsid w:val="00372B05"/>
    <w:rsid w:val="00374682"/>
    <w:rsid w:val="00374699"/>
    <w:rsid w:val="00374C5D"/>
    <w:rsid w:val="00376020"/>
    <w:rsid w:val="003769C7"/>
    <w:rsid w:val="003812DA"/>
    <w:rsid w:val="0038198E"/>
    <w:rsid w:val="00381BD1"/>
    <w:rsid w:val="00383577"/>
    <w:rsid w:val="00384B94"/>
    <w:rsid w:val="00384FCE"/>
    <w:rsid w:val="00385434"/>
    <w:rsid w:val="00385BD6"/>
    <w:rsid w:val="00385E3B"/>
    <w:rsid w:val="00386504"/>
    <w:rsid w:val="00387ABB"/>
    <w:rsid w:val="00387CB1"/>
    <w:rsid w:val="00387E3E"/>
    <w:rsid w:val="003904B1"/>
    <w:rsid w:val="00390753"/>
    <w:rsid w:val="00390C0B"/>
    <w:rsid w:val="003914BE"/>
    <w:rsid w:val="00391D86"/>
    <w:rsid w:val="00392539"/>
    <w:rsid w:val="00392C01"/>
    <w:rsid w:val="00392F90"/>
    <w:rsid w:val="00393D1F"/>
    <w:rsid w:val="00394E42"/>
    <w:rsid w:val="00394EFD"/>
    <w:rsid w:val="00395DBC"/>
    <w:rsid w:val="00395DDB"/>
    <w:rsid w:val="00396000"/>
    <w:rsid w:val="003971F1"/>
    <w:rsid w:val="0039763E"/>
    <w:rsid w:val="00397640"/>
    <w:rsid w:val="003A0DBA"/>
    <w:rsid w:val="003A187D"/>
    <w:rsid w:val="003A19FE"/>
    <w:rsid w:val="003A1E72"/>
    <w:rsid w:val="003A1FC8"/>
    <w:rsid w:val="003A211E"/>
    <w:rsid w:val="003A4960"/>
    <w:rsid w:val="003A5603"/>
    <w:rsid w:val="003A5D37"/>
    <w:rsid w:val="003A625B"/>
    <w:rsid w:val="003A6B97"/>
    <w:rsid w:val="003A7D4C"/>
    <w:rsid w:val="003B184C"/>
    <w:rsid w:val="003B3A1C"/>
    <w:rsid w:val="003B47AE"/>
    <w:rsid w:val="003B57AA"/>
    <w:rsid w:val="003B6021"/>
    <w:rsid w:val="003B6D97"/>
    <w:rsid w:val="003B728A"/>
    <w:rsid w:val="003B763E"/>
    <w:rsid w:val="003C0081"/>
    <w:rsid w:val="003C00AA"/>
    <w:rsid w:val="003C0DDE"/>
    <w:rsid w:val="003C0E0A"/>
    <w:rsid w:val="003C150A"/>
    <w:rsid w:val="003C33B6"/>
    <w:rsid w:val="003C3AE9"/>
    <w:rsid w:val="003C4936"/>
    <w:rsid w:val="003C5716"/>
    <w:rsid w:val="003C58C1"/>
    <w:rsid w:val="003C58E4"/>
    <w:rsid w:val="003C6546"/>
    <w:rsid w:val="003C688C"/>
    <w:rsid w:val="003C6B38"/>
    <w:rsid w:val="003D0387"/>
    <w:rsid w:val="003D06AA"/>
    <w:rsid w:val="003D12B7"/>
    <w:rsid w:val="003D2AE9"/>
    <w:rsid w:val="003D2F0A"/>
    <w:rsid w:val="003D3AD2"/>
    <w:rsid w:val="003D3D82"/>
    <w:rsid w:val="003D46F8"/>
    <w:rsid w:val="003D4EE2"/>
    <w:rsid w:val="003D798A"/>
    <w:rsid w:val="003D7C3D"/>
    <w:rsid w:val="003D7F2D"/>
    <w:rsid w:val="003E0813"/>
    <w:rsid w:val="003E0930"/>
    <w:rsid w:val="003E0B8F"/>
    <w:rsid w:val="003E100D"/>
    <w:rsid w:val="003E1EDC"/>
    <w:rsid w:val="003E23B9"/>
    <w:rsid w:val="003E2568"/>
    <w:rsid w:val="003E2B91"/>
    <w:rsid w:val="003E3658"/>
    <w:rsid w:val="003E45FC"/>
    <w:rsid w:val="003E4637"/>
    <w:rsid w:val="003E51AB"/>
    <w:rsid w:val="003E5501"/>
    <w:rsid w:val="003E5E9D"/>
    <w:rsid w:val="003E71F5"/>
    <w:rsid w:val="003F0660"/>
    <w:rsid w:val="003F26C4"/>
    <w:rsid w:val="003F2C6B"/>
    <w:rsid w:val="003F3957"/>
    <w:rsid w:val="003F45D3"/>
    <w:rsid w:val="003F4828"/>
    <w:rsid w:val="003F501D"/>
    <w:rsid w:val="003F5233"/>
    <w:rsid w:val="003F5EFA"/>
    <w:rsid w:val="003F60B6"/>
    <w:rsid w:val="003F63F7"/>
    <w:rsid w:val="003F7C27"/>
    <w:rsid w:val="0040066D"/>
    <w:rsid w:val="00400CCE"/>
    <w:rsid w:val="00401CF9"/>
    <w:rsid w:val="00401E82"/>
    <w:rsid w:val="00401FB1"/>
    <w:rsid w:val="0040314E"/>
    <w:rsid w:val="00403AC2"/>
    <w:rsid w:val="00403E3D"/>
    <w:rsid w:val="004054A4"/>
    <w:rsid w:val="004058DC"/>
    <w:rsid w:val="00405AC2"/>
    <w:rsid w:val="00405DB7"/>
    <w:rsid w:val="00405E17"/>
    <w:rsid w:val="00405EAC"/>
    <w:rsid w:val="00406BE3"/>
    <w:rsid w:val="0040771B"/>
    <w:rsid w:val="00407776"/>
    <w:rsid w:val="004079AF"/>
    <w:rsid w:val="00407A96"/>
    <w:rsid w:val="00407CF7"/>
    <w:rsid w:val="00410062"/>
    <w:rsid w:val="004106F1"/>
    <w:rsid w:val="00410AE8"/>
    <w:rsid w:val="00410D05"/>
    <w:rsid w:val="004114F0"/>
    <w:rsid w:val="00411BD3"/>
    <w:rsid w:val="00411E70"/>
    <w:rsid w:val="00413368"/>
    <w:rsid w:val="0041347C"/>
    <w:rsid w:val="0041382F"/>
    <w:rsid w:val="00413948"/>
    <w:rsid w:val="00413A8D"/>
    <w:rsid w:val="00413FE8"/>
    <w:rsid w:val="00414CC2"/>
    <w:rsid w:val="00414E7D"/>
    <w:rsid w:val="004154BE"/>
    <w:rsid w:val="00416B7B"/>
    <w:rsid w:val="0042009F"/>
    <w:rsid w:val="00420CB5"/>
    <w:rsid w:val="0042124B"/>
    <w:rsid w:val="004227B6"/>
    <w:rsid w:val="004249F2"/>
    <w:rsid w:val="00424B5E"/>
    <w:rsid w:val="00424DE7"/>
    <w:rsid w:val="004252A5"/>
    <w:rsid w:val="0042681D"/>
    <w:rsid w:val="00426E37"/>
    <w:rsid w:val="004305E2"/>
    <w:rsid w:val="00431319"/>
    <w:rsid w:val="00432B30"/>
    <w:rsid w:val="00432F24"/>
    <w:rsid w:val="0043313D"/>
    <w:rsid w:val="00433A98"/>
    <w:rsid w:val="004343AC"/>
    <w:rsid w:val="00435925"/>
    <w:rsid w:val="00435C3F"/>
    <w:rsid w:val="00435EB4"/>
    <w:rsid w:val="0043675B"/>
    <w:rsid w:val="0043682E"/>
    <w:rsid w:val="00437596"/>
    <w:rsid w:val="004401E9"/>
    <w:rsid w:val="004403A8"/>
    <w:rsid w:val="004406D7"/>
    <w:rsid w:val="00440F60"/>
    <w:rsid w:val="00440F6A"/>
    <w:rsid w:val="004413B2"/>
    <w:rsid w:val="004413E8"/>
    <w:rsid w:val="00442307"/>
    <w:rsid w:val="00443325"/>
    <w:rsid w:val="004445E5"/>
    <w:rsid w:val="00444CD9"/>
    <w:rsid w:val="00444DF6"/>
    <w:rsid w:val="00444EDF"/>
    <w:rsid w:val="00444FB7"/>
    <w:rsid w:val="004452CB"/>
    <w:rsid w:val="00445368"/>
    <w:rsid w:val="0044753E"/>
    <w:rsid w:val="004476BB"/>
    <w:rsid w:val="00447BFC"/>
    <w:rsid w:val="00447E9E"/>
    <w:rsid w:val="0045021C"/>
    <w:rsid w:val="00450A77"/>
    <w:rsid w:val="00450E21"/>
    <w:rsid w:val="00451C9E"/>
    <w:rsid w:val="00452B84"/>
    <w:rsid w:val="00452EAF"/>
    <w:rsid w:val="004531F6"/>
    <w:rsid w:val="004536A8"/>
    <w:rsid w:val="004553E7"/>
    <w:rsid w:val="00455876"/>
    <w:rsid w:val="00455D2B"/>
    <w:rsid w:val="00456108"/>
    <w:rsid w:val="004562FF"/>
    <w:rsid w:val="00456633"/>
    <w:rsid w:val="00456748"/>
    <w:rsid w:val="00456EBD"/>
    <w:rsid w:val="00457519"/>
    <w:rsid w:val="00457846"/>
    <w:rsid w:val="004579D7"/>
    <w:rsid w:val="00461066"/>
    <w:rsid w:val="00461357"/>
    <w:rsid w:val="00461B2A"/>
    <w:rsid w:val="00462DC1"/>
    <w:rsid w:val="00462E1E"/>
    <w:rsid w:val="0046313C"/>
    <w:rsid w:val="004631F3"/>
    <w:rsid w:val="00464039"/>
    <w:rsid w:val="00465595"/>
    <w:rsid w:val="00465835"/>
    <w:rsid w:val="004659FD"/>
    <w:rsid w:val="00465A8B"/>
    <w:rsid w:val="004663F8"/>
    <w:rsid w:val="004671A1"/>
    <w:rsid w:val="00467E5E"/>
    <w:rsid w:val="00467F8B"/>
    <w:rsid w:val="00470155"/>
    <w:rsid w:val="004706E2"/>
    <w:rsid w:val="00470DAF"/>
    <w:rsid w:val="00471C48"/>
    <w:rsid w:val="00472170"/>
    <w:rsid w:val="004722D6"/>
    <w:rsid w:val="0047303D"/>
    <w:rsid w:val="00473D10"/>
    <w:rsid w:val="0047454C"/>
    <w:rsid w:val="00474586"/>
    <w:rsid w:val="00474D81"/>
    <w:rsid w:val="00475101"/>
    <w:rsid w:val="00475421"/>
    <w:rsid w:val="00475EF3"/>
    <w:rsid w:val="0047611A"/>
    <w:rsid w:val="00477163"/>
    <w:rsid w:val="00477306"/>
    <w:rsid w:val="00477658"/>
    <w:rsid w:val="00477E9D"/>
    <w:rsid w:val="004806BB"/>
    <w:rsid w:val="004807D2"/>
    <w:rsid w:val="004815F8"/>
    <w:rsid w:val="00481DE2"/>
    <w:rsid w:val="0048211E"/>
    <w:rsid w:val="00482308"/>
    <w:rsid w:val="004826AB"/>
    <w:rsid w:val="00483D57"/>
    <w:rsid w:val="004849BA"/>
    <w:rsid w:val="00484D5E"/>
    <w:rsid w:val="00485641"/>
    <w:rsid w:val="00485B0F"/>
    <w:rsid w:val="00485CAE"/>
    <w:rsid w:val="00486070"/>
    <w:rsid w:val="004866CD"/>
    <w:rsid w:val="004867A0"/>
    <w:rsid w:val="004867E0"/>
    <w:rsid w:val="00486ED1"/>
    <w:rsid w:val="00490A8E"/>
    <w:rsid w:val="00490FB0"/>
    <w:rsid w:val="00490FDA"/>
    <w:rsid w:val="004910DC"/>
    <w:rsid w:val="00491BD1"/>
    <w:rsid w:val="00493081"/>
    <w:rsid w:val="00493AC9"/>
    <w:rsid w:val="00494285"/>
    <w:rsid w:val="00494581"/>
    <w:rsid w:val="004949E8"/>
    <w:rsid w:val="00494D62"/>
    <w:rsid w:val="00494E2B"/>
    <w:rsid w:val="00495217"/>
    <w:rsid w:val="00495490"/>
    <w:rsid w:val="00495505"/>
    <w:rsid w:val="004956DB"/>
    <w:rsid w:val="0049577A"/>
    <w:rsid w:val="00495BF8"/>
    <w:rsid w:val="004966AF"/>
    <w:rsid w:val="00496DD7"/>
    <w:rsid w:val="004976FC"/>
    <w:rsid w:val="004A16CB"/>
    <w:rsid w:val="004A25A1"/>
    <w:rsid w:val="004A2807"/>
    <w:rsid w:val="004A2808"/>
    <w:rsid w:val="004A393C"/>
    <w:rsid w:val="004A39CF"/>
    <w:rsid w:val="004A3B60"/>
    <w:rsid w:val="004A3D51"/>
    <w:rsid w:val="004A3DEE"/>
    <w:rsid w:val="004A4B0B"/>
    <w:rsid w:val="004A4C10"/>
    <w:rsid w:val="004A507C"/>
    <w:rsid w:val="004A5972"/>
    <w:rsid w:val="004A5FDF"/>
    <w:rsid w:val="004A669D"/>
    <w:rsid w:val="004A6922"/>
    <w:rsid w:val="004A6E2E"/>
    <w:rsid w:val="004A77D8"/>
    <w:rsid w:val="004B0EB5"/>
    <w:rsid w:val="004B2184"/>
    <w:rsid w:val="004B2CDE"/>
    <w:rsid w:val="004B2D6E"/>
    <w:rsid w:val="004B2E0A"/>
    <w:rsid w:val="004B46E1"/>
    <w:rsid w:val="004B5C3B"/>
    <w:rsid w:val="004B645F"/>
    <w:rsid w:val="004B728F"/>
    <w:rsid w:val="004B75F9"/>
    <w:rsid w:val="004B7617"/>
    <w:rsid w:val="004B769F"/>
    <w:rsid w:val="004B795D"/>
    <w:rsid w:val="004C0113"/>
    <w:rsid w:val="004C0564"/>
    <w:rsid w:val="004C0D2B"/>
    <w:rsid w:val="004C1FCD"/>
    <w:rsid w:val="004C23DC"/>
    <w:rsid w:val="004C2FD9"/>
    <w:rsid w:val="004C2FF5"/>
    <w:rsid w:val="004C3C52"/>
    <w:rsid w:val="004C45FA"/>
    <w:rsid w:val="004C4871"/>
    <w:rsid w:val="004C4BE7"/>
    <w:rsid w:val="004C52E9"/>
    <w:rsid w:val="004C5779"/>
    <w:rsid w:val="004C5A9B"/>
    <w:rsid w:val="004C5E32"/>
    <w:rsid w:val="004C6030"/>
    <w:rsid w:val="004C603C"/>
    <w:rsid w:val="004C6F72"/>
    <w:rsid w:val="004C779E"/>
    <w:rsid w:val="004C7E65"/>
    <w:rsid w:val="004D1BC6"/>
    <w:rsid w:val="004D1F09"/>
    <w:rsid w:val="004D23A1"/>
    <w:rsid w:val="004D2807"/>
    <w:rsid w:val="004D2DB5"/>
    <w:rsid w:val="004D2FD1"/>
    <w:rsid w:val="004D3080"/>
    <w:rsid w:val="004D3237"/>
    <w:rsid w:val="004D4041"/>
    <w:rsid w:val="004D4D86"/>
    <w:rsid w:val="004D52A0"/>
    <w:rsid w:val="004D52A1"/>
    <w:rsid w:val="004D561A"/>
    <w:rsid w:val="004D5ACF"/>
    <w:rsid w:val="004D5C23"/>
    <w:rsid w:val="004D608B"/>
    <w:rsid w:val="004D6FE6"/>
    <w:rsid w:val="004D7112"/>
    <w:rsid w:val="004D7552"/>
    <w:rsid w:val="004D7B01"/>
    <w:rsid w:val="004D7D2E"/>
    <w:rsid w:val="004E0437"/>
    <w:rsid w:val="004E06FB"/>
    <w:rsid w:val="004E15DA"/>
    <w:rsid w:val="004E1E1D"/>
    <w:rsid w:val="004E30AF"/>
    <w:rsid w:val="004E3733"/>
    <w:rsid w:val="004E3D50"/>
    <w:rsid w:val="004E4423"/>
    <w:rsid w:val="004E4BB4"/>
    <w:rsid w:val="004E51F6"/>
    <w:rsid w:val="004E5AA3"/>
    <w:rsid w:val="004E68AE"/>
    <w:rsid w:val="004E7F6A"/>
    <w:rsid w:val="004F0B3A"/>
    <w:rsid w:val="004F0B70"/>
    <w:rsid w:val="004F0D5E"/>
    <w:rsid w:val="004F155A"/>
    <w:rsid w:val="004F1BAC"/>
    <w:rsid w:val="004F1CE7"/>
    <w:rsid w:val="004F2455"/>
    <w:rsid w:val="004F24CB"/>
    <w:rsid w:val="004F2559"/>
    <w:rsid w:val="004F2947"/>
    <w:rsid w:val="004F2ECD"/>
    <w:rsid w:val="004F374A"/>
    <w:rsid w:val="004F39B6"/>
    <w:rsid w:val="004F3BD1"/>
    <w:rsid w:val="004F438E"/>
    <w:rsid w:val="004F43CC"/>
    <w:rsid w:val="004F458C"/>
    <w:rsid w:val="004F45F0"/>
    <w:rsid w:val="004F4AF2"/>
    <w:rsid w:val="004F588D"/>
    <w:rsid w:val="004F76C6"/>
    <w:rsid w:val="004F7E63"/>
    <w:rsid w:val="0050008F"/>
    <w:rsid w:val="0050050E"/>
    <w:rsid w:val="00500722"/>
    <w:rsid w:val="00500D60"/>
    <w:rsid w:val="00500F4C"/>
    <w:rsid w:val="0050114A"/>
    <w:rsid w:val="0050144D"/>
    <w:rsid w:val="00501D75"/>
    <w:rsid w:val="00501EC3"/>
    <w:rsid w:val="00501EEF"/>
    <w:rsid w:val="00502061"/>
    <w:rsid w:val="0050488D"/>
    <w:rsid w:val="00504B05"/>
    <w:rsid w:val="005056FA"/>
    <w:rsid w:val="00505FCC"/>
    <w:rsid w:val="00506641"/>
    <w:rsid w:val="00506B9A"/>
    <w:rsid w:val="00507532"/>
    <w:rsid w:val="0050760C"/>
    <w:rsid w:val="00510535"/>
    <w:rsid w:val="0051139B"/>
    <w:rsid w:val="005117CC"/>
    <w:rsid w:val="00512537"/>
    <w:rsid w:val="005131B1"/>
    <w:rsid w:val="00513E32"/>
    <w:rsid w:val="00514D13"/>
    <w:rsid w:val="00515BF2"/>
    <w:rsid w:val="00516FF3"/>
    <w:rsid w:val="005203DD"/>
    <w:rsid w:val="00520CA4"/>
    <w:rsid w:val="00521496"/>
    <w:rsid w:val="005219C8"/>
    <w:rsid w:val="00521BEA"/>
    <w:rsid w:val="00521CDD"/>
    <w:rsid w:val="00522505"/>
    <w:rsid w:val="00522D83"/>
    <w:rsid w:val="00524405"/>
    <w:rsid w:val="00524618"/>
    <w:rsid w:val="00524CEB"/>
    <w:rsid w:val="0052505B"/>
    <w:rsid w:val="005252A8"/>
    <w:rsid w:val="005255EE"/>
    <w:rsid w:val="005266A9"/>
    <w:rsid w:val="00526CD7"/>
    <w:rsid w:val="00526D35"/>
    <w:rsid w:val="0052715E"/>
    <w:rsid w:val="00527454"/>
    <w:rsid w:val="0053058C"/>
    <w:rsid w:val="00530BD9"/>
    <w:rsid w:val="005319F2"/>
    <w:rsid w:val="00531D42"/>
    <w:rsid w:val="005324C0"/>
    <w:rsid w:val="005328A4"/>
    <w:rsid w:val="00532DDE"/>
    <w:rsid w:val="00532FE4"/>
    <w:rsid w:val="00533595"/>
    <w:rsid w:val="00533913"/>
    <w:rsid w:val="00533BA4"/>
    <w:rsid w:val="0053421C"/>
    <w:rsid w:val="00534DD1"/>
    <w:rsid w:val="00535A4D"/>
    <w:rsid w:val="00535D7A"/>
    <w:rsid w:val="00535F77"/>
    <w:rsid w:val="00536A7F"/>
    <w:rsid w:val="00537245"/>
    <w:rsid w:val="00537E23"/>
    <w:rsid w:val="00540317"/>
    <w:rsid w:val="00540339"/>
    <w:rsid w:val="00540939"/>
    <w:rsid w:val="005410E9"/>
    <w:rsid w:val="00541646"/>
    <w:rsid w:val="005425D2"/>
    <w:rsid w:val="0054267A"/>
    <w:rsid w:val="0054275E"/>
    <w:rsid w:val="00543293"/>
    <w:rsid w:val="00543A3A"/>
    <w:rsid w:val="00543B57"/>
    <w:rsid w:val="00543CF3"/>
    <w:rsid w:val="00544299"/>
    <w:rsid w:val="0054459A"/>
    <w:rsid w:val="00544BD5"/>
    <w:rsid w:val="00544E6D"/>
    <w:rsid w:val="005458CF"/>
    <w:rsid w:val="00546AEA"/>
    <w:rsid w:val="00546BAD"/>
    <w:rsid w:val="00546DA8"/>
    <w:rsid w:val="00550388"/>
    <w:rsid w:val="005504D5"/>
    <w:rsid w:val="00551990"/>
    <w:rsid w:val="00551AFC"/>
    <w:rsid w:val="00553613"/>
    <w:rsid w:val="0055410B"/>
    <w:rsid w:val="005541EA"/>
    <w:rsid w:val="0055584F"/>
    <w:rsid w:val="0055586E"/>
    <w:rsid w:val="00555A75"/>
    <w:rsid w:val="00555CA5"/>
    <w:rsid w:val="00555E1D"/>
    <w:rsid w:val="00556107"/>
    <w:rsid w:val="0055671B"/>
    <w:rsid w:val="005567C3"/>
    <w:rsid w:val="00556A8E"/>
    <w:rsid w:val="00556E15"/>
    <w:rsid w:val="00557417"/>
    <w:rsid w:val="005575BD"/>
    <w:rsid w:val="005578EE"/>
    <w:rsid w:val="00557EB2"/>
    <w:rsid w:val="00560200"/>
    <w:rsid w:val="005604D2"/>
    <w:rsid w:val="00560A76"/>
    <w:rsid w:val="00560E8C"/>
    <w:rsid w:val="005611A0"/>
    <w:rsid w:val="005614F4"/>
    <w:rsid w:val="00561613"/>
    <w:rsid w:val="0056162B"/>
    <w:rsid w:val="00561E98"/>
    <w:rsid w:val="0056208A"/>
    <w:rsid w:val="00563239"/>
    <w:rsid w:val="00564769"/>
    <w:rsid w:val="0056543D"/>
    <w:rsid w:val="0056616E"/>
    <w:rsid w:val="005662D7"/>
    <w:rsid w:val="0056637F"/>
    <w:rsid w:val="00566626"/>
    <w:rsid w:val="00567DA8"/>
    <w:rsid w:val="005703CE"/>
    <w:rsid w:val="005703EA"/>
    <w:rsid w:val="005705E1"/>
    <w:rsid w:val="00570640"/>
    <w:rsid w:val="00571303"/>
    <w:rsid w:val="00571BCE"/>
    <w:rsid w:val="0057208E"/>
    <w:rsid w:val="00572389"/>
    <w:rsid w:val="00573055"/>
    <w:rsid w:val="005737D9"/>
    <w:rsid w:val="00573E09"/>
    <w:rsid w:val="00574C75"/>
    <w:rsid w:val="0057507A"/>
    <w:rsid w:val="0057513A"/>
    <w:rsid w:val="00575708"/>
    <w:rsid w:val="00575A5C"/>
    <w:rsid w:val="00576484"/>
    <w:rsid w:val="005767AC"/>
    <w:rsid w:val="00576AE7"/>
    <w:rsid w:val="00576C74"/>
    <w:rsid w:val="00577CEC"/>
    <w:rsid w:val="00580134"/>
    <w:rsid w:val="00580371"/>
    <w:rsid w:val="00580823"/>
    <w:rsid w:val="00580CC3"/>
    <w:rsid w:val="00582185"/>
    <w:rsid w:val="005827C2"/>
    <w:rsid w:val="00583F1D"/>
    <w:rsid w:val="0058427B"/>
    <w:rsid w:val="00584EFA"/>
    <w:rsid w:val="005855A7"/>
    <w:rsid w:val="0058695C"/>
    <w:rsid w:val="00586F52"/>
    <w:rsid w:val="00587489"/>
    <w:rsid w:val="00587538"/>
    <w:rsid w:val="005878CA"/>
    <w:rsid w:val="00590376"/>
    <w:rsid w:val="0059097B"/>
    <w:rsid w:val="00590CA1"/>
    <w:rsid w:val="005914D7"/>
    <w:rsid w:val="005920A3"/>
    <w:rsid w:val="0059271A"/>
    <w:rsid w:val="00594B0C"/>
    <w:rsid w:val="005951FD"/>
    <w:rsid w:val="005956A7"/>
    <w:rsid w:val="00595C42"/>
    <w:rsid w:val="00596E0C"/>
    <w:rsid w:val="005A011C"/>
    <w:rsid w:val="005A1F51"/>
    <w:rsid w:val="005A2153"/>
    <w:rsid w:val="005A21F0"/>
    <w:rsid w:val="005A3959"/>
    <w:rsid w:val="005A4046"/>
    <w:rsid w:val="005A4B4F"/>
    <w:rsid w:val="005A565A"/>
    <w:rsid w:val="005A5C31"/>
    <w:rsid w:val="005A6C95"/>
    <w:rsid w:val="005A73CF"/>
    <w:rsid w:val="005A7819"/>
    <w:rsid w:val="005B03A3"/>
    <w:rsid w:val="005B0ECF"/>
    <w:rsid w:val="005B1597"/>
    <w:rsid w:val="005B1865"/>
    <w:rsid w:val="005B1920"/>
    <w:rsid w:val="005B1943"/>
    <w:rsid w:val="005B2BE1"/>
    <w:rsid w:val="005B2F3D"/>
    <w:rsid w:val="005B3C3A"/>
    <w:rsid w:val="005B3CB1"/>
    <w:rsid w:val="005B3DE4"/>
    <w:rsid w:val="005B414B"/>
    <w:rsid w:val="005B475D"/>
    <w:rsid w:val="005B4CFC"/>
    <w:rsid w:val="005B4DD8"/>
    <w:rsid w:val="005B54D7"/>
    <w:rsid w:val="005B5679"/>
    <w:rsid w:val="005B5853"/>
    <w:rsid w:val="005B5A99"/>
    <w:rsid w:val="005B5C6D"/>
    <w:rsid w:val="005B5EEC"/>
    <w:rsid w:val="005B6849"/>
    <w:rsid w:val="005B6CA1"/>
    <w:rsid w:val="005B6FE0"/>
    <w:rsid w:val="005B72CE"/>
    <w:rsid w:val="005B7995"/>
    <w:rsid w:val="005B7F87"/>
    <w:rsid w:val="005B7FDE"/>
    <w:rsid w:val="005C0A5A"/>
    <w:rsid w:val="005C2960"/>
    <w:rsid w:val="005C2BE7"/>
    <w:rsid w:val="005C3EA5"/>
    <w:rsid w:val="005C48DA"/>
    <w:rsid w:val="005C52E4"/>
    <w:rsid w:val="005C571A"/>
    <w:rsid w:val="005C5D90"/>
    <w:rsid w:val="005C6126"/>
    <w:rsid w:val="005C62B7"/>
    <w:rsid w:val="005C6BD1"/>
    <w:rsid w:val="005C7DB1"/>
    <w:rsid w:val="005D0755"/>
    <w:rsid w:val="005D13C8"/>
    <w:rsid w:val="005D2105"/>
    <w:rsid w:val="005D280E"/>
    <w:rsid w:val="005D35B9"/>
    <w:rsid w:val="005D3D65"/>
    <w:rsid w:val="005D4045"/>
    <w:rsid w:val="005D4E05"/>
    <w:rsid w:val="005D5B03"/>
    <w:rsid w:val="005D5CD9"/>
    <w:rsid w:val="005D5F46"/>
    <w:rsid w:val="005D7809"/>
    <w:rsid w:val="005D79F0"/>
    <w:rsid w:val="005D7CD8"/>
    <w:rsid w:val="005D7DD2"/>
    <w:rsid w:val="005E0D68"/>
    <w:rsid w:val="005E26F1"/>
    <w:rsid w:val="005E3702"/>
    <w:rsid w:val="005E3C5E"/>
    <w:rsid w:val="005E42E6"/>
    <w:rsid w:val="005E4A58"/>
    <w:rsid w:val="005E550D"/>
    <w:rsid w:val="005E5FC3"/>
    <w:rsid w:val="005E69C1"/>
    <w:rsid w:val="005E75AA"/>
    <w:rsid w:val="005F017B"/>
    <w:rsid w:val="005F0F41"/>
    <w:rsid w:val="005F13AA"/>
    <w:rsid w:val="005F1982"/>
    <w:rsid w:val="005F1C43"/>
    <w:rsid w:val="005F2116"/>
    <w:rsid w:val="005F298D"/>
    <w:rsid w:val="005F33B3"/>
    <w:rsid w:val="005F354C"/>
    <w:rsid w:val="005F3E22"/>
    <w:rsid w:val="005F417B"/>
    <w:rsid w:val="005F5469"/>
    <w:rsid w:val="005F6515"/>
    <w:rsid w:val="005F6814"/>
    <w:rsid w:val="005F70D5"/>
    <w:rsid w:val="00601557"/>
    <w:rsid w:val="0060194E"/>
    <w:rsid w:val="00601AE4"/>
    <w:rsid w:val="00602ED5"/>
    <w:rsid w:val="00603F23"/>
    <w:rsid w:val="00605376"/>
    <w:rsid w:val="00605395"/>
    <w:rsid w:val="00606EF0"/>
    <w:rsid w:val="006071BE"/>
    <w:rsid w:val="006108A3"/>
    <w:rsid w:val="00611D20"/>
    <w:rsid w:val="00612E95"/>
    <w:rsid w:val="006141FB"/>
    <w:rsid w:val="0061685F"/>
    <w:rsid w:val="00616FAC"/>
    <w:rsid w:val="00617252"/>
    <w:rsid w:val="0061762D"/>
    <w:rsid w:val="00617975"/>
    <w:rsid w:val="00617A04"/>
    <w:rsid w:val="0062002A"/>
    <w:rsid w:val="00620299"/>
    <w:rsid w:val="0062067F"/>
    <w:rsid w:val="0062083F"/>
    <w:rsid w:val="006212C8"/>
    <w:rsid w:val="00621D6A"/>
    <w:rsid w:val="00622681"/>
    <w:rsid w:val="0062273D"/>
    <w:rsid w:val="00622871"/>
    <w:rsid w:val="006236C8"/>
    <w:rsid w:val="00624021"/>
    <w:rsid w:val="006246CE"/>
    <w:rsid w:val="00624CD9"/>
    <w:rsid w:val="00624E80"/>
    <w:rsid w:val="0062552A"/>
    <w:rsid w:val="00625A0D"/>
    <w:rsid w:val="00625D67"/>
    <w:rsid w:val="00625FB6"/>
    <w:rsid w:val="0062658E"/>
    <w:rsid w:val="006277FB"/>
    <w:rsid w:val="00627CB7"/>
    <w:rsid w:val="00627D26"/>
    <w:rsid w:val="00627F41"/>
    <w:rsid w:val="0063065B"/>
    <w:rsid w:val="00630781"/>
    <w:rsid w:val="00630C1E"/>
    <w:rsid w:val="00630CF6"/>
    <w:rsid w:val="006318FA"/>
    <w:rsid w:val="00631A7D"/>
    <w:rsid w:val="00631E62"/>
    <w:rsid w:val="0063239E"/>
    <w:rsid w:val="00633820"/>
    <w:rsid w:val="00633895"/>
    <w:rsid w:val="00635503"/>
    <w:rsid w:val="0063554F"/>
    <w:rsid w:val="00635884"/>
    <w:rsid w:val="00635F99"/>
    <w:rsid w:val="00636453"/>
    <w:rsid w:val="00636959"/>
    <w:rsid w:val="00636A0E"/>
    <w:rsid w:val="00636D7A"/>
    <w:rsid w:val="006371E2"/>
    <w:rsid w:val="00640401"/>
    <w:rsid w:val="0064055E"/>
    <w:rsid w:val="006417B3"/>
    <w:rsid w:val="00641DD8"/>
    <w:rsid w:val="0064222B"/>
    <w:rsid w:val="00642850"/>
    <w:rsid w:val="006428E7"/>
    <w:rsid w:val="006431CD"/>
    <w:rsid w:val="0064353C"/>
    <w:rsid w:val="00643557"/>
    <w:rsid w:val="006443E3"/>
    <w:rsid w:val="00644604"/>
    <w:rsid w:val="00644722"/>
    <w:rsid w:val="0064573A"/>
    <w:rsid w:val="00646A59"/>
    <w:rsid w:val="00646DA5"/>
    <w:rsid w:val="00646FBD"/>
    <w:rsid w:val="00647389"/>
    <w:rsid w:val="00647649"/>
    <w:rsid w:val="00647900"/>
    <w:rsid w:val="0064794B"/>
    <w:rsid w:val="00647CAB"/>
    <w:rsid w:val="00650790"/>
    <w:rsid w:val="00650DB3"/>
    <w:rsid w:val="00651555"/>
    <w:rsid w:val="00651677"/>
    <w:rsid w:val="0065173B"/>
    <w:rsid w:val="00651A0F"/>
    <w:rsid w:val="00651F38"/>
    <w:rsid w:val="0065251F"/>
    <w:rsid w:val="00652C4A"/>
    <w:rsid w:val="006531A6"/>
    <w:rsid w:val="00653267"/>
    <w:rsid w:val="00653CAA"/>
    <w:rsid w:val="0065402F"/>
    <w:rsid w:val="006552F0"/>
    <w:rsid w:val="00655A82"/>
    <w:rsid w:val="0065665D"/>
    <w:rsid w:val="00656FDA"/>
    <w:rsid w:val="0065789A"/>
    <w:rsid w:val="00660917"/>
    <w:rsid w:val="00660B21"/>
    <w:rsid w:val="00660D20"/>
    <w:rsid w:val="00660DF7"/>
    <w:rsid w:val="00661394"/>
    <w:rsid w:val="00661789"/>
    <w:rsid w:val="006622FA"/>
    <w:rsid w:val="006633E2"/>
    <w:rsid w:val="00663EC2"/>
    <w:rsid w:val="006640D9"/>
    <w:rsid w:val="00664386"/>
    <w:rsid w:val="006648F6"/>
    <w:rsid w:val="00664ADD"/>
    <w:rsid w:val="0066525E"/>
    <w:rsid w:val="006657FA"/>
    <w:rsid w:val="00665DBF"/>
    <w:rsid w:val="00667CF1"/>
    <w:rsid w:val="006703E4"/>
    <w:rsid w:val="00670D97"/>
    <w:rsid w:val="00671C00"/>
    <w:rsid w:val="00672885"/>
    <w:rsid w:val="006739AA"/>
    <w:rsid w:val="00673AD5"/>
    <w:rsid w:val="00673E4C"/>
    <w:rsid w:val="006750DE"/>
    <w:rsid w:val="0067699E"/>
    <w:rsid w:val="00676C6E"/>
    <w:rsid w:val="00676CE1"/>
    <w:rsid w:val="00681C44"/>
    <w:rsid w:val="00682B1B"/>
    <w:rsid w:val="00682C0A"/>
    <w:rsid w:val="00684757"/>
    <w:rsid w:val="006858B6"/>
    <w:rsid w:val="00686000"/>
    <w:rsid w:val="006860B8"/>
    <w:rsid w:val="0068626E"/>
    <w:rsid w:val="00687486"/>
    <w:rsid w:val="00687C4B"/>
    <w:rsid w:val="00690A2F"/>
    <w:rsid w:val="00690A33"/>
    <w:rsid w:val="00690C30"/>
    <w:rsid w:val="00690E8F"/>
    <w:rsid w:val="006916AE"/>
    <w:rsid w:val="006923B6"/>
    <w:rsid w:val="00693281"/>
    <w:rsid w:val="00693735"/>
    <w:rsid w:val="00693A22"/>
    <w:rsid w:val="00693EB9"/>
    <w:rsid w:val="0069418F"/>
    <w:rsid w:val="006946F3"/>
    <w:rsid w:val="00695266"/>
    <w:rsid w:val="00695440"/>
    <w:rsid w:val="006969EC"/>
    <w:rsid w:val="00697B57"/>
    <w:rsid w:val="006A09BB"/>
    <w:rsid w:val="006A0EB0"/>
    <w:rsid w:val="006A1A4D"/>
    <w:rsid w:val="006A215F"/>
    <w:rsid w:val="006A2726"/>
    <w:rsid w:val="006A30AB"/>
    <w:rsid w:val="006A30C3"/>
    <w:rsid w:val="006A3FF8"/>
    <w:rsid w:val="006A4088"/>
    <w:rsid w:val="006A4177"/>
    <w:rsid w:val="006A5E39"/>
    <w:rsid w:val="006A5FBF"/>
    <w:rsid w:val="006A6C4F"/>
    <w:rsid w:val="006A6F1F"/>
    <w:rsid w:val="006A776B"/>
    <w:rsid w:val="006B009C"/>
    <w:rsid w:val="006B0155"/>
    <w:rsid w:val="006B05BD"/>
    <w:rsid w:val="006B05CC"/>
    <w:rsid w:val="006B087A"/>
    <w:rsid w:val="006B1586"/>
    <w:rsid w:val="006B2EDA"/>
    <w:rsid w:val="006B3818"/>
    <w:rsid w:val="006B4214"/>
    <w:rsid w:val="006B453F"/>
    <w:rsid w:val="006B45CD"/>
    <w:rsid w:val="006B4D11"/>
    <w:rsid w:val="006B50D6"/>
    <w:rsid w:val="006B5179"/>
    <w:rsid w:val="006B68DE"/>
    <w:rsid w:val="006B6BEA"/>
    <w:rsid w:val="006B707D"/>
    <w:rsid w:val="006B7487"/>
    <w:rsid w:val="006B7E51"/>
    <w:rsid w:val="006B7F06"/>
    <w:rsid w:val="006C0203"/>
    <w:rsid w:val="006C05F9"/>
    <w:rsid w:val="006C1416"/>
    <w:rsid w:val="006C1596"/>
    <w:rsid w:val="006C258B"/>
    <w:rsid w:val="006C2C5C"/>
    <w:rsid w:val="006C34A9"/>
    <w:rsid w:val="006C424D"/>
    <w:rsid w:val="006C50DA"/>
    <w:rsid w:val="006C68D6"/>
    <w:rsid w:val="006C7282"/>
    <w:rsid w:val="006C7305"/>
    <w:rsid w:val="006C7A39"/>
    <w:rsid w:val="006D0A82"/>
    <w:rsid w:val="006D0B57"/>
    <w:rsid w:val="006D22E9"/>
    <w:rsid w:val="006D2501"/>
    <w:rsid w:val="006D2D15"/>
    <w:rsid w:val="006D34EF"/>
    <w:rsid w:val="006D4096"/>
    <w:rsid w:val="006D451B"/>
    <w:rsid w:val="006D52BC"/>
    <w:rsid w:val="006D6B87"/>
    <w:rsid w:val="006D6F98"/>
    <w:rsid w:val="006D7A29"/>
    <w:rsid w:val="006D7BB9"/>
    <w:rsid w:val="006D7D93"/>
    <w:rsid w:val="006E01F1"/>
    <w:rsid w:val="006E3786"/>
    <w:rsid w:val="006E3AA4"/>
    <w:rsid w:val="006E4187"/>
    <w:rsid w:val="006E427A"/>
    <w:rsid w:val="006E4C15"/>
    <w:rsid w:val="006E5919"/>
    <w:rsid w:val="006E5D17"/>
    <w:rsid w:val="006E66BA"/>
    <w:rsid w:val="006E6F3F"/>
    <w:rsid w:val="006E7162"/>
    <w:rsid w:val="006E7A34"/>
    <w:rsid w:val="006F09A0"/>
    <w:rsid w:val="006F0BE2"/>
    <w:rsid w:val="006F1438"/>
    <w:rsid w:val="006F1A47"/>
    <w:rsid w:val="006F1FC1"/>
    <w:rsid w:val="006F22DD"/>
    <w:rsid w:val="006F2CB5"/>
    <w:rsid w:val="006F2D79"/>
    <w:rsid w:val="006F51AC"/>
    <w:rsid w:val="006F51B2"/>
    <w:rsid w:val="006F56AD"/>
    <w:rsid w:val="006F5B67"/>
    <w:rsid w:val="006F6653"/>
    <w:rsid w:val="006F7EDE"/>
    <w:rsid w:val="00700CA5"/>
    <w:rsid w:val="0070121E"/>
    <w:rsid w:val="007016C9"/>
    <w:rsid w:val="007016DD"/>
    <w:rsid w:val="007018D3"/>
    <w:rsid w:val="007022E1"/>
    <w:rsid w:val="0070382E"/>
    <w:rsid w:val="00703AFB"/>
    <w:rsid w:val="00704673"/>
    <w:rsid w:val="00704E23"/>
    <w:rsid w:val="00705118"/>
    <w:rsid w:val="00705333"/>
    <w:rsid w:val="00705E21"/>
    <w:rsid w:val="007062B3"/>
    <w:rsid w:val="007062CC"/>
    <w:rsid w:val="007114CD"/>
    <w:rsid w:val="00711756"/>
    <w:rsid w:val="00711FFA"/>
    <w:rsid w:val="0071263F"/>
    <w:rsid w:val="007137CB"/>
    <w:rsid w:val="00713A6A"/>
    <w:rsid w:val="00713BDA"/>
    <w:rsid w:val="00713CFC"/>
    <w:rsid w:val="00713D0F"/>
    <w:rsid w:val="00714242"/>
    <w:rsid w:val="00714C69"/>
    <w:rsid w:val="00714DCD"/>
    <w:rsid w:val="0071573F"/>
    <w:rsid w:val="0071652B"/>
    <w:rsid w:val="00716719"/>
    <w:rsid w:val="007168D1"/>
    <w:rsid w:val="00716B9F"/>
    <w:rsid w:val="00717EFB"/>
    <w:rsid w:val="00720AFF"/>
    <w:rsid w:val="00720B2C"/>
    <w:rsid w:val="007212F2"/>
    <w:rsid w:val="00722288"/>
    <w:rsid w:val="00722AA3"/>
    <w:rsid w:val="00722D4E"/>
    <w:rsid w:val="007236F6"/>
    <w:rsid w:val="00723716"/>
    <w:rsid w:val="007248A2"/>
    <w:rsid w:val="007249C9"/>
    <w:rsid w:val="0072512F"/>
    <w:rsid w:val="007251FE"/>
    <w:rsid w:val="00726D87"/>
    <w:rsid w:val="00727C4A"/>
    <w:rsid w:val="00727D56"/>
    <w:rsid w:val="00727F4F"/>
    <w:rsid w:val="00727F58"/>
    <w:rsid w:val="00730582"/>
    <w:rsid w:val="00730B4B"/>
    <w:rsid w:val="007328B5"/>
    <w:rsid w:val="00733042"/>
    <w:rsid w:val="00733342"/>
    <w:rsid w:val="00733C47"/>
    <w:rsid w:val="00734727"/>
    <w:rsid w:val="0073661C"/>
    <w:rsid w:val="007378E3"/>
    <w:rsid w:val="00740603"/>
    <w:rsid w:val="00740A04"/>
    <w:rsid w:val="00740A27"/>
    <w:rsid w:val="00740D0B"/>
    <w:rsid w:val="00740E86"/>
    <w:rsid w:val="00741649"/>
    <w:rsid w:val="007424D4"/>
    <w:rsid w:val="00743013"/>
    <w:rsid w:val="00744AFD"/>
    <w:rsid w:val="00744B9D"/>
    <w:rsid w:val="00744CB3"/>
    <w:rsid w:val="00744CC6"/>
    <w:rsid w:val="007453DB"/>
    <w:rsid w:val="00745D43"/>
    <w:rsid w:val="0074625F"/>
    <w:rsid w:val="00746291"/>
    <w:rsid w:val="00746471"/>
    <w:rsid w:val="0074659F"/>
    <w:rsid w:val="0074702A"/>
    <w:rsid w:val="00752230"/>
    <w:rsid w:val="0075262D"/>
    <w:rsid w:val="007528FD"/>
    <w:rsid w:val="00753226"/>
    <w:rsid w:val="00753242"/>
    <w:rsid w:val="00753502"/>
    <w:rsid w:val="007542BD"/>
    <w:rsid w:val="007548F8"/>
    <w:rsid w:val="0075527A"/>
    <w:rsid w:val="00756FAD"/>
    <w:rsid w:val="00757124"/>
    <w:rsid w:val="00760C1E"/>
    <w:rsid w:val="00760F84"/>
    <w:rsid w:val="00761C12"/>
    <w:rsid w:val="00761CEF"/>
    <w:rsid w:val="00761E62"/>
    <w:rsid w:val="00762969"/>
    <w:rsid w:val="00762D1B"/>
    <w:rsid w:val="007637E9"/>
    <w:rsid w:val="007642D9"/>
    <w:rsid w:val="007659FA"/>
    <w:rsid w:val="00765E4F"/>
    <w:rsid w:val="00766084"/>
    <w:rsid w:val="007676AD"/>
    <w:rsid w:val="00767C23"/>
    <w:rsid w:val="007708D3"/>
    <w:rsid w:val="007710A3"/>
    <w:rsid w:val="007710C0"/>
    <w:rsid w:val="00772B8F"/>
    <w:rsid w:val="00772F3B"/>
    <w:rsid w:val="00773109"/>
    <w:rsid w:val="00775256"/>
    <w:rsid w:val="00775BFD"/>
    <w:rsid w:val="00776171"/>
    <w:rsid w:val="00776E43"/>
    <w:rsid w:val="00777247"/>
    <w:rsid w:val="007775B5"/>
    <w:rsid w:val="007777A1"/>
    <w:rsid w:val="00777932"/>
    <w:rsid w:val="00780CE0"/>
    <w:rsid w:val="00780D73"/>
    <w:rsid w:val="007821DC"/>
    <w:rsid w:val="00782AED"/>
    <w:rsid w:val="007838E3"/>
    <w:rsid w:val="00784498"/>
    <w:rsid w:val="007845B3"/>
    <w:rsid w:val="00785062"/>
    <w:rsid w:val="00785EF6"/>
    <w:rsid w:val="00786270"/>
    <w:rsid w:val="00786473"/>
    <w:rsid w:val="007864D4"/>
    <w:rsid w:val="007868BA"/>
    <w:rsid w:val="00786989"/>
    <w:rsid w:val="00786A85"/>
    <w:rsid w:val="00787050"/>
    <w:rsid w:val="00787189"/>
    <w:rsid w:val="00787ED2"/>
    <w:rsid w:val="00790348"/>
    <w:rsid w:val="00793720"/>
    <w:rsid w:val="00793916"/>
    <w:rsid w:val="00793A20"/>
    <w:rsid w:val="00794AA0"/>
    <w:rsid w:val="00795620"/>
    <w:rsid w:val="00795856"/>
    <w:rsid w:val="00795AB4"/>
    <w:rsid w:val="00795D59"/>
    <w:rsid w:val="00796A6E"/>
    <w:rsid w:val="0079771B"/>
    <w:rsid w:val="00797931"/>
    <w:rsid w:val="007A1CB1"/>
    <w:rsid w:val="007A226B"/>
    <w:rsid w:val="007A2C10"/>
    <w:rsid w:val="007A2C73"/>
    <w:rsid w:val="007A2E6A"/>
    <w:rsid w:val="007A30C7"/>
    <w:rsid w:val="007A37E2"/>
    <w:rsid w:val="007A39CE"/>
    <w:rsid w:val="007A3F1D"/>
    <w:rsid w:val="007A452E"/>
    <w:rsid w:val="007A5531"/>
    <w:rsid w:val="007A77CC"/>
    <w:rsid w:val="007B1BEE"/>
    <w:rsid w:val="007B1E53"/>
    <w:rsid w:val="007B2BB2"/>
    <w:rsid w:val="007B30F4"/>
    <w:rsid w:val="007B30F9"/>
    <w:rsid w:val="007B382C"/>
    <w:rsid w:val="007B416C"/>
    <w:rsid w:val="007B4351"/>
    <w:rsid w:val="007B4F8B"/>
    <w:rsid w:val="007B5151"/>
    <w:rsid w:val="007B53DB"/>
    <w:rsid w:val="007B60FE"/>
    <w:rsid w:val="007B69DA"/>
    <w:rsid w:val="007B740D"/>
    <w:rsid w:val="007B7E4F"/>
    <w:rsid w:val="007C03E0"/>
    <w:rsid w:val="007C0875"/>
    <w:rsid w:val="007C0897"/>
    <w:rsid w:val="007C0920"/>
    <w:rsid w:val="007C13BC"/>
    <w:rsid w:val="007C186F"/>
    <w:rsid w:val="007C1EBB"/>
    <w:rsid w:val="007C2389"/>
    <w:rsid w:val="007C25DB"/>
    <w:rsid w:val="007C292B"/>
    <w:rsid w:val="007C4A05"/>
    <w:rsid w:val="007C5161"/>
    <w:rsid w:val="007C5D65"/>
    <w:rsid w:val="007C600C"/>
    <w:rsid w:val="007C6765"/>
    <w:rsid w:val="007C67F8"/>
    <w:rsid w:val="007C7CAC"/>
    <w:rsid w:val="007D0A39"/>
    <w:rsid w:val="007D1265"/>
    <w:rsid w:val="007D3337"/>
    <w:rsid w:val="007D4531"/>
    <w:rsid w:val="007D4D8D"/>
    <w:rsid w:val="007D5039"/>
    <w:rsid w:val="007D50D4"/>
    <w:rsid w:val="007D5620"/>
    <w:rsid w:val="007D6584"/>
    <w:rsid w:val="007D6815"/>
    <w:rsid w:val="007D6B4C"/>
    <w:rsid w:val="007E06C9"/>
    <w:rsid w:val="007E09C3"/>
    <w:rsid w:val="007E2959"/>
    <w:rsid w:val="007E35FA"/>
    <w:rsid w:val="007E3C47"/>
    <w:rsid w:val="007E3EA2"/>
    <w:rsid w:val="007E40F3"/>
    <w:rsid w:val="007E493E"/>
    <w:rsid w:val="007E4A53"/>
    <w:rsid w:val="007E4A56"/>
    <w:rsid w:val="007E51C0"/>
    <w:rsid w:val="007E5517"/>
    <w:rsid w:val="007E593D"/>
    <w:rsid w:val="007E595F"/>
    <w:rsid w:val="007E5979"/>
    <w:rsid w:val="007E5C68"/>
    <w:rsid w:val="007E615E"/>
    <w:rsid w:val="007E64E9"/>
    <w:rsid w:val="007E67A3"/>
    <w:rsid w:val="007E680A"/>
    <w:rsid w:val="007E7035"/>
    <w:rsid w:val="007E737B"/>
    <w:rsid w:val="007F01AB"/>
    <w:rsid w:val="007F10F1"/>
    <w:rsid w:val="007F1684"/>
    <w:rsid w:val="007F386E"/>
    <w:rsid w:val="007F3D10"/>
    <w:rsid w:val="007F4BDB"/>
    <w:rsid w:val="007F53E4"/>
    <w:rsid w:val="007F553C"/>
    <w:rsid w:val="007F57CE"/>
    <w:rsid w:val="007F5970"/>
    <w:rsid w:val="007F65DC"/>
    <w:rsid w:val="007F706B"/>
    <w:rsid w:val="007F7B0C"/>
    <w:rsid w:val="0080041B"/>
    <w:rsid w:val="00801290"/>
    <w:rsid w:val="00801594"/>
    <w:rsid w:val="00801CCB"/>
    <w:rsid w:val="008023A6"/>
    <w:rsid w:val="00803046"/>
    <w:rsid w:val="00803234"/>
    <w:rsid w:val="008033F3"/>
    <w:rsid w:val="00803436"/>
    <w:rsid w:val="008039EF"/>
    <w:rsid w:val="0080449C"/>
    <w:rsid w:val="00804A98"/>
    <w:rsid w:val="00804BD8"/>
    <w:rsid w:val="0080513A"/>
    <w:rsid w:val="0080586F"/>
    <w:rsid w:val="00807A6D"/>
    <w:rsid w:val="00807B2E"/>
    <w:rsid w:val="00807F05"/>
    <w:rsid w:val="00810C0E"/>
    <w:rsid w:val="00810D9F"/>
    <w:rsid w:val="00811060"/>
    <w:rsid w:val="00811F93"/>
    <w:rsid w:val="008127C8"/>
    <w:rsid w:val="00813298"/>
    <w:rsid w:val="00813508"/>
    <w:rsid w:val="008138F8"/>
    <w:rsid w:val="00813A8A"/>
    <w:rsid w:val="008143F0"/>
    <w:rsid w:val="0081527F"/>
    <w:rsid w:val="008155E1"/>
    <w:rsid w:val="00815BB8"/>
    <w:rsid w:val="00815C96"/>
    <w:rsid w:val="0081617F"/>
    <w:rsid w:val="0081631B"/>
    <w:rsid w:val="008172ED"/>
    <w:rsid w:val="008174B6"/>
    <w:rsid w:val="0081780C"/>
    <w:rsid w:val="008178CC"/>
    <w:rsid w:val="008179E9"/>
    <w:rsid w:val="00820112"/>
    <w:rsid w:val="0082024B"/>
    <w:rsid w:val="00820892"/>
    <w:rsid w:val="008208C6"/>
    <w:rsid w:val="00821D21"/>
    <w:rsid w:val="00821EAB"/>
    <w:rsid w:val="00823035"/>
    <w:rsid w:val="00823650"/>
    <w:rsid w:val="00823A55"/>
    <w:rsid w:val="00824015"/>
    <w:rsid w:val="008240F2"/>
    <w:rsid w:val="00824B0C"/>
    <w:rsid w:val="00825257"/>
    <w:rsid w:val="0082568C"/>
    <w:rsid w:val="008258DF"/>
    <w:rsid w:val="00825CB5"/>
    <w:rsid w:val="008263A8"/>
    <w:rsid w:val="008266A6"/>
    <w:rsid w:val="00826BA4"/>
    <w:rsid w:val="00827249"/>
    <w:rsid w:val="00827440"/>
    <w:rsid w:val="00827A62"/>
    <w:rsid w:val="00827E4E"/>
    <w:rsid w:val="0083024B"/>
    <w:rsid w:val="0083036E"/>
    <w:rsid w:val="008315EB"/>
    <w:rsid w:val="00831800"/>
    <w:rsid w:val="00831A1C"/>
    <w:rsid w:val="00832881"/>
    <w:rsid w:val="00832938"/>
    <w:rsid w:val="00832B34"/>
    <w:rsid w:val="008330B5"/>
    <w:rsid w:val="008339C7"/>
    <w:rsid w:val="00833DE0"/>
    <w:rsid w:val="0083448A"/>
    <w:rsid w:val="00834BE5"/>
    <w:rsid w:val="008352D3"/>
    <w:rsid w:val="00835ABA"/>
    <w:rsid w:val="00835D1D"/>
    <w:rsid w:val="00836C06"/>
    <w:rsid w:val="00836E97"/>
    <w:rsid w:val="00837AF4"/>
    <w:rsid w:val="00840083"/>
    <w:rsid w:val="008400AD"/>
    <w:rsid w:val="008422B1"/>
    <w:rsid w:val="00842589"/>
    <w:rsid w:val="0084300B"/>
    <w:rsid w:val="008447C8"/>
    <w:rsid w:val="008456FE"/>
    <w:rsid w:val="00845B1A"/>
    <w:rsid w:val="008461D5"/>
    <w:rsid w:val="00846895"/>
    <w:rsid w:val="0084799D"/>
    <w:rsid w:val="00847BA9"/>
    <w:rsid w:val="00847DCC"/>
    <w:rsid w:val="008509E8"/>
    <w:rsid w:val="00850F57"/>
    <w:rsid w:val="00851648"/>
    <w:rsid w:val="00851C5C"/>
    <w:rsid w:val="00853D65"/>
    <w:rsid w:val="0085406D"/>
    <w:rsid w:val="008570E1"/>
    <w:rsid w:val="00857945"/>
    <w:rsid w:val="00860558"/>
    <w:rsid w:val="008608E0"/>
    <w:rsid w:val="00861371"/>
    <w:rsid w:val="0086186D"/>
    <w:rsid w:val="00862372"/>
    <w:rsid w:val="008625A5"/>
    <w:rsid w:val="00862DD6"/>
    <w:rsid w:val="00864864"/>
    <w:rsid w:val="00864982"/>
    <w:rsid w:val="00864F6B"/>
    <w:rsid w:val="00864F80"/>
    <w:rsid w:val="00865851"/>
    <w:rsid w:val="008658D7"/>
    <w:rsid w:val="0086700A"/>
    <w:rsid w:val="00867587"/>
    <w:rsid w:val="008678F4"/>
    <w:rsid w:val="00867A3A"/>
    <w:rsid w:val="00867F83"/>
    <w:rsid w:val="00870316"/>
    <w:rsid w:val="00870809"/>
    <w:rsid w:val="00870920"/>
    <w:rsid w:val="00870EE8"/>
    <w:rsid w:val="00871424"/>
    <w:rsid w:val="00872CBC"/>
    <w:rsid w:val="00872DD4"/>
    <w:rsid w:val="00873377"/>
    <w:rsid w:val="00873808"/>
    <w:rsid w:val="00873DF6"/>
    <w:rsid w:val="0087505A"/>
    <w:rsid w:val="0087549F"/>
    <w:rsid w:val="00875D9D"/>
    <w:rsid w:val="00875E4F"/>
    <w:rsid w:val="00876446"/>
    <w:rsid w:val="008764E5"/>
    <w:rsid w:val="00876B02"/>
    <w:rsid w:val="00876C99"/>
    <w:rsid w:val="00877A89"/>
    <w:rsid w:val="00877ECD"/>
    <w:rsid w:val="008807BE"/>
    <w:rsid w:val="00880C7E"/>
    <w:rsid w:val="00881608"/>
    <w:rsid w:val="00881719"/>
    <w:rsid w:val="00882EC7"/>
    <w:rsid w:val="00882FAE"/>
    <w:rsid w:val="0088319D"/>
    <w:rsid w:val="008844E0"/>
    <w:rsid w:val="00885863"/>
    <w:rsid w:val="00885F39"/>
    <w:rsid w:val="0088642C"/>
    <w:rsid w:val="00886D3A"/>
    <w:rsid w:val="008871E3"/>
    <w:rsid w:val="00887944"/>
    <w:rsid w:val="00887C2A"/>
    <w:rsid w:val="0089009D"/>
    <w:rsid w:val="00890403"/>
    <w:rsid w:val="00890579"/>
    <w:rsid w:val="00890739"/>
    <w:rsid w:val="00890848"/>
    <w:rsid w:val="00890A9B"/>
    <w:rsid w:val="00890C3F"/>
    <w:rsid w:val="00890DF6"/>
    <w:rsid w:val="0089142A"/>
    <w:rsid w:val="0089249A"/>
    <w:rsid w:val="008933E3"/>
    <w:rsid w:val="00893F4A"/>
    <w:rsid w:val="00894847"/>
    <w:rsid w:val="00894E9B"/>
    <w:rsid w:val="00895AD6"/>
    <w:rsid w:val="00895D41"/>
    <w:rsid w:val="0089665F"/>
    <w:rsid w:val="00897715"/>
    <w:rsid w:val="00897A2C"/>
    <w:rsid w:val="008A113F"/>
    <w:rsid w:val="008A20A6"/>
    <w:rsid w:val="008A290B"/>
    <w:rsid w:val="008A2E1C"/>
    <w:rsid w:val="008A3513"/>
    <w:rsid w:val="008A3A13"/>
    <w:rsid w:val="008A415A"/>
    <w:rsid w:val="008A436A"/>
    <w:rsid w:val="008A43F1"/>
    <w:rsid w:val="008A4A3F"/>
    <w:rsid w:val="008A5921"/>
    <w:rsid w:val="008A5BC4"/>
    <w:rsid w:val="008A5F06"/>
    <w:rsid w:val="008A7424"/>
    <w:rsid w:val="008B04FE"/>
    <w:rsid w:val="008B0CF1"/>
    <w:rsid w:val="008B182B"/>
    <w:rsid w:val="008B1842"/>
    <w:rsid w:val="008B1B80"/>
    <w:rsid w:val="008B348B"/>
    <w:rsid w:val="008B3C12"/>
    <w:rsid w:val="008B45C2"/>
    <w:rsid w:val="008B4866"/>
    <w:rsid w:val="008B4B1C"/>
    <w:rsid w:val="008B4D7B"/>
    <w:rsid w:val="008B5E76"/>
    <w:rsid w:val="008B6F35"/>
    <w:rsid w:val="008B73C5"/>
    <w:rsid w:val="008B7424"/>
    <w:rsid w:val="008B7B37"/>
    <w:rsid w:val="008C0FD2"/>
    <w:rsid w:val="008C1126"/>
    <w:rsid w:val="008C14BC"/>
    <w:rsid w:val="008C268F"/>
    <w:rsid w:val="008C30AE"/>
    <w:rsid w:val="008C3789"/>
    <w:rsid w:val="008C48E1"/>
    <w:rsid w:val="008C502E"/>
    <w:rsid w:val="008C6EFC"/>
    <w:rsid w:val="008C7D0A"/>
    <w:rsid w:val="008C7DC3"/>
    <w:rsid w:val="008C7E3E"/>
    <w:rsid w:val="008C7FB7"/>
    <w:rsid w:val="008D072D"/>
    <w:rsid w:val="008D2022"/>
    <w:rsid w:val="008D2116"/>
    <w:rsid w:val="008D2E42"/>
    <w:rsid w:val="008D364C"/>
    <w:rsid w:val="008D366E"/>
    <w:rsid w:val="008D368E"/>
    <w:rsid w:val="008D53F7"/>
    <w:rsid w:val="008D69CA"/>
    <w:rsid w:val="008D7693"/>
    <w:rsid w:val="008D781D"/>
    <w:rsid w:val="008D7A2B"/>
    <w:rsid w:val="008E14CB"/>
    <w:rsid w:val="008E16B7"/>
    <w:rsid w:val="008E1B87"/>
    <w:rsid w:val="008E1E9F"/>
    <w:rsid w:val="008E22A9"/>
    <w:rsid w:val="008E22F2"/>
    <w:rsid w:val="008E25B0"/>
    <w:rsid w:val="008E27AE"/>
    <w:rsid w:val="008E2A4B"/>
    <w:rsid w:val="008E32B2"/>
    <w:rsid w:val="008E422C"/>
    <w:rsid w:val="008E4823"/>
    <w:rsid w:val="008E4AF1"/>
    <w:rsid w:val="008E4D6E"/>
    <w:rsid w:val="008E4F18"/>
    <w:rsid w:val="008E512B"/>
    <w:rsid w:val="008E5711"/>
    <w:rsid w:val="008E588D"/>
    <w:rsid w:val="008E6492"/>
    <w:rsid w:val="008E6587"/>
    <w:rsid w:val="008E6641"/>
    <w:rsid w:val="008F03D8"/>
    <w:rsid w:val="008F0FB9"/>
    <w:rsid w:val="008F13AD"/>
    <w:rsid w:val="008F2301"/>
    <w:rsid w:val="008F2B17"/>
    <w:rsid w:val="008F427E"/>
    <w:rsid w:val="008F47DE"/>
    <w:rsid w:val="008F53F9"/>
    <w:rsid w:val="008F6152"/>
    <w:rsid w:val="008F7F47"/>
    <w:rsid w:val="009007B7"/>
    <w:rsid w:val="009018E5"/>
    <w:rsid w:val="00901988"/>
    <w:rsid w:val="00903399"/>
    <w:rsid w:val="00903508"/>
    <w:rsid w:val="00903BC8"/>
    <w:rsid w:val="00903CC4"/>
    <w:rsid w:val="00903D4C"/>
    <w:rsid w:val="00903FD8"/>
    <w:rsid w:val="00904134"/>
    <w:rsid w:val="009043AC"/>
    <w:rsid w:val="00904447"/>
    <w:rsid w:val="00904799"/>
    <w:rsid w:val="00904DF5"/>
    <w:rsid w:val="009060D6"/>
    <w:rsid w:val="00906303"/>
    <w:rsid w:val="00906522"/>
    <w:rsid w:val="009066A6"/>
    <w:rsid w:val="00907039"/>
    <w:rsid w:val="009070C6"/>
    <w:rsid w:val="0090732C"/>
    <w:rsid w:val="0090772D"/>
    <w:rsid w:val="009106A8"/>
    <w:rsid w:val="009109D4"/>
    <w:rsid w:val="009110DC"/>
    <w:rsid w:val="009121A6"/>
    <w:rsid w:val="00912377"/>
    <w:rsid w:val="00912577"/>
    <w:rsid w:val="009136BC"/>
    <w:rsid w:val="0091378A"/>
    <w:rsid w:val="00914A84"/>
    <w:rsid w:val="00916AB8"/>
    <w:rsid w:val="00916AEC"/>
    <w:rsid w:val="009210C5"/>
    <w:rsid w:val="0092122F"/>
    <w:rsid w:val="00921E50"/>
    <w:rsid w:val="0092217B"/>
    <w:rsid w:val="00922733"/>
    <w:rsid w:val="00922C4E"/>
    <w:rsid w:val="0092324A"/>
    <w:rsid w:val="009234BA"/>
    <w:rsid w:val="009238A7"/>
    <w:rsid w:val="0092391B"/>
    <w:rsid w:val="00923E50"/>
    <w:rsid w:val="00923F10"/>
    <w:rsid w:val="0092424A"/>
    <w:rsid w:val="0092495E"/>
    <w:rsid w:val="0092506C"/>
    <w:rsid w:val="009253BC"/>
    <w:rsid w:val="00925DBE"/>
    <w:rsid w:val="009260EE"/>
    <w:rsid w:val="0092663F"/>
    <w:rsid w:val="00926E5F"/>
    <w:rsid w:val="00926E60"/>
    <w:rsid w:val="00927273"/>
    <w:rsid w:val="009307A8"/>
    <w:rsid w:val="009309D2"/>
    <w:rsid w:val="00930B6E"/>
    <w:rsid w:val="009312DC"/>
    <w:rsid w:val="009314C2"/>
    <w:rsid w:val="00931E2A"/>
    <w:rsid w:val="00933832"/>
    <w:rsid w:val="00933964"/>
    <w:rsid w:val="00933B79"/>
    <w:rsid w:val="00933E10"/>
    <w:rsid w:val="00934C21"/>
    <w:rsid w:val="0093572F"/>
    <w:rsid w:val="00935975"/>
    <w:rsid w:val="009359AA"/>
    <w:rsid w:val="0093605A"/>
    <w:rsid w:val="00936256"/>
    <w:rsid w:val="00936330"/>
    <w:rsid w:val="00936421"/>
    <w:rsid w:val="00936CD7"/>
    <w:rsid w:val="0093729F"/>
    <w:rsid w:val="009374B1"/>
    <w:rsid w:val="00937822"/>
    <w:rsid w:val="00937999"/>
    <w:rsid w:val="00937C87"/>
    <w:rsid w:val="009404CB"/>
    <w:rsid w:val="00940536"/>
    <w:rsid w:val="00940D72"/>
    <w:rsid w:val="009426AC"/>
    <w:rsid w:val="0094397A"/>
    <w:rsid w:val="00943ADC"/>
    <w:rsid w:val="00944383"/>
    <w:rsid w:val="009453FB"/>
    <w:rsid w:val="009455A1"/>
    <w:rsid w:val="00945BD8"/>
    <w:rsid w:val="0094623A"/>
    <w:rsid w:val="0094647D"/>
    <w:rsid w:val="0094673F"/>
    <w:rsid w:val="00946C96"/>
    <w:rsid w:val="00946CCA"/>
    <w:rsid w:val="009473F5"/>
    <w:rsid w:val="0094796E"/>
    <w:rsid w:val="00951E30"/>
    <w:rsid w:val="0095241A"/>
    <w:rsid w:val="00952AA4"/>
    <w:rsid w:val="009537BA"/>
    <w:rsid w:val="00953A48"/>
    <w:rsid w:val="0095572F"/>
    <w:rsid w:val="00955CEB"/>
    <w:rsid w:val="00956F2F"/>
    <w:rsid w:val="009570E7"/>
    <w:rsid w:val="0096054A"/>
    <w:rsid w:val="00960B6C"/>
    <w:rsid w:val="009612E8"/>
    <w:rsid w:val="00961675"/>
    <w:rsid w:val="00961C1F"/>
    <w:rsid w:val="009623BC"/>
    <w:rsid w:val="00962B5C"/>
    <w:rsid w:val="00962C05"/>
    <w:rsid w:val="0096360C"/>
    <w:rsid w:val="00963A1C"/>
    <w:rsid w:val="00964948"/>
    <w:rsid w:val="009651E5"/>
    <w:rsid w:val="00965BCF"/>
    <w:rsid w:val="009660C8"/>
    <w:rsid w:val="0096649F"/>
    <w:rsid w:val="00966868"/>
    <w:rsid w:val="0096793A"/>
    <w:rsid w:val="00967F23"/>
    <w:rsid w:val="00971386"/>
    <w:rsid w:val="00972B97"/>
    <w:rsid w:val="00973865"/>
    <w:rsid w:val="00973D2F"/>
    <w:rsid w:val="00974146"/>
    <w:rsid w:val="0097415F"/>
    <w:rsid w:val="0097473B"/>
    <w:rsid w:val="00974A1B"/>
    <w:rsid w:val="00974C5B"/>
    <w:rsid w:val="0097500C"/>
    <w:rsid w:val="0097643F"/>
    <w:rsid w:val="009804C0"/>
    <w:rsid w:val="009806D9"/>
    <w:rsid w:val="0098164D"/>
    <w:rsid w:val="00981AB9"/>
    <w:rsid w:val="00981C8E"/>
    <w:rsid w:val="00981D95"/>
    <w:rsid w:val="00982D73"/>
    <w:rsid w:val="0098354C"/>
    <w:rsid w:val="00984C86"/>
    <w:rsid w:val="009858AD"/>
    <w:rsid w:val="00985A7B"/>
    <w:rsid w:val="009861D5"/>
    <w:rsid w:val="009863F2"/>
    <w:rsid w:val="00986649"/>
    <w:rsid w:val="00987158"/>
    <w:rsid w:val="00987476"/>
    <w:rsid w:val="009903A1"/>
    <w:rsid w:val="009907D3"/>
    <w:rsid w:val="00990BA7"/>
    <w:rsid w:val="00990F01"/>
    <w:rsid w:val="00991C6A"/>
    <w:rsid w:val="00991CA5"/>
    <w:rsid w:val="009923A6"/>
    <w:rsid w:val="0099277E"/>
    <w:rsid w:val="009928E8"/>
    <w:rsid w:val="0099331F"/>
    <w:rsid w:val="00993E3F"/>
    <w:rsid w:val="00993E4C"/>
    <w:rsid w:val="00994C74"/>
    <w:rsid w:val="009966E0"/>
    <w:rsid w:val="00997B49"/>
    <w:rsid w:val="009A00C5"/>
    <w:rsid w:val="009A0195"/>
    <w:rsid w:val="009A0C29"/>
    <w:rsid w:val="009A11DD"/>
    <w:rsid w:val="009A1A49"/>
    <w:rsid w:val="009A1E10"/>
    <w:rsid w:val="009A2663"/>
    <w:rsid w:val="009A2E23"/>
    <w:rsid w:val="009A3553"/>
    <w:rsid w:val="009A37E4"/>
    <w:rsid w:val="009A4085"/>
    <w:rsid w:val="009A4482"/>
    <w:rsid w:val="009A50CF"/>
    <w:rsid w:val="009A66E5"/>
    <w:rsid w:val="009A6E7D"/>
    <w:rsid w:val="009A703D"/>
    <w:rsid w:val="009A7546"/>
    <w:rsid w:val="009A7B08"/>
    <w:rsid w:val="009A7CFB"/>
    <w:rsid w:val="009B0303"/>
    <w:rsid w:val="009B0877"/>
    <w:rsid w:val="009B0E69"/>
    <w:rsid w:val="009B0F3C"/>
    <w:rsid w:val="009B118A"/>
    <w:rsid w:val="009B119E"/>
    <w:rsid w:val="009B1EBD"/>
    <w:rsid w:val="009B3028"/>
    <w:rsid w:val="009B33A7"/>
    <w:rsid w:val="009B35D5"/>
    <w:rsid w:val="009B446A"/>
    <w:rsid w:val="009B5D9E"/>
    <w:rsid w:val="009B636D"/>
    <w:rsid w:val="009B6601"/>
    <w:rsid w:val="009B754D"/>
    <w:rsid w:val="009B7782"/>
    <w:rsid w:val="009B7B60"/>
    <w:rsid w:val="009C0292"/>
    <w:rsid w:val="009C057B"/>
    <w:rsid w:val="009C0CCF"/>
    <w:rsid w:val="009C13FC"/>
    <w:rsid w:val="009C1974"/>
    <w:rsid w:val="009C1FC7"/>
    <w:rsid w:val="009C25CC"/>
    <w:rsid w:val="009C38EB"/>
    <w:rsid w:val="009C4317"/>
    <w:rsid w:val="009C4749"/>
    <w:rsid w:val="009C5132"/>
    <w:rsid w:val="009C5F36"/>
    <w:rsid w:val="009C6229"/>
    <w:rsid w:val="009C6F2F"/>
    <w:rsid w:val="009D0143"/>
    <w:rsid w:val="009D0185"/>
    <w:rsid w:val="009D1187"/>
    <w:rsid w:val="009D11A2"/>
    <w:rsid w:val="009D1846"/>
    <w:rsid w:val="009D1F29"/>
    <w:rsid w:val="009D32D2"/>
    <w:rsid w:val="009D3585"/>
    <w:rsid w:val="009D360E"/>
    <w:rsid w:val="009D3820"/>
    <w:rsid w:val="009D3D00"/>
    <w:rsid w:val="009D46A4"/>
    <w:rsid w:val="009D5009"/>
    <w:rsid w:val="009D5036"/>
    <w:rsid w:val="009D54AA"/>
    <w:rsid w:val="009D7340"/>
    <w:rsid w:val="009D7517"/>
    <w:rsid w:val="009D7CCD"/>
    <w:rsid w:val="009E0C81"/>
    <w:rsid w:val="009E11CC"/>
    <w:rsid w:val="009E1310"/>
    <w:rsid w:val="009E149D"/>
    <w:rsid w:val="009E1E34"/>
    <w:rsid w:val="009E2C3A"/>
    <w:rsid w:val="009E36F9"/>
    <w:rsid w:val="009E41DD"/>
    <w:rsid w:val="009E425C"/>
    <w:rsid w:val="009E4A31"/>
    <w:rsid w:val="009E53DA"/>
    <w:rsid w:val="009E6E6D"/>
    <w:rsid w:val="009E6F4C"/>
    <w:rsid w:val="009E7253"/>
    <w:rsid w:val="009E758D"/>
    <w:rsid w:val="009F0514"/>
    <w:rsid w:val="009F05E6"/>
    <w:rsid w:val="009F106D"/>
    <w:rsid w:val="009F2170"/>
    <w:rsid w:val="009F2F86"/>
    <w:rsid w:val="009F43C5"/>
    <w:rsid w:val="009F5BF1"/>
    <w:rsid w:val="009F64FE"/>
    <w:rsid w:val="009F72A2"/>
    <w:rsid w:val="009F7794"/>
    <w:rsid w:val="009F7A39"/>
    <w:rsid w:val="00A00BBB"/>
    <w:rsid w:val="00A00D5B"/>
    <w:rsid w:val="00A00F9F"/>
    <w:rsid w:val="00A03226"/>
    <w:rsid w:val="00A0399D"/>
    <w:rsid w:val="00A0498D"/>
    <w:rsid w:val="00A04D02"/>
    <w:rsid w:val="00A04EC8"/>
    <w:rsid w:val="00A05489"/>
    <w:rsid w:val="00A05606"/>
    <w:rsid w:val="00A061BA"/>
    <w:rsid w:val="00A07502"/>
    <w:rsid w:val="00A110D4"/>
    <w:rsid w:val="00A11D00"/>
    <w:rsid w:val="00A11D13"/>
    <w:rsid w:val="00A1238F"/>
    <w:rsid w:val="00A137A4"/>
    <w:rsid w:val="00A13DDD"/>
    <w:rsid w:val="00A14344"/>
    <w:rsid w:val="00A14BFF"/>
    <w:rsid w:val="00A14C2B"/>
    <w:rsid w:val="00A15204"/>
    <w:rsid w:val="00A1533F"/>
    <w:rsid w:val="00A16403"/>
    <w:rsid w:val="00A16816"/>
    <w:rsid w:val="00A17786"/>
    <w:rsid w:val="00A17EC0"/>
    <w:rsid w:val="00A2050B"/>
    <w:rsid w:val="00A226AA"/>
    <w:rsid w:val="00A22D8B"/>
    <w:rsid w:val="00A2319A"/>
    <w:rsid w:val="00A23613"/>
    <w:rsid w:val="00A23880"/>
    <w:rsid w:val="00A23BBC"/>
    <w:rsid w:val="00A23CF2"/>
    <w:rsid w:val="00A2406B"/>
    <w:rsid w:val="00A2431C"/>
    <w:rsid w:val="00A244B8"/>
    <w:rsid w:val="00A24687"/>
    <w:rsid w:val="00A251D6"/>
    <w:rsid w:val="00A25529"/>
    <w:rsid w:val="00A25828"/>
    <w:rsid w:val="00A259FC"/>
    <w:rsid w:val="00A25E02"/>
    <w:rsid w:val="00A26CB5"/>
    <w:rsid w:val="00A26FC8"/>
    <w:rsid w:val="00A278A7"/>
    <w:rsid w:val="00A27970"/>
    <w:rsid w:val="00A27C51"/>
    <w:rsid w:val="00A27D35"/>
    <w:rsid w:val="00A301FF"/>
    <w:rsid w:val="00A30A78"/>
    <w:rsid w:val="00A321C5"/>
    <w:rsid w:val="00A32E9E"/>
    <w:rsid w:val="00A33436"/>
    <w:rsid w:val="00A33EF1"/>
    <w:rsid w:val="00A3571B"/>
    <w:rsid w:val="00A35CB8"/>
    <w:rsid w:val="00A35D39"/>
    <w:rsid w:val="00A35FF7"/>
    <w:rsid w:val="00A36AE2"/>
    <w:rsid w:val="00A376C6"/>
    <w:rsid w:val="00A37B19"/>
    <w:rsid w:val="00A37B6D"/>
    <w:rsid w:val="00A37FCE"/>
    <w:rsid w:val="00A40EA2"/>
    <w:rsid w:val="00A40FD5"/>
    <w:rsid w:val="00A412D5"/>
    <w:rsid w:val="00A417FD"/>
    <w:rsid w:val="00A42FE1"/>
    <w:rsid w:val="00A43842"/>
    <w:rsid w:val="00A43F29"/>
    <w:rsid w:val="00A4409E"/>
    <w:rsid w:val="00A44D87"/>
    <w:rsid w:val="00A45D27"/>
    <w:rsid w:val="00A46EB0"/>
    <w:rsid w:val="00A46FC3"/>
    <w:rsid w:val="00A470F5"/>
    <w:rsid w:val="00A47220"/>
    <w:rsid w:val="00A504EA"/>
    <w:rsid w:val="00A505BC"/>
    <w:rsid w:val="00A5080F"/>
    <w:rsid w:val="00A50CD1"/>
    <w:rsid w:val="00A5167A"/>
    <w:rsid w:val="00A527E4"/>
    <w:rsid w:val="00A52873"/>
    <w:rsid w:val="00A52C60"/>
    <w:rsid w:val="00A52D0E"/>
    <w:rsid w:val="00A54425"/>
    <w:rsid w:val="00A54544"/>
    <w:rsid w:val="00A54DBC"/>
    <w:rsid w:val="00A55230"/>
    <w:rsid w:val="00A55700"/>
    <w:rsid w:val="00A55AFB"/>
    <w:rsid w:val="00A55E8A"/>
    <w:rsid w:val="00A56470"/>
    <w:rsid w:val="00A56C29"/>
    <w:rsid w:val="00A573A8"/>
    <w:rsid w:val="00A574EC"/>
    <w:rsid w:val="00A60818"/>
    <w:rsid w:val="00A6147F"/>
    <w:rsid w:val="00A615EC"/>
    <w:rsid w:val="00A61926"/>
    <w:rsid w:val="00A62063"/>
    <w:rsid w:val="00A62065"/>
    <w:rsid w:val="00A622A7"/>
    <w:rsid w:val="00A62EDF"/>
    <w:rsid w:val="00A6320F"/>
    <w:rsid w:val="00A63598"/>
    <w:rsid w:val="00A63865"/>
    <w:rsid w:val="00A63C4E"/>
    <w:rsid w:val="00A63D86"/>
    <w:rsid w:val="00A64E61"/>
    <w:rsid w:val="00A65A91"/>
    <w:rsid w:val="00A661CC"/>
    <w:rsid w:val="00A66FEC"/>
    <w:rsid w:val="00A67757"/>
    <w:rsid w:val="00A67C5C"/>
    <w:rsid w:val="00A702B1"/>
    <w:rsid w:val="00A70593"/>
    <w:rsid w:val="00A707F5"/>
    <w:rsid w:val="00A70AEC"/>
    <w:rsid w:val="00A7156E"/>
    <w:rsid w:val="00A71784"/>
    <w:rsid w:val="00A730D0"/>
    <w:rsid w:val="00A7332C"/>
    <w:rsid w:val="00A73F67"/>
    <w:rsid w:val="00A744AB"/>
    <w:rsid w:val="00A745B5"/>
    <w:rsid w:val="00A757F9"/>
    <w:rsid w:val="00A764EC"/>
    <w:rsid w:val="00A767D0"/>
    <w:rsid w:val="00A76B4D"/>
    <w:rsid w:val="00A76D93"/>
    <w:rsid w:val="00A80449"/>
    <w:rsid w:val="00A80B01"/>
    <w:rsid w:val="00A816D1"/>
    <w:rsid w:val="00A825F6"/>
    <w:rsid w:val="00A82E52"/>
    <w:rsid w:val="00A83E73"/>
    <w:rsid w:val="00A84544"/>
    <w:rsid w:val="00A84FEC"/>
    <w:rsid w:val="00A853F8"/>
    <w:rsid w:val="00A85B3C"/>
    <w:rsid w:val="00A85D51"/>
    <w:rsid w:val="00A85E66"/>
    <w:rsid w:val="00A866A6"/>
    <w:rsid w:val="00A866A9"/>
    <w:rsid w:val="00A86B8B"/>
    <w:rsid w:val="00A9045C"/>
    <w:rsid w:val="00A90547"/>
    <w:rsid w:val="00A90897"/>
    <w:rsid w:val="00A91016"/>
    <w:rsid w:val="00A9103B"/>
    <w:rsid w:val="00A91547"/>
    <w:rsid w:val="00A91731"/>
    <w:rsid w:val="00A934CB"/>
    <w:rsid w:val="00A934D5"/>
    <w:rsid w:val="00A93A9E"/>
    <w:rsid w:val="00A94315"/>
    <w:rsid w:val="00A943E5"/>
    <w:rsid w:val="00A952F4"/>
    <w:rsid w:val="00A95784"/>
    <w:rsid w:val="00A96206"/>
    <w:rsid w:val="00A96D8A"/>
    <w:rsid w:val="00A96E45"/>
    <w:rsid w:val="00A978C4"/>
    <w:rsid w:val="00A97EDB"/>
    <w:rsid w:val="00AA0A19"/>
    <w:rsid w:val="00AA0B3B"/>
    <w:rsid w:val="00AA1B74"/>
    <w:rsid w:val="00AA1C43"/>
    <w:rsid w:val="00AA21B7"/>
    <w:rsid w:val="00AA335F"/>
    <w:rsid w:val="00AA38E7"/>
    <w:rsid w:val="00AA48F2"/>
    <w:rsid w:val="00AA4BA3"/>
    <w:rsid w:val="00AA503C"/>
    <w:rsid w:val="00AA51CC"/>
    <w:rsid w:val="00AA640E"/>
    <w:rsid w:val="00AA671D"/>
    <w:rsid w:val="00AA6785"/>
    <w:rsid w:val="00AA6915"/>
    <w:rsid w:val="00AA7075"/>
    <w:rsid w:val="00AA7E0C"/>
    <w:rsid w:val="00AB070C"/>
    <w:rsid w:val="00AB152C"/>
    <w:rsid w:val="00AB1DB4"/>
    <w:rsid w:val="00AB3030"/>
    <w:rsid w:val="00AB38D0"/>
    <w:rsid w:val="00AB3E1A"/>
    <w:rsid w:val="00AB4683"/>
    <w:rsid w:val="00AB498A"/>
    <w:rsid w:val="00AB4D99"/>
    <w:rsid w:val="00AB4F11"/>
    <w:rsid w:val="00AB5385"/>
    <w:rsid w:val="00AB5D8E"/>
    <w:rsid w:val="00AB6CB5"/>
    <w:rsid w:val="00AB75E3"/>
    <w:rsid w:val="00AC0D36"/>
    <w:rsid w:val="00AC14F2"/>
    <w:rsid w:val="00AC195F"/>
    <w:rsid w:val="00AC2105"/>
    <w:rsid w:val="00AC2AEB"/>
    <w:rsid w:val="00AC3C4D"/>
    <w:rsid w:val="00AC4088"/>
    <w:rsid w:val="00AC5CD7"/>
    <w:rsid w:val="00AC6D87"/>
    <w:rsid w:val="00AC6E25"/>
    <w:rsid w:val="00AC6F75"/>
    <w:rsid w:val="00AC743A"/>
    <w:rsid w:val="00AC763B"/>
    <w:rsid w:val="00AC77AD"/>
    <w:rsid w:val="00AD0030"/>
    <w:rsid w:val="00AD0881"/>
    <w:rsid w:val="00AD189C"/>
    <w:rsid w:val="00AD1FE7"/>
    <w:rsid w:val="00AD226D"/>
    <w:rsid w:val="00AD2457"/>
    <w:rsid w:val="00AD2914"/>
    <w:rsid w:val="00AD30EA"/>
    <w:rsid w:val="00AD4337"/>
    <w:rsid w:val="00AD4A0F"/>
    <w:rsid w:val="00AD4BC0"/>
    <w:rsid w:val="00AD5B99"/>
    <w:rsid w:val="00AD5C47"/>
    <w:rsid w:val="00AD5E19"/>
    <w:rsid w:val="00AD726E"/>
    <w:rsid w:val="00AD72A9"/>
    <w:rsid w:val="00AE0299"/>
    <w:rsid w:val="00AE0D46"/>
    <w:rsid w:val="00AE1C76"/>
    <w:rsid w:val="00AE1F42"/>
    <w:rsid w:val="00AE1FE2"/>
    <w:rsid w:val="00AE2C24"/>
    <w:rsid w:val="00AE30D4"/>
    <w:rsid w:val="00AE35AB"/>
    <w:rsid w:val="00AE35DB"/>
    <w:rsid w:val="00AE36B8"/>
    <w:rsid w:val="00AE3781"/>
    <w:rsid w:val="00AE3F7A"/>
    <w:rsid w:val="00AE41AA"/>
    <w:rsid w:val="00AE464C"/>
    <w:rsid w:val="00AE4B20"/>
    <w:rsid w:val="00AE4CCF"/>
    <w:rsid w:val="00AE4CD1"/>
    <w:rsid w:val="00AE4F4D"/>
    <w:rsid w:val="00AE52AF"/>
    <w:rsid w:val="00AE63FD"/>
    <w:rsid w:val="00AE6F91"/>
    <w:rsid w:val="00AF0835"/>
    <w:rsid w:val="00AF0A63"/>
    <w:rsid w:val="00AF0AC9"/>
    <w:rsid w:val="00AF1EA9"/>
    <w:rsid w:val="00AF222C"/>
    <w:rsid w:val="00AF2B6A"/>
    <w:rsid w:val="00AF3666"/>
    <w:rsid w:val="00AF4D7B"/>
    <w:rsid w:val="00AF4DBA"/>
    <w:rsid w:val="00AF5154"/>
    <w:rsid w:val="00AF52D0"/>
    <w:rsid w:val="00AF5974"/>
    <w:rsid w:val="00AF59E5"/>
    <w:rsid w:val="00AF5C1D"/>
    <w:rsid w:val="00AF5C7A"/>
    <w:rsid w:val="00AF5F00"/>
    <w:rsid w:val="00AF66F4"/>
    <w:rsid w:val="00AF6904"/>
    <w:rsid w:val="00AF7F32"/>
    <w:rsid w:val="00B00902"/>
    <w:rsid w:val="00B01944"/>
    <w:rsid w:val="00B019DC"/>
    <w:rsid w:val="00B0222A"/>
    <w:rsid w:val="00B028C1"/>
    <w:rsid w:val="00B0315D"/>
    <w:rsid w:val="00B03934"/>
    <w:rsid w:val="00B045C5"/>
    <w:rsid w:val="00B048F3"/>
    <w:rsid w:val="00B056FC"/>
    <w:rsid w:val="00B06F88"/>
    <w:rsid w:val="00B07176"/>
    <w:rsid w:val="00B10F41"/>
    <w:rsid w:val="00B11005"/>
    <w:rsid w:val="00B1123D"/>
    <w:rsid w:val="00B1272B"/>
    <w:rsid w:val="00B1292F"/>
    <w:rsid w:val="00B12A13"/>
    <w:rsid w:val="00B13118"/>
    <w:rsid w:val="00B13F81"/>
    <w:rsid w:val="00B14130"/>
    <w:rsid w:val="00B142B5"/>
    <w:rsid w:val="00B14765"/>
    <w:rsid w:val="00B14A23"/>
    <w:rsid w:val="00B14DE5"/>
    <w:rsid w:val="00B1536D"/>
    <w:rsid w:val="00B1689C"/>
    <w:rsid w:val="00B16AF0"/>
    <w:rsid w:val="00B17287"/>
    <w:rsid w:val="00B175B3"/>
    <w:rsid w:val="00B20EA3"/>
    <w:rsid w:val="00B210C5"/>
    <w:rsid w:val="00B227A9"/>
    <w:rsid w:val="00B23157"/>
    <w:rsid w:val="00B2383B"/>
    <w:rsid w:val="00B240FA"/>
    <w:rsid w:val="00B24A93"/>
    <w:rsid w:val="00B251CD"/>
    <w:rsid w:val="00B25341"/>
    <w:rsid w:val="00B2671E"/>
    <w:rsid w:val="00B26735"/>
    <w:rsid w:val="00B30FC5"/>
    <w:rsid w:val="00B310B4"/>
    <w:rsid w:val="00B31376"/>
    <w:rsid w:val="00B31C1A"/>
    <w:rsid w:val="00B31FD4"/>
    <w:rsid w:val="00B32930"/>
    <w:rsid w:val="00B32ADE"/>
    <w:rsid w:val="00B33A70"/>
    <w:rsid w:val="00B33EC5"/>
    <w:rsid w:val="00B3505E"/>
    <w:rsid w:val="00B36C53"/>
    <w:rsid w:val="00B37A53"/>
    <w:rsid w:val="00B4107B"/>
    <w:rsid w:val="00B41CE5"/>
    <w:rsid w:val="00B423E4"/>
    <w:rsid w:val="00B428E3"/>
    <w:rsid w:val="00B432D9"/>
    <w:rsid w:val="00B45058"/>
    <w:rsid w:val="00B470C1"/>
    <w:rsid w:val="00B47AC7"/>
    <w:rsid w:val="00B5025D"/>
    <w:rsid w:val="00B50490"/>
    <w:rsid w:val="00B50ACB"/>
    <w:rsid w:val="00B51669"/>
    <w:rsid w:val="00B524B3"/>
    <w:rsid w:val="00B53806"/>
    <w:rsid w:val="00B53FFC"/>
    <w:rsid w:val="00B546FC"/>
    <w:rsid w:val="00B54BB0"/>
    <w:rsid w:val="00B54EA0"/>
    <w:rsid w:val="00B55366"/>
    <w:rsid w:val="00B55970"/>
    <w:rsid w:val="00B56BEF"/>
    <w:rsid w:val="00B56EF6"/>
    <w:rsid w:val="00B57218"/>
    <w:rsid w:val="00B57A58"/>
    <w:rsid w:val="00B57C28"/>
    <w:rsid w:val="00B61AD0"/>
    <w:rsid w:val="00B61B58"/>
    <w:rsid w:val="00B62217"/>
    <w:rsid w:val="00B62568"/>
    <w:rsid w:val="00B629A5"/>
    <w:rsid w:val="00B62E6A"/>
    <w:rsid w:val="00B63C8D"/>
    <w:rsid w:val="00B64112"/>
    <w:rsid w:val="00B64241"/>
    <w:rsid w:val="00B64972"/>
    <w:rsid w:val="00B6565E"/>
    <w:rsid w:val="00B66968"/>
    <w:rsid w:val="00B66F9B"/>
    <w:rsid w:val="00B67577"/>
    <w:rsid w:val="00B67735"/>
    <w:rsid w:val="00B67D03"/>
    <w:rsid w:val="00B67F03"/>
    <w:rsid w:val="00B70298"/>
    <w:rsid w:val="00B704BA"/>
    <w:rsid w:val="00B70E16"/>
    <w:rsid w:val="00B70FD9"/>
    <w:rsid w:val="00B71015"/>
    <w:rsid w:val="00B72157"/>
    <w:rsid w:val="00B72313"/>
    <w:rsid w:val="00B734CA"/>
    <w:rsid w:val="00B73A94"/>
    <w:rsid w:val="00B75B50"/>
    <w:rsid w:val="00B761C8"/>
    <w:rsid w:val="00B76397"/>
    <w:rsid w:val="00B76695"/>
    <w:rsid w:val="00B802D8"/>
    <w:rsid w:val="00B8039C"/>
    <w:rsid w:val="00B8194C"/>
    <w:rsid w:val="00B81E70"/>
    <w:rsid w:val="00B82159"/>
    <w:rsid w:val="00B82376"/>
    <w:rsid w:val="00B835FE"/>
    <w:rsid w:val="00B83B10"/>
    <w:rsid w:val="00B847BB"/>
    <w:rsid w:val="00B84C3E"/>
    <w:rsid w:val="00B84C5C"/>
    <w:rsid w:val="00B85053"/>
    <w:rsid w:val="00B85102"/>
    <w:rsid w:val="00B854E8"/>
    <w:rsid w:val="00B857E7"/>
    <w:rsid w:val="00B85C49"/>
    <w:rsid w:val="00B90A56"/>
    <w:rsid w:val="00B90D1B"/>
    <w:rsid w:val="00B911E2"/>
    <w:rsid w:val="00B91366"/>
    <w:rsid w:val="00B919A2"/>
    <w:rsid w:val="00B9268A"/>
    <w:rsid w:val="00B938AC"/>
    <w:rsid w:val="00B954AD"/>
    <w:rsid w:val="00B95D62"/>
    <w:rsid w:val="00B96294"/>
    <w:rsid w:val="00B965AC"/>
    <w:rsid w:val="00B96A33"/>
    <w:rsid w:val="00B96ABC"/>
    <w:rsid w:val="00B96D67"/>
    <w:rsid w:val="00B96EF1"/>
    <w:rsid w:val="00B971A8"/>
    <w:rsid w:val="00B977FD"/>
    <w:rsid w:val="00B979D8"/>
    <w:rsid w:val="00BA10FD"/>
    <w:rsid w:val="00BA115C"/>
    <w:rsid w:val="00BA1C59"/>
    <w:rsid w:val="00BA2895"/>
    <w:rsid w:val="00BA32FF"/>
    <w:rsid w:val="00BA362A"/>
    <w:rsid w:val="00BA4BA7"/>
    <w:rsid w:val="00BA5C40"/>
    <w:rsid w:val="00BA607D"/>
    <w:rsid w:val="00BA64BB"/>
    <w:rsid w:val="00BA6595"/>
    <w:rsid w:val="00BA65C7"/>
    <w:rsid w:val="00BA6EE9"/>
    <w:rsid w:val="00BA6FA7"/>
    <w:rsid w:val="00BA7CD0"/>
    <w:rsid w:val="00BA7D70"/>
    <w:rsid w:val="00BB0977"/>
    <w:rsid w:val="00BB12AC"/>
    <w:rsid w:val="00BB1B88"/>
    <w:rsid w:val="00BB1D32"/>
    <w:rsid w:val="00BB23B3"/>
    <w:rsid w:val="00BB2A91"/>
    <w:rsid w:val="00BB3806"/>
    <w:rsid w:val="00BB3A81"/>
    <w:rsid w:val="00BB3CE2"/>
    <w:rsid w:val="00BB3D03"/>
    <w:rsid w:val="00BB40A3"/>
    <w:rsid w:val="00BB558D"/>
    <w:rsid w:val="00BB57A1"/>
    <w:rsid w:val="00BB5B6F"/>
    <w:rsid w:val="00BB5FA6"/>
    <w:rsid w:val="00BB632E"/>
    <w:rsid w:val="00BB6D79"/>
    <w:rsid w:val="00BB71D7"/>
    <w:rsid w:val="00BB7426"/>
    <w:rsid w:val="00BB7774"/>
    <w:rsid w:val="00BB7E2D"/>
    <w:rsid w:val="00BC07CF"/>
    <w:rsid w:val="00BC1A1C"/>
    <w:rsid w:val="00BC1B65"/>
    <w:rsid w:val="00BC3623"/>
    <w:rsid w:val="00BC3AA2"/>
    <w:rsid w:val="00BC3D3B"/>
    <w:rsid w:val="00BC3FFB"/>
    <w:rsid w:val="00BC651F"/>
    <w:rsid w:val="00BC6A3D"/>
    <w:rsid w:val="00BC76BD"/>
    <w:rsid w:val="00BC7B3B"/>
    <w:rsid w:val="00BC7C67"/>
    <w:rsid w:val="00BD077B"/>
    <w:rsid w:val="00BD150D"/>
    <w:rsid w:val="00BD2088"/>
    <w:rsid w:val="00BD3B54"/>
    <w:rsid w:val="00BD403D"/>
    <w:rsid w:val="00BD4244"/>
    <w:rsid w:val="00BD486A"/>
    <w:rsid w:val="00BD5D87"/>
    <w:rsid w:val="00BD75BD"/>
    <w:rsid w:val="00BD76A0"/>
    <w:rsid w:val="00BD7744"/>
    <w:rsid w:val="00BE0345"/>
    <w:rsid w:val="00BE03DA"/>
    <w:rsid w:val="00BE03F7"/>
    <w:rsid w:val="00BE0705"/>
    <w:rsid w:val="00BE073B"/>
    <w:rsid w:val="00BE0797"/>
    <w:rsid w:val="00BE0C37"/>
    <w:rsid w:val="00BE11B2"/>
    <w:rsid w:val="00BE1A26"/>
    <w:rsid w:val="00BE2A24"/>
    <w:rsid w:val="00BE351A"/>
    <w:rsid w:val="00BE383B"/>
    <w:rsid w:val="00BE4767"/>
    <w:rsid w:val="00BE5040"/>
    <w:rsid w:val="00BE5C74"/>
    <w:rsid w:val="00BE67ED"/>
    <w:rsid w:val="00BF2740"/>
    <w:rsid w:val="00BF2A6A"/>
    <w:rsid w:val="00BF3148"/>
    <w:rsid w:val="00BF3287"/>
    <w:rsid w:val="00BF4A36"/>
    <w:rsid w:val="00BF545E"/>
    <w:rsid w:val="00BF5D91"/>
    <w:rsid w:val="00BF6013"/>
    <w:rsid w:val="00BF6A16"/>
    <w:rsid w:val="00BF6A48"/>
    <w:rsid w:val="00BF6D33"/>
    <w:rsid w:val="00BF74AE"/>
    <w:rsid w:val="00BF7FAB"/>
    <w:rsid w:val="00C007BB"/>
    <w:rsid w:val="00C00F02"/>
    <w:rsid w:val="00C00F44"/>
    <w:rsid w:val="00C0152F"/>
    <w:rsid w:val="00C017D4"/>
    <w:rsid w:val="00C01E12"/>
    <w:rsid w:val="00C01ECD"/>
    <w:rsid w:val="00C01EDD"/>
    <w:rsid w:val="00C01F62"/>
    <w:rsid w:val="00C02260"/>
    <w:rsid w:val="00C03003"/>
    <w:rsid w:val="00C034D9"/>
    <w:rsid w:val="00C03838"/>
    <w:rsid w:val="00C04383"/>
    <w:rsid w:val="00C047D3"/>
    <w:rsid w:val="00C050FA"/>
    <w:rsid w:val="00C069A9"/>
    <w:rsid w:val="00C07539"/>
    <w:rsid w:val="00C07DE8"/>
    <w:rsid w:val="00C10A74"/>
    <w:rsid w:val="00C1124D"/>
    <w:rsid w:val="00C1328A"/>
    <w:rsid w:val="00C1539A"/>
    <w:rsid w:val="00C1566E"/>
    <w:rsid w:val="00C156BF"/>
    <w:rsid w:val="00C16FE6"/>
    <w:rsid w:val="00C17912"/>
    <w:rsid w:val="00C1791E"/>
    <w:rsid w:val="00C22A32"/>
    <w:rsid w:val="00C2361A"/>
    <w:rsid w:val="00C2388E"/>
    <w:rsid w:val="00C23C32"/>
    <w:rsid w:val="00C23D13"/>
    <w:rsid w:val="00C24FEB"/>
    <w:rsid w:val="00C252DA"/>
    <w:rsid w:val="00C256FA"/>
    <w:rsid w:val="00C26940"/>
    <w:rsid w:val="00C27115"/>
    <w:rsid w:val="00C2725D"/>
    <w:rsid w:val="00C275E1"/>
    <w:rsid w:val="00C276A2"/>
    <w:rsid w:val="00C27824"/>
    <w:rsid w:val="00C308B3"/>
    <w:rsid w:val="00C312A0"/>
    <w:rsid w:val="00C31698"/>
    <w:rsid w:val="00C319F0"/>
    <w:rsid w:val="00C31F15"/>
    <w:rsid w:val="00C3224A"/>
    <w:rsid w:val="00C32BDE"/>
    <w:rsid w:val="00C33682"/>
    <w:rsid w:val="00C34159"/>
    <w:rsid w:val="00C34222"/>
    <w:rsid w:val="00C34413"/>
    <w:rsid w:val="00C35084"/>
    <w:rsid w:val="00C35317"/>
    <w:rsid w:val="00C355F1"/>
    <w:rsid w:val="00C35E39"/>
    <w:rsid w:val="00C3724C"/>
    <w:rsid w:val="00C37F07"/>
    <w:rsid w:val="00C37F22"/>
    <w:rsid w:val="00C40F93"/>
    <w:rsid w:val="00C41D3E"/>
    <w:rsid w:val="00C422F5"/>
    <w:rsid w:val="00C43951"/>
    <w:rsid w:val="00C4553E"/>
    <w:rsid w:val="00C46148"/>
    <w:rsid w:val="00C46420"/>
    <w:rsid w:val="00C4725A"/>
    <w:rsid w:val="00C472B0"/>
    <w:rsid w:val="00C475F1"/>
    <w:rsid w:val="00C477F2"/>
    <w:rsid w:val="00C47EEE"/>
    <w:rsid w:val="00C50459"/>
    <w:rsid w:val="00C50C0C"/>
    <w:rsid w:val="00C50D1B"/>
    <w:rsid w:val="00C51015"/>
    <w:rsid w:val="00C53CDE"/>
    <w:rsid w:val="00C541FC"/>
    <w:rsid w:val="00C546D7"/>
    <w:rsid w:val="00C55A6B"/>
    <w:rsid w:val="00C55D28"/>
    <w:rsid w:val="00C5602B"/>
    <w:rsid w:val="00C56C91"/>
    <w:rsid w:val="00C5766D"/>
    <w:rsid w:val="00C57A6F"/>
    <w:rsid w:val="00C605E4"/>
    <w:rsid w:val="00C60F50"/>
    <w:rsid w:val="00C61F97"/>
    <w:rsid w:val="00C626B9"/>
    <w:rsid w:val="00C626DD"/>
    <w:rsid w:val="00C6313A"/>
    <w:rsid w:val="00C64957"/>
    <w:rsid w:val="00C65F7E"/>
    <w:rsid w:val="00C667C8"/>
    <w:rsid w:val="00C66ADE"/>
    <w:rsid w:val="00C66D99"/>
    <w:rsid w:val="00C67D78"/>
    <w:rsid w:val="00C67EB9"/>
    <w:rsid w:val="00C702E5"/>
    <w:rsid w:val="00C702F5"/>
    <w:rsid w:val="00C72036"/>
    <w:rsid w:val="00C724CE"/>
    <w:rsid w:val="00C7260E"/>
    <w:rsid w:val="00C72BDE"/>
    <w:rsid w:val="00C738F4"/>
    <w:rsid w:val="00C73F92"/>
    <w:rsid w:val="00C74792"/>
    <w:rsid w:val="00C75038"/>
    <w:rsid w:val="00C75246"/>
    <w:rsid w:val="00C757F2"/>
    <w:rsid w:val="00C75942"/>
    <w:rsid w:val="00C75B7F"/>
    <w:rsid w:val="00C75D95"/>
    <w:rsid w:val="00C765CD"/>
    <w:rsid w:val="00C80084"/>
    <w:rsid w:val="00C805B4"/>
    <w:rsid w:val="00C80693"/>
    <w:rsid w:val="00C80ABC"/>
    <w:rsid w:val="00C8135E"/>
    <w:rsid w:val="00C81536"/>
    <w:rsid w:val="00C81746"/>
    <w:rsid w:val="00C81FBA"/>
    <w:rsid w:val="00C820C9"/>
    <w:rsid w:val="00C82414"/>
    <w:rsid w:val="00C82440"/>
    <w:rsid w:val="00C82743"/>
    <w:rsid w:val="00C82CBC"/>
    <w:rsid w:val="00C8363A"/>
    <w:rsid w:val="00C837FE"/>
    <w:rsid w:val="00C8437F"/>
    <w:rsid w:val="00C84DB7"/>
    <w:rsid w:val="00C8529E"/>
    <w:rsid w:val="00C856A9"/>
    <w:rsid w:val="00C870BC"/>
    <w:rsid w:val="00C871F6"/>
    <w:rsid w:val="00C87DA1"/>
    <w:rsid w:val="00C9077B"/>
    <w:rsid w:val="00C914B8"/>
    <w:rsid w:val="00C91656"/>
    <w:rsid w:val="00C916B1"/>
    <w:rsid w:val="00C917C9"/>
    <w:rsid w:val="00C92C8A"/>
    <w:rsid w:val="00C93207"/>
    <w:rsid w:val="00C93482"/>
    <w:rsid w:val="00C93B06"/>
    <w:rsid w:val="00C94A8E"/>
    <w:rsid w:val="00C9592B"/>
    <w:rsid w:val="00C964C0"/>
    <w:rsid w:val="00C96A81"/>
    <w:rsid w:val="00C96BD4"/>
    <w:rsid w:val="00CA00BA"/>
    <w:rsid w:val="00CA0C9D"/>
    <w:rsid w:val="00CA1359"/>
    <w:rsid w:val="00CA2DE1"/>
    <w:rsid w:val="00CA2F7D"/>
    <w:rsid w:val="00CA38CE"/>
    <w:rsid w:val="00CA3B6F"/>
    <w:rsid w:val="00CA3D3D"/>
    <w:rsid w:val="00CA4626"/>
    <w:rsid w:val="00CA4DEE"/>
    <w:rsid w:val="00CA590B"/>
    <w:rsid w:val="00CA5DC7"/>
    <w:rsid w:val="00CA62C0"/>
    <w:rsid w:val="00CA64F4"/>
    <w:rsid w:val="00CA665F"/>
    <w:rsid w:val="00CA66A5"/>
    <w:rsid w:val="00CA6825"/>
    <w:rsid w:val="00CA74FE"/>
    <w:rsid w:val="00CA79FA"/>
    <w:rsid w:val="00CB098B"/>
    <w:rsid w:val="00CB1414"/>
    <w:rsid w:val="00CB17CC"/>
    <w:rsid w:val="00CB1E38"/>
    <w:rsid w:val="00CB2463"/>
    <w:rsid w:val="00CB34A7"/>
    <w:rsid w:val="00CB373B"/>
    <w:rsid w:val="00CB488D"/>
    <w:rsid w:val="00CB4F60"/>
    <w:rsid w:val="00CB5C4D"/>
    <w:rsid w:val="00CB790A"/>
    <w:rsid w:val="00CB7D05"/>
    <w:rsid w:val="00CB7F1C"/>
    <w:rsid w:val="00CC00BD"/>
    <w:rsid w:val="00CC00F0"/>
    <w:rsid w:val="00CC0268"/>
    <w:rsid w:val="00CC026D"/>
    <w:rsid w:val="00CC0294"/>
    <w:rsid w:val="00CC0E06"/>
    <w:rsid w:val="00CC18DC"/>
    <w:rsid w:val="00CC18F9"/>
    <w:rsid w:val="00CC1DF4"/>
    <w:rsid w:val="00CC1EA7"/>
    <w:rsid w:val="00CC3A5A"/>
    <w:rsid w:val="00CC44AD"/>
    <w:rsid w:val="00CC478F"/>
    <w:rsid w:val="00CC49F9"/>
    <w:rsid w:val="00CC4A79"/>
    <w:rsid w:val="00CC62EE"/>
    <w:rsid w:val="00CC642D"/>
    <w:rsid w:val="00CC661A"/>
    <w:rsid w:val="00CC68E7"/>
    <w:rsid w:val="00CC76A5"/>
    <w:rsid w:val="00CC78C4"/>
    <w:rsid w:val="00CD015B"/>
    <w:rsid w:val="00CD08A8"/>
    <w:rsid w:val="00CD13FB"/>
    <w:rsid w:val="00CD1913"/>
    <w:rsid w:val="00CD1DCD"/>
    <w:rsid w:val="00CD20B6"/>
    <w:rsid w:val="00CD2199"/>
    <w:rsid w:val="00CD27B4"/>
    <w:rsid w:val="00CD3F24"/>
    <w:rsid w:val="00CD4264"/>
    <w:rsid w:val="00CD4F6F"/>
    <w:rsid w:val="00CD5094"/>
    <w:rsid w:val="00CD57BD"/>
    <w:rsid w:val="00CD6475"/>
    <w:rsid w:val="00CD66A2"/>
    <w:rsid w:val="00CD68ED"/>
    <w:rsid w:val="00CD690A"/>
    <w:rsid w:val="00CD6C37"/>
    <w:rsid w:val="00CD6EBD"/>
    <w:rsid w:val="00CD752A"/>
    <w:rsid w:val="00CE0DA3"/>
    <w:rsid w:val="00CE10BA"/>
    <w:rsid w:val="00CE1517"/>
    <w:rsid w:val="00CE17D1"/>
    <w:rsid w:val="00CE30F5"/>
    <w:rsid w:val="00CE510E"/>
    <w:rsid w:val="00CE53C9"/>
    <w:rsid w:val="00CE58F3"/>
    <w:rsid w:val="00CE7552"/>
    <w:rsid w:val="00CE75A9"/>
    <w:rsid w:val="00CE791A"/>
    <w:rsid w:val="00CE7A5B"/>
    <w:rsid w:val="00CF07C6"/>
    <w:rsid w:val="00CF1158"/>
    <w:rsid w:val="00CF12EC"/>
    <w:rsid w:val="00CF1A78"/>
    <w:rsid w:val="00CF22BB"/>
    <w:rsid w:val="00CF280E"/>
    <w:rsid w:val="00CF2929"/>
    <w:rsid w:val="00CF2DA3"/>
    <w:rsid w:val="00CF37D2"/>
    <w:rsid w:val="00CF3DCA"/>
    <w:rsid w:val="00CF571E"/>
    <w:rsid w:val="00CF59C8"/>
    <w:rsid w:val="00CF5D68"/>
    <w:rsid w:val="00CF6622"/>
    <w:rsid w:val="00CF6CEA"/>
    <w:rsid w:val="00CF763E"/>
    <w:rsid w:val="00D0016F"/>
    <w:rsid w:val="00D00927"/>
    <w:rsid w:val="00D0260E"/>
    <w:rsid w:val="00D02D3C"/>
    <w:rsid w:val="00D03145"/>
    <w:rsid w:val="00D03837"/>
    <w:rsid w:val="00D039AB"/>
    <w:rsid w:val="00D03AA8"/>
    <w:rsid w:val="00D042FC"/>
    <w:rsid w:val="00D048E7"/>
    <w:rsid w:val="00D04DF8"/>
    <w:rsid w:val="00D062E1"/>
    <w:rsid w:val="00D10425"/>
    <w:rsid w:val="00D10BFA"/>
    <w:rsid w:val="00D10F18"/>
    <w:rsid w:val="00D10F74"/>
    <w:rsid w:val="00D11056"/>
    <w:rsid w:val="00D11589"/>
    <w:rsid w:val="00D11652"/>
    <w:rsid w:val="00D11A78"/>
    <w:rsid w:val="00D13191"/>
    <w:rsid w:val="00D13FDB"/>
    <w:rsid w:val="00D14C19"/>
    <w:rsid w:val="00D1534F"/>
    <w:rsid w:val="00D16B51"/>
    <w:rsid w:val="00D16B7B"/>
    <w:rsid w:val="00D17040"/>
    <w:rsid w:val="00D17289"/>
    <w:rsid w:val="00D17428"/>
    <w:rsid w:val="00D17FDC"/>
    <w:rsid w:val="00D20614"/>
    <w:rsid w:val="00D21651"/>
    <w:rsid w:val="00D22BE6"/>
    <w:rsid w:val="00D22D7B"/>
    <w:rsid w:val="00D234AF"/>
    <w:rsid w:val="00D236F2"/>
    <w:rsid w:val="00D237A7"/>
    <w:rsid w:val="00D238B2"/>
    <w:rsid w:val="00D23BC1"/>
    <w:rsid w:val="00D23FE0"/>
    <w:rsid w:val="00D24032"/>
    <w:rsid w:val="00D24BE9"/>
    <w:rsid w:val="00D265A6"/>
    <w:rsid w:val="00D26E9B"/>
    <w:rsid w:val="00D2712E"/>
    <w:rsid w:val="00D3061E"/>
    <w:rsid w:val="00D316F3"/>
    <w:rsid w:val="00D31D58"/>
    <w:rsid w:val="00D3242F"/>
    <w:rsid w:val="00D32D45"/>
    <w:rsid w:val="00D3370B"/>
    <w:rsid w:val="00D34759"/>
    <w:rsid w:val="00D34C43"/>
    <w:rsid w:val="00D34C5C"/>
    <w:rsid w:val="00D34E81"/>
    <w:rsid w:val="00D357B3"/>
    <w:rsid w:val="00D35CDD"/>
    <w:rsid w:val="00D36237"/>
    <w:rsid w:val="00D37728"/>
    <w:rsid w:val="00D37F94"/>
    <w:rsid w:val="00D41FED"/>
    <w:rsid w:val="00D426BD"/>
    <w:rsid w:val="00D434B5"/>
    <w:rsid w:val="00D438AE"/>
    <w:rsid w:val="00D4475F"/>
    <w:rsid w:val="00D456AE"/>
    <w:rsid w:val="00D462F8"/>
    <w:rsid w:val="00D46F9C"/>
    <w:rsid w:val="00D46FD6"/>
    <w:rsid w:val="00D47377"/>
    <w:rsid w:val="00D47755"/>
    <w:rsid w:val="00D47C69"/>
    <w:rsid w:val="00D507B4"/>
    <w:rsid w:val="00D508B8"/>
    <w:rsid w:val="00D51375"/>
    <w:rsid w:val="00D51426"/>
    <w:rsid w:val="00D515B2"/>
    <w:rsid w:val="00D51F52"/>
    <w:rsid w:val="00D521BB"/>
    <w:rsid w:val="00D530E1"/>
    <w:rsid w:val="00D536AF"/>
    <w:rsid w:val="00D53ED0"/>
    <w:rsid w:val="00D54C9A"/>
    <w:rsid w:val="00D56847"/>
    <w:rsid w:val="00D570DF"/>
    <w:rsid w:val="00D57E82"/>
    <w:rsid w:val="00D57F3E"/>
    <w:rsid w:val="00D605AB"/>
    <w:rsid w:val="00D6061E"/>
    <w:rsid w:val="00D6102C"/>
    <w:rsid w:val="00D61A59"/>
    <w:rsid w:val="00D6289A"/>
    <w:rsid w:val="00D631CE"/>
    <w:rsid w:val="00D63813"/>
    <w:rsid w:val="00D63CB0"/>
    <w:rsid w:val="00D6474C"/>
    <w:rsid w:val="00D659CF"/>
    <w:rsid w:val="00D66868"/>
    <w:rsid w:val="00D66C6A"/>
    <w:rsid w:val="00D70348"/>
    <w:rsid w:val="00D71395"/>
    <w:rsid w:val="00D71503"/>
    <w:rsid w:val="00D7304D"/>
    <w:rsid w:val="00D73678"/>
    <w:rsid w:val="00D74007"/>
    <w:rsid w:val="00D74F40"/>
    <w:rsid w:val="00D751F4"/>
    <w:rsid w:val="00D75758"/>
    <w:rsid w:val="00D76224"/>
    <w:rsid w:val="00D76614"/>
    <w:rsid w:val="00D76B10"/>
    <w:rsid w:val="00D76C32"/>
    <w:rsid w:val="00D77029"/>
    <w:rsid w:val="00D77346"/>
    <w:rsid w:val="00D77608"/>
    <w:rsid w:val="00D77DD7"/>
    <w:rsid w:val="00D802F6"/>
    <w:rsid w:val="00D8113B"/>
    <w:rsid w:val="00D81E8D"/>
    <w:rsid w:val="00D82232"/>
    <w:rsid w:val="00D83A51"/>
    <w:rsid w:val="00D83B1C"/>
    <w:rsid w:val="00D84537"/>
    <w:rsid w:val="00D8492A"/>
    <w:rsid w:val="00D84FF2"/>
    <w:rsid w:val="00D865D2"/>
    <w:rsid w:val="00D86809"/>
    <w:rsid w:val="00D90D5C"/>
    <w:rsid w:val="00D90FC6"/>
    <w:rsid w:val="00D910A3"/>
    <w:rsid w:val="00D931A9"/>
    <w:rsid w:val="00D934C9"/>
    <w:rsid w:val="00D93944"/>
    <w:rsid w:val="00D9523B"/>
    <w:rsid w:val="00D95D6A"/>
    <w:rsid w:val="00D96284"/>
    <w:rsid w:val="00D964EA"/>
    <w:rsid w:val="00D967CA"/>
    <w:rsid w:val="00D96CD6"/>
    <w:rsid w:val="00D97C6F"/>
    <w:rsid w:val="00D97DCE"/>
    <w:rsid w:val="00D97F33"/>
    <w:rsid w:val="00D97F78"/>
    <w:rsid w:val="00DA0EF0"/>
    <w:rsid w:val="00DA1BB5"/>
    <w:rsid w:val="00DA2323"/>
    <w:rsid w:val="00DA36A6"/>
    <w:rsid w:val="00DA3AC0"/>
    <w:rsid w:val="00DA3D70"/>
    <w:rsid w:val="00DA3EF1"/>
    <w:rsid w:val="00DA5A38"/>
    <w:rsid w:val="00DA5D67"/>
    <w:rsid w:val="00DA5F47"/>
    <w:rsid w:val="00DA6185"/>
    <w:rsid w:val="00DA6A2B"/>
    <w:rsid w:val="00DB0903"/>
    <w:rsid w:val="00DB148E"/>
    <w:rsid w:val="00DB1810"/>
    <w:rsid w:val="00DB1E86"/>
    <w:rsid w:val="00DB33A7"/>
    <w:rsid w:val="00DB3893"/>
    <w:rsid w:val="00DB3D53"/>
    <w:rsid w:val="00DB3F28"/>
    <w:rsid w:val="00DB46F0"/>
    <w:rsid w:val="00DB49B2"/>
    <w:rsid w:val="00DB5185"/>
    <w:rsid w:val="00DB5636"/>
    <w:rsid w:val="00DB66F7"/>
    <w:rsid w:val="00DB6CA8"/>
    <w:rsid w:val="00DB7B13"/>
    <w:rsid w:val="00DB7EF9"/>
    <w:rsid w:val="00DB7F6D"/>
    <w:rsid w:val="00DC08F9"/>
    <w:rsid w:val="00DC0A8E"/>
    <w:rsid w:val="00DC1527"/>
    <w:rsid w:val="00DC1C11"/>
    <w:rsid w:val="00DC1D0E"/>
    <w:rsid w:val="00DC1DD6"/>
    <w:rsid w:val="00DC2199"/>
    <w:rsid w:val="00DC21E5"/>
    <w:rsid w:val="00DC2E2E"/>
    <w:rsid w:val="00DC31E4"/>
    <w:rsid w:val="00DC3C8E"/>
    <w:rsid w:val="00DC4368"/>
    <w:rsid w:val="00DC47B1"/>
    <w:rsid w:val="00DC4BBE"/>
    <w:rsid w:val="00DC5499"/>
    <w:rsid w:val="00DC56CD"/>
    <w:rsid w:val="00DC6898"/>
    <w:rsid w:val="00DC6D09"/>
    <w:rsid w:val="00DC6E3D"/>
    <w:rsid w:val="00DC7B9A"/>
    <w:rsid w:val="00DD023D"/>
    <w:rsid w:val="00DD1BA9"/>
    <w:rsid w:val="00DD1E15"/>
    <w:rsid w:val="00DD1F14"/>
    <w:rsid w:val="00DD300B"/>
    <w:rsid w:val="00DD46B5"/>
    <w:rsid w:val="00DD4C2C"/>
    <w:rsid w:val="00DD4E63"/>
    <w:rsid w:val="00DD5639"/>
    <w:rsid w:val="00DD60AF"/>
    <w:rsid w:val="00DD6ACE"/>
    <w:rsid w:val="00DD72DB"/>
    <w:rsid w:val="00DD7AD2"/>
    <w:rsid w:val="00DD7F21"/>
    <w:rsid w:val="00DE0527"/>
    <w:rsid w:val="00DE24B0"/>
    <w:rsid w:val="00DE2BD2"/>
    <w:rsid w:val="00DE32D1"/>
    <w:rsid w:val="00DE5094"/>
    <w:rsid w:val="00DE5375"/>
    <w:rsid w:val="00DE59E9"/>
    <w:rsid w:val="00DE5D1A"/>
    <w:rsid w:val="00DE6074"/>
    <w:rsid w:val="00DE6818"/>
    <w:rsid w:val="00DE7381"/>
    <w:rsid w:val="00DE7CDF"/>
    <w:rsid w:val="00DF0281"/>
    <w:rsid w:val="00DF104F"/>
    <w:rsid w:val="00DF11C3"/>
    <w:rsid w:val="00DF1323"/>
    <w:rsid w:val="00DF21A2"/>
    <w:rsid w:val="00DF220B"/>
    <w:rsid w:val="00DF2503"/>
    <w:rsid w:val="00DF2952"/>
    <w:rsid w:val="00DF31CC"/>
    <w:rsid w:val="00DF4410"/>
    <w:rsid w:val="00DF4A4F"/>
    <w:rsid w:val="00DF4D67"/>
    <w:rsid w:val="00DF6078"/>
    <w:rsid w:val="00DF6632"/>
    <w:rsid w:val="00DF6B90"/>
    <w:rsid w:val="00DF74E7"/>
    <w:rsid w:val="00E00B67"/>
    <w:rsid w:val="00E01211"/>
    <w:rsid w:val="00E01313"/>
    <w:rsid w:val="00E01707"/>
    <w:rsid w:val="00E02614"/>
    <w:rsid w:val="00E03052"/>
    <w:rsid w:val="00E034D3"/>
    <w:rsid w:val="00E03944"/>
    <w:rsid w:val="00E041E3"/>
    <w:rsid w:val="00E049A1"/>
    <w:rsid w:val="00E05A20"/>
    <w:rsid w:val="00E05C78"/>
    <w:rsid w:val="00E07DE5"/>
    <w:rsid w:val="00E10358"/>
    <w:rsid w:val="00E10824"/>
    <w:rsid w:val="00E10899"/>
    <w:rsid w:val="00E10B98"/>
    <w:rsid w:val="00E11273"/>
    <w:rsid w:val="00E11F74"/>
    <w:rsid w:val="00E1263D"/>
    <w:rsid w:val="00E130CF"/>
    <w:rsid w:val="00E13381"/>
    <w:rsid w:val="00E13E23"/>
    <w:rsid w:val="00E14484"/>
    <w:rsid w:val="00E14D13"/>
    <w:rsid w:val="00E15CA9"/>
    <w:rsid w:val="00E15F84"/>
    <w:rsid w:val="00E16136"/>
    <w:rsid w:val="00E164CD"/>
    <w:rsid w:val="00E17654"/>
    <w:rsid w:val="00E1773A"/>
    <w:rsid w:val="00E17E96"/>
    <w:rsid w:val="00E217FF"/>
    <w:rsid w:val="00E218EC"/>
    <w:rsid w:val="00E21FBC"/>
    <w:rsid w:val="00E22414"/>
    <w:rsid w:val="00E22469"/>
    <w:rsid w:val="00E23BAA"/>
    <w:rsid w:val="00E24070"/>
    <w:rsid w:val="00E241CE"/>
    <w:rsid w:val="00E252E0"/>
    <w:rsid w:val="00E257E3"/>
    <w:rsid w:val="00E25D07"/>
    <w:rsid w:val="00E2660F"/>
    <w:rsid w:val="00E2786B"/>
    <w:rsid w:val="00E27C4C"/>
    <w:rsid w:val="00E27EB6"/>
    <w:rsid w:val="00E30274"/>
    <w:rsid w:val="00E30467"/>
    <w:rsid w:val="00E3080C"/>
    <w:rsid w:val="00E30840"/>
    <w:rsid w:val="00E3106A"/>
    <w:rsid w:val="00E31367"/>
    <w:rsid w:val="00E327BE"/>
    <w:rsid w:val="00E337CD"/>
    <w:rsid w:val="00E33918"/>
    <w:rsid w:val="00E34039"/>
    <w:rsid w:val="00E3426F"/>
    <w:rsid w:val="00E348D4"/>
    <w:rsid w:val="00E3589F"/>
    <w:rsid w:val="00E375B3"/>
    <w:rsid w:val="00E375BD"/>
    <w:rsid w:val="00E40029"/>
    <w:rsid w:val="00E40B82"/>
    <w:rsid w:val="00E41036"/>
    <w:rsid w:val="00E4185D"/>
    <w:rsid w:val="00E41D34"/>
    <w:rsid w:val="00E42180"/>
    <w:rsid w:val="00E425CB"/>
    <w:rsid w:val="00E42B70"/>
    <w:rsid w:val="00E42C23"/>
    <w:rsid w:val="00E42D9A"/>
    <w:rsid w:val="00E4355A"/>
    <w:rsid w:val="00E43C19"/>
    <w:rsid w:val="00E43D55"/>
    <w:rsid w:val="00E46A19"/>
    <w:rsid w:val="00E478E9"/>
    <w:rsid w:val="00E5087D"/>
    <w:rsid w:val="00E5154A"/>
    <w:rsid w:val="00E51C3A"/>
    <w:rsid w:val="00E5289A"/>
    <w:rsid w:val="00E53A2D"/>
    <w:rsid w:val="00E54858"/>
    <w:rsid w:val="00E55A00"/>
    <w:rsid w:val="00E56AE1"/>
    <w:rsid w:val="00E57614"/>
    <w:rsid w:val="00E57895"/>
    <w:rsid w:val="00E60305"/>
    <w:rsid w:val="00E60558"/>
    <w:rsid w:val="00E60F21"/>
    <w:rsid w:val="00E62232"/>
    <w:rsid w:val="00E62356"/>
    <w:rsid w:val="00E62485"/>
    <w:rsid w:val="00E62506"/>
    <w:rsid w:val="00E62CE3"/>
    <w:rsid w:val="00E63215"/>
    <w:rsid w:val="00E63AAD"/>
    <w:rsid w:val="00E63DF4"/>
    <w:rsid w:val="00E654AF"/>
    <w:rsid w:val="00E65680"/>
    <w:rsid w:val="00E65B15"/>
    <w:rsid w:val="00E66C0A"/>
    <w:rsid w:val="00E66CA4"/>
    <w:rsid w:val="00E66FB5"/>
    <w:rsid w:val="00E6757E"/>
    <w:rsid w:val="00E67870"/>
    <w:rsid w:val="00E70851"/>
    <w:rsid w:val="00E70CF0"/>
    <w:rsid w:val="00E70D87"/>
    <w:rsid w:val="00E71A65"/>
    <w:rsid w:val="00E73651"/>
    <w:rsid w:val="00E73776"/>
    <w:rsid w:val="00E74033"/>
    <w:rsid w:val="00E74A8B"/>
    <w:rsid w:val="00E74DA1"/>
    <w:rsid w:val="00E755AD"/>
    <w:rsid w:val="00E75600"/>
    <w:rsid w:val="00E76629"/>
    <w:rsid w:val="00E767B9"/>
    <w:rsid w:val="00E77063"/>
    <w:rsid w:val="00E779B3"/>
    <w:rsid w:val="00E77EE2"/>
    <w:rsid w:val="00E81324"/>
    <w:rsid w:val="00E81F86"/>
    <w:rsid w:val="00E82B76"/>
    <w:rsid w:val="00E82CBE"/>
    <w:rsid w:val="00E83D06"/>
    <w:rsid w:val="00E83FCF"/>
    <w:rsid w:val="00E84898"/>
    <w:rsid w:val="00E85532"/>
    <w:rsid w:val="00E85650"/>
    <w:rsid w:val="00E858C4"/>
    <w:rsid w:val="00E85B48"/>
    <w:rsid w:val="00E85D9A"/>
    <w:rsid w:val="00E86278"/>
    <w:rsid w:val="00E8659E"/>
    <w:rsid w:val="00E867DC"/>
    <w:rsid w:val="00E87A96"/>
    <w:rsid w:val="00E9095E"/>
    <w:rsid w:val="00E91914"/>
    <w:rsid w:val="00E91C4B"/>
    <w:rsid w:val="00E92731"/>
    <w:rsid w:val="00E92EC2"/>
    <w:rsid w:val="00E9318F"/>
    <w:rsid w:val="00E9324D"/>
    <w:rsid w:val="00E935A8"/>
    <w:rsid w:val="00E93B04"/>
    <w:rsid w:val="00E93DC7"/>
    <w:rsid w:val="00E947EF"/>
    <w:rsid w:val="00E94AD9"/>
    <w:rsid w:val="00E954DB"/>
    <w:rsid w:val="00E9673E"/>
    <w:rsid w:val="00E9680B"/>
    <w:rsid w:val="00E96840"/>
    <w:rsid w:val="00E9749B"/>
    <w:rsid w:val="00E97643"/>
    <w:rsid w:val="00E978F6"/>
    <w:rsid w:val="00EA09CC"/>
    <w:rsid w:val="00EA0C76"/>
    <w:rsid w:val="00EA1008"/>
    <w:rsid w:val="00EA137A"/>
    <w:rsid w:val="00EA376E"/>
    <w:rsid w:val="00EA4494"/>
    <w:rsid w:val="00EA4E3F"/>
    <w:rsid w:val="00EA53F4"/>
    <w:rsid w:val="00EA5890"/>
    <w:rsid w:val="00EA62EC"/>
    <w:rsid w:val="00EA670D"/>
    <w:rsid w:val="00EA675A"/>
    <w:rsid w:val="00EA6CFF"/>
    <w:rsid w:val="00EA6EA1"/>
    <w:rsid w:val="00EB099A"/>
    <w:rsid w:val="00EB1D8F"/>
    <w:rsid w:val="00EB228A"/>
    <w:rsid w:val="00EB3132"/>
    <w:rsid w:val="00EB3205"/>
    <w:rsid w:val="00EB35A3"/>
    <w:rsid w:val="00EB3788"/>
    <w:rsid w:val="00EB389A"/>
    <w:rsid w:val="00EB5019"/>
    <w:rsid w:val="00EB5A27"/>
    <w:rsid w:val="00EB6017"/>
    <w:rsid w:val="00EB6867"/>
    <w:rsid w:val="00EB690E"/>
    <w:rsid w:val="00EB7DBC"/>
    <w:rsid w:val="00EC0080"/>
    <w:rsid w:val="00EC0115"/>
    <w:rsid w:val="00EC02DC"/>
    <w:rsid w:val="00EC0A5E"/>
    <w:rsid w:val="00EC1653"/>
    <w:rsid w:val="00EC17B8"/>
    <w:rsid w:val="00EC1C0F"/>
    <w:rsid w:val="00EC2336"/>
    <w:rsid w:val="00EC2361"/>
    <w:rsid w:val="00EC23D1"/>
    <w:rsid w:val="00EC2772"/>
    <w:rsid w:val="00EC341D"/>
    <w:rsid w:val="00EC36D4"/>
    <w:rsid w:val="00EC3ACE"/>
    <w:rsid w:val="00EC406C"/>
    <w:rsid w:val="00EC433B"/>
    <w:rsid w:val="00EC4C2E"/>
    <w:rsid w:val="00EC4C3E"/>
    <w:rsid w:val="00EC4CF3"/>
    <w:rsid w:val="00EC5174"/>
    <w:rsid w:val="00EC5914"/>
    <w:rsid w:val="00EC622B"/>
    <w:rsid w:val="00EC6966"/>
    <w:rsid w:val="00EC6D70"/>
    <w:rsid w:val="00ED01DE"/>
    <w:rsid w:val="00ED0360"/>
    <w:rsid w:val="00ED1286"/>
    <w:rsid w:val="00ED1ADB"/>
    <w:rsid w:val="00ED1F38"/>
    <w:rsid w:val="00ED2644"/>
    <w:rsid w:val="00ED3322"/>
    <w:rsid w:val="00ED3BBB"/>
    <w:rsid w:val="00ED3F1A"/>
    <w:rsid w:val="00ED4276"/>
    <w:rsid w:val="00ED51BB"/>
    <w:rsid w:val="00ED5734"/>
    <w:rsid w:val="00ED7318"/>
    <w:rsid w:val="00ED7906"/>
    <w:rsid w:val="00EE06A1"/>
    <w:rsid w:val="00EE09EB"/>
    <w:rsid w:val="00EE12C3"/>
    <w:rsid w:val="00EE182B"/>
    <w:rsid w:val="00EE1BA6"/>
    <w:rsid w:val="00EE1F1B"/>
    <w:rsid w:val="00EE20E3"/>
    <w:rsid w:val="00EE2230"/>
    <w:rsid w:val="00EE2EA0"/>
    <w:rsid w:val="00EE31D9"/>
    <w:rsid w:val="00EE3D82"/>
    <w:rsid w:val="00EE4AE6"/>
    <w:rsid w:val="00EE51C7"/>
    <w:rsid w:val="00EE610F"/>
    <w:rsid w:val="00EE64D4"/>
    <w:rsid w:val="00EE65E1"/>
    <w:rsid w:val="00EE6836"/>
    <w:rsid w:val="00EE6898"/>
    <w:rsid w:val="00EE700C"/>
    <w:rsid w:val="00EE719D"/>
    <w:rsid w:val="00EE7302"/>
    <w:rsid w:val="00EE7C56"/>
    <w:rsid w:val="00EF057B"/>
    <w:rsid w:val="00EF06C9"/>
    <w:rsid w:val="00EF08A4"/>
    <w:rsid w:val="00EF0CEC"/>
    <w:rsid w:val="00EF1017"/>
    <w:rsid w:val="00EF1035"/>
    <w:rsid w:val="00EF1341"/>
    <w:rsid w:val="00EF2053"/>
    <w:rsid w:val="00EF21DD"/>
    <w:rsid w:val="00EF229D"/>
    <w:rsid w:val="00EF3699"/>
    <w:rsid w:val="00EF379F"/>
    <w:rsid w:val="00EF391B"/>
    <w:rsid w:val="00EF3A83"/>
    <w:rsid w:val="00EF578F"/>
    <w:rsid w:val="00EF6C31"/>
    <w:rsid w:val="00EF73EF"/>
    <w:rsid w:val="00EF7482"/>
    <w:rsid w:val="00EF760E"/>
    <w:rsid w:val="00EF7BB4"/>
    <w:rsid w:val="00EF7E58"/>
    <w:rsid w:val="00EF7FCF"/>
    <w:rsid w:val="00F00BB2"/>
    <w:rsid w:val="00F00EBE"/>
    <w:rsid w:val="00F01543"/>
    <w:rsid w:val="00F01CC1"/>
    <w:rsid w:val="00F01D66"/>
    <w:rsid w:val="00F025D3"/>
    <w:rsid w:val="00F028F2"/>
    <w:rsid w:val="00F02CB7"/>
    <w:rsid w:val="00F02FC4"/>
    <w:rsid w:val="00F039BC"/>
    <w:rsid w:val="00F04064"/>
    <w:rsid w:val="00F049AB"/>
    <w:rsid w:val="00F04BF6"/>
    <w:rsid w:val="00F04C84"/>
    <w:rsid w:val="00F053D5"/>
    <w:rsid w:val="00F05E7F"/>
    <w:rsid w:val="00F06C1A"/>
    <w:rsid w:val="00F076EE"/>
    <w:rsid w:val="00F07798"/>
    <w:rsid w:val="00F07A37"/>
    <w:rsid w:val="00F13488"/>
    <w:rsid w:val="00F139B0"/>
    <w:rsid w:val="00F141F8"/>
    <w:rsid w:val="00F1498F"/>
    <w:rsid w:val="00F14DDE"/>
    <w:rsid w:val="00F14F4C"/>
    <w:rsid w:val="00F1585C"/>
    <w:rsid w:val="00F15FF6"/>
    <w:rsid w:val="00F16AC8"/>
    <w:rsid w:val="00F16BEB"/>
    <w:rsid w:val="00F16EB0"/>
    <w:rsid w:val="00F1721B"/>
    <w:rsid w:val="00F17307"/>
    <w:rsid w:val="00F17A49"/>
    <w:rsid w:val="00F17B59"/>
    <w:rsid w:val="00F17F2D"/>
    <w:rsid w:val="00F20ADB"/>
    <w:rsid w:val="00F20FF7"/>
    <w:rsid w:val="00F2138E"/>
    <w:rsid w:val="00F218A5"/>
    <w:rsid w:val="00F21C5C"/>
    <w:rsid w:val="00F22808"/>
    <w:rsid w:val="00F22AA7"/>
    <w:rsid w:val="00F22E51"/>
    <w:rsid w:val="00F24904"/>
    <w:rsid w:val="00F25746"/>
    <w:rsid w:val="00F258BB"/>
    <w:rsid w:val="00F259B5"/>
    <w:rsid w:val="00F25B69"/>
    <w:rsid w:val="00F26274"/>
    <w:rsid w:val="00F26763"/>
    <w:rsid w:val="00F26AC4"/>
    <w:rsid w:val="00F26E7A"/>
    <w:rsid w:val="00F27DD1"/>
    <w:rsid w:val="00F30398"/>
    <w:rsid w:val="00F30E91"/>
    <w:rsid w:val="00F31169"/>
    <w:rsid w:val="00F31A32"/>
    <w:rsid w:val="00F322D8"/>
    <w:rsid w:val="00F32384"/>
    <w:rsid w:val="00F32EF9"/>
    <w:rsid w:val="00F33129"/>
    <w:rsid w:val="00F33B6C"/>
    <w:rsid w:val="00F33DCD"/>
    <w:rsid w:val="00F34023"/>
    <w:rsid w:val="00F3416E"/>
    <w:rsid w:val="00F35998"/>
    <w:rsid w:val="00F36DD2"/>
    <w:rsid w:val="00F37408"/>
    <w:rsid w:val="00F4067E"/>
    <w:rsid w:val="00F40F16"/>
    <w:rsid w:val="00F41927"/>
    <w:rsid w:val="00F41B9A"/>
    <w:rsid w:val="00F42249"/>
    <w:rsid w:val="00F42898"/>
    <w:rsid w:val="00F4294A"/>
    <w:rsid w:val="00F42FBF"/>
    <w:rsid w:val="00F43261"/>
    <w:rsid w:val="00F438D4"/>
    <w:rsid w:val="00F44535"/>
    <w:rsid w:val="00F44C60"/>
    <w:rsid w:val="00F44CE6"/>
    <w:rsid w:val="00F45CCB"/>
    <w:rsid w:val="00F4628B"/>
    <w:rsid w:val="00F46468"/>
    <w:rsid w:val="00F4681A"/>
    <w:rsid w:val="00F46B64"/>
    <w:rsid w:val="00F46BAF"/>
    <w:rsid w:val="00F46CA6"/>
    <w:rsid w:val="00F50506"/>
    <w:rsid w:val="00F509E7"/>
    <w:rsid w:val="00F51117"/>
    <w:rsid w:val="00F51F68"/>
    <w:rsid w:val="00F52392"/>
    <w:rsid w:val="00F5350A"/>
    <w:rsid w:val="00F53512"/>
    <w:rsid w:val="00F53902"/>
    <w:rsid w:val="00F53A94"/>
    <w:rsid w:val="00F53DD4"/>
    <w:rsid w:val="00F54794"/>
    <w:rsid w:val="00F55BD9"/>
    <w:rsid w:val="00F55FBF"/>
    <w:rsid w:val="00F56443"/>
    <w:rsid w:val="00F56444"/>
    <w:rsid w:val="00F56ADF"/>
    <w:rsid w:val="00F57299"/>
    <w:rsid w:val="00F57328"/>
    <w:rsid w:val="00F6014A"/>
    <w:rsid w:val="00F60385"/>
    <w:rsid w:val="00F619D6"/>
    <w:rsid w:val="00F6240C"/>
    <w:rsid w:val="00F62F65"/>
    <w:rsid w:val="00F64249"/>
    <w:rsid w:val="00F64DA9"/>
    <w:rsid w:val="00F65623"/>
    <w:rsid w:val="00F657D2"/>
    <w:rsid w:val="00F65A68"/>
    <w:rsid w:val="00F65B42"/>
    <w:rsid w:val="00F66191"/>
    <w:rsid w:val="00F66497"/>
    <w:rsid w:val="00F67E69"/>
    <w:rsid w:val="00F7004A"/>
    <w:rsid w:val="00F70057"/>
    <w:rsid w:val="00F71768"/>
    <w:rsid w:val="00F719A1"/>
    <w:rsid w:val="00F722C9"/>
    <w:rsid w:val="00F731BB"/>
    <w:rsid w:val="00F7336F"/>
    <w:rsid w:val="00F735E1"/>
    <w:rsid w:val="00F73747"/>
    <w:rsid w:val="00F73815"/>
    <w:rsid w:val="00F73F6B"/>
    <w:rsid w:val="00F7403D"/>
    <w:rsid w:val="00F75419"/>
    <w:rsid w:val="00F760DB"/>
    <w:rsid w:val="00F76FC5"/>
    <w:rsid w:val="00F77096"/>
    <w:rsid w:val="00F7729E"/>
    <w:rsid w:val="00F7790A"/>
    <w:rsid w:val="00F8002C"/>
    <w:rsid w:val="00F80240"/>
    <w:rsid w:val="00F804B6"/>
    <w:rsid w:val="00F823A6"/>
    <w:rsid w:val="00F83029"/>
    <w:rsid w:val="00F83BD8"/>
    <w:rsid w:val="00F8433F"/>
    <w:rsid w:val="00F84D15"/>
    <w:rsid w:val="00F85AF9"/>
    <w:rsid w:val="00F864F6"/>
    <w:rsid w:val="00F86FA2"/>
    <w:rsid w:val="00F8759D"/>
    <w:rsid w:val="00F87F96"/>
    <w:rsid w:val="00F905B0"/>
    <w:rsid w:val="00F91309"/>
    <w:rsid w:val="00F917B6"/>
    <w:rsid w:val="00F93717"/>
    <w:rsid w:val="00F9411B"/>
    <w:rsid w:val="00F944EB"/>
    <w:rsid w:val="00F96328"/>
    <w:rsid w:val="00F964FF"/>
    <w:rsid w:val="00F97160"/>
    <w:rsid w:val="00FA0582"/>
    <w:rsid w:val="00FA08FA"/>
    <w:rsid w:val="00FA0DFE"/>
    <w:rsid w:val="00FA1148"/>
    <w:rsid w:val="00FA1CA2"/>
    <w:rsid w:val="00FA1CD8"/>
    <w:rsid w:val="00FA23C1"/>
    <w:rsid w:val="00FA25D5"/>
    <w:rsid w:val="00FA2656"/>
    <w:rsid w:val="00FA2F7C"/>
    <w:rsid w:val="00FA3460"/>
    <w:rsid w:val="00FA3B0A"/>
    <w:rsid w:val="00FA49F7"/>
    <w:rsid w:val="00FA4CE6"/>
    <w:rsid w:val="00FA6167"/>
    <w:rsid w:val="00FA7623"/>
    <w:rsid w:val="00FB00AB"/>
    <w:rsid w:val="00FB063B"/>
    <w:rsid w:val="00FB072F"/>
    <w:rsid w:val="00FB0ED8"/>
    <w:rsid w:val="00FB104B"/>
    <w:rsid w:val="00FB1408"/>
    <w:rsid w:val="00FB14AB"/>
    <w:rsid w:val="00FB1E44"/>
    <w:rsid w:val="00FB23D4"/>
    <w:rsid w:val="00FB2B95"/>
    <w:rsid w:val="00FB31B0"/>
    <w:rsid w:val="00FB43A0"/>
    <w:rsid w:val="00FB4D18"/>
    <w:rsid w:val="00FB4E44"/>
    <w:rsid w:val="00FB6649"/>
    <w:rsid w:val="00FB7CD7"/>
    <w:rsid w:val="00FC0992"/>
    <w:rsid w:val="00FC0B18"/>
    <w:rsid w:val="00FC0FA8"/>
    <w:rsid w:val="00FC116E"/>
    <w:rsid w:val="00FC160F"/>
    <w:rsid w:val="00FC1B53"/>
    <w:rsid w:val="00FC26BD"/>
    <w:rsid w:val="00FC3448"/>
    <w:rsid w:val="00FC3A3A"/>
    <w:rsid w:val="00FC4C04"/>
    <w:rsid w:val="00FC544A"/>
    <w:rsid w:val="00FC5679"/>
    <w:rsid w:val="00FC57B5"/>
    <w:rsid w:val="00FC5A1E"/>
    <w:rsid w:val="00FC6099"/>
    <w:rsid w:val="00FC6ED2"/>
    <w:rsid w:val="00FC70BC"/>
    <w:rsid w:val="00FC74B4"/>
    <w:rsid w:val="00FD02BA"/>
    <w:rsid w:val="00FD0BD2"/>
    <w:rsid w:val="00FD0E70"/>
    <w:rsid w:val="00FD1172"/>
    <w:rsid w:val="00FD120F"/>
    <w:rsid w:val="00FD26E1"/>
    <w:rsid w:val="00FD313E"/>
    <w:rsid w:val="00FD3F96"/>
    <w:rsid w:val="00FD4AE6"/>
    <w:rsid w:val="00FD4CC0"/>
    <w:rsid w:val="00FD6868"/>
    <w:rsid w:val="00FD6985"/>
    <w:rsid w:val="00FD70A4"/>
    <w:rsid w:val="00FD7547"/>
    <w:rsid w:val="00FE17C7"/>
    <w:rsid w:val="00FE2226"/>
    <w:rsid w:val="00FE3138"/>
    <w:rsid w:val="00FE3567"/>
    <w:rsid w:val="00FE37CE"/>
    <w:rsid w:val="00FE4EFC"/>
    <w:rsid w:val="00FE52FA"/>
    <w:rsid w:val="00FE5C5F"/>
    <w:rsid w:val="00FE5CD4"/>
    <w:rsid w:val="00FE6083"/>
    <w:rsid w:val="00FE65EB"/>
    <w:rsid w:val="00FE7040"/>
    <w:rsid w:val="00FE7387"/>
    <w:rsid w:val="00FE7E00"/>
    <w:rsid w:val="00FF09C9"/>
    <w:rsid w:val="00FF0C79"/>
    <w:rsid w:val="00FF1850"/>
    <w:rsid w:val="00FF22EC"/>
    <w:rsid w:val="00FF3BDA"/>
    <w:rsid w:val="00FF3CB0"/>
    <w:rsid w:val="00FF3E62"/>
    <w:rsid w:val="00FF448A"/>
    <w:rsid w:val="00FF45A0"/>
    <w:rsid w:val="00FF45B2"/>
    <w:rsid w:val="00FF488D"/>
    <w:rsid w:val="00FF5388"/>
    <w:rsid w:val="00FF563B"/>
    <w:rsid w:val="00FF56E6"/>
    <w:rsid w:val="00FF589E"/>
    <w:rsid w:val="00FF6156"/>
    <w:rsid w:val="00FF6167"/>
    <w:rsid w:val="00FF66B2"/>
    <w:rsid w:val="00FF6EC3"/>
    <w:rsid w:val="00FF7047"/>
    <w:rsid w:val="00FF715A"/>
    <w:rsid w:val="00FF740D"/>
    <w:rsid w:val="00FF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022FE7"/>
  <w15:chartTrackingRefBased/>
  <w15:docId w15:val="{DEB05C8D-9549-4358-8213-B2BAC98A8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2" w:locked="1"/>
    <w:lsdException w:name="List 3" w:locked="1"/>
    <w:lsdException w:name="List 4" w:locked="1"/>
    <w:lsdException w:name="List 5" w:locked="1"/>
    <w:lsdException w:name="Title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/>
    <w:lsdException w:name="annotation subject" w:locked="1"/>
    <w:lsdException w:name="No List" w:locked="1" w:uiPriority="99"/>
    <w:lsdException w:name="Outline List 1" w:locked="1"/>
    <w:lsdException w:name="Outline List 2" w:lock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/>
    <w:lsdException w:name="Table Theme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C3AA2"/>
    <w:pPr>
      <w:numPr>
        <w:numId w:val="6"/>
      </w:numPr>
      <w:spacing w:before="180" w:after="180"/>
    </w:pPr>
    <w:rPr>
      <w:rFonts w:ascii="Verdana" w:hAnsi="Verdana"/>
      <w:sz w:val="18"/>
      <w:szCs w:val="24"/>
      <w:lang w:val="en-US" w:eastAsia="en-US"/>
    </w:rPr>
  </w:style>
  <w:style w:type="paragraph" w:styleId="Heading1">
    <w:name w:val="heading 1"/>
    <w:next w:val="Normal"/>
    <w:qFormat/>
    <w:rsid w:val="00BC3AA2"/>
    <w:pPr>
      <w:keepNext/>
      <w:pageBreakBefore/>
      <w:numPr>
        <w:numId w:val="1"/>
      </w:numPr>
      <w:spacing w:before="240" w:after="120"/>
      <w:outlineLvl w:val="0"/>
    </w:pPr>
    <w:rPr>
      <w:rFonts w:ascii="Verdana" w:hAnsi="Verdana" w:cs="Arial"/>
      <w:b/>
      <w:bCs/>
      <w:kern w:val="32"/>
      <w:sz w:val="24"/>
      <w:szCs w:val="32"/>
      <w:lang w:val="en-US" w:eastAsia="en-US"/>
    </w:rPr>
  </w:style>
  <w:style w:type="paragraph" w:styleId="Heading2">
    <w:name w:val="heading 2"/>
    <w:basedOn w:val="Heading1"/>
    <w:next w:val="Normal"/>
    <w:qFormat/>
    <w:rsid w:val="00BC3AA2"/>
    <w:pPr>
      <w:pageBreakBefore w:val="0"/>
      <w:numPr>
        <w:ilvl w:val="1"/>
      </w:numPr>
      <w:outlineLvl w:val="1"/>
    </w:pPr>
    <w:rPr>
      <w:bCs w:val="0"/>
      <w:sz w:val="20"/>
      <w:szCs w:val="28"/>
    </w:rPr>
  </w:style>
  <w:style w:type="paragraph" w:styleId="Heading3">
    <w:name w:val="heading 3"/>
    <w:basedOn w:val="Heading1"/>
    <w:next w:val="Normal"/>
    <w:qFormat/>
    <w:rsid w:val="00BC3AA2"/>
    <w:pPr>
      <w:pageBreakBefore w:val="0"/>
      <w:numPr>
        <w:ilvl w:val="2"/>
      </w:numPr>
      <w:outlineLvl w:val="2"/>
    </w:pPr>
    <w:rPr>
      <w:bCs w:val="0"/>
      <w:sz w:val="20"/>
      <w:szCs w:val="26"/>
    </w:rPr>
  </w:style>
  <w:style w:type="paragraph" w:styleId="Heading4">
    <w:name w:val="heading 4"/>
    <w:basedOn w:val="Heading1"/>
    <w:next w:val="Normal"/>
    <w:qFormat/>
    <w:rsid w:val="00BC3AA2"/>
    <w:pPr>
      <w:pageBreakBefore w:val="0"/>
      <w:numPr>
        <w:ilvl w:val="3"/>
      </w:numPr>
      <w:outlineLvl w:val="3"/>
    </w:pPr>
    <w:rPr>
      <w:bCs w:val="0"/>
      <w:sz w:val="20"/>
      <w:szCs w:val="28"/>
    </w:rPr>
  </w:style>
  <w:style w:type="paragraph" w:styleId="Heading5">
    <w:name w:val="heading 5"/>
    <w:basedOn w:val="Heading1"/>
    <w:next w:val="Normal"/>
    <w:link w:val="Heading5Char"/>
    <w:qFormat/>
    <w:rsid w:val="00BC3AA2"/>
    <w:pPr>
      <w:pageBreakBefore w:val="0"/>
      <w:numPr>
        <w:ilvl w:val="4"/>
      </w:numPr>
      <w:outlineLvl w:val="4"/>
    </w:pPr>
    <w:rPr>
      <w:bCs w:val="0"/>
      <w:sz w:val="20"/>
      <w:szCs w:val="26"/>
    </w:rPr>
  </w:style>
  <w:style w:type="paragraph" w:styleId="Heading6">
    <w:name w:val="heading 6"/>
    <w:basedOn w:val="Heading1"/>
    <w:next w:val="Normal"/>
    <w:qFormat/>
    <w:rsid w:val="00BC3AA2"/>
    <w:pPr>
      <w:pageBreakBefore w:val="0"/>
      <w:numPr>
        <w:ilvl w:val="5"/>
      </w:numPr>
      <w:outlineLvl w:val="5"/>
    </w:pPr>
    <w:rPr>
      <w:sz w:val="20"/>
      <w:szCs w:val="22"/>
    </w:rPr>
  </w:style>
  <w:style w:type="paragraph" w:styleId="Heading7">
    <w:name w:val="heading 7"/>
    <w:basedOn w:val="Heading1"/>
    <w:next w:val="Normal"/>
    <w:qFormat/>
    <w:rsid w:val="00BC3AA2"/>
    <w:pPr>
      <w:pageBreakBefore w:val="0"/>
      <w:numPr>
        <w:ilvl w:val="6"/>
      </w:numPr>
      <w:outlineLvl w:val="6"/>
    </w:pPr>
    <w:rPr>
      <w:sz w:val="20"/>
    </w:rPr>
  </w:style>
  <w:style w:type="paragraph" w:styleId="Heading8">
    <w:name w:val="heading 8"/>
    <w:basedOn w:val="Heading1"/>
    <w:next w:val="Normal"/>
    <w:qFormat/>
    <w:rsid w:val="00BC3AA2"/>
    <w:pPr>
      <w:pageBreakBefore w:val="0"/>
      <w:numPr>
        <w:ilvl w:val="7"/>
      </w:numPr>
      <w:outlineLvl w:val="7"/>
    </w:pPr>
    <w:rPr>
      <w:sz w:val="20"/>
    </w:rPr>
  </w:style>
  <w:style w:type="paragraph" w:styleId="Heading9">
    <w:name w:val="heading 9"/>
    <w:basedOn w:val="Heading1"/>
    <w:next w:val="Normal"/>
    <w:qFormat/>
    <w:rsid w:val="00BC3AA2"/>
    <w:pPr>
      <w:pageBreakBefore w:val="0"/>
      <w:numPr>
        <w:ilvl w:val="8"/>
      </w:numPr>
      <w:outlineLvl w:val="8"/>
    </w:pPr>
    <w:rPr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perscript">
    <w:name w:val="Superscript"/>
    <w:rsid w:val="00BC3AA2"/>
    <w:rPr>
      <w:vertAlign w:val="superscript"/>
    </w:rPr>
  </w:style>
  <w:style w:type="character" w:customStyle="1" w:styleId="Superscript-Bold">
    <w:name w:val="Superscript - Bold"/>
    <w:rsid w:val="00BC3AA2"/>
    <w:rPr>
      <w:b/>
      <w:vertAlign w:val="superscript"/>
    </w:rPr>
  </w:style>
  <w:style w:type="character" w:customStyle="1" w:styleId="Subscript">
    <w:name w:val="Subscript"/>
    <w:rsid w:val="00BC3AA2"/>
    <w:rPr>
      <w:vertAlign w:val="subscript"/>
    </w:rPr>
  </w:style>
  <w:style w:type="character" w:customStyle="1" w:styleId="Subscript-Bold">
    <w:name w:val="Subscript - Bold"/>
    <w:rsid w:val="00BC3AA2"/>
    <w:rPr>
      <w:b/>
      <w:vertAlign w:val="subscript"/>
    </w:rPr>
  </w:style>
  <w:style w:type="character" w:customStyle="1" w:styleId="BoldTermorDefinitionName">
    <w:name w:val="Bold (Term or Definition Name)"/>
    <w:rsid w:val="00BC3AA2"/>
    <w:rPr>
      <w:b/>
    </w:rPr>
  </w:style>
  <w:style w:type="character" w:customStyle="1" w:styleId="GlossaryTermseconduse">
    <w:name w:val="Glossary Term (second use)"/>
    <w:rsid w:val="00BC3AA2"/>
  </w:style>
  <w:style w:type="character" w:customStyle="1" w:styleId="Boldfaceundefineduse">
    <w:name w:val="Boldface undefined use"/>
    <w:rsid w:val="00BC3AA2"/>
    <w:rPr>
      <w:b/>
    </w:rPr>
  </w:style>
  <w:style w:type="character" w:customStyle="1" w:styleId="Italicsundefineduse">
    <w:name w:val="Italics undefined use"/>
    <w:rsid w:val="00BC3AA2"/>
    <w:rPr>
      <w:i/>
    </w:rPr>
  </w:style>
  <w:style w:type="character" w:customStyle="1" w:styleId="UnderlinedforAD">
    <w:name w:val="Underlined (for AD)"/>
    <w:rsid w:val="00BC3AA2"/>
    <w:rPr>
      <w:u w:val="single"/>
    </w:rPr>
  </w:style>
  <w:style w:type="character" w:customStyle="1" w:styleId="Link">
    <w:name w:val="Link"/>
    <w:rsid w:val="00BC3AA2"/>
    <w:rPr>
      <w:color w:val="0066FF"/>
      <w:u w:val="single"/>
    </w:rPr>
  </w:style>
  <w:style w:type="character" w:customStyle="1" w:styleId="Link-Bold">
    <w:name w:val="Link - Bold"/>
    <w:rsid w:val="00BC3AA2"/>
    <w:rPr>
      <w:b/>
      <w:color w:val="0066FF"/>
      <w:u w:val="single"/>
    </w:rPr>
  </w:style>
  <w:style w:type="character" w:customStyle="1" w:styleId="Link-Term">
    <w:name w:val="Link - Term"/>
    <w:rsid w:val="00BC3AA2"/>
    <w:rPr>
      <w:b/>
      <w:color w:val="009900"/>
    </w:rPr>
  </w:style>
  <w:style w:type="paragraph" w:customStyle="1" w:styleId="Code">
    <w:name w:val="Code"/>
    <w:aliases w:val="c"/>
    <w:link w:val="CodeChar"/>
    <w:rsid w:val="00BC3AA2"/>
    <w:pPr>
      <w:numPr>
        <w:numId w:val="2"/>
      </w:numPr>
      <w:pBdr>
        <w:top w:val="single" w:sz="24" w:space="4" w:color="FFFFFF"/>
        <w:left w:val="single" w:sz="24" w:space="6" w:color="FFFFFF"/>
        <w:bottom w:val="single" w:sz="24" w:space="5" w:color="FFFFFF"/>
        <w:right w:val="single" w:sz="24" w:space="6" w:color="FFFFFF"/>
      </w:pBdr>
      <w:shd w:val="clear" w:color="auto" w:fill="FFFFFF"/>
      <w:spacing w:after="240"/>
      <w:contextualSpacing/>
    </w:pPr>
    <w:rPr>
      <w:rFonts w:ascii="Courier New" w:hAnsi="Courier New"/>
      <w:sz w:val="18"/>
      <w:szCs w:val="24"/>
      <w:lang w:val="en-US" w:eastAsia="en-US"/>
    </w:rPr>
  </w:style>
  <w:style w:type="paragraph" w:customStyle="1" w:styleId="Code-List">
    <w:name w:val="Code - List"/>
    <w:basedOn w:val="Code"/>
    <w:rsid w:val="00BC3AA2"/>
    <w:pPr>
      <w:numPr>
        <w:ilvl w:val="1"/>
      </w:numPr>
    </w:pPr>
  </w:style>
  <w:style w:type="paragraph" w:customStyle="1" w:styleId="Code-List2">
    <w:name w:val="Code - List 2"/>
    <w:basedOn w:val="Code"/>
    <w:rsid w:val="00BC3AA2"/>
    <w:pPr>
      <w:numPr>
        <w:ilvl w:val="2"/>
      </w:numPr>
    </w:pPr>
  </w:style>
  <w:style w:type="paragraph" w:customStyle="1" w:styleId="Code-List3">
    <w:name w:val="Code - List 3"/>
    <w:basedOn w:val="Code"/>
    <w:rsid w:val="00BC3AA2"/>
    <w:pPr>
      <w:numPr>
        <w:ilvl w:val="3"/>
      </w:numPr>
    </w:pPr>
  </w:style>
  <w:style w:type="paragraph" w:customStyle="1" w:styleId="Code-List4">
    <w:name w:val="Code - List 4"/>
    <w:basedOn w:val="Code"/>
    <w:rsid w:val="00BC3AA2"/>
    <w:pPr>
      <w:numPr>
        <w:ilvl w:val="4"/>
      </w:numPr>
    </w:pPr>
  </w:style>
  <w:style w:type="paragraph" w:customStyle="1" w:styleId="Code-List5">
    <w:name w:val="Code - List 5"/>
    <w:basedOn w:val="Code"/>
    <w:rsid w:val="00BC3AA2"/>
    <w:pPr>
      <w:numPr>
        <w:ilvl w:val="5"/>
      </w:numPr>
    </w:pPr>
  </w:style>
  <w:style w:type="paragraph" w:customStyle="1" w:styleId="Code-List6">
    <w:name w:val="Code - List 6"/>
    <w:basedOn w:val="Code"/>
    <w:rsid w:val="00BC3AA2"/>
    <w:pPr>
      <w:numPr>
        <w:ilvl w:val="6"/>
      </w:numPr>
    </w:pPr>
  </w:style>
  <w:style w:type="paragraph" w:customStyle="1" w:styleId="Code-List7">
    <w:name w:val="Code - List 7"/>
    <w:basedOn w:val="Code"/>
    <w:rsid w:val="00BC3AA2"/>
    <w:pPr>
      <w:numPr>
        <w:ilvl w:val="7"/>
      </w:numPr>
    </w:pPr>
  </w:style>
  <w:style w:type="paragraph" w:customStyle="1" w:styleId="Code-List8">
    <w:name w:val="Code - List 8"/>
    <w:basedOn w:val="Code"/>
    <w:rsid w:val="00BC3AA2"/>
    <w:pPr>
      <w:numPr>
        <w:ilvl w:val="8"/>
      </w:numPr>
    </w:pPr>
  </w:style>
  <w:style w:type="paragraph" w:customStyle="1" w:styleId="WBCode">
    <w:name w:val="WB: Code"/>
    <w:rsid w:val="00BC3AA2"/>
    <w:pPr>
      <w:numPr>
        <w:numId w:val="3"/>
      </w:numPr>
      <w:pBdr>
        <w:top w:val="single" w:sz="24" w:space="4" w:color="FFFFFF"/>
        <w:left w:val="single" w:sz="24" w:space="6" w:color="FFFFFF"/>
        <w:bottom w:val="single" w:sz="24" w:space="5" w:color="FFFFFF"/>
        <w:right w:val="single" w:sz="24" w:space="6" w:color="FFFFFF"/>
      </w:pBdr>
      <w:shd w:val="clear" w:color="auto" w:fill="FFFFFF"/>
      <w:spacing w:after="240"/>
      <w:contextualSpacing/>
    </w:pPr>
    <w:rPr>
      <w:rFonts w:ascii="Courier New" w:hAnsi="Courier New"/>
      <w:i/>
      <w:sz w:val="18"/>
      <w:szCs w:val="24"/>
      <w:lang w:val="en-US" w:eastAsia="en-US"/>
    </w:rPr>
  </w:style>
  <w:style w:type="paragraph" w:customStyle="1" w:styleId="WBCode-List">
    <w:name w:val="WB: Code - List"/>
    <w:basedOn w:val="WBCode"/>
    <w:rsid w:val="00BC3AA2"/>
    <w:pPr>
      <w:numPr>
        <w:ilvl w:val="1"/>
      </w:numPr>
    </w:pPr>
  </w:style>
  <w:style w:type="paragraph" w:customStyle="1" w:styleId="WBCode-List2">
    <w:name w:val="WB: Code - List 2"/>
    <w:basedOn w:val="WBCode"/>
    <w:rsid w:val="00BC3AA2"/>
    <w:pPr>
      <w:numPr>
        <w:ilvl w:val="2"/>
      </w:numPr>
    </w:pPr>
  </w:style>
  <w:style w:type="paragraph" w:customStyle="1" w:styleId="WBCode-List3">
    <w:name w:val="WB: Code - List 3"/>
    <w:basedOn w:val="WBCode"/>
    <w:rsid w:val="00BC3AA2"/>
    <w:pPr>
      <w:numPr>
        <w:ilvl w:val="3"/>
      </w:numPr>
    </w:pPr>
  </w:style>
  <w:style w:type="paragraph" w:customStyle="1" w:styleId="WBCode-List4">
    <w:name w:val="WB: Code - List 4"/>
    <w:basedOn w:val="WBCode"/>
    <w:rsid w:val="00BC3AA2"/>
    <w:pPr>
      <w:numPr>
        <w:ilvl w:val="4"/>
      </w:numPr>
    </w:pPr>
  </w:style>
  <w:style w:type="paragraph" w:customStyle="1" w:styleId="WBCode-List5">
    <w:name w:val="WB: Code - List 5"/>
    <w:basedOn w:val="WBCode"/>
    <w:rsid w:val="00BC3AA2"/>
    <w:pPr>
      <w:numPr>
        <w:ilvl w:val="5"/>
      </w:numPr>
    </w:pPr>
  </w:style>
  <w:style w:type="paragraph" w:customStyle="1" w:styleId="WBCode-List6">
    <w:name w:val="WB: Code - List 6"/>
    <w:basedOn w:val="WBCode"/>
    <w:rsid w:val="00BC3AA2"/>
    <w:pPr>
      <w:numPr>
        <w:ilvl w:val="6"/>
      </w:numPr>
    </w:pPr>
  </w:style>
  <w:style w:type="paragraph" w:customStyle="1" w:styleId="WBCode-List7">
    <w:name w:val="WB: Code - List 7"/>
    <w:basedOn w:val="WBCode"/>
    <w:rsid w:val="00BC3AA2"/>
    <w:pPr>
      <w:numPr>
        <w:ilvl w:val="7"/>
      </w:numPr>
    </w:pPr>
  </w:style>
  <w:style w:type="paragraph" w:customStyle="1" w:styleId="WBCode-List8">
    <w:name w:val="WB: Code - List 8"/>
    <w:basedOn w:val="WBCode"/>
    <w:rsid w:val="00BC3AA2"/>
    <w:pPr>
      <w:numPr>
        <w:ilvl w:val="8"/>
      </w:numPr>
    </w:pPr>
  </w:style>
  <w:style w:type="paragraph" w:customStyle="1" w:styleId="CodeSmall">
    <w:name w:val="Code Small"/>
    <w:basedOn w:val="Code"/>
    <w:rsid w:val="00BC3AA2"/>
    <w:pPr>
      <w:numPr>
        <w:numId w:val="4"/>
      </w:numPr>
    </w:pPr>
    <w:rPr>
      <w:sz w:val="16"/>
    </w:rPr>
  </w:style>
  <w:style w:type="paragraph" w:customStyle="1" w:styleId="CodeSmall-List">
    <w:name w:val="Code Small - List"/>
    <w:basedOn w:val="CodeSmall"/>
    <w:rsid w:val="00BC3AA2"/>
    <w:pPr>
      <w:numPr>
        <w:ilvl w:val="1"/>
      </w:numPr>
    </w:pPr>
  </w:style>
  <w:style w:type="paragraph" w:customStyle="1" w:styleId="CodeSmall-List2">
    <w:name w:val="Code Small - List 2"/>
    <w:basedOn w:val="CodeSmall"/>
    <w:rsid w:val="00BC3AA2"/>
    <w:pPr>
      <w:numPr>
        <w:ilvl w:val="2"/>
      </w:numPr>
    </w:pPr>
  </w:style>
  <w:style w:type="paragraph" w:customStyle="1" w:styleId="CodeSmall-List3">
    <w:name w:val="Code Small - List 3"/>
    <w:basedOn w:val="CodeSmall"/>
    <w:rsid w:val="00BC3AA2"/>
    <w:pPr>
      <w:numPr>
        <w:ilvl w:val="3"/>
      </w:numPr>
    </w:pPr>
  </w:style>
  <w:style w:type="paragraph" w:customStyle="1" w:styleId="CodeSmall-List4">
    <w:name w:val="Code Small - List 4"/>
    <w:basedOn w:val="CodeSmall"/>
    <w:rsid w:val="00BC3AA2"/>
    <w:pPr>
      <w:numPr>
        <w:ilvl w:val="4"/>
      </w:numPr>
    </w:pPr>
  </w:style>
  <w:style w:type="paragraph" w:customStyle="1" w:styleId="CodeSmall-List5">
    <w:name w:val="Code Small - List 5"/>
    <w:basedOn w:val="CodeSmall"/>
    <w:rsid w:val="00BC3AA2"/>
    <w:pPr>
      <w:numPr>
        <w:ilvl w:val="5"/>
      </w:numPr>
    </w:pPr>
  </w:style>
  <w:style w:type="paragraph" w:customStyle="1" w:styleId="CodeSmall-List6">
    <w:name w:val="Code Small - List 6"/>
    <w:basedOn w:val="CodeSmall"/>
    <w:rsid w:val="00BC3AA2"/>
    <w:pPr>
      <w:numPr>
        <w:ilvl w:val="6"/>
      </w:numPr>
    </w:pPr>
  </w:style>
  <w:style w:type="paragraph" w:customStyle="1" w:styleId="CodeSmall-List7">
    <w:name w:val="Code Small - List 7"/>
    <w:basedOn w:val="CodeSmall"/>
    <w:rsid w:val="00BC3AA2"/>
    <w:pPr>
      <w:numPr>
        <w:ilvl w:val="7"/>
      </w:numPr>
    </w:pPr>
  </w:style>
  <w:style w:type="paragraph" w:customStyle="1" w:styleId="CodeSmall-List8">
    <w:name w:val="Code Small - List 8"/>
    <w:basedOn w:val="CodeSmall"/>
    <w:rsid w:val="00BC3AA2"/>
    <w:pPr>
      <w:numPr>
        <w:ilvl w:val="8"/>
      </w:numPr>
    </w:pPr>
  </w:style>
  <w:style w:type="paragraph" w:customStyle="1" w:styleId="WBCodeSmall">
    <w:name w:val="WB: Code Small"/>
    <w:basedOn w:val="Code"/>
    <w:rsid w:val="00BC3AA2"/>
    <w:pPr>
      <w:numPr>
        <w:numId w:val="5"/>
      </w:numPr>
    </w:pPr>
    <w:rPr>
      <w:i/>
      <w:sz w:val="16"/>
    </w:rPr>
  </w:style>
  <w:style w:type="paragraph" w:customStyle="1" w:styleId="WBCodeSmall-List">
    <w:name w:val="WB: Code Small - List"/>
    <w:basedOn w:val="WBCodeSmall"/>
    <w:rsid w:val="00BC3AA2"/>
    <w:pPr>
      <w:numPr>
        <w:ilvl w:val="1"/>
      </w:numPr>
    </w:pPr>
  </w:style>
  <w:style w:type="paragraph" w:customStyle="1" w:styleId="WBCodeSmall-List2">
    <w:name w:val="WB: Code Small - List 2"/>
    <w:basedOn w:val="WBCodeSmall"/>
    <w:rsid w:val="00BC3AA2"/>
    <w:pPr>
      <w:numPr>
        <w:ilvl w:val="2"/>
      </w:numPr>
    </w:pPr>
  </w:style>
  <w:style w:type="paragraph" w:customStyle="1" w:styleId="WBCodeSmall-List3">
    <w:name w:val="WB: Code Small - List 3"/>
    <w:basedOn w:val="WBCodeSmall"/>
    <w:rsid w:val="00BC3AA2"/>
    <w:pPr>
      <w:numPr>
        <w:ilvl w:val="3"/>
      </w:numPr>
    </w:pPr>
  </w:style>
  <w:style w:type="paragraph" w:customStyle="1" w:styleId="WBCodeSmall-List4">
    <w:name w:val="WB: Code Small - List 4"/>
    <w:basedOn w:val="WBCodeSmall"/>
    <w:rsid w:val="00BC3AA2"/>
    <w:pPr>
      <w:numPr>
        <w:ilvl w:val="4"/>
      </w:numPr>
    </w:pPr>
  </w:style>
  <w:style w:type="paragraph" w:customStyle="1" w:styleId="WBCodeSmall-List5">
    <w:name w:val="WB: Code Small - List 5"/>
    <w:basedOn w:val="WBCodeSmall"/>
    <w:rsid w:val="00BC3AA2"/>
    <w:pPr>
      <w:numPr>
        <w:ilvl w:val="5"/>
      </w:numPr>
    </w:pPr>
  </w:style>
  <w:style w:type="paragraph" w:customStyle="1" w:styleId="WBCodeSmall-List6">
    <w:name w:val="WB: Code Small - List 6"/>
    <w:basedOn w:val="WBCodeSmall"/>
    <w:rsid w:val="00BC3AA2"/>
    <w:pPr>
      <w:numPr>
        <w:ilvl w:val="6"/>
      </w:numPr>
    </w:pPr>
  </w:style>
  <w:style w:type="paragraph" w:customStyle="1" w:styleId="WBCodeSmall-List7">
    <w:name w:val="WB: Code Small - List 7"/>
    <w:basedOn w:val="WBCodeSmall"/>
    <w:rsid w:val="00BC3AA2"/>
    <w:pPr>
      <w:numPr>
        <w:ilvl w:val="7"/>
      </w:numPr>
    </w:pPr>
  </w:style>
  <w:style w:type="paragraph" w:customStyle="1" w:styleId="WBCodeSmall-List8">
    <w:name w:val="WB: Code Small - List 8"/>
    <w:basedOn w:val="WBCodeSmall"/>
    <w:rsid w:val="00BC3AA2"/>
    <w:pPr>
      <w:numPr>
        <w:ilvl w:val="8"/>
      </w:numPr>
    </w:pPr>
  </w:style>
  <w:style w:type="paragraph" w:customStyle="1" w:styleId="PseudocodeforAD">
    <w:name w:val="Pseudocode (for AD)"/>
    <w:basedOn w:val="Code"/>
    <w:rsid w:val="00BC3AA2"/>
  </w:style>
  <w:style w:type="paragraph" w:customStyle="1" w:styleId="Normal-List">
    <w:name w:val="Normal - List"/>
    <w:basedOn w:val="Normal"/>
    <w:rsid w:val="00BC3AA2"/>
    <w:pPr>
      <w:numPr>
        <w:ilvl w:val="1"/>
      </w:numPr>
    </w:pPr>
  </w:style>
  <w:style w:type="paragraph" w:customStyle="1" w:styleId="Normal-List2">
    <w:name w:val="Normal - List 2"/>
    <w:basedOn w:val="Normal"/>
    <w:rsid w:val="00BC3AA2"/>
    <w:pPr>
      <w:numPr>
        <w:ilvl w:val="2"/>
      </w:numPr>
    </w:pPr>
  </w:style>
  <w:style w:type="paragraph" w:customStyle="1" w:styleId="Normal-List3">
    <w:name w:val="Normal - List 3"/>
    <w:basedOn w:val="Normal"/>
    <w:rsid w:val="00BC3AA2"/>
    <w:pPr>
      <w:numPr>
        <w:ilvl w:val="3"/>
      </w:numPr>
    </w:pPr>
  </w:style>
  <w:style w:type="paragraph" w:customStyle="1" w:styleId="Normal-List4">
    <w:name w:val="Normal - List 4"/>
    <w:basedOn w:val="Normal"/>
    <w:rsid w:val="00BC3AA2"/>
    <w:pPr>
      <w:numPr>
        <w:ilvl w:val="4"/>
      </w:numPr>
    </w:pPr>
  </w:style>
  <w:style w:type="paragraph" w:customStyle="1" w:styleId="Normal-List5">
    <w:name w:val="Normal - List 5"/>
    <w:basedOn w:val="Normal"/>
    <w:rsid w:val="00BC3AA2"/>
    <w:pPr>
      <w:numPr>
        <w:ilvl w:val="5"/>
      </w:numPr>
    </w:pPr>
  </w:style>
  <w:style w:type="paragraph" w:customStyle="1" w:styleId="Normal-List6">
    <w:name w:val="Normal - List 6"/>
    <w:basedOn w:val="Normal"/>
    <w:rsid w:val="00BC3AA2"/>
    <w:pPr>
      <w:numPr>
        <w:ilvl w:val="6"/>
      </w:numPr>
    </w:pPr>
  </w:style>
  <w:style w:type="paragraph" w:customStyle="1" w:styleId="Normal-List7">
    <w:name w:val="Normal - List 7"/>
    <w:basedOn w:val="Normal"/>
    <w:rsid w:val="00BC3AA2"/>
    <w:pPr>
      <w:numPr>
        <w:ilvl w:val="7"/>
      </w:numPr>
    </w:pPr>
  </w:style>
  <w:style w:type="paragraph" w:customStyle="1" w:styleId="Normal-List8">
    <w:name w:val="Normal - List 8"/>
    <w:basedOn w:val="Normal"/>
    <w:rsid w:val="00BC3AA2"/>
    <w:pPr>
      <w:numPr>
        <w:ilvl w:val="8"/>
      </w:numPr>
    </w:pPr>
  </w:style>
  <w:style w:type="paragraph" w:customStyle="1" w:styleId="WBNormal">
    <w:name w:val="WB: Normal"/>
    <w:rsid w:val="00BC3AA2"/>
    <w:pPr>
      <w:numPr>
        <w:numId w:val="7"/>
      </w:numPr>
      <w:spacing w:before="180" w:after="180"/>
    </w:pPr>
    <w:rPr>
      <w:rFonts w:ascii="Verdana" w:hAnsi="Verdana"/>
      <w:i/>
      <w:sz w:val="18"/>
      <w:szCs w:val="24"/>
      <w:lang w:val="en-US" w:eastAsia="en-US"/>
    </w:rPr>
  </w:style>
  <w:style w:type="paragraph" w:customStyle="1" w:styleId="WBNormal-List">
    <w:name w:val="WB: Normal - List"/>
    <w:basedOn w:val="WBNormal"/>
    <w:rsid w:val="00BC3AA2"/>
    <w:pPr>
      <w:numPr>
        <w:ilvl w:val="1"/>
      </w:numPr>
    </w:pPr>
  </w:style>
  <w:style w:type="paragraph" w:customStyle="1" w:styleId="WBNormal-List2">
    <w:name w:val="WB: Normal - List 2"/>
    <w:basedOn w:val="WBNormal"/>
    <w:rsid w:val="00BC3AA2"/>
    <w:pPr>
      <w:numPr>
        <w:ilvl w:val="2"/>
      </w:numPr>
    </w:pPr>
  </w:style>
  <w:style w:type="paragraph" w:customStyle="1" w:styleId="WBNormal-List3">
    <w:name w:val="WB: Normal - List 3"/>
    <w:basedOn w:val="WBNormal"/>
    <w:rsid w:val="00BC3AA2"/>
    <w:pPr>
      <w:numPr>
        <w:ilvl w:val="3"/>
      </w:numPr>
    </w:pPr>
  </w:style>
  <w:style w:type="paragraph" w:customStyle="1" w:styleId="WBNormal-List4">
    <w:name w:val="WB: Normal - List 4"/>
    <w:basedOn w:val="WBNormal"/>
    <w:rsid w:val="00BC3AA2"/>
    <w:pPr>
      <w:numPr>
        <w:ilvl w:val="4"/>
      </w:numPr>
    </w:pPr>
  </w:style>
  <w:style w:type="paragraph" w:customStyle="1" w:styleId="WBNormal-List5">
    <w:name w:val="WB: Normal - List 5"/>
    <w:basedOn w:val="WBNormal"/>
    <w:rsid w:val="00BC3AA2"/>
    <w:pPr>
      <w:numPr>
        <w:ilvl w:val="5"/>
      </w:numPr>
    </w:pPr>
  </w:style>
  <w:style w:type="paragraph" w:customStyle="1" w:styleId="WBNormal-List6">
    <w:name w:val="WB: Normal - List 6"/>
    <w:basedOn w:val="WBNormal"/>
    <w:rsid w:val="00BC3AA2"/>
    <w:pPr>
      <w:numPr>
        <w:ilvl w:val="6"/>
      </w:numPr>
    </w:pPr>
  </w:style>
  <w:style w:type="paragraph" w:customStyle="1" w:styleId="WBNormal-List7">
    <w:name w:val="WB: Normal - List 7"/>
    <w:basedOn w:val="WBNormal"/>
    <w:rsid w:val="00BC3AA2"/>
    <w:pPr>
      <w:numPr>
        <w:ilvl w:val="7"/>
      </w:numPr>
    </w:pPr>
  </w:style>
  <w:style w:type="paragraph" w:customStyle="1" w:styleId="WBNormal-List8">
    <w:name w:val="WB: Normal - List 8"/>
    <w:basedOn w:val="WBNormal"/>
    <w:rsid w:val="00BC3AA2"/>
    <w:pPr>
      <w:numPr>
        <w:ilvl w:val="8"/>
      </w:numPr>
    </w:pPr>
  </w:style>
  <w:style w:type="paragraph" w:customStyle="1" w:styleId="NormalBase">
    <w:name w:val="Normal Base"/>
    <w:semiHidden/>
    <w:rsid w:val="00BC3AA2"/>
    <w:pPr>
      <w:spacing w:before="180" w:after="180"/>
    </w:pPr>
    <w:rPr>
      <w:rFonts w:ascii="Verdana" w:hAnsi="Verdana"/>
      <w:sz w:val="18"/>
      <w:szCs w:val="24"/>
      <w:lang w:val="en-US" w:eastAsia="en-US"/>
    </w:rPr>
  </w:style>
  <w:style w:type="paragraph" w:styleId="ListNumber">
    <w:name w:val="List Number"/>
    <w:basedOn w:val="NormalBase"/>
    <w:rsid w:val="00BC3AA2"/>
    <w:pPr>
      <w:numPr>
        <w:numId w:val="8"/>
      </w:numPr>
    </w:pPr>
  </w:style>
  <w:style w:type="paragraph" w:styleId="ListNumber2">
    <w:name w:val="List Number 2"/>
    <w:basedOn w:val="ListNumber"/>
    <w:rsid w:val="00BC3AA2"/>
    <w:pPr>
      <w:numPr>
        <w:ilvl w:val="1"/>
      </w:numPr>
    </w:pPr>
  </w:style>
  <w:style w:type="paragraph" w:styleId="ListNumber3">
    <w:name w:val="List Number 3"/>
    <w:basedOn w:val="ListNumber"/>
    <w:rsid w:val="00BC3AA2"/>
    <w:pPr>
      <w:numPr>
        <w:ilvl w:val="2"/>
      </w:numPr>
    </w:pPr>
  </w:style>
  <w:style w:type="paragraph" w:styleId="ListNumber4">
    <w:name w:val="List Number 4"/>
    <w:basedOn w:val="ListNumber"/>
    <w:rsid w:val="00BC3AA2"/>
    <w:pPr>
      <w:numPr>
        <w:ilvl w:val="3"/>
      </w:numPr>
    </w:pPr>
  </w:style>
  <w:style w:type="paragraph" w:styleId="ListNumber5">
    <w:name w:val="List Number 5"/>
    <w:basedOn w:val="ListNumber"/>
    <w:rsid w:val="00BC3AA2"/>
    <w:pPr>
      <w:numPr>
        <w:ilvl w:val="4"/>
      </w:numPr>
    </w:pPr>
  </w:style>
  <w:style w:type="paragraph" w:customStyle="1" w:styleId="ListNumber6">
    <w:name w:val="List Number 6"/>
    <w:basedOn w:val="ListNumber"/>
    <w:rsid w:val="00BC3AA2"/>
    <w:pPr>
      <w:numPr>
        <w:ilvl w:val="5"/>
      </w:numPr>
    </w:pPr>
  </w:style>
  <w:style w:type="paragraph" w:customStyle="1" w:styleId="ListNumber7">
    <w:name w:val="List Number 7"/>
    <w:basedOn w:val="ListNumber"/>
    <w:rsid w:val="00BC3AA2"/>
    <w:pPr>
      <w:numPr>
        <w:ilvl w:val="6"/>
      </w:numPr>
    </w:pPr>
  </w:style>
  <w:style w:type="paragraph" w:customStyle="1" w:styleId="ListNumber8">
    <w:name w:val="List Number 8"/>
    <w:basedOn w:val="ListNumber"/>
    <w:rsid w:val="00BC3AA2"/>
    <w:pPr>
      <w:numPr>
        <w:ilvl w:val="7"/>
      </w:numPr>
    </w:pPr>
  </w:style>
  <w:style w:type="paragraph" w:customStyle="1" w:styleId="ListNumber9">
    <w:name w:val="List Number 9"/>
    <w:basedOn w:val="ListNumber"/>
    <w:rsid w:val="00BC3AA2"/>
    <w:pPr>
      <w:numPr>
        <w:ilvl w:val="8"/>
      </w:numPr>
    </w:pPr>
  </w:style>
  <w:style w:type="paragraph" w:customStyle="1" w:styleId="WBListNumber">
    <w:name w:val="WB: List Number"/>
    <w:basedOn w:val="NormalBase"/>
    <w:rsid w:val="00BC3AA2"/>
    <w:pPr>
      <w:numPr>
        <w:numId w:val="9"/>
      </w:numPr>
    </w:pPr>
    <w:rPr>
      <w:i/>
    </w:rPr>
  </w:style>
  <w:style w:type="paragraph" w:customStyle="1" w:styleId="WBListNumber2">
    <w:name w:val="WB: List Number 2"/>
    <w:basedOn w:val="WBListNumber"/>
    <w:rsid w:val="00BC3AA2"/>
    <w:pPr>
      <w:numPr>
        <w:ilvl w:val="1"/>
      </w:numPr>
    </w:pPr>
  </w:style>
  <w:style w:type="paragraph" w:customStyle="1" w:styleId="WBListNumber3">
    <w:name w:val="WB: List Number 3"/>
    <w:basedOn w:val="WBListNumber"/>
    <w:rsid w:val="00BC3AA2"/>
    <w:pPr>
      <w:numPr>
        <w:ilvl w:val="2"/>
      </w:numPr>
    </w:pPr>
  </w:style>
  <w:style w:type="paragraph" w:customStyle="1" w:styleId="WBListNumber4">
    <w:name w:val="WB: List Number 4"/>
    <w:basedOn w:val="WBListNumber"/>
    <w:rsid w:val="00BC3AA2"/>
    <w:pPr>
      <w:numPr>
        <w:ilvl w:val="3"/>
      </w:numPr>
    </w:pPr>
  </w:style>
  <w:style w:type="paragraph" w:customStyle="1" w:styleId="WBListNumber5">
    <w:name w:val="WB: List Number 5"/>
    <w:basedOn w:val="WBListNumber"/>
    <w:rsid w:val="00BC3AA2"/>
    <w:pPr>
      <w:numPr>
        <w:ilvl w:val="4"/>
      </w:numPr>
    </w:pPr>
  </w:style>
  <w:style w:type="paragraph" w:customStyle="1" w:styleId="WBListNumber6">
    <w:name w:val="WB: List Number 6"/>
    <w:basedOn w:val="WBListNumber"/>
    <w:rsid w:val="00BC3AA2"/>
    <w:pPr>
      <w:numPr>
        <w:ilvl w:val="5"/>
      </w:numPr>
    </w:pPr>
  </w:style>
  <w:style w:type="paragraph" w:customStyle="1" w:styleId="WBListNumber7">
    <w:name w:val="WB: List Number 7"/>
    <w:basedOn w:val="WBListNumber"/>
    <w:rsid w:val="00BC3AA2"/>
    <w:pPr>
      <w:numPr>
        <w:ilvl w:val="6"/>
      </w:numPr>
    </w:pPr>
  </w:style>
  <w:style w:type="paragraph" w:customStyle="1" w:styleId="WBListNumber8">
    <w:name w:val="WB: List Number 8"/>
    <w:basedOn w:val="WBListNumber"/>
    <w:rsid w:val="00BC3AA2"/>
    <w:pPr>
      <w:numPr>
        <w:ilvl w:val="7"/>
      </w:numPr>
    </w:pPr>
  </w:style>
  <w:style w:type="paragraph" w:customStyle="1" w:styleId="WBListNumber9">
    <w:name w:val="WB: List Number 9"/>
    <w:basedOn w:val="WBListNumber"/>
    <w:rsid w:val="00BC3AA2"/>
    <w:pPr>
      <w:numPr>
        <w:ilvl w:val="8"/>
      </w:numPr>
    </w:pPr>
  </w:style>
  <w:style w:type="paragraph" w:styleId="ListBullet">
    <w:name w:val="List Bullet"/>
    <w:basedOn w:val="NormalBase"/>
    <w:rsid w:val="00BC3AA2"/>
    <w:pPr>
      <w:numPr>
        <w:numId w:val="10"/>
      </w:numPr>
    </w:pPr>
  </w:style>
  <w:style w:type="paragraph" w:styleId="ListBullet2">
    <w:name w:val="List Bullet 2"/>
    <w:basedOn w:val="ListBullet"/>
    <w:rsid w:val="00BC3AA2"/>
    <w:pPr>
      <w:numPr>
        <w:ilvl w:val="1"/>
      </w:numPr>
    </w:pPr>
  </w:style>
  <w:style w:type="paragraph" w:styleId="ListBullet3">
    <w:name w:val="List Bullet 3"/>
    <w:basedOn w:val="ListBullet"/>
    <w:rsid w:val="00BC3AA2"/>
    <w:pPr>
      <w:numPr>
        <w:ilvl w:val="2"/>
      </w:numPr>
    </w:pPr>
  </w:style>
  <w:style w:type="paragraph" w:styleId="ListBullet4">
    <w:name w:val="List Bullet 4"/>
    <w:basedOn w:val="ListBullet"/>
    <w:rsid w:val="00BC3AA2"/>
    <w:pPr>
      <w:numPr>
        <w:ilvl w:val="3"/>
      </w:numPr>
    </w:pPr>
  </w:style>
  <w:style w:type="paragraph" w:styleId="ListBullet5">
    <w:name w:val="List Bullet 5"/>
    <w:basedOn w:val="ListBullet"/>
    <w:rsid w:val="00BC3AA2"/>
    <w:pPr>
      <w:numPr>
        <w:ilvl w:val="4"/>
      </w:numPr>
    </w:pPr>
  </w:style>
  <w:style w:type="paragraph" w:customStyle="1" w:styleId="ListBullet6">
    <w:name w:val="List Bullet 6"/>
    <w:basedOn w:val="ListBullet"/>
    <w:rsid w:val="00BC3AA2"/>
    <w:pPr>
      <w:numPr>
        <w:ilvl w:val="5"/>
      </w:numPr>
    </w:pPr>
  </w:style>
  <w:style w:type="paragraph" w:customStyle="1" w:styleId="ListBullet7">
    <w:name w:val="List Bullet 7"/>
    <w:basedOn w:val="ListBullet"/>
    <w:rsid w:val="00BC3AA2"/>
    <w:pPr>
      <w:numPr>
        <w:ilvl w:val="6"/>
      </w:numPr>
    </w:pPr>
  </w:style>
  <w:style w:type="paragraph" w:customStyle="1" w:styleId="ListBullet8">
    <w:name w:val="List Bullet 8"/>
    <w:basedOn w:val="ListBullet"/>
    <w:rsid w:val="00BC3AA2"/>
    <w:pPr>
      <w:numPr>
        <w:ilvl w:val="7"/>
      </w:numPr>
    </w:pPr>
  </w:style>
  <w:style w:type="paragraph" w:customStyle="1" w:styleId="ListBullet9">
    <w:name w:val="List Bullet 9"/>
    <w:basedOn w:val="ListBullet"/>
    <w:rsid w:val="00BC3AA2"/>
    <w:pPr>
      <w:numPr>
        <w:ilvl w:val="8"/>
      </w:numPr>
    </w:pPr>
  </w:style>
  <w:style w:type="paragraph" w:customStyle="1" w:styleId="WBListBullet">
    <w:name w:val="WB: List Bullet"/>
    <w:basedOn w:val="NormalBase"/>
    <w:rsid w:val="00BC3AA2"/>
    <w:pPr>
      <w:numPr>
        <w:numId w:val="11"/>
      </w:numPr>
    </w:pPr>
    <w:rPr>
      <w:i/>
    </w:rPr>
  </w:style>
  <w:style w:type="paragraph" w:customStyle="1" w:styleId="WBListBullet2">
    <w:name w:val="WB: List Bullet 2"/>
    <w:basedOn w:val="WBListBullet"/>
    <w:rsid w:val="00BC3AA2"/>
    <w:pPr>
      <w:numPr>
        <w:ilvl w:val="1"/>
      </w:numPr>
    </w:pPr>
  </w:style>
  <w:style w:type="paragraph" w:customStyle="1" w:styleId="WBListBullet3">
    <w:name w:val="WB: List Bullet 3"/>
    <w:basedOn w:val="WBListBullet"/>
    <w:rsid w:val="00BC3AA2"/>
    <w:pPr>
      <w:numPr>
        <w:ilvl w:val="2"/>
      </w:numPr>
    </w:pPr>
  </w:style>
  <w:style w:type="paragraph" w:customStyle="1" w:styleId="WBListBullet4">
    <w:name w:val="WB: List Bullet 4"/>
    <w:basedOn w:val="WBListBullet"/>
    <w:rsid w:val="00BC3AA2"/>
    <w:pPr>
      <w:numPr>
        <w:ilvl w:val="3"/>
      </w:numPr>
    </w:pPr>
  </w:style>
  <w:style w:type="paragraph" w:customStyle="1" w:styleId="WBListBullet5">
    <w:name w:val="WB: List Bullet 5"/>
    <w:basedOn w:val="WBListBullet"/>
    <w:rsid w:val="00BC3AA2"/>
    <w:pPr>
      <w:numPr>
        <w:ilvl w:val="4"/>
      </w:numPr>
    </w:pPr>
  </w:style>
  <w:style w:type="paragraph" w:customStyle="1" w:styleId="WBListBullet6">
    <w:name w:val="WB: List Bullet 6"/>
    <w:basedOn w:val="WBListBullet"/>
    <w:rsid w:val="00BC3AA2"/>
    <w:pPr>
      <w:numPr>
        <w:ilvl w:val="5"/>
      </w:numPr>
    </w:pPr>
  </w:style>
  <w:style w:type="paragraph" w:customStyle="1" w:styleId="WBListBullet7">
    <w:name w:val="WB: List Bullet 7"/>
    <w:basedOn w:val="WBListBullet"/>
    <w:rsid w:val="00BC3AA2"/>
    <w:pPr>
      <w:numPr>
        <w:ilvl w:val="6"/>
      </w:numPr>
    </w:pPr>
  </w:style>
  <w:style w:type="paragraph" w:customStyle="1" w:styleId="WBListBullet8">
    <w:name w:val="WB: List Bullet 8"/>
    <w:basedOn w:val="WBListBullet"/>
    <w:rsid w:val="00BC3AA2"/>
    <w:pPr>
      <w:numPr>
        <w:ilvl w:val="7"/>
      </w:numPr>
    </w:pPr>
  </w:style>
  <w:style w:type="paragraph" w:customStyle="1" w:styleId="WBListBullet9">
    <w:name w:val="WB: List Bullet 9"/>
    <w:basedOn w:val="WBListBullet"/>
    <w:rsid w:val="00BC3AA2"/>
    <w:pPr>
      <w:numPr>
        <w:ilvl w:val="8"/>
      </w:numPr>
    </w:pPr>
  </w:style>
  <w:style w:type="paragraph" w:customStyle="1" w:styleId="Definitiongeneric">
    <w:name w:val="Definition (generic)"/>
    <w:basedOn w:val="NormalBase"/>
    <w:rsid w:val="00BC3AA2"/>
    <w:pPr>
      <w:ind w:left="540" w:hanging="270"/>
    </w:pPr>
  </w:style>
  <w:style w:type="paragraph" w:customStyle="1" w:styleId="Definition-GlossaryTerm">
    <w:name w:val="Definition - Glossary Term"/>
    <w:basedOn w:val="Definitiongeneric"/>
    <w:rsid w:val="00BC3AA2"/>
  </w:style>
  <w:style w:type="paragraph" w:customStyle="1" w:styleId="Definition-Constant">
    <w:name w:val="Definition - Constant"/>
    <w:basedOn w:val="Definitiongeneric"/>
    <w:rsid w:val="00BC3AA2"/>
  </w:style>
  <w:style w:type="paragraph" w:customStyle="1" w:styleId="Definition-Datatype">
    <w:name w:val="Definition - Datatype"/>
    <w:basedOn w:val="Definitiongeneric"/>
    <w:rsid w:val="00BC3AA2"/>
  </w:style>
  <w:style w:type="paragraph" w:customStyle="1" w:styleId="Definition-Field">
    <w:name w:val="Definition - Field"/>
    <w:basedOn w:val="Definitiongeneric"/>
    <w:rsid w:val="00BC3AA2"/>
  </w:style>
  <w:style w:type="paragraph" w:customStyle="1" w:styleId="Definition-Field2">
    <w:name w:val="Definition - Field 2"/>
    <w:basedOn w:val="Definition-Field"/>
    <w:rsid w:val="00BC3AA2"/>
    <w:pPr>
      <w:ind w:left="1080"/>
    </w:pPr>
  </w:style>
  <w:style w:type="paragraph" w:customStyle="1" w:styleId="Definition-HTTPToken">
    <w:name w:val="Definition - HTTP Token"/>
    <w:basedOn w:val="Definitiongeneric"/>
    <w:rsid w:val="00BC3AA2"/>
  </w:style>
  <w:style w:type="paragraph" w:customStyle="1" w:styleId="Definition-Member">
    <w:name w:val="Definition - Member"/>
    <w:basedOn w:val="Definitiongeneric"/>
    <w:rsid w:val="00BC3AA2"/>
  </w:style>
  <w:style w:type="paragraph" w:customStyle="1" w:styleId="Definition-Member2">
    <w:name w:val="Definition - Member 2"/>
    <w:basedOn w:val="Definition-Member"/>
    <w:rsid w:val="00BC3AA2"/>
    <w:pPr>
      <w:ind w:left="1080"/>
    </w:pPr>
  </w:style>
  <w:style w:type="paragraph" w:customStyle="1" w:styleId="Definition-Parameter">
    <w:name w:val="Definition - Parameter"/>
    <w:basedOn w:val="Definitiongeneric"/>
    <w:rsid w:val="00BC3AA2"/>
  </w:style>
  <w:style w:type="paragraph" w:customStyle="1" w:styleId="Definition-ReturnValues">
    <w:name w:val="Definition - Return Values"/>
    <w:basedOn w:val="Definitiongeneric"/>
    <w:rsid w:val="00BC3AA2"/>
  </w:style>
  <w:style w:type="paragraph" w:customStyle="1" w:styleId="GlossaryExternalRef">
    <w:name w:val="Glossary External Ref"/>
    <w:basedOn w:val="NormalBase"/>
    <w:rsid w:val="00BC3AA2"/>
    <w:pPr>
      <w:spacing w:before="0" w:after="0"/>
      <w:ind w:left="270"/>
    </w:pPr>
    <w:rPr>
      <w:b/>
    </w:rPr>
  </w:style>
  <w:style w:type="paragraph" w:customStyle="1" w:styleId="DocumentSummary">
    <w:name w:val="Document Summary"/>
    <w:basedOn w:val="NormalBase"/>
    <w:rsid w:val="00BC3AA2"/>
    <w:pPr>
      <w:spacing w:before="60" w:after="60"/>
    </w:pPr>
    <w:rPr>
      <w:sz w:val="16"/>
    </w:rPr>
  </w:style>
  <w:style w:type="paragraph" w:customStyle="1" w:styleId="CoverHR">
    <w:name w:val="Cover HR"/>
    <w:basedOn w:val="NormalBase"/>
    <w:next w:val="Normal"/>
    <w:semiHidden/>
    <w:rsid w:val="00BC3AA2"/>
    <w:pPr>
      <w:pBdr>
        <w:bottom w:val="single" w:sz="4" w:space="1" w:color="auto"/>
      </w:pBdr>
      <w:ind w:right="180"/>
    </w:pPr>
  </w:style>
  <w:style w:type="paragraph" w:customStyle="1" w:styleId="RevisionSummaryHeading">
    <w:name w:val="Revision Summary Heading"/>
    <w:basedOn w:val="NormalBase"/>
    <w:semiHidden/>
    <w:rsid w:val="00BC3AA2"/>
    <w:pPr>
      <w:spacing w:before="360"/>
    </w:pPr>
    <w:rPr>
      <w:b/>
      <w:sz w:val="22"/>
    </w:rPr>
  </w:style>
  <w:style w:type="paragraph" w:customStyle="1" w:styleId="TableText">
    <w:name w:val="Table Text"/>
    <w:basedOn w:val="NormalBase"/>
    <w:semiHidden/>
    <w:rsid w:val="00BC3AA2"/>
    <w:pPr>
      <w:spacing w:before="60" w:after="60" w:line="200" w:lineRule="exact"/>
    </w:pPr>
    <w:rPr>
      <w:sz w:val="16"/>
    </w:rPr>
  </w:style>
  <w:style w:type="paragraph" w:customStyle="1" w:styleId="TableBodyText">
    <w:name w:val="Table Body Text"/>
    <w:basedOn w:val="TableText"/>
    <w:rsid w:val="00BC3AA2"/>
  </w:style>
  <w:style w:type="paragraph" w:customStyle="1" w:styleId="WBTableBodyText">
    <w:name w:val="WB: Table Body Text"/>
    <w:basedOn w:val="TableText"/>
    <w:rsid w:val="00BC3AA2"/>
    <w:rPr>
      <w:i/>
    </w:rPr>
  </w:style>
  <w:style w:type="paragraph" w:customStyle="1" w:styleId="TableHeaderText">
    <w:name w:val="Table Header Text"/>
    <w:basedOn w:val="TableBodyText"/>
    <w:rsid w:val="00BC3AA2"/>
    <w:rPr>
      <w:b/>
    </w:rPr>
  </w:style>
  <w:style w:type="paragraph" w:customStyle="1" w:styleId="WBTableHeaderText">
    <w:name w:val="WB: Table Header Text"/>
    <w:basedOn w:val="TableBodyText"/>
    <w:rsid w:val="00BC3AA2"/>
    <w:rPr>
      <w:b/>
      <w:i/>
    </w:rPr>
  </w:style>
  <w:style w:type="paragraph" w:customStyle="1" w:styleId="Packetdiagramheaderrow">
    <w:name w:val="Packet diagram header row"/>
    <w:basedOn w:val="TableText"/>
    <w:semiHidden/>
    <w:rsid w:val="00BC3AA2"/>
    <w:pPr>
      <w:spacing w:before="180"/>
    </w:pPr>
  </w:style>
  <w:style w:type="paragraph" w:customStyle="1" w:styleId="WBPacketdiagramheaderrow">
    <w:name w:val="WB: Packet diagram header row"/>
    <w:basedOn w:val="TableText"/>
    <w:semiHidden/>
    <w:rsid w:val="00BC3AA2"/>
    <w:pPr>
      <w:spacing w:before="180"/>
    </w:pPr>
    <w:rPr>
      <w:i/>
    </w:rPr>
  </w:style>
  <w:style w:type="paragraph" w:customStyle="1" w:styleId="Packetdiagramtext">
    <w:name w:val="Packet diagram text"/>
    <w:basedOn w:val="TableText"/>
    <w:semiHidden/>
    <w:rsid w:val="00BC3AA2"/>
    <w:pPr>
      <w:spacing w:before="180" w:after="120"/>
    </w:pPr>
  </w:style>
  <w:style w:type="paragraph" w:customStyle="1" w:styleId="WBPacketdiagramtext">
    <w:name w:val="WB: Packet diagram text"/>
    <w:basedOn w:val="TableText"/>
    <w:semiHidden/>
    <w:rsid w:val="00BC3AA2"/>
    <w:pPr>
      <w:spacing w:before="180" w:after="120"/>
    </w:pPr>
    <w:rPr>
      <w:i/>
    </w:rPr>
  </w:style>
  <w:style w:type="paragraph" w:styleId="Footer">
    <w:name w:val="footer"/>
    <w:basedOn w:val="NormalBase"/>
    <w:link w:val="FooterChar"/>
    <w:semiHidden/>
    <w:rsid w:val="00BC3AA2"/>
    <w:pPr>
      <w:spacing w:before="120" w:after="120"/>
    </w:pPr>
    <w:rPr>
      <w:i/>
      <w:sz w:val="16"/>
    </w:rPr>
  </w:style>
  <w:style w:type="paragraph" w:customStyle="1" w:styleId="FooterPageNumber">
    <w:name w:val="Footer Page Number"/>
    <w:basedOn w:val="Footer"/>
    <w:semiHidden/>
    <w:rsid w:val="00BC3AA2"/>
    <w:pPr>
      <w:pBdr>
        <w:top w:val="single" w:sz="4" w:space="1" w:color="auto"/>
      </w:pBdr>
      <w:ind w:hanging="180"/>
      <w:jc w:val="right"/>
    </w:pPr>
  </w:style>
  <w:style w:type="paragraph" w:customStyle="1" w:styleId="IndexEntry">
    <w:name w:val="Index Entry"/>
    <w:basedOn w:val="NormalBase"/>
    <w:semiHidden/>
    <w:rsid w:val="00BC3AA2"/>
    <w:pPr>
      <w:spacing w:before="0" w:after="0"/>
    </w:pPr>
    <w:rPr>
      <w:sz w:val="16"/>
    </w:rPr>
  </w:style>
  <w:style w:type="paragraph" w:customStyle="1" w:styleId="GridTable31">
    <w:name w:val="Grid Table 31"/>
    <w:basedOn w:val="NormalBase"/>
    <w:next w:val="TOC1"/>
    <w:qFormat/>
    <w:rsid w:val="00BC3AA2"/>
    <w:pPr>
      <w:pageBreakBefore/>
      <w:spacing w:before="360"/>
      <w:ind w:hanging="180"/>
      <w:outlineLvl w:val="0"/>
    </w:pPr>
    <w:rPr>
      <w:rFonts w:cs="Segoe UI"/>
      <w:b/>
      <w:sz w:val="26"/>
      <w:szCs w:val="26"/>
    </w:rPr>
  </w:style>
  <w:style w:type="paragraph" w:customStyle="1" w:styleId="TOCTable">
    <w:name w:val="TOC Table"/>
    <w:basedOn w:val="NormalBase"/>
    <w:semiHidden/>
    <w:rsid w:val="00BC3AA2"/>
    <w:pPr>
      <w:spacing w:before="0" w:after="0"/>
    </w:pPr>
  </w:style>
  <w:style w:type="paragraph" w:customStyle="1" w:styleId="TOCBase">
    <w:name w:val="TOC Base"/>
    <w:basedOn w:val="NormalBase"/>
    <w:semiHidden/>
    <w:rsid w:val="00BC3AA2"/>
    <w:pPr>
      <w:tabs>
        <w:tab w:val="right" w:leader="dot" w:pos="8820"/>
      </w:tabs>
      <w:spacing w:before="0" w:after="0"/>
      <w:ind w:right="450"/>
    </w:pPr>
  </w:style>
  <w:style w:type="paragraph" w:styleId="TOC1">
    <w:name w:val="toc 1"/>
    <w:basedOn w:val="TOCBase"/>
    <w:uiPriority w:val="39"/>
    <w:rsid w:val="00BC3AA2"/>
    <w:pPr>
      <w:tabs>
        <w:tab w:val="left" w:pos="360"/>
      </w:tabs>
      <w:spacing w:before="120"/>
      <w:ind w:left="360" w:hanging="360"/>
    </w:pPr>
    <w:rPr>
      <w:b/>
      <w:bCs/>
    </w:rPr>
  </w:style>
  <w:style w:type="paragraph" w:styleId="TOC2">
    <w:name w:val="toc 2"/>
    <w:basedOn w:val="TOCBase"/>
    <w:uiPriority w:val="39"/>
    <w:rsid w:val="00BC3AA2"/>
    <w:pPr>
      <w:tabs>
        <w:tab w:val="left" w:pos="720"/>
        <w:tab w:val="left" w:pos="900"/>
        <w:tab w:val="left" w:pos="1080"/>
      </w:tabs>
      <w:ind w:left="720" w:hanging="540"/>
    </w:pPr>
  </w:style>
  <w:style w:type="paragraph" w:styleId="TOC3">
    <w:name w:val="toc 3"/>
    <w:basedOn w:val="TOCBase"/>
    <w:uiPriority w:val="39"/>
    <w:rsid w:val="00BC3AA2"/>
    <w:pPr>
      <w:tabs>
        <w:tab w:val="left" w:pos="1080"/>
        <w:tab w:val="left" w:pos="1260"/>
        <w:tab w:val="left" w:pos="1440"/>
      </w:tabs>
      <w:ind w:left="1080" w:hanging="720"/>
    </w:pPr>
  </w:style>
  <w:style w:type="paragraph" w:styleId="TOC4">
    <w:name w:val="toc 4"/>
    <w:basedOn w:val="TOCBase"/>
    <w:uiPriority w:val="39"/>
    <w:rsid w:val="00BC3AA2"/>
    <w:pPr>
      <w:tabs>
        <w:tab w:val="left" w:pos="1440"/>
        <w:tab w:val="left" w:pos="1620"/>
        <w:tab w:val="left" w:pos="1800"/>
      </w:tabs>
      <w:ind w:left="1440" w:hanging="900"/>
    </w:pPr>
  </w:style>
  <w:style w:type="paragraph" w:styleId="TOC5">
    <w:name w:val="toc 5"/>
    <w:basedOn w:val="TOCBase"/>
    <w:uiPriority w:val="39"/>
    <w:rsid w:val="00BC3AA2"/>
    <w:pPr>
      <w:tabs>
        <w:tab w:val="left" w:pos="1800"/>
        <w:tab w:val="left" w:pos="1980"/>
        <w:tab w:val="left" w:pos="2160"/>
      </w:tabs>
      <w:ind w:left="1800" w:hanging="1080"/>
    </w:pPr>
  </w:style>
  <w:style w:type="paragraph" w:styleId="TOC6">
    <w:name w:val="toc 6"/>
    <w:basedOn w:val="TOCBase"/>
    <w:uiPriority w:val="39"/>
    <w:rsid w:val="00BC3AA2"/>
    <w:pPr>
      <w:tabs>
        <w:tab w:val="left" w:pos="2160"/>
        <w:tab w:val="left" w:pos="2340"/>
        <w:tab w:val="left" w:pos="2520"/>
      </w:tabs>
      <w:ind w:left="2160" w:hanging="1260"/>
    </w:pPr>
  </w:style>
  <w:style w:type="paragraph" w:styleId="TOC7">
    <w:name w:val="toc 7"/>
    <w:basedOn w:val="TOCBase"/>
    <w:next w:val="Normal"/>
    <w:uiPriority w:val="39"/>
    <w:rsid w:val="00BC3AA2"/>
    <w:pPr>
      <w:tabs>
        <w:tab w:val="left" w:pos="2520"/>
        <w:tab w:val="left" w:pos="2700"/>
        <w:tab w:val="left" w:pos="2880"/>
      </w:tabs>
      <w:ind w:left="2520" w:hanging="1440"/>
    </w:pPr>
  </w:style>
  <w:style w:type="paragraph" w:styleId="TOC8">
    <w:name w:val="toc 8"/>
    <w:basedOn w:val="TOCBase"/>
    <w:next w:val="Normal"/>
    <w:uiPriority w:val="39"/>
    <w:rsid w:val="00BC3AA2"/>
    <w:pPr>
      <w:tabs>
        <w:tab w:val="left" w:pos="2880"/>
        <w:tab w:val="left" w:pos="3060"/>
        <w:tab w:val="left" w:pos="3240"/>
      </w:tabs>
      <w:ind w:left="2880" w:hanging="1620"/>
    </w:pPr>
  </w:style>
  <w:style w:type="paragraph" w:styleId="TOC9">
    <w:name w:val="toc 9"/>
    <w:basedOn w:val="TOCBase"/>
    <w:next w:val="Normal"/>
    <w:uiPriority w:val="39"/>
    <w:rsid w:val="00BC3AA2"/>
    <w:pPr>
      <w:tabs>
        <w:tab w:val="left" w:pos="3240"/>
        <w:tab w:val="left" w:pos="3420"/>
        <w:tab w:val="left" w:pos="3600"/>
      </w:tabs>
      <w:ind w:left="3240" w:hanging="1800"/>
    </w:pPr>
  </w:style>
  <w:style w:type="paragraph" w:styleId="Title">
    <w:name w:val="Title"/>
    <w:next w:val="Normal"/>
    <w:qFormat/>
    <w:rsid w:val="00BC3AA2"/>
    <w:pPr>
      <w:spacing w:before="480" w:after="180"/>
      <w:ind w:hanging="180"/>
    </w:pPr>
    <w:rPr>
      <w:rFonts w:ascii="Verdana" w:hAnsi="Verdana" w:cs="Arial"/>
      <w:b/>
      <w:bCs/>
      <w:kern w:val="28"/>
      <w:sz w:val="28"/>
      <w:szCs w:val="32"/>
      <w:lang w:val="en-US" w:eastAsia="en-US"/>
    </w:rPr>
  </w:style>
  <w:style w:type="table" w:customStyle="1" w:styleId="Table-shadedheader">
    <w:name w:val="Table - shaded header"/>
    <w:rsid w:val="00BC3AA2"/>
    <w:rPr>
      <w:sz w:val="16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30" w:type="dxa"/>
        <w:left w:w="144" w:type="dxa"/>
        <w:bottom w:w="30" w:type="dxa"/>
        <w:right w:w="144" w:type="dxa"/>
      </w:tblCellMar>
    </w:tblPr>
  </w:style>
  <w:style w:type="table" w:customStyle="1" w:styleId="Table-packetdiagram">
    <w:name w:val="Table - packet diagram"/>
    <w:basedOn w:val="Table-shadedheader"/>
    <w:rsid w:val="00BC3AA2"/>
    <w:pPr>
      <w:jc w:val="center"/>
    </w:pPr>
    <w:tblPr>
      <w:tblCellMar>
        <w:left w:w="30" w:type="dxa"/>
        <w:right w:w="30" w:type="dxa"/>
      </w:tblCellMar>
    </w:tblPr>
    <w:tblStylePr w:type="firstRow">
      <w:tblPr/>
      <w:tcPr>
        <w:shd w:val="clear" w:color="auto" w:fill="D9D9D9"/>
        <w:vAlign w:val="bottom"/>
      </w:tcPr>
    </w:tblStylePr>
  </w:style>
  <w:style w:type="paragraph" w:styleId="Header">
    <w:name w:val="header"/>
    <w:basedOn w:val="Normal"/>
    <w:locked/>
    <w:rsid w:val="00C724CE"/>
    <w:pPr>
      <w:tabs>
        <w:tab w:val="clear" w:pos="0"/>
        <w:tab w:val="center" w:pos="4320"/>
        <w:tab w:val="right" w:pos="8640"/>
      </w:tabs>
    </w:pPr>
  </w:style>
  <w:style w:type="character" w:styleId="CommentReference">
    <w:name w:val="annotation reference"/>
    <w:semiHidden/>
    <w:locked/>
    <w:rsid w:val="00DF11C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locked/>
    <w:rsid w:val="00DF11C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locked/>
    <w:rsid w:val="00DF11C3"/>
    <w:rPr>
      <w:b/>
      <w:bCs/>
    </w:rPr>
  </w:style>
  <w:style w:type="paragraph" w:styleId="BalloonText">
    <w:name w:val="Balloon Text"/>
    <w:basedOn w:val="Normal"/>
    <w:semiHidden/>
    <w:locked/>
    <w:rsid w:val="00DF11C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locked/>
    <w:rsid w:val="00FC1B53"/>
    <w:pPr>
      <w:numPr>
        <w:numId w:val="0"/>
      </w:numPr>
      <w:spacing w:before="0" w:after="240" w:line="240" w:lineRule="atLeast"/>
      <w:ind w:left="720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link w:val="BodyText"/>
    <w:rsid w:val="00FC1B53"/>
    <w:rPr>
      <w:rFonts w:ascii="Arial" w:hAnsi="Arial"/>
      <w:spacing w:val="-5"/>
      <w:lang w:val="en-US" w:eastAsia="en-US" w:bidi="ar-SA"/>
    </w:rPr>
  </w:style>
  <w:style w:type="character" w:styleId="PageNumber">
    <w:name w:val="page number"/>
    <w:basedOn w:val="DefaultParagraphFont"/>
    <w:locked/>
    <w:rsid w:val="00A251D6"/>
  </w:style>
  <w:style w:type="character" w:styleId="EndnoteReference">
    <w:name w:val="endnote reference"/>
    <w:locked/>
    <w:rsid w:val="00A251D6"/>
    <w:rPr>
      <w:vertAlign w:val="baseline"/>
    </w:rPr>
  </w:style>
  <w:style w:type="character" w:styleId="Hyperlink">
    <w:name w:val="Hyperlink"/>
    <w:uiPriority w:val="99"/>
    <w:locked/>
    <w:rsid w:val="006A5FBF"/>
    <w:rPr>
      <w:color w:val="0000FF"/>
      <w:u w:val="single"/>
    </w:rPr>
  </w:style>
  <w:style w:type="paragraph" w:customStyle="1" w:styleId="TemplateGuidance">
    <w:name w:val="TemplateGuidance"/>
    <w:basedOn w:val="Normal"/>
    <w:link w:val="TemplateGuidanceChar"/>
    <w:qFormat/>
    <w:rsid w:val="00C8437F"/>
    <w:rPr>
      <w:rFonts w:ascii="Times New Roman" w:hAnsi="Times New Roman"/>
      <w:i/>
      <w:color w:val="1F497D"/>
      <w:sz w:val="20"/>
      <w:szCs w:val="20"/>
    </w:rPr>
  </w:style>
  <w:style w:type="character" w:customStyle="1" w:styleId="TemplateGuidanceChar">
    <w:name w:val="TemplateGuidance Char"/>
    <w:link w:val="TemplateGuidance"/>
    <w:rsid w:val="00C8437F"/>
    <w:rPr>
      <w:i/>
      <w:color w:val="1F497D"/>
    </w:rPr>
  </w:style>
  <w:style w:type="paragraph" w:styleId="DocumentMap">
    <w:name w:val="Document Map"/>
    <w:basedOn w:val="Normal"/>
    <w:link w:val="DocumentMapChar"/>
    <w:locked/>
    <w:rsid w:val="00C8437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C8437F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semiHidden/>
    <w:rsid w:val="00B96A33"/>
    <w:rPr>
      <w:rFonts w:ascii="Verdana" w:hAnsi="Verdana"/>
      <w:i/>
      <w:sz w:val="16"/>
      <w:szCs w:val="24"/>
    </w:rPr>
  </w:style>
  <w:style w:type="paragraph" w:styleId="EndnoteText">
    <w:name w:val="endnote text"/>
    <w:basedOn w:val="Normal"/>
    <w:link w:val="EndnoteTextChar"/>
    <w:locked/>
    <w:rsid w:val="00FB7CD7"/>
    <w:pPr>
      <w:numPr>
        <w:numId w:val="0"/>
      </w:numPr>
      <w:spacing w:before="0" w:after="0"/>
    </w:pPr>
    <w:rPr>
      <w:rFonts w:ascii="Times New Roman" w:hAnsi="Times New Roman"/>
      <w:spacing w:val="-5"/>
      <w:sz w:val="24"/>
      <w:szCs w:val="20"/>
    </w:rPr>
  </w:style>
  <w:style w:type="character" w:customStyle="1" w:styleId="EndnoteTextChar">
    <w:name w:val="Endnote Text Char"/>
    <w:link w:val="EndnoteText"/>
    <w:rsid w:val="00FB7CD7"/>
    <w:rPr>
      <w:spacing w:val="-5"/>
      <w:sz w:val="24"/>
    </w:rPr>
  </w:style>
  <w:style w:type="paragraph" w:customStyle="1" w:styleId="ColorfulShading-Accent11">
    <w:name w:val="Colorful Shading - Accent 11"/>
    <w:hidden/>
    <w:uiPriority w:val="99"/>
    <w:semiHidden/>
    <w:rsid w:val="009B35D5"/>
    <w:rPr>
      <w:rFonts w:ascii="Verdana" w:hAnsi="Verdana"/>
      <w:sz w:val="18"/>
      <w:szCs w:val="24"/>
      <w:lang w:val="en-US" w:eastAsia="en-US"/>
    </w:rPr>
  </w:style>
  <w:style w:type="character" w:customStyle="1" w:styleId="CommentTextChar">
    <w:name w:val="Comment Text Char"/>
    <w:link w:val="CommentText"/>
    <w:semiHidden/>
    <w:rsid w:val="007062CC"/>
    <w:rPr>
      <w:rFonts w:ascii="Verdana" w:hAnsi="Verdana"/>
    </w:rPr>
  </w:style>
  <w:style w:type="character" w:customStyle="1" w:styleId="Link-8pt">
    <w:name w:val="Link-8pt"/>
    <w:rsid w:val="007D5620"/>
    <w:rPr>
      <w:color w:val="0066FF"/>
      <w:sz w:val="16"/>
      <w:szCs w:val="16"/>
      <w:u w:val="single"/>
    </w:rPr>
  </w:style>
  <w:style w:type="paragraph" w:customStyle="1" w:styleId="BulletedList1">
    <w:name w:val="Bulleted List 1"/>
    <w:aliases w:val="bl1"/>
    <w:basedOn w:val="Normal"/>
    <w:rsid w:val="007D5620"/>
    <w:pPr>
      <w:numPr>
        <w:numId w:val="16"/>
      </w:numPr>
      <w:tabs>
        <w:tab w:val="left" w:pos="274"/>
      </w:tabs>
      <w:ind w:left="274" w:hanging="274"/>
    </w:pPr>
    <w:rPr>
      <w:rFonts w:eastAsia="SimSun"/>
      <w:kern w:val="24"/>
      <w:szCs w:val="20"/>
    </w:rPr>
  </w:style>
  <w:style w:type="character" w:customStyle="1" w:styleId="Bold">
    <w:name w:val="Bold"/>
    <w:aliases w:val="b"/>
    <w:rsid w:val="00AF0835"/>
    <w:rPr>
      <w:b/>
      <w:szCs w:val="18"/>
    </w:rPr>
  </w:style>
  <w:style w:type="paragraph" w:customStyle="1" w:styleId="BulletedList4">
    <w:name w:val="Bulleted List 4"/>
    <w:aliases w:val="bl4"/>
    <w:basedOn w:val="BulletedList1"/>
    <w:rsid w:val="002351DF"/>
    <w:pPr>
      <w:numPr>
        <w:numId w:val="17"/>
      </w:numPr>
      <w:ind w:left="1080" w:hanging="274"/>
    </w:pPr>
  </w:style>
  <w:style w:type="paragraph" w:customStyle="1" w:styleId="PacketDiagramHeaderRow0">
    <w:name w:val="PacketDiagramHeaderRow"/>
    <w:basedOn w:val="Normal"/>
    <w:qFormat/>
    <w:rsid w:val="000C5753"/>
    <w:pPr>
      <w:numPr>
        <w:numId w:val="0"/>
      </w:numPr>
      <w:spacing w:after="60" w:line="200" w:lineRule="exact"/>
    </w:pPr>
    <w:rPr>
      <w:rFonts w:eastAsia="SimSun"/>
      <w:kern w:val="24"/>
      <w:sz w:val="16"/>
      <w:szCs w:val="20"/>
    </w:rPr>
  </w:style>
  <w:style w:type="paragraph" w:customStyle="1" w:styleId="PacketDiagramText0">
    <w:name w:val="PacketDiagramText"/>
    <w:basedOn w:val="Normal"/>
    <w:qFormat/>
    <w:rsid w:val="000C5753"/>
    <w:pPr>
      <w:numPr>
        <w:numId w:val="0"/>
      </w:numPr>
      <w:spacing w:after="120" w:line="200" w:lineRule="exact"/>
    </w:pPr>
    <w:rPr>
      <w:rFonts w:eastAsia="SimSun"/>
      <w:kern w:val="24"/>
      <w:sz w:val="16"/>
      <w:szCs w:val="20"/>
    </w:rPr>
  </w:style>
  <w:style w:type="character" w:customStyle="1" w:styleId="ProtocolTermLink">
    <w:name w:val="ProtocolTermLink"/>
    <w:rsid w:val="00524618"/>
    <w:rPr>
      <w:b/>
      <w:color w:val="009900"/>
    </w:rPr>
  </w:style>
  <w:style w:type="character" w:customStyle="1" w:styleId="CodeChar">
    <w:name w:val="Code Char"/>
    <w:aliases w:val="c Char"/>
    <w:link w:val="Code"/>
    <w:rsid w:val="00102E0A"/>
    <w:rPr>
      <w:rFonts w:ascii="Courier New" w:hAnsi="Courier New"/>
      <w:sz w:val="18"/>
      <w:szCs w:val="24"/>
      <w:shd w:val="clear" w:color="auto" w:fill="FFFFFF"/>
    </w:rPr>
  </w:style>
  <w:style w:type="paragraph" w:customStyle="1" w:styleId="TextIndented">
    <w:name w:val="Text Indented"/>
    <w:aliases w:val="ti"/>
    <w:basedOn w:val="Normal"/>
    <w:rsid w:val="00E5087D"/>
    <w:pPr>
      <w:numPr>
        <w:numId w:val="0"/>
      </w:numPr>
      <w:ind w:left="548" w:hanging="274"/>
    </w:pPr>
    <w:rPr>
      <w:rFonts w:eastAsia="SimSun"/>
      <w:kern w:val="24"/>
      <w:szCs w:val="20"/>
    </w:rPr>
  </w:style>
  <w:style w:type="paragraph" w:customStyle="1" w:styleId="Normal-List20">
    <w:name w:val="Normal-List2"/>
    <w:rsid w:val="00362157"/>
    <w:pPr>
      <w:tabs>
        <w:tab w:val="left" w:pos="461"/>
      </w:tabs>
      <w:spacing w:before="180" w:after="180"/>
      <w:ind w:left="576"/>
    </w:pPr>
    <w:rPr>
      <w:rFonts w:ascii="Verdana" w:eastAsia="MS Mincho" w:hAnsi="Verdana"/>
      <w:sz w:val="18"/>
      <w:lang w:val="en-US" w:eastAsia="en-US"/>
    </w:rPr>
  </w:style>
  <w:style w:type="paragraph" w:customStyle="1" w:styleId="NumberedList2">
    <w:name w:val="Numbered List 2"/>
    <w:aliases w:val="nl2"/>
    <w:basedOn w:val="ListNumber"/>
    <w:rsid w:val="002B4C69"/>
    <w:pPr>
      <w:numPr>
        <w:numId w:val="18"/>
      </w:numPr>
      <w:tabs>
        <w:tab w:val="left" w:pos="547"/>
      </w:tabs>
      <w:ind w:left="548" w:hanging="274"/>
    </w:pPr>
    <w:rPr>
      <w:rFonts w:eastAsia="SimSun"/>
      <w:kern w:val="24"/>
      <w:szCs w:val="20"/>
    </w:rPr>
  </w:style>
  <w:style w:type="paragraph" w:customStyle="1" w:styleId="DSTOC1-4">
    <w:name w:val="DSTOC1-4"/>
    <w:basedOn w:val="Normal"/>
    <w:next w:val="Normal"/>
    <w:qFormat/>
    <w:rsid w:val="002B4C69"/>
    <w:pPr>
      <w:keepNext/>
      <w:keepLines/>
      <w:numPr>
        <w:numId w:val="0"/>
      </w:numPr>
      <w:spacing w:before="240" w:after="120"/>
      <w:ind w:left="-29" w:hanging="187"/>
      <w:outlineLvl w:val="3"/>
    </w:pPr>
    <w:rPr>
      <w:rFonts w:eastAsia="SimSun"/>
      <w:b/>
      <w:kern w:val="24"/>
      <w:sz w:val="20"/>
      <w:szCs w:val="20"/>
    </w:rPr>
  </w:style>
  <w:style w:type="paragraph" w:customStyle="1" w:styleId="GridTable21">
    <w:name w:val="Grid Table 21"/>
    <w:basedOn w:val="Normal"/>
    <w:next w:val="Normal"/>
    <w:uiPriority w:val="37"/>
    <w:semiHidden/>
    <w:unhideWhenUsed/>
    <w:rsid w:val="004D561A"/>
  </w:style>
  <w:style w:type="paragraph" w:styleId="BlockText">
    <w:name w:val="Block Text"/>
    <w:basedOn w:val="Normal"/>
    <w:locked/>
    <w:rsid w:val="004D561A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locked/>
    <w:rsid w:val="004D561A"/>
    <w:pPr>
      <w:spacing w:after="120" w:line="480" w:lineRule="auto"/>
    </w:pPr>
  </w:style>
  <w:style w:type="character" w:customStyle="1" w:styleId="BodyText2Char">
    <w:name w:val="Body Text 2 Char"/>
    <w:link w:val="BodyText2"/>
    <w:rsid w:val="004D561A"/>
    <w:rPr>
      <w:rFonts w:ascii="Verdana" w:hAnsi="Verdana"/>
      <w:sz w:val="18"/>
      <w:szCs w:val="24"/>
      <w:lang w:val="en-US" w:eastAsia="en-US"/>
    </w:rPr>
  </w:style>
  <w:style w:type="paragraph" w:styleId="BodyText3">
    <w:name w:val="Body Text 3"/>
    <w:basedOn w:val="Normal"/>
    <w:link w:val="BodyText3Char"/>
    <w:locked/>
    <w:rsid w:val="004D561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D561A"/>
    <w:rPr>
      <w:rFonts w:ascii="Verdana" w:hAnsi="Verdana"/>
      <w:sz w:val="16"/>
      <w:szCs w:val="16"/>
      <w:lang w:val="en-US" w:eastAsia="en-US"/>
    </w:rPr>
  </w:style>
  <w:style w:type="paragraph" w:styleId="BodyTextFirstIndent">
    <w:name w:val="Body Text First Indent"/>
    <w:basedOn w:val="BodyText"/>
    <w:link w:val="BodyTextFirstIndentChar"/>
    <w:locked/>
    <w:rsid w:val="004D561A"/>
    <w:pPr>
      <w:numPr>
        <w:numId w:val="6"/>
      </w:numPr>
      <w:spacing w:before="180" w:after="120" w:line="240" w:lineRule="auto"/>
      <w:ind w:firstLine="210"/>
    </w:pPr>
    <w:rPr>
      <w:rFonts w:ascii="Verdana" w:hAnsi="Verdana"/>
      <w:spacing w:val="0"/>
      <w:sz w:val="18"/>
      <w:szCs w:val="24"/>
    </w:rPr>
  </w:style>
  <w:style w:type="character" w:customStyle="1" w:styleId="BodyTextFirstIndentChar">
    <w:name w:val="Body Text First Indent Char"/>
    <w:link w:val="BodyTextFirstIndent"/>
    <w:rsid w:val="004D561A"/>
    <w:rPr>
      <w:rFonts w:ascii="Verdana" w:hAnsi="Verdana"/>
      <w:spacing w:val="-5"/>
      <w:sz w:val="18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locked/>
    <w:rsid w:val="004D561A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4D561A"/>
    <w:rPr>
      <w:rFonts w:ascii="Verdana" w:hAnsi="Verdana"/>
      <w:sz w:val="18"/>
      <w:szCs w:val="24"/>
      <w:lang w:val="en-US" w:eastAsia="en-US"/>
    </w:rPr>
  </w:style>
  <w:style w:type="paragraph" w:styleId="BodyTextFirstIndent2">
    <w:name w:val="Body Text First Indent 2"/>
    <w:basedOn w:val="BodyTextIndent"/>
    <w:link w:val="BodyTextFirstIndent2Char"/>
    <w:locked/>
    <w:rsid w:val="004D561A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D561A"/>
    <w:rPr>
      <w:rFonts w:ascii="Verdana" w:hAnsi="Verdana"/>
      <w:sz w:val="18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locked/>
    <w:rsid w:val="004D561A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4D561A"/>
    <w:rPr>
      <w:rFonts w:ascii="Verdana" w:hAnsi="Verdana"/>
      <w:sz w:val="18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locked/>
    <w:rsid w:val="004D561A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4D561A"/>
    <w:rPr>
      <w:rFonts w:ascii="Verdana" w:hAnsi="Verdana"/>
      <w:sz w:val="16"/>
      <w:szCs w:val="16"/>
      <w:lang w:val="en-US" w:eastAsia="en-US"/>
    </w:rPr>
  </w:style>
  <w:style w:type="paragraph" w:styleId="Caption">
    <w:name w:val="caption"/>
    <w:basedOn w:val="Normal"/>
    <w:next w:val="Normal"/>
    <w:qFormat/>
    <w:locked/>
    <w:rsid w:val="004D561A"/>
    <w:rPr>
      <w:b/>
      <w:bCs/>
      <w:sz w:val="20"/>
      <w:szCs w:val="20"/>
    </w:rPr>
  </w:style>
  <w:style w:type="paragraph" w:styleId="Closing">
    <w:name w:val="Closing"/>
    <w:basedOn w:val="Normal"/>
    <w:link w:val="ClosingChar"/>
    <w:locked/>
    <w:rsid w:val="004D561A"/>
    <w:pPr>
      <w:ind w:left="4252"/>
    </w:pPr>
  </w:style>
  <w:style w:type="character" w:customStyle="1" w:styleId="ClosingChar">
    <w:name w:val="Closing Char"/>
    <w:link w:val="Closing"/>
    <w:rsid w:val="004D561A"/>
    <w:rPr>
      <w:rFonts w:ascii="Verdana" w:hAnsi="Verdana"/>
      <w:sz w:val="18"/>
      <w:szCs w:val="24"/>
      <w:lang w:val="en-US" w:eastAsia="en-US"/>
    </w:rPr>
  </w:style>
  <w:style w:type="paragraph" w:styleId="Date">
    <w:name w:val="Date"/>
    <w:basedOn w:val="Normal"/>
    <w:next w:val="Normal"/>
    <w:link w:val="DateChar"/>
    <w:locked/>
    <w:rsid w:val="004D561A"/>
  </w:style>
  <w:style w:type="character" w:customStyle="1" w:styleId="DateChar">
    <w:name w:val="Date Char"/>
    <w:link w:val="Date"/>
    <w:rsid w:val="004D561A"/>
    <w:rPr>
      <w:rFonts w:ascii="Verdana" w:hAnsi="Verdana"/>
      <w:sz w:val="18"/>
      <w:szCs w:val="24"/>
      <w:lang w:val="en-US" w:eastAsia="en-US"/>
    </w:rPr>
  </w:style>
  <w:style w:type="paragraph" w:styleId="E-mailSignature">
    <w:name w:val="E-mail Signature"/>
    <w:basedOn w:val="Normal"/>
    <w:link w:val="E-mailSignatureChar"/>
    <w:locked/>
    <w:rsid w:val="004D561A"/>
  </w:style>
  <w:style w:type="character" w:customStyle="1" w:styleId="E-mailSignatureChar">
    <w:name w:val="E-mail Signature Char"/>
    <w:link w:val="E-mailSignature"/>
    <w:rsid w:val="004D561A"/>
    <w:rPr>
      <w:rFonts w:ascii="Verdana" w:hAnsi="Verdana"/>
      <w:sz w:val="18"/>
      <w:szCs w:val="24"/>
      <w:lang w:val="en-US" w:eastAsia="en-US"/>
    </w:rPr>
  </w:style>
  <w:style w:type="paragraph" w:styleId="EnvelopeAddress">
    <w:name w:val="envelope address"/>
    <w:basedOn w:val="Normal"/>
    <w:locked/>
    <w:rsid w:val="004D561A"/>
    <w:pPr>
      <w:framePr w:w="7920" w:h="1980" w:hRule="exact" w:hSpace="180" w:wrap="auto" w:hAnchor="page" w:xAlign="center" w:yAlign="bottom"/>
      <w:ind w:left="2880"/>
    </w:pPr>
    <w:rPr>
      <w:rFonts w:ascii="Calibri Light" w:hAnsi="Calibri Light"/>
      <w:sz w:val="24"/>
    </w:rPr>
  </w:style>
  <w:style w:type="paragraph" w:styleId="EnvelopeReturn">
    <w:name w:val="envelope return"/>
    <w:basedOn w:val="Normal"/>
    <w:locked/>
    <w:rsid w:val="004D561A"/>
    <w:rPr>
      <w:rFonts w:ascii="Calibri Light" w:hAnsi="Calibri Light"/>
      <w:sz w:val="20"/>
      <w:szCs w:val="20"/>
    </w:rPr>
  </w:style>
  <w:style w:type="paragraph" w:styleId="FootnoteText">
    <w:name w:val="footnote text"/>
    <w:basedOn w:val="Normal"/>
    <w:link w:val="FootnoteTextChar"/>
    <w:locked/>
    <w:rsid w:val="004D561A"/>
    <w:rPr>
      <w:sz w:val="20"/>
      <w:szCs w:val="20"/>
    </w:rPr>
  </w:style>
  <w:style w:type="character" w:customStyle="1" w:styleId="FootnoteTextChar">
    <w:name w:val="Footnote Text Char"/>
    <w:link w:val="FootnoteText"/>
    <w:rsid w:val="004D561A"/>
    <w:rPr>
      <w:rFonts w:ascii="Verdana" w:hAnsi="Verdana"/>
      <w:lang w:val="en-US" w:eastAsia="en-US"/>
    </w:rPr>
  </w:style>
  <w:style w:type="paragraph" w:styleId="HTMLAddress">
    <w:name w:val="HTML Address"/>
    <w:basedOn w:val="Normal"/>
    <w:link w:val="HTMLAddressChar"/>
    <w:locked/>
    <w:rsid w:val="004D561A"/>
    <w:rPr>
      <w:i/>
      <w:iCs/>
    </w:rPr>
  </w:style>
  <w:style w:type="character" w:customStyle="1" w:styleId="HTMLAddressChar">
    <w:name w:val="HTML Address Char"/>
    <w:link w:val="HTMLAddress"/>
    <w:rsid w:val="004D561A"/>
    <w:rPr>
      <w:rFonts w:ascii="Verdana" w:hAnsi="Verdana"/>
      <w:i/>
      <w:iCs/>
      <w:sz w:val="18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locked/>
    <w:rsid w:val="004D561A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4D561A"/>
    <w:rPr>
      <w:rFonts w:ascii="Courier New" w:hAnsi="Courier New" w:cs="Courier New"/>
      <w:lang w:val="en-US" w:eastAsia="en-US"/>
    </w:rPr>
  </w:style>
  <w:style w:type="paragraph" w:styleId="Index1">
    <w:name w:val="index 1"/>
    <w:basedOn w:val="Normal"/>
    <w:next w:val="Normal"/>
    <w:autoRedefine/>
    <w:locked/>
    <w:rsid w:val="004D561A"/>
    <w:pPr>
      <w:tabs>
        <w:tab w:val="clear" w:pos="0"/>
      </w:tabs>
      <w:ind w:left="180" w:hanging="180"/>
    </w:pPr>
  </w:style>
  <w:style w:type="paragraph" w:styleId="Index2">
    <w:name w:val="index 2"/>
    <w:basedOn w:val="Normal"/>
    <w:next w:val="Normal"/>
    <w:autoRedefine/>
    <w:locked/>
    <w:rsid w:val="004D561A"/>
    <w:pPr>
      <w:tabs>
        <w:tab w:val="clear" w:pos="0"/>
      </w:tabs>
      <w:ind w:left="360" w:hanging="180"/>
    </w:pPr>
  </w:style>
  <w:style w:type="paragraph" w:styleId="Index3">
    <w:name w:val="index 3"/>
    <w:basedOn w:val="Normal"/>
    <w:next w:val="Normal"/>
    <w:autoRedefine/>
    <w:locked/>
    <w:rsid w:val="004D561A"/>
    <w:pPr>
      <w:tabs>
        <w:tab w:val="clear" w:pos="0"/>
      </w:tabs>
      <w:ind w:left="540" w:hanging="180"/>
    </w:pPr>
  </w:style>
  <w:style w:type="paragraph" w:styleId="Index4">
    <w:name w:val="index 4"/>
    <w:basedOn w:val="Normal"/>
    <w:next w:val="Normal"/>
    <w:autoRedefine/>
    <w:locked/>
    <w:rsid w:val="004D561A"/>
    <w:pPr>
      <w:tabs>
        <w:tab w:val="clear" w:pos="0"/>
      </w:tabs>
      <w:ind w:left="720" w:hanging="180"/>
    </w:pPr>
  </w:style>
  <w:style w:type="paragraph" w:styleId="Index5">
    <w:name w:val="index 5"/>
    <w:basedOn w:val="Normal"/>
    <w:next w:val="Normal"/>
    <w:autoRedefine/>
    <w:locked/>
    <w:rsid w:val="004D561A"/>
    <w:pPr>
      <w:tabs>
        <w:tab w:val="clear" w:pos="0"/>
      </w:tabs>
      <w:ind w:left="900" w:hanging="180"/>
    </w:pPr>
  </w:style>
  <w:style w:type="paragraph" w:styleId="Index6">
    <w:name w:val="index 6"/>
    <w:basedOn w:val="Normal"/>
    <w:next w:val="Normal"/>
    <w:autoRedefine/>
    <w:locked/>
    <w:rsid w:val="004D561A"/>
    <w:pPr>
      <w:tabs>
        <w:tab w:val="clear" w:pos="0"/>
      </w:tabs>
      <w:ind w:left="1080" w:hanging="180"/>
    </w:pPr>
  </w:style>
  <w:style w:type="paragraph" w:styleId="Index7">
    <w:name w:val="index 7"/>
    <w:basedOn w:val="Normal"/>
    <w:next w:val="Normal"/>
    <w:autoRedefine/>
    <w:locked/>
    <w:rsid w:val="004D561A"/>
    <w:pPr>
      <w:tabs>
        <w:tab w:val="clear" w:pos="0"/>
      </w:tabs>
      <w:ind w:left="1260" w:hanging="180"/>
    </w:pPr>
  </w:style>
  <w:style w:type="paragraph" w:styleId="Index8">
    <w:name w:val="index 8"/>
    <w:basedOn w:val="Normal"/>
    <w:next w:val="Normal"/>
    <w:autoRedefine/>
    <w:locked/>
    <w:rsid w:val="004D561A"/>
    <w:pPr>
      <w:tabs>
        <w:tab w:val="clear" w:pos="0"/>
      </w:tabs>
      <w:ind w:left="1440" w:hanging="180"/>
    </w:pPr>
  </w:style>
  <w:style w:type="paragraph" w:styleId="Index9">
    <w:name w:val="index 9"/>
    <w:basedOn w:val="Normal"/>
    <w:next w:val="Normal"/>
    <w:autoRedefine/>
    <w:locked/>
    <w:rsid w:val="004D561A"/>
    <w:pPr>
      <w:tabs>
        <w:tab w:val="clear" w:pos="0"/>
      </w:tabs>
      <w:ind w:left="1620" w:hanging="180"/>
    </w:pPr>
  </w:style>
  <w:style w:type="paragraph" w:styleId="IndexHeading">
    <w:name w:val="index heading"/>
    <w:basedOn w:val="Normal"/>
    <w:next w:val="Index1"/>
    <w:locked/>
    <w:rsid w:val="004D561A"/>
    <w:rPr>
      <w:rFonts w:ascii="Calibri Light" w:hAnsi="Calibri Light"/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4D561A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  <w:jc w:val="center"/>
    </w:pPr>
    <w:rPr>
      <w:i/>
      <w:iCs/>
      <w:color w:val="5B9BD5"/>
    </w:rPr>
  </w:style>
  <w:style w:type="character" w:customStyle="1" w:styleId="LightShading-Accent2Char">
    <w:name w:val="Light Shading - Accent 2 Char"/>
    <w:link w:val="LightShading-Accent21"/>
    <w:uiPriority w:val="30"/>
    <w:rsid w:val="004D561A"/>
    <w:rPr>
      <w:rFonts w:ascii="Verdana" w:hAnsi="Verdana"/>
      <w:i/>
      <w:iCs/>
      <w:color w:val="5B9BD5"/>
      <w:sz w:val="18"/>
      <w:szCs w:val="24"/>
      <w:lang w:val="en-US" w:eastAsia="en-US"/>
    </w:rPr>
  </w:style>
  <w:style w:type="paragraph" w:styleId="List">
    <w:name w:val="List"/>
    <w:basedOn w:val="Normal"/>
    <w:locked/>
    <w:rsid w:val="004D561A"/>
    <w:pPr>
      <w:ind w:left="283" w:hanging="283"/>
      <w:contextualSpacing/>
    </w:pPr>
  </w:style>
  <w:style w:type="paragraph" w:styleId="List2">
    <w:name w:val="List 2"/>
    <w:basedOn w:val="Normal"/>
    <w:locked/>
    <w:rsid w:val="004D561A"/>
    <w:pPr>
      <w:ind w:left="566" w:hanging="283"/>
      <w:contextualSpacing/>
    </w:pPr>
  </w:style>
  <w:style w:type="paragraph" w:styleId="List3">
    <w:name w:val="List 3"/>
    <w:basedOn w:val="Normal"/>
    <w:locked/>
    <w:rsid w:val="004D561A"/>
    <w:pPr>
      <w:ind w:left="849" w:hanging="283"/>
      <w:contextualSpacing/>
    </w:pPr>
  </w:style>
  <w:style w:type="paragraph" w:styleId="List4">
    <w:name w:val="List 4"/>
    <w:basedOn w:val="Normal"/>
    <w:locked/>
    <w:rsid w:val="004D561A"/>
    <w:pPr>
      <w:ind w:left="1132" w:hanging="283"/>
      <w:contextualSpacing/>
    </w:pPr>
  </w:style>
  <w:style w:type="paragraph" w:styleId="List5">
    <w:name w:val="List 5"/>
    <w:basedOn w:val="Normal"/>
    <w:locked/>
    <w:rsid w:val="004D561A"/>
    <w:pPr>
      <w:ind w:left="1415" w:hanging="283"/>
      <w:contextualSpacing/>
    </w:pPr>
  </w:style>
  <w:style w:type="paragraph" w:styleId="ListContinue">
    <w:name w:val="List Continue"/>
    <w:basedOn w:val="Normal"/>
    <w:locked/>
    <w:rsid w:val="004D561A"/>
    <w:pPr>
      <w:spacing w:after="120"/>
      <w:ind w:left="283"/>
      <w:contextualSpacing/>
    </w:pPr>
  </w:style>
  <w:style w:type="paragraph" w:styleId="ListContinue2">
    <w:name w:val="List Continue 2"/>
    <w:basedOn w:val="Normal"/>
    <w:locked/>
    <w:rsid w:val="004D561A"/>
    <w:pPr>
      <w:spacing w:after="120"/>
      <w:ind w:left="566"/>
      <w:contextualSpacing/>
    </w:pPr>
  </w:style>
  <w:style w:type="paragraph" w:styleId="ListContinue3">
    <w:name w:val="List Continue 3"/>
    <w:basedOn w:val="Normal"/>
    <w:locked/>
    <w:rsid w:val="004D561A"/>
    <w:pPr>
      <w:spacing w:after="120"/>
      <w:ind w:left="849"/>
      <w:contextualSpacing/>
    </w:pPr>
  </w:style>
  <w:style w:type="paragraph" w:styleId="ListContinue4">
    <w:name w:val="List Continue 4"/>
    <w:basedOn w:val="Normal"/>
    <w:locked/>
    <w:rsid w:val="004D561A"/>
    <w:pPr>
      <w:spacing w:after="120"/>
      <w:ind w:left="1132"/>
      <w:contextualSpacing/>
    </w:pPr>
  </w:style>
  <w:style w:type="paragraph" w:styleId="ListContinue5">
    <w:name w:val="List Continue 5"/>
    <w:basedOn w:val="Normal"/>
    <w:locked/>
    <w:rsid w:val="004D561A"/>
    <w:pPr>
      <w:spacing w:after="120"/>
      <w:ind w:left="1415"/>
      <w:contextualSpacing/>
    </w:pPr>
  </w:style>
  <w:style w:type="paragraph" w:customStyle="1" w:styleId="ColorfulList-Accent11">
    <w:name w:val="Colorful List - Accent 11"/>
    <w:basedOn w:val="Normal"/>
    <w:uiPriority w:val="34"/>
    <w:qFormat/>
    <w:rsid w:val="004D561A"/>
    <w:pPr>
      <w:ind w:left="720"/>
    </w:pPr>
  </w:style>
  <w:style w:type="paragraph" w:styleId="MacroText">
    <w:name w:val="macro"/>
    <w:link w:val="MacroTextChar"/>
    <w:locked/>
    <w:rsid w:val="004D561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180"/>
    </w:pPr>
    <w:rPr>
      <w:rFonts w:ascii="Courier New" w:hAnsi="Courier New" w:cs="Courier New"/>
      <w:lang w:val="en-US" w:eastAsia="en-US"/>
    </w:rPr>
  </w:style>
  <w:style w:type="character" w:customStyle="1" w:styleId="MacroTextChar">
    <w:name w:val="Macro Text Char"/>
    <w:link w:val="MacroText"/>
    <w:rsid w:val="004D561A"/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link w:val="MessageHeaderChar"/>
    <w:locked/>
    <w:rsid w:val="004D561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</w:rPr>
  </w:style>
  <w:style w:type="character" w:customStyle="1" w:styleId="MessageHeaderChar">
    <w:name w:val="Message Header Char"/>
    <w:link w:val="MessageHeader"/>
    <w:rsid w:val="004D561A"/>
    <w:rPr>
      <w:rFonts w:ascii="Calibri Light" w:eastAsia="Times New Roman" w:hAnsi="Calibri Light" w:cs="Times New Roman"/>
      <w:sz w:val="24"/>
      <w:szCs w:val="24"/>
      <w:shd w:val="pct20" w:color="auto" w:fill="auto"/>
      <w:lang w:val="en-US" w:eastAsia="en-US"/>
    </w:rPr>
  </w:style>
  <w:style w:type="paragraph" w:customStyle="1" w:styleId="MediumGrid21">
    <w:name w:val="Medium Grid 21"/>
    <w:uiPriority w:val="1"/>
    <w:qFormat/>
    <w:rsid w:val="004D561A"/>
    <w:pPr>
      <w:tabs>
        <w:tab w:val="num" w:pos="0"/>
      </w:tabs>
    </w:pPr>
    <w:rPr>
      <w:rFonts w:ascii="Verdana" w:hAnsi="Verdana"/>
      <w:sz w:val="18"/>
      <w:szCs w:val="24"/>
      <w:lang w:val="en-US" w:eastAsia="en-US"/>
    </w:rPr>
  </w:style>
  <w:style w:type="paragraph" w:styleId="NormalWeb">
    <w:name w:val="Normal (Web)"/>
    <w:basedOn w:val="Normal"/>
    <w:locked/>
    <w:rsid w:val="004D561A"/>
    <w:rPr>
      <w:rFonts w:ascii="Times New Roman" w:hAnsi="Times New Roman"/>
      <w:sz w:val="24"/>
    </w:rPr>
  </w:style>
  <w:style w:type="paragraph" w:styleId="NormalIndent">
    <w:name w:val="Normal Indent"/>
    <w:basedOn w:val="Normal"/>
    <w:locked/>
    <w:rsid w:val="004D561A"/>
    <w:pPr>
      <w:ind w:left="720"/>
    </w:pPr>
  </w:style>
  <w:style w:type="paragraph" w:styleId="NoteHeading">
    <w:name w:val="Note Heading"/>
    <w:basedOn w:val="Normal"/>
    <w:next w:val="Normal"/>
    <w:link w:val="NoteHeadingChar"/>
    <w:locked/>
    <w:rsid w:val="004D561A"/>
  </w:style>
  <w:style w:type="character" w:customStyle="1" w:styleId="NoteHeadingChar">
    <w:name w:val="Note Heading Char"/>
    <w:link w:val="NoteHeading"/>
    <w:rsid w:val="004D561A"/>
    <w:rPr>
      <w:rFonts w:ascii="Verdana" w:hAnsi="Verdana"/>
      <w:sz w:val="18"/>
      <w:szCs w:val="24"/>
      <w:lang w:val="en-US" w:eastAsia="en-US"/>
    </w:rPr>
  </w:style>
  <w:style w:type="paragraph" w:styleId="PlainText">
    <w:name w:val="Plain Text"/>
    <w:basedOn w:val="Normal"/>
    <w:link w:val="PlainTextChar"/>
    <w:locked/>
    <w:rsid w:val="004D561A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4D561A"/>
    <w:rPr>
      <w:rFonts w:ascii="Courier New" w:hAnsi="Courier New" w:cs="Courier New"/>
      <w:lang w:val="en-US" w:eastAsia="en-US"/>
    </w:r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4D561A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ColorfulGrid-Accent1Char">
    <w:name w:val="Colorful Grid - Accent 1 Char"/>
    <w:link w:val="ColorfulGrid-Accent11"/>
    <w:uiPriority w:val="29"/>
    <w:rsid w:val="004D561A"/>
    <w:rPr>
      <w:rFonts w:ascii="Verdana" w:hAnsi="Verdana"/>
      <w:i/>
      <w:iCs/>
      <w:color w:val="404040"/>
      <w:sz w:val="18"/>
      <w:szCs w:val="24"/>
      <w:lang w:val="en-US" w:eastAsia="en-US"/>
    </w:rPr>
  </w:style>
  <w:style w:type="paragraph" w:styleId="Salutation">
    <w:name w:val="Salutation"/>
    <w:basedOn w:val="Normal"/>
    <w:next w:val="Normal"/>
    <w:link w:val="SalutationChar"/>
    <w:locked/>
    <w:rsid w:val="004D561A"/>
  </w:style>
  <w:style w:type="character" w:customStyle="1" w:styleId="SalutationChar">
    <w:name w:val="Salutation Char"/>
    <w:link w:val="Salutation"/>
    <w:rsid w:val="004D561A"/>
    <w:rPr>
      <w:rFonts w:ascii="Verdana" w:hAnsi="Verdana"/>
      <w:sz w:val="18"/>
      <w:szCs w:val="24"/>
      <w:lang w:val="en-US" w:eastAsia="en-US"/>
    </w:rPr>
  </w:style>
  <w:style w:type="paragraph" w:styleId="Signature">
    <w:name w:val="Signature"/>
    <w:basedOn w:val="Normal"/>
    <w:link w:val="SignatureChar"/>
    <w:locked/>
    <w:rsid w:val="004D561A"/>
    <w:pPr>
      <w:ind w:left="4252"/>
    </w:pPr>
  </w:style>
  <w:style w:type="character" w:customStyle="1" w:styleId="SignatureChar">
    <w:name w:val="Signature Char"/>
    <w:link w:val="Signature"/>
    <w:rsid w:val="004D561A"/>
    <w:rPr>
      <w:rFonts w:ascii="Verdana" w:hAnsi="Verdana"/>
      <w:sz w:val="18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4D561A"/>
    <w:pPr>
      <w:spacing w:after="60"/>
      <w:jc w:val="center"/>
      <w:outlineLvl w:val="1"/>
    </w:pPr>
    <w:rPr>
      <w:rFonts w:ascii="Calibri Light" w:hAnsi="Calibri Light"/>
      <w:sz w:val="24"/>
    </w:rPr>
  </w:style>
  <w:style w:type="character" w:customStyle="1" w:styleId="SubtitleChar">
    <w:name w:val="Subtitle Char"/>
    <w:link w:val="Subtitle"/>
    <w:rsid w:val="004D561A"/>
    <w:rPr>
      <w:rFonts w:ascii="Calibri Light" w:eastAsia="Times New Roman" w:hAnsi="Calibri Light" w:cs="Times New Roman"/>
      <w:sz w:val="24"/>
      <w:szCs w:val="24"/>
      <w:lang w:val="en-US" w:eastAsia="en-US"/>
    </w:rPr>
  </w:style>
  <w:style w:type="paragraph" w:styleId="TableofAuthorities">
    <w:name w:val="table of authorities"/>
    <w:basedOn w:val="Normal"/>
    <w:next w:val="Normal"/>
    <w:locked/>
    <w:rsid w:val="004D561A"/>
    <w:pPr>
      <w:tabs>
        <w:tab w:val="clear" w:pos="0"/>
      </w:tabs>
      <w:ind w:left="180" w:hanging="180"/>
    </w:pPr>
  </w:style>
  <w:style w:type="paragraph" w:styleId="TableofFigures">
    <w:name w:val="table of figures"/>
    <w:basedOn w:val="Normal"/>
    <w:next w:val="Normal"/>
    <w:locked/>
    <w:rsid w:val="004D561A"/>
    <w:pPr>
      <w:tabs>
        <w:tab w:val="clear" w:pos="0"/>
      </w:tabs>
    </w:pPr>
  </w:style>
  <w:style w:type="paragraph" w:styleId="TOAHeading">
    <w:name w:val="toa heading"/>
    <w:basedOn w:val="Normal"/>
    <w:next w:val="Normal"/>
    <w:locked/>
    <w:rsid w:val="004D561A"/>
    <w:pPr>
      <w:spacing w:before="120"/>
    </w:pPr>
    <w:rPr>
      <w:rFonts w:ascii="Calibri Light" w:hAnsi="Calibri Light"/>
      <w:b/>
      <w:bCs/>
      <w:sz w:val="24"/>
    </w:rPr>
  </w:style>
  <w:style w:type="character" w:customStyle="1" w:styleId="Heading5Char">
    <w:name w:val="Heading 5 Char"/>
    <w:link w:val="Heading5"/>
    <w:rsid w:val="006969EC"/>
    <w:rPr>
      <w:rFonts w:ascii="Verdana" w:hAnsi="Verdana" w:cs="Arial"/>
      <w:b/>
      <w:kern w:val="32"/>
      <w:szCs w:val="26"/>
      <w:lang w:val="en-US" w:eastAsia="en-US"/>
    </w:rPr>
  </w:style>
  <w:style w:type="character" w:customStyle="1" w:styleId="pl-s">
    <w:name w:val="pl-s"/>
    <w:rsid w:val="009A37E4"/>
  </w:style>
  <w:style w:type="paragraph" w:styleId="TOCHeading">
    <w:name w:val="TOC Heading"/>
    <w:basedOn w:val="Heading1"/>
    <w:next w:val="Normal"/>
    <w:uiPriority w:val="39"/>
    <w:unhideWhenUsed/>
    <w:qFormat/>
    <w:rsid w:val="004C5E32"/>
    <w:pPr>
      <w:keepLines/>
      <w:pageBreakBefore w:val="0"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</w:rPr>
  </w:style>
  <w:style w:type="character" w:styleId="FollowedHyperlink">
    <w:name w:val="FollowedHyperlink"/>
    <w:locked/>
    <w:rsid w:val="0044753E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C9077B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DC6D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02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303F3AE842644C9E65AF2C80A094FC" ma:contentTypeVersion="3" ma:contentTypeDescription="Create a new document." ma:contentTypeScope="" ma:versionID="c19ec4ec8448072925634678a1655ec6">
  <xsd:schema xmlns:xsd="http://www.w3.org/2001/XMLSchema" xmlns:p="http://schemas.microsoft.com/office/2006/metadata/properties" targetNamespace="http://schemas.microsoft.com/office/2006/metadata/properties" ma:root="true" ma:fieldsID="ca0b5e642a6d4a6450f2df227b67a2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2F4C3B-BB00-43CD-ABF5-DC4DA8F1ED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79C1F3A8-DFE8-401D-AA9D-EA99CE46D3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C44030-B5F3-49D4-8F93-D0F6B3B38B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BC71F6-6486-439A-946C-BEF983FC4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4</TotalTime>
  <Pages>1</Pages>
  <Words>2737</Words>
  <Characters>15607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esktop Universal Capture Format</vt:lpstr>
      <vt:lpstr>Wayk Now Protocol</vt:lpstr>
    </vt:vector>
  </TitlesOfParts>
  <Company/>
  <LinksUpToDate>false</LinksUpToDate>
  <CharactersWithSpaces>18308</CharactersWithSpaces>
  <SharedDoc>false</SharedDoc>
  <HLinks>
    <vt:vector size="1740" baseType="variant">
      <vt:variant>
        <vt:i4>2490398</vt:i4>
      </vt:variant>
      <vt:variant>
        <vt:i4>1533</vt:i4>
      </vt:variant>
      <vt:variant>
        <vt:i4>0</vt:i4>
      </vt:variant>
      <vt:variant>
        <vt:i4>5</vt:i4>
      </vt:variant>
      <vt:variant>
        <vt:lpwstr/>
      </vt:variant>
      <vt:variant>
        <vt:lpwstr>_NOW_TUNNEL_CLOSE_RSP_MSG</vt:lpwstr>
      </vt:variant>
      <vt:variant>
        <vt:i4>3145759</vt:i4>
      </vt:variant>
      <vt:variant>
        <vt:i4>1530</vt:i4>
      </vt:variant>
      <vt:variant>
        <vt:i4>0</vt:i4>
      </vt:variant>
      <vt:variant>
        <vt:i4>5</vt:i4>
      </vt:variant>
      <vt:variant>
        <vt:lpwstr/>
      </vt:variant>
      <vt:variant>
        <vt:lpwstr>_NOW_TUNNEL_CLOSE_REQ_MSG</vt:lpwstr>
      </vt:variant>
      <vt:variant>
        <vt:i4>3080210</vt:i4>
      </vt:variant>
      <vt:variant>
        <vt:i4>1527</vt:i4>
      </vt:variant>
      <vt:variant>
        <vt:i4>0</vt:i4>
      </vt:variant>
      <vt:variant>
        <vt:i4>5</vt:i4>
      </vt:variant>
      <vt:variant>
        <vt:lpwstr/>
      </vt:variant>
      <vt:variant>
        <vt:lpwstr>_NOW_TUNNEL_OPEN_RSP_MSG</vt:lpwstr>
      </vt:variant>
      <vt:variant>
        <vt:i4>3014660</vt:i4>
      </vt:variant>
      <vt:variant>
        <vt:i4>1524</vt:i4>
      </vt:variant>
      <vt:variant>
        <vt:i4>0</vt:i4>
      </vt:variant>
      <vt:variant>
        <vt:i4>5</vt:i4>
      </vt:variant>
      <vt:variant>
        <vt:lpwstr/>
      </vt:variant>
      <vt:variant>
        <vt:lpwstr>_NOW_TUNNEL_OPEN_REQ_MSG</vt:lpwstr>
      </vt:variant>
      <vt:variant>
        <vt:i4>5701742</vt:i4>
      </vt:variant>
      <vt:variant>
        <vt:i4>1521</vt:i4>
      </vt:variant>
      <vt:variant>
        <vt:i4>0</vt:i4>
      </vt:variant>
      <vt:variant>
        <vt:i4>5</vt:i4>
      </vt:variant>
      <vt:variant>
        <vt:lpwstr/>
      </vt:variant>
      <vt:variant>
        <vt:lpwstr>_NOW_TUNNEL_CAPSET_RSP_MSG</vt:lpwstr>
      </vt:variant>
      <vt:variant>
        <vt:i4>5636216</vt:i4>
      </vt:variant>
      <vt:variant>
        <vt:i4>1518</vt:i4>
      </vt:variant>
      <vt:variant>
        <vt:i4>0</vt:i4>
      </vt:variant>
      <vt:variant>
        <vt:i4>5</vt:i4>
      </vt:variant>
      <vt:variant>
        <vt:lpwstr/>
      </vt:variant>
      <vt:variant>
        <vt:lpwstr>_NOW_TUNNEL_CAPSET_REQ_MSG</vt:lpwstr>
      </vt:variant>
      <vt:variant>
        <vt:i4>1638441</vt:i4>
      </vt:variant>
      <vt:variant>
        <vt:i4>1515</vt:i4>
      </vt:variant>
      <vt:variant>
        <vt:i4>0</vt:i4>
      </vt:variant>
      <vt:variant>
        <vt:i4>5</vt:i4>
      </vt:variant>
      <vt:variant>
        <vt:lpwstr/>
      </vt:variant>
      <vt:variant>
        <vt:lpwstr>_NOW_EXECUTION_CREATE_RSP_MSG</vt:lpwstr>
      </vt:variant>
      <vt:variant>
        <vt:i4>983080</vt:i4>
      </vt:variant>
      <vt:variant>
        <vt:i4>1512</vt:i4>
      </vt:variant>
      <vt:variant>
        <vt:i4>0</vt:i4>
      </vt:variant>
      <vt:variant>
        <vt:i4>5</vt:i4>
      </vt:variant>
      <vt:variant>
        <vt:lpwstr/>
      </vt:variant>
      <vt:variant>
        <vt:lpwstr>_NOW_EXECUTION_CREATE_REQ_MSG</vt:lpwstr>
      </vt:variant>
      <vt:variant>
        <vt:i4>1900601</vt:i4>
      </vt:variant>
      <vt:variant>
        <vt:i4>1509</vt:i4>
      </vt:variant>
      <vt:variant>
        <vt:i4>0</vt:i4>
      </vt:variant>
      <vt:variant>
        <vt:i4>5</vt:i4>
      </vt:variant>
      <vt:variant>
        <vt:lpwstr/>
      </vt:variant>
      <vt:variant>
        <vt:lpwstr>_NOW_EXECUTION_CAPSET_RSP_MSG</vt:lpwstr>
      </vt:variant>
      <vt:variant>
        <vt:i4>720952</vt:i4>
      </vt:variant>
      <vt:variant>
        <vt:i4>1506</vt:i4>
      </vt:variant>
      <vt:variant>
        <vt:i4>0</vt:i4>
      </vt:variant>
      <vt:variant>
        <vt:i4>5</vt:i4>
      </vt:variant>
      <vt:variant>
        <vt:lpwstr/>
      </vt:variant>
      <vt:variant>
        <vt:lpwstr>_NOW_EXECUTION_CAPSET_REQ_MSG</vt:lpwstr>
      </vt:variant>
      <vt:variant>
        <vt:i4>7864402</vt:i4>
      </vt:variant>
      <vt:variant>
        <vt:i4>1503</vt:i4>
      </vt:variant>
      <vt:variant>
        <vt:i4>0</vt:i4>
      </vt:variant>
      <vt:variant>
        <vt:i4>5</vt:i4>
      </vt:variant>
      <vt:variant>
        <vt:lpwstr/>
      </vt:variant>
      <vt:variant>
        <vt:lpwstr>_NOW_FILE_TRANSFER_DATA_MSG</vt:lpwstr>
      </vt:variant>
      <vt:variant>
        <vt:i4>5374031</vt:i4>
      </vt:variant>
      <vt:variant>
        <vt:i4>1500</vt:i4>
      </vt:variant>
      <vt:variant>
        <vt:i4>0</vt:i4>
      </vt:variant>
      <vt:variant>
        <vt:i4>5</vt:i4>
      </vt:variant>
      <vt:variant>
        <vt:lpwstr/>
      </vt:variant>
      <vt:variant>
        <vt:lpwstr>_NOW_FILE_TRANSFER_COMPLETE_RSP_MSG</vt:lpwstr>
      </vt:variant>
      <vt:variant>
        <vt:i4>4456526</vt:i4>
      </vt:variant>
      <vt:variant>
        <vt:i4>1497</vt:i4>
      </vt:variant>
      <vt:variant>
        <vt:i4>0</vt:i4>
      </vt:variant>
      <vt:variant>
        <vt:i4>5</vt:i4>
      </vt:variant>
      <vt:variant>
        <vt:lpwstr/>
      </vt:variant>
      <vt:variant>
        <vt:lpwstr>_NOW_FILE_TRANSFER_COMPLETE_REQ_MSG</vt:lpwstr>
      </vt:variant>
      <vt:variant>
        <vt:i4>2883646</vt:i4>
      </vt:variant>
      <vt:variant>
        <vt:i4>1494</vt:i4>
      </vt:variant>
      <vt:variant>
        <vt:i4>0</vt:i4>
      </vt:variant>
      <vt:variant>
        <vt:i4>5</vt:i4>
      </vt:variant>
      <vt:variant>
        <vt:lpwstr/>
      </vt:variant>
      <vt:variant>
        <vt:lpwstr>_NOW_FILE_TRANSFER_CANCEL_RSP_MSG</vt:lpwstr>
      </vt:variant>
      <vt:variant>
        <vt:i4>3801151</vt:i4>
      </vt:variant>
      <vt:variant>
        <vt:i4>1491</vt:i4>
      </vt:variant>
      <vt:variant>
        <vt:i4>0</vt:i4>
      </vt:variant>
      <vt:variant>
        <vt:i4>5</vt:i4>
      </vt:variant>
      <vt:variant>
        <vt:lpwstr/>
      </vt:variant>
      <vt:variant>
        <vt:lpwstr>_NOW_FILE_TRANSFER_CANCEL_REQ_MSG</vt:lpwstr>
      </vt:variant>
      <vt:variant>
        <vt:i4>2621477</vt:i4>
      </vt:variant>
      <vt:variant>
        <vt:i4>1488</vt:i4>
      </vt:variant>
      <vt:variant>
        <vt:i4>0</vt:i4>
      </vt:variant>
      <vt:variant>
        <vt:i4>5</vt:i4>
      </vt:variant>
      <vt:variant>
        <vt:lpwstr/>
      </vt:variant>
      <vt:variant>
        <vt:lpwstr>_NOW_FILE_TRANSFER_RESUME_RSP_MSG</vt:lpwstr>
      </vt:variant>
      <vt:variant>
        <vt:i4>4063268</vt:i4>
      </vt:variant>
      <vt:variant>
        <vt:i4>1485</vt:i4>
      </vt:variant>
      <vt:variant>
        <vt:i4>0</vt:i4>
      </vt:variant>
      <vt:variant>
        <vt:i4>5</vt:i4>
      </vt:variant>
      <vt:variant>
        <vt:lpwstr/>
      </vt:variant>
      <vt:variant>
        <vt:lpwstr>_NOW_FILE_TRANSFER_RESUME_REQ_MSG</vt:lpwstr>
      </vt:variant>
      <vt:variant>
        <vt:i4>5046356</vt:i4>
      </vt:variant>
      <vt:variant>
        <vt:i4>1482</vt:i4>
      </vt:variant>
      <vt:variant>
        <vt:i4>0</vt:i4>
      </vt:variant>
      <vt:variant>
        <vt:i4>5</vt:i4>
      </vt:variant>
      <vt:variant>
        <vt:lpwstr/>
      </vt:variant>
      <vt:variant>
        <vt:lpwstr>_NOW_FILE_TRANSFER_SUSPEND_RSP_MSG</vt:lpwstr>
      </vt:variant>
      <vt:variant>
        <vt:i4>4980802</vt:i4>
      </vt:variant>
      <vt:variant>
        <vt:i4>1479</vt:i4>
      </vt:variant>
      <vt:variant>
        <vt:i4>0</vt:i4>
      </vt:variant>
      <vt:variant>
        <vt:i4>5</vt:i4>
      </vt:variant>
      <vt:variant>
        <vt:lpwstr/>
      </vt:variant>
      <vt:variant>
        <vt:lpwstr>_NOW_FILE_TRANSFER_SUSPEND_REQ_MSG</vt:lpwstr>
      </vt:variant>
      <vt:variant>
        <vt:i4>3342376</vt:i4>
      </vt:variant>
      <vt:variant>
        <vt:i4>1476</vt:i4>
      </vt:variant>
      <vt:variant>
        <vt:i4>0</vt:i4>
      </vt:variant>
      <vt:variant>
        <vt:i4>5</vt:i4>
      </vt:variant>
      <vt:variant>
        <vt:lpwstr/>
      </vt:variant>
      <vt:variant>
        <vt:lpwstr>_NOW_FILE_TRANSFER_RETRY_RSP_MSG</vt:lpwstr>
      </vt:variant>
      <vt:variant>
        <vt:i4>3276862</vt:i4>
      </vt:variant>
      <vt:variant>
        <vt:i4>1473</vt:i4>
      </vt:variant>
      <vt:variant>
        <vt:i4>0</vt:i4>
      </vt:variant>
      <vt:variant>
        <vt:i4>5</vt:i4>
      </vt:variant>
      <vt:variant>
        <vt:lpwstr/>
      </vt:variant>
      <vt:variant>
        <vt:lpwstr>_NOW_FILE_TRANSFER_RETRY_REQ_MSG</vt:lpwstr>
      </vt:variant>
      <vt:variant>
        <vt:i4>3538982</vt:i4>
      </vt:variant>
      <vt:variant>
        <vt:i4>1470</vt:i4>
      </vt:variant>
      <vt:variant>
        <vt:i4>0</vt:i4>
      </vt:variant>
      <vt:variant>
        <vt:i4>5</vt:i4>
      </vt:variant>
      <vt:variant>
        <vt:lpwstr/>
      </vt:variant>
      <vt:variant>
        <vt:lpwstr>_NOW_FILE_TRANSFER_CREATE_RSP_MSG</vt:lpwstr>
      </vt:variant>
      <vt:variant>
        <vt:i4>2097191</vt:i4>
      </vt:variant>
      <vt:variant>
        <vt:i4>1467</vt:i4>
      </vt:variant>
      <vt:variant>
        <vt:i4>0</vt:i4>
      </vt:variant>
      <vt:variant>
        <vt:i4>5</vt:i4>
      </vt:variant>
      <vt:variant>
        <vt:lpwstr/>
      </vt:variant>
      <vt:variant>
        <vt:lpwstr>_NOW_FILE_TRANSFER_CREATE_REQ_MSG</vt:lpwstr>
      </vt:variant>
      <vt:variant>
        <vt:i4>3407875</vt:i4>
      </vt:variant>
      <vt:variant>
        <vt:i4>1464</vt:i4>
      </vt:variant>
      <vt:variant>
        <vt:i4>0</vt:i4>
      </vt:variant>
      <vt:variant>
        <vt:i4>5</vt:i4>
      </vt:variant>
      <vt:variant>
        <vt:lpwstr/>
      </vt:variant>
      <vt:variant>
        <vt:lpwstr>_NOW_FILE_TRANSFER_ABORT_MSG</vt:lpwstr>
      </vt:variant>
      <vt:variant>
        <vt:i4>3276854</vt:i4>
      </vt:variant>
      <vt:variant>
        <vt:i4>1461</vt:i4>
      </vt:variant>
      <vt:variant>
        <vt:i4>0</vt:i4>
      </vt:variant>
      <vt:variant>
        <vt:i4>5</vt:i4>
      </vt:variant>
      <vt:variant>
        <vt:lpwstr/>
      </vt:variant>
      <vt:variant>
        <vt:lpwstr>_NOW_FILE_TRANSFER_CAPSET_RSP_MSG</vt:lpwstr>
      </vt:variant>
      <vt:variant>
        <vt:i4>2359351</vt:i4>
      </vt:variant>
      <vt:variant>
        <vt:i4>1458</vt:i4>
      </vt:variant>
      <vt:variant>
        <vt:i4>0</vt:i4>
      </vt:variant>
      <vt:variant>
        <vt:i4>5</vt:i4>
      </vt:variant>
      <vt:variant>
        <vt:lpwstr/>
      </vt:variant>
      <vt:variant>
        <vt:lpwstr>_NOW_FILE_TRANSFER_CAPSET_REQ_MSG</vt:lpwstr>
      </vt:variant>
      <vt:variant>
        <vt:i4>5636183</vt:i4>
      </vt:variant>
      <vt:variant>
        <vt:i4>1455</vt:i4>
      </vt:variant>
      <vt:variant>
        <vt:i4>0</vt:i4>
      </vt:variant>
      <vt:variant>
        <vt:i4>5</vt:i4>
      </vt:variant>
      <vt:variant>
        <vt:lpwstr/>
      </vt:variant>
      <vt:variant>
        <vt:lpwstr>_NOW_CLIPBOARD_FORMAT_DATA_RSP_MSG</vt:lpwstr>
      </vt:variant>
      <vt:variant>
        <vt:i4>5701697</vt:i4>
      </vt:variant>
      <vt:variant>
        <vt:i4>1452</vt:i4>
      </vt:variant>
      <vt:variant>
        <vt:i4>0</vt:i4>
      </vt:variant>
      <vt:variant>
        <vt:i4>5</vt:i4>
      </vt:variant>
      <vt:variant>
        <vt:lpwstr/>
      </vt:variant>
      <vt:variant>
        <vt:lpwstr>_NOW_CLIPBOARD_FORMAT_DATA_REQ_MSG</vt:lpwstr>
      </vt:variant>
      <vt:variant>
        <vt:i4>4915288</vt:i4>
      </vt:variant>
      <vt:variant>
        <vt:i4>1449</vt:i4>
      </vt:variant>
      <vt:variant>
        <vt:i4>0</vt:i4>
      </vt:variant>
      <vt:variant>
        <vt:i4>5</vt:i4>
      </vt:variant>
      <vt:variant>
        <vt:lpwstr/>
      </vt:variant>
      <vt:variant>
        <vt:lpwstr>_NOW_CLIPBOARD_FORMAT_LIST_RSP_MSG</vt:lpwstr>
      </vt:variant>
      <vt:variant>
        <vt:i4>4849742</vt:i4>
      </vt:variant>
      <vt:variant>
        <vt:i4>1446</vt:i4>
      </vt:variant>
      <vt:variant>
        <vt:i4>0</vt:i4>
      </vt:variant>
      <vt:variant>
        <vt:i4>5</vt:i4>
      </vt:variant>
      <vt:variant>
        <vt:lpwstr/>
      </vt:variant>
      <vt:variant>
        <vt:lpwstr>_NOW_CLIPBOARD_FORMAT_LIST_REQ_MSG</vt:lpwstr>
      </vt:variant>
      <vt:variant>
        <vt:i4>1572907</vt:i4>
      </vt:variant>
      <vt:variant>
        <vt:i4>1443</vt:i4>
      </vt:variant>
      <vt:variant>
        <vt:i4>0</vt:i4>
      </vt:variant>
      <vt:variant>
        <vt:i4>5</vt:i4>
      </vt:variant>
      <vt:variant>
        <vt:lpwstr/>
      </vt:variant>
      <vt:variant>
        <vt:lpwstr>_NOW_CLIPBOARD_RESUME_RSP_MSG</vt:lpwstr>
      </vt:variant>
      <vt:variant>
        <vt:i4>917546</vt:i4>
      </vt:variant>
      <vt:variant>
        <vt:i4>1440</vt:i4>
      </vt:variant>
      <vt:variant>
        <vt:i4>0</vt:i4>
      </vt:variant>
      <vt:variant>
        <vt:i4>5</vt:i4>
      </vt:variant>
      <vt:variant>
        <vt:lpwstr/>
      </vt:variant>
      <vt:variant>
        <vt:lpwstr>_NOW_CLIPBOARD_RESUME_REQ_MSG</vt:lpwstr>
      </vt:variant>
      <vt:variant>
        <vt:i4>8192090</vt:i4>
      </vt:variant>
      <vt:variant>
        <vt:i4>1437</vt:i4>
      </vt:variant>
      <vt:variant>
        <vt:i4>0</vt:i4>
      </vt:variant>
      <vt:variant>
        <vt:i4>5</vt:i4>
      </vt:variant>
      <vt:variant>
        <vt:lpwstr/>
      </vt:variant>
      <vt:variant>
        <vt:lpwstr>_NOW_CLIPBOARD_SUSPEND_RSP_MSG</vt:lpwstr>
      </vt:variant>
      <vt:variant>
        <vt:i4>8126540</vt:i4>
      </vt:variant>
      <vt:variant>
        <vt:i4>1434</vt:i4>
      </vt:variant>
      <vt:variant>
        <vt:i4>0</vt:i4>
      </vt:variant>
      <vt:variant>
        <vt:i4>5</vt:i4>
      </vt:variant>
      <vt:variant>
        <vt:lpwstr/>
      </vt:variant>
      <vt:variant>
        <vt:lpwstr>_NOW_CLIPBOARD_SUSPEND_REQ_MSG</vt:lpwstr>
      </vt:variant>
      <vt:variant>
        <vt:i4>7274565</vt:i4>
      </vt:variant>
      <vt:variant>
        <vt:i4>1431</vt:i4>
      </vt:variant>
      <vt:variant>
        <vt:i4>0</vt:i4>
      </vt:variant>
      <vt:variant>
        <vt:i4>5</vt:i4>
      </vt:variant>
      <vt:variant>
        <vt:lpwstr/>
      </vt:variant>
      <vt:variant>
        <vt:lpwstr>_NOW_CLIPBOARD_CONTROL_RSP_MSG</vt:lpwstr>
      </vt:variant>
      <vt:variant>
        <vt:i4>7209043</vt:i4>
      </vt:variant>
      <vt:variant>
        <vt:i4>1428</vt:i4>
      </vt:variant>
      <vt:variant>
        <vt:i4>0</vt:i4>
      </vt:variant>
      <vt:variant>
        <vt:i4>5</vt:i4>
      </vt:variant>
      <vt:variant>
        <vt:lpwstr/>
      </vt:variant>
      <vt:variant>
        <vt:lpwstr>_NOW_CLIPBOARD_CONTROL_REQ_MSG</vt:lpwstr>
      </vt:variant>
      <vt:variant>
        <vt:i4>7864388</vt:i4>
      </vt:variant>
      <vt:variant>
        <vt:i4>1425</vt:i4>
      </vt:variant>
      <vt:variant>
        <vt:i4>0</vt:i4>
      </vt:variant>
      <vt:variant>
        <vt:i4>5</vt:i4>
      </vt:variant>
      <vt:variant>
        <vt:lpwstr/>
      </vt:variant>
      <vt:variant>
        <vt:lpwstr>_NOW_CLIPBOARD_CAPABILITIES_RSP_MSG</vt:lpwstr>
      </vt:variant>
      <vt:variant>
        <vt:i4>7209043</vt:i4>
      </vt:variant>
      <vt:variant>
        <vt:i4>1422</vt:i4>
      </vt:variant>
      <vt:variant>
        <vt:i4>0</vt:i4>
      </vt:variant>
      <vt:variant>
        <vt:i4>5</vt:i4>
      </vt:variant>
      <vt:variant>
        <vt:lpwstr/>
      </vt:variant>
      <vt:variant>
        <vt:lpwstr>_NOW_CLIPBOARD_CONTROL_REQ_MSG</vt:lpwstr>
      </vt:variant>
      <vt:variant>
        <vt:i4>7864396</vt:i4>
      </vt:variant>
      <vt:variant>
        <vt:i4>1419</vt:i4>
      </vt:variant>
      <vt:variant>
        <vt:i4>0</vt:i4>
      </vt:variant>
      <vt:variant>
        <vt:i4>5</vt:i4>
      </vt:variant>
      <vt:variant>
        <vt:lpwstr/>
      </vt:variant>
      <vt:variant>
        <vt:lpwstr>_NOW_CHANNEL_CLOSE_RSP_MSG</vt:lpwstr>
      </vt:variant>
      <vt:variant>
        <vt:i4>7929946</vt:i4>
      </vt:variant>
      <vt:variant>
        <vt:i4>1416</vt:i4>
      </vt:variant>
      <vt:variant>
        <vt:i4>0</vt:i4>
      </vt:variant>
      <vt:variant>
        <vt:i4>5</vt:i4>
      </vt:variant>
      <vt:variant>
        <vt:lpwstr/>
      </vt:variant>
      <vt:variant>
        <vt:lpwstr>_NOW_CHANNEL_CLOSE_REQ_MSG</vt:lpwstr>
      </vt:variant>
      <vt:variant>
        <vt:i4>1245218</vt:i4>
      </vt:variant>
      <vt:variant>
        <vt:i4>1413</vt:i4>
      </vt:variant>
      <vt:variant>
        <vt:i4>0</vt:i4>
      </vt:variant>
      <vt:variant>
        <vt:i4>5</vt:i4>
      </vt:variant>
      <vt:variant>
        <vt:lpwstr/>
      </vt:variant>
      <vt:variant>
        <vt:lpwstr>_NOW_CHANNEL_OPEN_RSP_MSG</vt:lpwstr>
      </vt:variant>
      <vt:variant>
        <vt:i4>327715</vt:i4>
      </vt:variant>
      <vt:variant>
        <vt:i4>1410</vt:i4>
      </vt:variant>
      <vt:variant>
        <vt:i4>0</vt:i4>
      </vt:variant>
      <vt:variant>
        <vt:i4>5</vt:i4>
      </vt:variant>
      <vt:variant>
        <vt:lpwstr/>
      </vt:variant>
      <vt:variant>
        <vt:lpwstr>_NOW_CHANNEL_OPEN_REQ_MSG</vt:lpwstr>
      </vt:variant>
      <vt:variant>
        <vt:i4>393249</vt:i4>
      </vt:variant>
      <vt:variant>
        <vt:i4>1407</vt:i4>
      </vt:variant>
      <vt:variant>
        <vt:i4>0</vt:i4>
      </vt:variant>
      <vt:variant>
        <vt:i4>5</vt:i4>
      </vt:variant>
      <vt:variant>
        <vt:lpwstr/>
      </vt:variant>
      <vt:variant>
        <vt:lpwstr>_NOW_CHANNEL_LIST_RSP_MSG</vt:lpwstr>
      </vt:variant>
      <vt:variant>
        <vt:i4>1048608</vt:i4>
      </vt:variant>
      <vt:variant>
        <vt:i4>1404</vt:i4>
      </vt:variant>
      <vt:variant>
        <vt:i4>0</vt:i4>
      </vt:variant>
      <vt:variant>
        <vt:i4>5</vt:i4>
      </vt:variant>
      <vt:variant>
        <vt:lpwstr/>
      </vt:variant>
      <vt:variant>
        <vt:lpwstr>_NOW_CHANNEL_LIST_REQ_MSG</vt:lpwstr>
      </vt:variant>
      <vt:variant>
        <vt:i4>6094914</vt:i4>
      </vt:variant>
      <vt:variant>
        <vt:i4>1401</vt:i4>
      </vt:variant>
      <vt:variant>
        <vt:i4>0</vt:i4>
      </vt:variant>
      <vt:variant>
        <vt:i4>5</vt:i4>
      </vt:variant>
      <vt:variant>
        <vt:lpwstr/>
      </vt:variant>
      <vt:variant>
        <vt:lpwstr>_NOW_ASSOCIATE_RESPONSE_MSG</vt:lpwstr>
      </vt:variant>
      <vt:variant>
        <vt:i4>7602302</vt:i4>
      </vt:variant>
      <vt:variant>
        <vt:i4>1398</vt:i4>
      </vt:variant>
      <vt:variant>
        <vt:i4>0</vt:i4>
      </vt:variant>
      <vt:variant>
        <vt:i4>5</vt:i4>
      </vt:variant>
      <vt:variant>
        <vt:lpwstr/>
      </vt:variant>
      <vt:variant>
        <vt:lpwstr>_NOW_ASSOCIATE_REQUEST_MSG</vt:lpwstr>
      </vt:variant>
      <vt:variant>
        <vt:i4>5177437</vt:i4>
      </vt:variant>
      <vt:variant>
        <vt:i4>1395</vt:i4>
      </vt:variant>
      <vt:variant>
        <vt:i4>0</vt:i4>
      </vt:variant>
      <vt:variant>
        <vt:i4>5</vt:i4>
      </vt:variant>
      <vt:variant>
        <vt:lpwstr/>
      </vt:variant>
      <vt:variant>
        <vt:lpwstr>_NOW_ASSOCIATE_INFO_MSG</vt:lpwstr>
      </vt:variant>
      <vt:variant>
        <vt:i4>393219</vt:i4>
      </vt:variant>
      <vt:variant>
        <vt:i4>1392</vt:i4>
      </vt:variant>
      <vt:variant>
        <vt:i4>0</vt:i4>
      </vt:variant>
      <vt:variant>
        <vt:i4>5</vt:i4>
      </vt:variant>
      <vt:variant>
        <vt:lpwstr/>
      </vt:variant>
      <vt:variant>
        <vt:lpwstr>_NOW_AUTHENTICATE_FAILURE_MSG</vt:lpwstr>
      </vt:variant>
      <vt:variant>
        <vt:i4>1835034</vt:i4>
      </vt:variant>
      <vt:variant>
        <vt:i4>1389</vt:i4>
      </vt:variant>
      <vt:variant>
        <vt:i4>0</vt:i4>
      </vt:variant>
      <vt:variant>
        <vt:i4>5</vt:i4>
      </vt:variant>
      <vt:variant>
        <vt:lpwstr/>
      </vt:variant>
      <vt:variant>
        <vt:lpwstr>_NOW_AUTHENTICATE_SUCCESS_MSG</vt:lpwstr>
      </vt:variant>
      <vt:variant>
        <vt:i4>7536749</vt:i4>
      </vt:variant>
      <vt:variant>
        <vt:i4>1386</vt:i4>
      </vt:variant>
      <vt:variant>
        <vt:i4>0</vt:i4>
      </vt:variant>
      <vt:variant>
        <vt:i4>5</vt:i4>
      </vt:variant>
      <vt:variant>
        <vt:lpwstr/>
      </vt:variant>
      <vt:variant>
        <vt:lpwstr>_NOW_AUTHENTICATE_TOKEN_MSG</vt:lpwstr>
      </vt:variant>
      <vt:variant>
        <vt:i4>1310778</vt:i4>
      </vt:variant>
      <vt:variant>
        <vt:i4>1383</vt:i4>
      </vt:variant>
      <vt:variant>
        <vt:i4>0</vt:i4>
      </vt:variant>
      <vt:variant>
        <vt:i4>5</vt:i4>
      </vt:variant>
      <vt:variant>
        <vt:lpwstr/>
      </vt:variant>
      <vt:variant>
        <vt:lpwstr>_NOW_SESSION_MSG</vt:lpwstr>
      </vt:variant>
      <vt:variant>
        <vt:i4>5242978</vt:i4>
      </vt:variant>
      <vt:variant>
        <vt:i4>1380</vt:i4>
      </vt:variant>
      <vt:variant>
        <vt:i4>0</vt:i4>
      </vt:variant>
      <vt:variant>
        <vt:i4>5</vt:i4>
      </vt:variant>
      <vt:variant>
        <vt:lpwstr/>
      </vt:variant>
      <vt:variant>
        <vt:lpwstr>_NOW_SYSTEM_MSG</vt:lpwstr>
      </vt:variant>
      <vt:variant>
        <vt:i4>34</vt:i4>
      </vt:variant>
      <vt:variant>
        <vt:i4>1377</vt:i4>
      </vt:variant>
      <vt:variant>
        <vt:i4>0</vt:i4>
      </vt:variant>
      <vt:variant>
        <vt:i4>5</vt:i4>
      </vt:variant>
      <vt:variant>
        <vt:lpwstr/>
      </vt:variant>
      <vt:variant>
        <vt:lpwstr>_NOW_DESKTOP_MSG</vt:lpwstr>
      </vt:variant>
      <vt:variant>
        <vt:i4>4456567</vt:i4>
      </vt:variant>
      <vt:variant>
        <vt:i4>1374</vt:i4>
      </vt:variant>
      <vt:variant>
        <vt:i4>0</vt:i4>
      </vt:variant>
      <vt:variant>
        <vt:i4>5</vt:i4>
      </vt:variant>
      <vt:variant>
        <vt:lpwstr/>
      </vt:variant>
      <vt:variant>
        <vt:lpwstr>_NOW_ACCESS_MSG</vt:lpwstr>
      </vt:variant>
      <vt:variant>
        <vt:i4>852003</vt:i4>
      </vt:variant>
      <vt:variant>
        <vt:i4>1371</vt:i4>
      </vt:variant>
      <vt:variant>
        <vt:i4>0</vt:i4>
      </vt:variant>
      <vt:variant>
        <vt:i4>5</vt:i4>
      </vt:variant>
      <vt:variant>
        <vt:lpwstr/>
      </vt:variant>
      <vt:variant>
        <vt:lpwstr>_NOW_NETWORK_MSG</vt:lpwstr>
      </vt:variant>
      <vt:variant>
        <vt:i4>7209055</vt:i4>
      </vt:variant>
      <vt:variant>
        <vt:i4>1368</vt:i4>
      </vt:variant>
      <vt:variant>
        <vt:i4>0</vt:i4>
      </vt:variant>
      <vt:variant>
        <vt:i4>5</vt:i4>
      </vt:variant>
      <vt:variant>
        <vt:lpwstr/>
      </vt:variant>
      <vt:variant>
        <vt:lpwstr>_NOW_MOUSE_MSG</vt:lpwstr>
      </vt:variant>
      <vt:variant>
        <vt:i4>8257624</vt:i4>
      </vt:variant>
      <vt:variant>
        <vt:i4>1365</vt:i4>
      </vt:variant>
      <vt:variant>
        <vt:i4>0</vt:i4>
      </vt:variant>
      <vt:variant>
        <vt:i4>5</vt:i4>
      </vt:variant>
      <vt:variant>
        <vt:lpwstr/>
      </vt:variant>
      <vt:variant>
        <vt:lpwstr>_NOW_INPUT_MSG</vt:lpwstr>
      </vt:variant>
      <vt:variant>
        <vt:i4>5242998</vt:i4>
      </vt:variant>
      <vt:variant>
        <vt:i4>1362</vt:i4>
      </vt:variant>
      <vt:variant>
        <vt:i4>0</vt:i4>
      </vt:variant>
      <vt:variant>
        <vt:i4>5</vt:i4>
      </vt:variant>
      <vt:variant>
        <vt:lpwstr/>
      </vt:variant>
      <vt:variant>
        <vt:lpwstr>_NOW_UPDATE_MSG</vt:lpwstr>
      </vt:variant>
      <vt:variant>
        <vt:i4>1441843</vt:i4>
      </vt:variant>
      <vt:variant>
        <vt:i4>1359</vt:i4>
      </vt:variant>
      <vt:variant>
        <vt:i4>0</vt:i4>
      </vt:variant>
      <vt:variant>
        <vt:i4>5</vt:i4>
      </vt:variant>
      <vt:variant>
        <vt:lpwstr/>
      </vt:variant>
      <vt:variant>
        <vt:lpwstr>_NOW_SURFACE_MSG</vt:lpwstr>
      </vt:variant>
      <vt:variant>
        <vt:i4>7864401</vt:i4>
      </vt:variant>
      <vt:variant>
        <vt:i4>1356</vt:i4>
      </vt:variant>
      <vt:variant>
        <vt:i4>0</vt:i4>
      </vt:variant>
      <vt:variant>
        <vt:i4>5</vt:i4>
      </vt:variant>
      <vt:variant>
        <vt:lpwstr/>
      </vt:variant>
      <vt:variant>
        <vt:lpwstr>_NOW_TERMINATE_MSG</vt:lpwstr>
      </vt:variant>
      <vt:variant>
        <vt:i4>2228236</vt:i4>
      </vt:variant>
      <vt:variant>
        <vt:i4>1353</vt:i4>
      </vt:variant>
      <vt:variant>
        <vt:i4>0</vt:i4>
      </vt:variant>
      <vt:variant>
        <vt:i4>5</vt:i4>
      </vt:variant>
      <vt:variant>
        <vt:lpwstr/>
      </vt:variant>
      <vt:variant>
        <vt:lpwstr>_NOW_ACTIVATE_MSG</vt:lpwstr>
      </vt:variant>
      <vt:variant>
        <vt:i4>1245216</vt:i4>
      </vt:variant>
      <vt:variant>
        <vt:i4>1350</vt:i4>
      </vt:variant>
      <vt:variant>
        <vt:i4>0</vt:i4>
      </vt:variant>
      <vt:variant>
        <vt:i4>5</vt:i4>
      </vt:variant>
      <vt:variant>
        <vt:lpwstr/>
      </vt:variant>
      <vt:variant>
        <vt:lpwstr>_NOW_CHANNEL_MSG</vt:lpwstr>
      </vt:variant>
      <vt:variant>
        <vt:i4>3735576</vt:i4>
      </vt:variant>
      <vt:variant>
        <vt:i4>1347</vt:i4>
      </vt:variant>
      <vt:variant>
        <vt:i4>0</vt:i4>
      </vt:variant>
      <vt:variant>
        <vt:i4>5</vt:i4>
      </vt:variant>
      <vt:variant>
        <vt:lpwstr/>
      </vt:variant>
      <vt:variant>
        <vt:lpwstr>_NOW_CAPABILITIES_MSG</vt:lpwstr>
      </vt:variant>
      <vt:variant>
        <vt:i4>6684738</vt:i4>
      </vt:variant>
      <vt:variant>
        <vt:i4>1344</vt:i4>
      </vt:variant>
      <vt:variant>
        <vt:i4>0</vt:i4>
      </vt:variant>
      <vt:variant>
        <vt:i4>5</vt:i4>
      </vt:variant>
      <vt:variant>
        <vt:lpwstr/>
      </vt:variant>
      <vt:variant>
        <vt:lpwstr>_NOW_ASSOCIATE_MSG</vt:lpwstr>
      </vt:variant>
      <vt:variant>
        <vt:i4>2490396</vt:i4>
      </vt:variant>
      <vt:variant>
        <vt:i4>1341</vt:i4>
      </vt:variant>
      <vt:variant>
        <vt:i4>0</vt:i4>
      </vt:variant>
      <vt:variant>
        <vt:i4>5</vt:i4>
      </vt:variant>
      <vt:variant>
        <vt:lpwstr/>
      </vt:variant>
      <vt:variant>
        <vt:lpwstr>_NOW_AUTHENTICATE_MSG</vt:lpwstr>
      </vt:variant>
      <vt:variant>
        <vt:i4>6946900</vt:i4>
      </vt:variant>
      <vt:variant>
        <vt:i4>1338</vt:i4>
      </vt:variant>
      <vt:variant>
        <vt:i4>0</vt:i4>
      </vt:variant>
      <vt:variant>
        <vt:i4>5</vt:i4>
      </vt:variant>
      <vt:variant>
        <vt:lpwstr/>
      </vt:variant>
      <vt:variant>
        <vt:lpwstr>_NOW_NEGOTIATE_MSG</vt:lpwstr>
      </vt:variant>
      <vt:variant>
        <vt:i4>6422597</vt:i4>
      </vt:variant>
      <vt:variant>
        <vt:i4>1335</vt:i4>
      </vt:variant>
      <vt:variant>
        <vt:i4>0</vt:i4>
      </vt:variant>
      <vt:variant>
        <vt:i4>5</vt:i4>
      </vt:variant>
      <vt:variant>
        <vt:lpwstr/>
      </vt:variant>
      <vt:variant>
        <vt:lpwstr>_NOW_HANDSHAKE_MSG</vt:lpwstr>
      </vt:variant>
      <vt:variant>
        <vt:i4>5374065</vt:i4>
      </vt:variant>
      <vt:variant>
        <vt:i4>1332</vt:i4>
      </vt:variant>
      <vt:variant>
        <vt:i4>0</vt:i4>
      </vt:variant>
      <vt:variant>
        <vt:i4>5</vt:i4>
      </vt:variant>
      <vt:variant>
        <vt:lpwstr/>
      </vt:variant>
      <vt:variant>
        <vt:lpwstr>_NOW_STATUS_MSG</vt:lpwstr>
      </vt:variant>
      <vt:variant>
        <vt:i4>6881383</vt:i4>
      </vt:variant>
      <vt:variant>
        <vt:i4>1326</vt:i4>
      </vt:variant>
      <vt:variant>
        <vt:i4>0</vt:i4>
      </vt:variant>
      <vt:variant>
        <vt:i4>5</vt:i4>
      </vt:variant>
      <vt:variant>
        <vt:lpwstr>\\sdkpurple\..\..\..\..\BuildX\script2\wordConversions\wordConversion4\input\[MS-GLOS].pdf</vt:lpwstr>
      </vt:variant>
      <vt:variant>
        <vt:lpwstr/>
      </vt:variant>
      <vt:variant>
        <vt:i4>4128807</vt:i4>
      </vt:variant>
      <vt:variant>
        <vt:i4>1323</vt:i4>
      </vt:variant>
      <vt:variant>
        <vt:i4>0</vt:i4>
      </vt:variant>
      <vt:variant>
        <vt:i4>5</vt:i4>
      </vt:variant>
      <vt:variant>
        <vt:lpwstr>http://www.ietf.org/rfc/rfc2119.txt</vt:lpwstr>
      </vt:variant>
      <vt:variant>
        <vt:lpwstr/>
      </vt:variant>
      <vt:variant>
        <vt:i4>1900598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465158253</vt:lpwstr>
      </vt:variant>
      <vt:variant>
        <vt:i4>1900598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465158252</vt:lpwstr>
      </vt:variant>
      <vt:variant>
        <vt:i4>1900598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465158251</vt:lpwstr>
      </vt:variant>
      <vt:variant>
        <vt:i4>1900598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465158250</vt:lpwstr>
      </vt:variant>
      <vt:variant>
        <vt:i4>1835062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465158249</vt:lpwstr>
      </vt:variant>
      <vt:variant>
        <vt:i4>1835062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465158248</vt:lpwstr>
      </vt:variant>
      <vt:variant>
        <vt:i4>1835062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465158247</vt:lpwstr>
      </vt:variant>
      <vt:variant>
        <vt:i4>1835062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465158246</vt:lpwstr>
      </vt:variant>
      <vt:variant>
        <vt:i4>1835062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465158245</vt:lpwstr>
      </vt:variant>
      <vt:variant>
        <vt:i4>1835062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465158244</vt:lpwstr>
      </vt:variant>
      <vt:variant>
        <vt:i4>1835062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465158243</vt:lpwstr>
      </vt:variant>
      <vt:variant>
        <vt:i4>1835062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465158242</vt:lpwstr>
      </vt:variant>
      <vt:variant>
        <vt:i4>1835062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465158241</vt:lpwstr>
      </vt:variant>
      <vt:variant>
        <vt:i4>1835062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465158240</vt:lpwstr>
      </vt:variant>
      <vt:variant>
        <vt:i4>1769526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465158239</vt:lpwstr>
      </vt:variant>
      <vt:variant>
        <vt:i4>1769526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465158238</vt:lpwstr>
      </vt:variant>
      <vt:variant>
        <vt:i4>1769526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465158237</vt:lpwstr>
      </vt:variant>
      <vt:variant>
        <vt:i4>1769526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465158236</vt:lpwstr>
      </vt:variant>
      <vt:variant>
        <vt:i4>1769526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465158235</vt:lpwstr>
      </vt:variant>
      <vt:variant>
        <vt:i4>1769526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465158234</vt:lpwstr>
      </vt:variant>
      <vt:variant>
        <vt:i4>1769526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465158233</vt:lpwstr>
      </vt:variant>
      <vt:variant>
        <vt:i4>1769526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465158232</vt:lpwstr>
      </vt:variant>
      <vt:variant>
        <vt:i4>1769526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465158231</vt:lpwstr>
      </vt:variant>
      <vt:variant>
        <vt:i4>1769526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465158230</vt:lpwstr>
      </vt:variant>
      <vt:variant>
        <vt:i4>1703990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465158229</vt:lpwstr>
      </vt:variant>
      <vt:variant>
        <vt:i4>170399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465158228</vt:lpwstr>
      </vt:variant>
      <vt:variant>
        <vt:i4>1703990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465158227</vt:lpwstr>
      </vt:variant>
      <vt:variant>
        <vt:i4>1703990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465158226</vt:lpwstr>
      </vt:variant>
      <vt:variant>
        <vt:i4>170399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465158225</vt:lpwstr>
      </vt:variant>
      <vt:variant>
        <vt:i4>1703990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465158224</vt:lpwstr>
      </vt:variant>
      <vt:variant>
        <vt:i4>1703990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465158223</vt:lpwstr>
      </vt:variant>
      <vt:variant>
        <vt:i4>1703990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465158222</vt:lpwstr>
      </vt:variant>
      <vt:variant>
        <vt:i4>1703990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465158221</vt:lpwstr>
      </vt:variant>
      <vt:variant>
        <vt:i4>1703990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465158220</vt:lpwstr>
      </vt:variant>
      <vt:variant>
        <vt:i4>1638454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465158219</vt:lpwstr>
      </vt:variant>
      <vt:variant>
        <vt:i4>1638454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465158218</vt:lpwstr>
      </vt:variant>
      <vt:variant>
        <vt:i4>1638454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465158217</vt:lpwstr>
      </vt:variant>
      <vt:variant>
        <vt:i4>1638454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465158216</vt:lpwstr>
      </vt:variant>
      <vt:variant>
        <vt:i4>1638454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465158215</vt:lpwstr>
      </vt:variant>
      <vt:variant>
        <vt:i4>1638454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465158214</vt:lpwstr>
      </vt:variant>
      <vt:variant>
        <vt:i4>1638454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465158213</vt:lpwstr>
      </vt:variant>
      <vt:variant>
        <vt:i4>1638454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465158212</vt:lpwstr>
      </vt:variant>
      <vt:variant>
        <vt:i4>1638454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465158211</vt:lpwstr>
      </vt:variant>
      <vt:variant>
        <vt:i4>1638454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465158210</vt:lpwstr>
      </vt:variant>
      <vt:variant>
        <vt:i4>1572918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465158209</vt:lpwstr>
      </vt:variant>
      <vt:variant>
        <vt:i4>157291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465158208</vt:lpwstr>
      </vt:variant>
      <vt:variant>
        <vt:i4>1572918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465158207</vt:lpwstr>
      </vt:variant>
      <vt:variant>
        <vt:i4>1572918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465158206</vt:lpwstr>
      </vt:variant>
      <vt:variant>
        <vt:i4>157291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465158205</vt:lpwstr>
      </vt:variant>
      <vt:variant>
        <vt:i4>1572918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465158204</vt:lpwstr>
      </vt:variant>
      <vt:variant>
        <vt:i4>1572918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465158203</vt:lpwstr>
      </vt:variant>
      <vt:variant>
        <vt:i4>1572918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465158202</vt:lpwstr>
      </vt:variant>
      <vt:variant>
        <vt:i4>1572918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465158201</vt:lpwstr>
      </vt:variant>
      <vt:variant>
        <vt:i4>1572918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465158200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465158199</vt:lpwstr>
      </vt:variant>
      <vt:variant>
        <vt:i4>111416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465158198</vt:lpwstr>
      </vt:variant>
      <vt:variant>
        <vt:i4>111416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465158197</vt:lpwstr>
      </vt:variant>
      <vt:variant>
        <vt:i4>111416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465158196</vt:lpwstr>
      </vt:variant>
      <vt:variant>
        <vt:i4>111416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465158195</vt:lpwstr>
      </vt:variant>
      <vt:variant>
        <vt:i4>111416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465158194</vt:lpwstr>
      </vt:variant>
      <vt:variant>
        <vt:i4>111416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465158193</vt:lpwstr>
      </vt:variant>
      <vt:variant>
        <vt:i4>1114165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465158192</vt:lpwstr>
      </vt:variant>
      <vt:variant>
        <vt:i4>1114165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465158191</vt:lpwstr>
      </vt:variant>
      <vt:variant>
        <vt:i4>1114165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465158190</vt:lpwstr>
      </vt:variant>
      <vt:variant>
        <vt:i4>1048629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465158189</vt:lpwstr>
      </vt:variant>
      <vt:variant>
        <vt:i4>1048629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465158188</vt:lpwstr>
      </vt:variant>
      <vt:variant>
        <vt:i4>1048629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465158187</vt:lpwstr>
      </vt:variant>
      <vt:variant>
        <vt:i4>1048629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465158186</vt:lpwstr>
      </vt:variant>
      <vt:variant>
        <vt:i4>1048629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465158185</vt:lpwstr>
      </vt:variant>
      <vt:variant>
        <vt:i4>1048629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465158184</vt:lpwstr>
      </vt:variant>
      <vt:variant>
        <vt:i4>1048629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465158183</vt:lpwstr>
      </vt:variant>
      <vt:variant>
        <vt:i4>104862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465158182</vt:lpwstr>
      </vt:variant>
      <vt:variant>
        <vt:i4>1048629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465158181</vt:lpwstr>
      </vt:variant>
      <vt:variant>
        <vt:i4>104862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465158180</vt:lpwstr>
      </vt:variant>
      <vt:variant>
        <vt:i4>2031669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465158179</vt:lpwstr>
      </vt:variant>
      <vt:variant>
        <vt:i4>2031669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465158178</vt:lpwstr>
      </vt:variant>
      <vt:variant>
        <vt:i4>203166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465158177</vt:lpwstr>
      </vt:variant>
      <vt:variant>
        <vt:i4>2031669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465158176</vt:lpwstr>
      </vt:variant>
      <vt:variant>
        <vt:i4>2031669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465158175</vt:lpwstr>
      </vt:variant>
      <vt:variant>
        <vt:i4>2031669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465158174</vt:lpwstr>
      </vt:variant>
      <vt:variant>
        <vt:i4>2031669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465158173</vt:lpwstr>
      </vt:variant>
      <vt:variant>
        <vt:i4>2031669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465158172</vt:lpwstr>
      </vt:variant>
      <vt:variant>
        <vt:i4>2031669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465158171</vt:lpwstr>
      </vt:variant>
      <vt:variant>
        <vt:i4>2031669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465158170</vt:lpwstr>
      </vt:variant>
      <vt:variant>
        <vt:i4>1966133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465158169</vt:lpwstr>
      </vt:variant>
      <vt:variant>
        <vt:i4>1966133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465158168</vt:lpwstr>
      </vt:variant>
      <vt:variant>
        <vt:i4>1966133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465158167</vt:lpwstr>
      </vt:variant>
      <vt:variant>
        <vt:i4>1966133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465158166</vt:lpwstr>
      </vt:variant>
      <vt:variant>
        <vt:i4>1966133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465158165</vt:lpwstr>
      </vt:variant>
      <vt:variant>
        <vt:i4>1966133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465158164</vt:lpwstr>
      </vt:variant>
      <vt:variant>
        <vt:i4>196613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465158163</vt:lpwstr>
      </vt:variant>
      <vt:variant>
        <vt:i4>1966133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465158162</vt:lpwstr>
      </vt:variant>
      <vt:variant>
        <vt:i4>19661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465158161</vt:lpwstr>
      </vt:variant>
      <vt:variant>
        <vt:i4>1966133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465158160</vt:lpwstr>
      </vt:variant>
      <vt:variant>
        <vt:i4>1900597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465158159</vt:lpwstr>
      </vt:variant>
      <vt:variant>
        <vt:i4>1900597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465158158</vt:lpwstr>
      </vt:variant>
      <vt:variant>
        <vt:i4>190059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465158157</vt:lpwstr>
      </vt:variant>
      <vt:variant>
        <vt:i4>1900597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465158156</vt:lpwstr>
      </vt:variant>
      <vt:variant>
        <vt:i4>1900597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465158155</vt:lpwstr>
      </vt:variant>
      <vt:variant>
        <vt:i4>1900597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465158154</vt:lpwstr>
      </vt:variant>
      <vt:variant>
        <vt:i4>1900597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465158153</vt:lpwstr>
      </vt:variant>
      <vt:variant>
        <vt:i4>1900597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465158152</vt:lpwstr>
      </vt:variant>
      <vt:variant>
        <vt:i4>1900597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465158151</vt:lpwstr>
      </vt:variant>
      <vt:variant>
        <vt:i4>1900597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465158150</vt:lpwstr>
      </vt:variant>
      <vt:variant>
        <vt:i4>1835061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465158149</vt:lpwstr>
      </vt:variant>
      <vt:variant>
        <vt:i4>1835061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465158148</vt:lpwstr>
      </vt:variant>
      <vt:variant>
        <vt:i4>1835061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465158147</vt:lpwstr>
      </vt:variant>
      <vt:variant>
        <vt:i4>1835061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465158146</vt:lpwstr>
      </vt:variant>
      <vt:variant>
        <vt:i4>1835061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465158145</vt:lpwstr>
      </vt:variant>
      <vt:variant>
        <vt:i4>1835061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465158144</vt:lpwstr>
      </vt:variant>
      <vt:variant>
        <vt:i4>1835061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465158143</vt:lpwstr>
      </vt:variant>
      <vt:variant>
        <vt:i4>1835061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465158142</vt:lpwstr>
      </vt:variant>
      <vt:variant>
        <vt:i4>1835061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465158141</vt:lpwstr>
      </vt:variant>
      <vt:variant>
        <vt:i4>1835061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465158140</vt:lpwstr>
      </vt:variant>
      <vt:variant>
        <vt:i4>176952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465158139</vt:lpwstr>
      </vt:variant>
      <vt:variant>
        <vt:i4>1769525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465158138</vt:lpwstr>
      </vt:variant>
      <vt:variant>
        <vt:i4>1769525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465158137</vt:lpwstr>
      </vt:variant>
      <vt:variant>
        <vt:i4>1769525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465158136</vt:lpwstr>
      </vt:variant>
      <vt:variant>
        <vt:i4>1769525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465158135</vt:lpwstr>
      </vt:variant>
      <vt:variant>
        <vt:i4>176952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465158134</vt:lpwstr>
      </vt:variant>
      <vt:variant>
        <vt:i4>1769525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465158133</vt:lpwstr>
      </vt:variant>
      <vt:variant>
        <vt:i4>1769525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465158132</vt:lpwstr>
      </vt:variant>
      <vt:variant>
        <vt:i4>1769525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465158131</vt:lpwstr>
      </vt:variant>
      <vt:variant>
        <vt:i4>1769525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465158130</vt:lpwstr>
      </vt:variant>
      <vt:variant>
        <vt:i4>170398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465158129</vt:lpwstr>
      </vt:variant>
      <vt:variant>
        <vt:i4>1703989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465158128</vt:lpwstr>
      </vt:variant>
      <vt:variant>
        <vt:i4>1703989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465158127</vt:lpwstr>
      </vt:variant>
      <vt:variant>
        <vt:i4>1703989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465158126</vt:lpwstr>
      </vt:variant>
      <vt:variant>
        <vt:i4>1703989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465158125</vt:lpwstr>
      </vt:variant>
      <vt:variant>
        <vt:i4>1703989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465158124</vt:lpwstr>
      </vt:variant>
      <vt:variant>
        <vt:i4>1703989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465158123</vt:lpwstr>
      </vt:variant>
      <vt:variant>
        <vt:i4>1703989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465158122</vt:lpwstr>
      </vt:variant>
      <vt:variant>
        <vt:i4>1703989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465158121</vt:lpwstr>
      </vt:variant>
      <vt:variant>
        <vt:i4>1703989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465158120</vt:lpwstr>
      </vt:variant>
      <vt:variant>
        <vt:i4>163845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465158119</vt:lpwstr>
      </vt:variant>
      <vt:variant>
        <vt:i4>1638453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465158118</vt:lpwstr>
      </vt:variant>
      <vt:variant>
        <vt:i4>1638453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465158117</vt:lpwstr>
      </vt:variant>
      <vt:variant>
        <vt:i4>1638453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465158116</vt:lpwstr>
      </vt:variant>
      <vt:variant>
        <vt:i4>1638453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465158115</vt:lpwstr>
      </vt:variant>
      <vt:variant>
        <vt:i4>163845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465158114</vt:lpwstr>
      </vt:variant>
      <vt:variant>
        <vt:i4>1638453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465158113</vt:lpwstr>
      </vt:variant>
      <vt:variant>
        <vt:i4>1638453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465158112</vt:lpwstr>
      </vt:variant>
      <vt:variant>
        <vt:i4>1638453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65158111</vt:lpwstr>
      </vt:variant>
      <vt:variant>
        <vt:i4>1638453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65158110</vt:lpwstr>
      </vt:variant>
      <vt:variant>
        <vt:i4>1572917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65158109</vt:lpwstr>
      </vt:variant>
      <vt:variant>
        <vt:i4>1572917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65158108</vt:lpwstr>
      </vt:variant>
      <vt:variant>
        <vt:i4>1572917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65158107</vt:lpwstr>
      </vt:variant>
      <vt:variant>
        <vt:i4>1572917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65158106</vt:lpwstr>
      </vt:variant>
      <vt:variant>
        <vt:i4>1572917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65158105</vt:lpwstr>
      </vt:variant>
      <vt:variant>
        <vt:i4>1572917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65158104</vt:lpwstr>
      </vt:variant>
      <vt:variant>
        <vt:i4>1572917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65158103</vt:lpwstr>
      </vt:variant>
      <vt:variant>
        <vt:i4>1572917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65158102</vt:lpwstr>
      </vt:variant>
      <vt:variant>
        <vt:i4>157291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65158101</vt:lpwstr>
      </vt:variant>
      <vt:variant>
        <vt:i4>1572917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65158100</vt:lpwstr>
      </vt:variant>
      <vt:variant>
        <vt:i4>1114164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65158099</vt:lpwstr>
      </vt:variant>
      <vt:variant>
        <vt:i4>1114164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65158098</vt:lpwstr>
      </vt:variant>
      <vt:variant>
        <vt:i4>1114164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65158097</vt:lpwstr>
      </vt:variant>
      <vt:variant>
        <vt:i4>1114164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65158096</vt:lpwstr>
      </vt:variant>
      <vt:variant>
        <vt:i4>1114164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65158095</vt:lpwstr>
      </vt:variant>
      <vt:variant>
        <vt:i4>1114164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65158094</vt:lpwstr>
      </vt:variant>
      <vt:variant>
        <vt:i4>1114164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65158093</vt:lpwstr>
      </vt:variant>
      <vt:variant>
        <vt:i4>1114164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65158092</vt:lpwstr>
      </vt:variant>
      <vt:variant>
        <vt:i4>1114164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65158091</vt:lpwstr>
      </vt:variant>
      <vt:variant>
        <vt:i4>1114164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5158090</vt:lpwstr>
      </vt:variant>
      <vt:variant>
        <vt:i4>104862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5158089</vt:lpwstr>
      </vt:variant>
      <vt:variant>
        <vt:i4>1048628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65158088</vt:lpwstr>
      </vt:variant>
      <vt:variant>
        <vt:i4>1048628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65158087</vt:lpwstr>
      </vt:variant>
      <vt:variant>
        <vt:i4>1048628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65158086</vt:lpwstr>
      </vt:variant>
      <vt:variant>
        <vt:i4>1048628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65158085</vt:lpwstr>
      </vt:variant>
      <vt:variant>
        <vt:i4>104862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65158084</vt:lpwstr>
      </vt:variant>
      <vt:variant>
        <vt:i4>1048628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65158083</vt:lpwstr>
      </vt:variant>
      <vt:variant>
        <vt:i4>104862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65158082</vt:lpwstr>
      </vt:variant>
      <vt:variant>
        <vt:i4>104862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65158081</vt:lpwstr>
      </vt:variant>
      <vt:variant>
        <vt:i4>104862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65158080</vt:lpwstr>
      </vt:variant>
      <vt:variant>
        <vt:i4>203166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65158079</vt:lpwstr>
      </vt:variant>
      <vt:variant>
        <vt:i4>203166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65158078</vt:lpwstr>
      </vt:variant>
      <vt:variant>
        <vt:i4>203166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65158077</vt:lpwstr>
      </vt:variant>
      <vt:variant>
        <vt:i4>203166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65158076</vt:lpwstr>
      </vt:variant>
      <vt:variant>
        <vt:i4>203166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65158075</vt:lpwstr>
      </vt:variant>
      <vt:variant>
        <vt:i4>203166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65158074</vt:lpwstr>
      </vt:variant>
      <vt:variant>
        <vt:i4>203166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65158073</vt:lpwstr>
      </vt:variant>
      <vt:variant>
        <vt:i4>203166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65158072</vt:lpwstr>
      </vt:variant>
      <vt:variant>
        <vt:i4>20316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65158071</vt:lpwstr>
      </vt:variant>
      <vt:variant>
        <vt:i4>203166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65158070</vt:lpwstr>
      </vt:variant>
      <vt:variant>
        <vt:i4>196613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65158069</vt:lpwstr>
      </vt:variant>
      <vt:variant>
        <vt:i4>19661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65158068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65158067</vt:lpwstr>
      </vt:variant>
      <vt:variant>
        <vt:i4>196613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65158066</vt:lpwstr>
      </vt:variant>
      <vt:variant>
        <vt:i4>196613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65158065</vt:lpwstr>
      </vt:variant>
      <vt:variant>
        <vt:i4>19661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65158064</vt:lpwstr>
      </vt:variant>
      <vt:variant>
        <vt:i4>196613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65158063</vt:lpwstr>
      </vt:variant>
      <vt:variant>
        <vt:i4>196613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5158062</vt:lpwstr>
      </vt:variant>
      <vt:variant>
        <vt:i4>196613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5158061</vt:lpwstr>
      </vt:variant>
      <vt:variant>
        <vt:i4>196613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5158060</vt:lpwstr>
      </vt:variant>
      <vt:variant>
        <vt:i4>190059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5158059</vt:lpwstr>
      </vt:variant>
      <vt:variant>
        <vt:i4>190059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5158058</vt:lpwstr>
      </vt:variant>
      <vt:variant>
        <vt:i4>19005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5158057</vt:lpwstr>
      </vt:variant>
      <vt:variant>
        <vt:i4>19005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5158056</vt:lpwstr>
      </vt:variant>
      <vt:variant>
        <vt:i4>190059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5158055</vt:lpwstr>
      </vt:variant>
      <vt:variant>
        <vt:i4>19005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5158054</vt:lpwstr>
      </vt:variant>
      <vt:variant>
        <vt:i4>19005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5158053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5158052</vt:lpwstr>
      </vt:variant>
      <vt:variant>
        <vt:i4>190059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5158051</vt:lpwstr>
      </vt:variant>
      <vt:variant>
        <vt:i4>190059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5158050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5158049</vt:lpwstr>
      </vt:variant>
      <vt:variant>
        <vt:i4>18350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5158048</vt:lpwstr>
      </vt:variant>
      <vt:variant>
        <vt:i4>18350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5158047</vt:lpwstr>
      </vt:variant>
      <vt:variant>
        <vt:i4>183506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5158046</vt:lpwstr>
      </vt:variant>
      <vt:variant>
        <vt:i4>18350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5158045</vt:lpwstr>
      </vt:variant>
      <vt:variant>
        <vt:i4>183506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5158044</vt:lpwstr>
      </vt:variant>
      <vt:variant>
        <vt:i4>18350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5158043</vt:lpwstr>
      </vt:variant>
      <vt:variant>
        <vt:i4>18350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5158042</vt:lpwstr>
      </vt:variant>
      <vt:variant>
        <vt:i4>18350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5158041</vt:lpwstr>
      </vt:variant>
      <vt:variant>
        <vt:i4>183506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5158040</vt:lpwstr>
      </vt:variant>
      <vt:variant>
        <vt:i4>17695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5158039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5158038</vt:lpwstr>
      </vt:variant>
      <vt:variant>
        <vt:i4>17695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5158037</vt:lpwstr>
      </vt:variant>
      <vt:variant>
        <vt:i4>17695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5158036</vt:lpwstr>
      </vt:variant>
      <vt:variant>
        <vt:i4>17695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5158035</vt:lpwstr>
      </vt:variant>
      <vt:variant>
        <vt:i4>17695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515803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ktop Universal Capture Format</dc:title>
  <dc:subject/>
  <dc:creator>awake</dc:creator>
  <cp:keywords/>
  <cp:lastModifiedBy>mamoreau</cp:lastModifiedBy>
  <cp:revision>1180</cp:revision>
  <cp:lastPrinted>2017-07-13T18:35:00Z</cp:lastPrinted>
  <dcterms:created xsi:type="dcterms:W3CDTF">2016-10-25T20:40:00Z</dcterms:created>
  <dcterms:modified xsi:type="dcterms:W3CDTF">2017-07-13T18:35:00Z</dcterms:modified>
</cp:coreProperties>
</file>